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53B01" w:rsidRDefault="004A7CB9" w14:paraId="743F2D4B" w14:textId="764295BD">
      <w:pPr>
        <w:widowControl/>
        <w:autoSpaceDE/>
        <w:autoSpaceDN/>
        <w:spacing w:after="160" w:line="259" w:lineRule="auto"/>
        <w:rPr>
          <w:rFonts w:cs="Times New Roman (Headings CS)" w:eastAsiaTheme="majorEastAsia"/>
          <w:color w:val="096A84"/>
          <w:sz w:val="36"/>
          <w:szCs w:val="26"/>
          <w:shd w:val="clear" w:color="auto" w:fill="FFFFFF"/>
        </w:rPr>
      </w:pPr>
      <w:r>
        <w:rPr>
          <w:rFonts w:cs="Times New Roman (Headings CS)" w:eastAsiaTheme="majorEastAsia"/>
          <w:noProof/>
          <w:color w:val="096A84"/>
          <w:sz w:val="36"/>
          <w:szCs w:val="26"/>
          <w:shd w:val="clear" w:color="auto" w:fill="FFFFFF"/>
          <w14:ligatures w14:val="none"/>
        </w:rPr>
        <w:drawing>
          <wp:anchor distT="0" distB="0" distL="114300" distR="114300" simplePos="0" relativeHeight="251658240" behindDoc="0" locked="0" layoutInCell="1" allowOverlap="1" wp14:anchorId="73777BCD" wp14:editId="40EC4453">
            <wp:simplePos x="0" y="0"/>
            <wp:positionH relativeFrom="page">
              <wp:posOffset>0</wp:posOffset>
            </wp:positionH>
            <wp:positionV relativeFrom="page">
              <wp:posOffset>0</wp:posOffset>
            </wp:positionV>
            <wp:extent cx="10720800" cy="7574400"/>
            <wp:effectExtent l="0" t="0" r="0" b="0"/>
            <wp:wrapSquare wrapText="bothSides"/>
            <wp:docPr id="4" name="Picture 4" descr="Workplace Equality and Respect – Project Management Group Assessment Tool.&#10;Our Watch - end violence against women and thei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orkplace Equality and Respect – Project Management Group Assessment Tool.&#10;Our Watch - end violence against women and their children."/>
                    <pic:cNvPicPr/>
                  </pic:nvPicPr>
                  <pic:blipFill>
                    <a:blip r:embed="rId11">
                      <a:extLst>
                        <a:ext uri="{28A0092B-C50C-407E-A947-70E740481C1C}">
                          <a14:useLocalDpi xmlns:a14="http://schemas.microsoft.com/office/drawing/2010/main" val="0"/>
                        </a:ext>
                      </a:extLst>
                    </a:blip>
                    <a:stretch>
                      <a:fillRect/>
                    </a:stretch>
                  </pic:blipFill>
                  <pic:spPr>
                    <a:xfrm>
                      <a:off x="0" y="0"/>
                      <a:ext cx="10720800" cy="7574400"/>
                    </a:xfrm>
                    <a:prstGeom prst="rect">
                      <a:avLst/>
                    </a:prstGeom>
                  </pic:spPr>
                </pic:pic>
              </a:graphicData>
            </a:graphic>
            <wp14:sizeRelH relativeFrom="margin">
              <wp14:pctWidth>0</wp14:pctWidth>
            </wp14:sizeRelH>
            <wp14:sizeRelV relativeFrom="margin">
              <wp14:pctHeight>0</wp14:pctHeight>
            </wp14:sizeRelV>
          </wp:anchor>
        </w:drawing>
      </w:r>
    </w:p>
    <w:p w:rsidR="006579EF" w:rsidP="002F3071" w:rsidRDefault="006579EF" w14:paraId="236929BF" w14:textId="77777777">
      <w:pPr>
        <w:rPr>
          <w:rStyle w:val="Strong"/>
        </w:rPr>
      </w:pPr>
    </w:p>
    <w:p w:rsidR="0046755D" w:rsidP="002F3071" w:rsidRDefault="0046755D" w14:paraId="03B63F46" w14:textId="2588DBD1">
      <w:pPr>
        <w:rPr>
          <w:shd w:val="clear" w:color="auto" w:fill="FFFFFF"/>
        </w:rPr>
      </w:pPr>
      <w:r w:rsidRPr="002F3071">
        <w:rPr>
          <w:rStyle w:val="Strong"/>
        </w:rPr>
        <w:t>Acknowledgements</w:t>
      </w:r>
    </w:p>
    <w:p w:rsidRPr="00E27995" w:rsidR="0046755D" w:rsidP="0046755D" w:rsidRDefault="0046755D" w14:paraId="01A61063" w14:textId="59410A08">
      <w:pPr>
        <w:rPr>
          <w:rFonts w:asciiTheme="minorHAnsi" w:hAnsiTheme="minorHAnsi" w:cstheme="minorHAnsi"/>
        </w:rPr>
      </w:pPr>
      <w:r>
        <w:rPr>
          <w:shd w:val="clear" w:color="auto" w:fill="FFFFFF"/>
        </w:rPr>
        <w:t>Our Watch acknowledges the Traditional Owners of the land across Australia on which we work and live. We pay our respects to Aboriginal and Torres Strait Islander peoples past and present, and we value Aboriginal and Torres Strait Islander histories, cultures</w:t>
      </w:r>
      <w:r w:rsidR="003D6687">
        <w:rPr>
          <w:shd w:val="clear" w:color="auto" w:fill="FFFFFF"/>
        </w:rPr>
        <w:t>,</w:t>
      </w:r>
      <w:r>
        <w:rPr>
          <w:shd w:val="clear" w:color="auto" w:fill="FFFFFF"/>
        </w:rPr>
        <w:t xml:space="preserve"> and knowledge.</w:t>
      </w:r>
    </w:p>
    <w:p w:rsidR="0046755D" w:rsidP="0046755D" w:rsidRDefault="0046755D" w14:paraId="5ACF6308" w14:textId="77777777">
      <w:r>
        <w:t>Our Watch acknowledges the support of the Victorian Government and the Australian Government.</w:t>
      </w:r>
    </w:p>
    <w:p w:rsidR="0046755D" w:rsidP="0046755D" w:rsidRDefault="0046755D" w14:paraId="6117052B" w14:textId="77777777"/>
    <w:p w:rsidRPr="00111968" w:rsidR="0046755D" w:rsidP="0046755D" w:rsidRDefault="0046755D" w14:paraId="4B2E3111" w14:textId="655CC05E">
      <w:r>
        <w:rPr>
          <w:noProof/>
        </w:rPr>
        <w:drawing>
          <wp:inline distT="0" distB="0" distL="0" distR="0" wp14:anchorId="5C8C21AA" wp14:editId="6EF70155">
            <wp:extent cx="1266825" cy="723900"/>
            <wp:effectExtent l="0" t="0" r="9525" b="0"/>
            <wp:docPr id="9" name="Picture 9" descr="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ctoria State Government"/>
                    <pic:cNvPicPr/>
                  </pic:nvPicPr>
                  <pic:blipFill>
                    <a:blip r:embed="rId12">
                      <a:extLst>
                        <a:ext uri="{28A0092B-C50C-407E-A947-70E740481C1C}">
                          <a14:useLocalDpi xmlns:a14="http://schemas.microsoft.com/office/drawing/2010/main" val="0"/>
                        </a:ext>
                      </a:extLst>
                    </a:blip>
                    <a:stretch>
                      <a:fillRect/>
                    </a:stretch>
                  </pic:blipFill>
                  <pic:spPr>
                    <a:xfrm>
                      <a:off x="0" y="0"/>
                      <a:ext cx="1266825" cy="723900"/>
                    </a:xfrm>
                    <a:prstGeom prst="rect">
                      <a:avLst/>
                    </a:prstGeom>
                  </pic:spPr>
                </pic:pic>
              </a:graphicData>
            </a:graphic>
          </wp:inline>
        </w:drawing>
      </w:r>
      <w:r>
        <w:t xml:space="preserve">   </w:t>
      </w:r>
      <w:r w:rsidR="00B41E43">
        <w:t xml:space="preserve">   </w:t>
      </w:r>
      <w:r>
        <w:rPr>
          <w:noProof/>
        </w:rPr>
        <w:drawing>
          <wp:inline distT="0" distB="0" distL="0" distR="0" wp14:anchorId="6800D584" wp14:editId="4B51C471">
            <wp:extent cx="1422400" cy="736600"/>
            <wp:effectExtent l="0" t="0" r="0" b="0"/>
            <wp:docPr id="7" name="Picture 7" descr="Australian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ustralian Government"/>
                    <pic:cNvPicPr/>
                  </pic:nvPicPr>
                  <pic:blipFill>
                    <a:blip r:embed="rId13"/>
                    <a:stretch>
                      <a:fillRect/>
                    </a:stretch>
                  </pic:blipFill>
                  <pic:spPr>
                    <a:xfrm>
                      <a:off x="0" y="0"/>
                      <a:ext cx="1422400" cy="736600"/>
                    </a:xfrm>
                    <a:prstGeom prst="rect">
                      <a:avLst/>
                    </a:prstGeom>
                  </pic:spPr>
                </pic:pic>
              </a:graphicData>
            </a:graphic>
          </wp:inline>
        </w:drawing>
      </w:r>
    </w:p>
    <w:p w:rsidR="0046755D" w:rsidP="001C19BE" w:rsidRDefault="0046755D" w14:paraId="67B9C374" w14:textId="77777777">
      <w:pPr>
        <w:spacing w:before="360"/>
        <w:rPr>
          <w:color w:val="414042"/>
        </w:rPr>
      </w:pPr>
      <w:r w:rsidRPr="354F7283">
        <w:rPr>
          <w:color w:val="414042"/>
        </w:rPr>
        <w:t>© Our Watch 202</w:t>
      </w:r>
      <w:r>
        <w:rPr>
          <w:color w:val="414042"/>
        </w:rPr>
        <w:t>2</w:t>
      </w:r>
    </w:p>
    <w:p w:rsidR="0046755D" w:rsidRDefault="0046755D" w14:paraId="3A846227" w14:textId="77777777">
      <w:pPr>
        <w:widowControl/>
        <w:autoSpaceDE/>
        <w:autoSpaceDN/>
        <w:spacing w:after="160" w:line="259" w:lineRule="auto"/>
        <w:rPr>
          <w:rFonts w:cs="Times New Roman (Headings CS)" w:eastAsiaTheme="majorEastAsia"/>
          <w:color w:val="096A84"/>
          <w:sz w:val="36"/>
          <w:szCs w:val="26"/>
        </w:rPr>
      </w:pPr>
      <w:r>
        <w:br w:type="page"/>
      </w:r>
    </w:p>
    <w:p w:rsidR="00F57A46" w:rsidP="0087676E" w:rsidRDefault="00F57A46" w14:paraId="20B70DAD" w14:textId="33B90C07">
      <w:pPr>
        <w:pStyle w:val="Heading1"/>
      </w:pPr>
      <w:bookmarkStart w:name="_Toc118109492" w:id="0"/>
      <w:bookmarkStart w:name="_Toc118109807" w:id="1"/>
      <w:bookmarkStart w:name="_Toc118111173" w:id="2"/>
      <w:r>
        <w:lastRenderedPageBreak/>
        <w:t>Table of contents</w:t>
      </w:r>
      <w:bookmarkEnd w:id="0"/>
      <w:bookmarkEnd w:id="1"/>
      <w:bookmarkEnd w:id="2"/>
    </w:p>
    <w:p w:rsidR="00F35150" w:rsidRDefault="00A92CCF" w14:paraId="6CBCF774" w14:textId="0D67659F">
      <w:pPr>
        <w:pStyle w:val="TOC1"/>
        <w:tabs>
          <w:tab w:val="right" w:leader="dot" w:pos="13974"/>
        </w:tabs>
        <w:rPr>
          <w:rFonts w:eastAsiaTheme="minorEastAsia" w:cstheme="minorBidi"/>
          <w:b w:val="0"/>
          <w:bCs w:val="0"/>
          <w:noProof/>
          <w:szCs w:val="24"/>
          <w:lang w:val="en-AU" w:eastAsia="en-GB"/>
          <w14:ligatures w14:val="none"/>
        </w:rPr>
      </w:pPr>
      <w:r>
        <w:rPr>
          <w:rFonts w:eastAsiaTheme="majorEastAsia"/>
          <w:caps/>
          <w:color w:val="2F5496" w:themeColor="accent1" w:themeShade="BF"/>
          <w:sz w:val="28"/>
          <w14:ligatures w14:val="none"/>
        </w:rPr>
        <w:fldChar w:fldCharType="begin"/>
      </w:r>
      <w:r>
        <w:rPr>
          <w:rFonts w:eastAsiaTheme="majorEastAsia"/>
          <w:caps/>
          <w:color w:val="2F5496" w:themeColor="accent1" w:themeShade="BF"/>
          <w:sz w:val="28"/>
          <w14:ligatures w14:val="none"/>
        </w:rPr>
        <w:instrText xml:space="preserve"> TOC \o "1-3" </w:instrText>
      </w:r>
      <w:r>
        <w:rPr>
          <w:rFonts w:eastAsiaTheme="majorEastAsia"/>
          <w:caps/>
          <w:color w:val="2F5496" w:themeColor="accent1" w:themeShade="BF"/>
          <w:sz w:val="28"/>
          <w14:ligatures w14:val="none"/>
        </w:rPr>
        <w:fldChar w:fldCharType="separate"/>
      </w:r>
      <w:r w:rsidR="00F35150">
        <w:rPr>
          <w:noProof/>
        </w:rPr>
        <w:t>Introduction</w:t>
      </w:r>
      <w:r w:rsidR="00F35150">
        <w:rPr>
          <w:noProof/>
        </w:rPr>
        <w:tab/>
      </w:r>
      <w:r w:rsidR="00F35150">
        <w:rPr>
          <w:noProof/>
        </w:rPr>
        <w:fldChar w:fldCharType="begin"/>
      </w:r>
      <w:r w:rsidR="00F35150">
        <w:rPr>
          <w:noProof/>
        </w:rPr>
        <w:instrText xml:space="preserve"> PAGEREF _Toc118111174 \h </w:instrText>
      </w:r>
      <w:r w:rsidR="00F35150">
        <w:rPr>
          <w:noProof/>
        </w:rPr>
      </w:r>
      <w:r w:rsidR="00F35150">
        <w:rPr>
          <w:noProof/>
        </w:rPr>
        <w:fldChar w:fldCharType="separate"/>
      </w:r>
      <w:r w:rsidR="00E22300">
        <w:rPr>
          <w:noProof/>
        </w:rPr>
        <w:t>4</w:t>
      </w:r>
      <w:r w:rsidR="00F35150">
        <w:rPr>
          <w:noProof/>
        </w:rPr>
        <w:fldChar w:fldCharType="end"/>
      </w:r>
    </w:p>
    <w:p w:rsidR="00F35150" w:rsidRDefault="00F35150" w14:paraId="286E0452" w14:textId="18586287">
      <w:pPr>
        <w:pStyle w:val="TOC2"/>
        <w:tabs>
          <w:tab w:val="left" w:pos="720"/>
          <w:tab w:val="right" w:leader="dot" w:pos="13974"/>
        </w:tabs>
        <w:rPr>
          <w:rFonts w:eastAsiaTheme="minorEastAsia" w:cstheme="minorBidi"/>
          <w:iCs w:val="0"/>
          <w:noProof/>
          <w:szCs w:val="24"/>
          <w:lang w:val="en-AU" w:eastAsia="en-GB"/>
          <w14:ligatures w14:val="none"/>
        </w:rPr>
      </w:pPr>
      <w:r>
        <w:rPr>
          <w:noProof/>
        </w:rPr>
        <w:t>1.</w:t>
      </w:r>
      <w:r>
        <w:rPr>
          <w:rFonts w:eastAsiaTheme="minorEastAsia" w:cstheme="minorBidi"/>
          <w:iCs w:val="0"/>
          <w:noProof/>
          <w:szCs w:val="24"/>
          <w:lang w:val="en-AU" w:eastAsia="en-GB"/>
          <w14:ligatures w14:val="none"/>
        </w:rPr>
        <w:tab/>
      </w:r>
      <w:r>
        <w:rPr>
          <w:noProof/>
        </w:rPr>
        <w:t>Clarifying the role of the Project Management Group</w:t>
      </w:r>
      <w:r w:rsidR="00094B37">
        <w:rPr>
          <w:noProof/>
        </w:rPr>
        <w:t xml:space="preserve"> (PMG)</w:t>
      </w:r>
      <w:r>
        <w:rPr>
          <w:noProof/>
        </w:rPr>
        <w:tab/>
      </w:r>
      <w:r>
        <w:rPr>
          <w:noProof/>
        </w:rPr>
        <w:fldChar w:fldCharType="begin"/>
      </w:r>
      <w:r>
        <w:rPr>
          <w:noProof/>
        </w:rPr>
        <w:instrText xml:space="preserve"> PAGEREF _Toc118111175 \h </w:instrText>
      </w:r>
      <w:r>
        <w:rPr>
          <w:noProof/>
        </w:rPr>
      </w:r>
      <w:r>
        <w:rPr>
          <w:noProof/>
        </w:rPr>
        <w:fldChar w:fldCharType="separate"/>
      </w:r>
      <w:r w:rsidR="00E22300">
        <w:rPr>
          <w:noProof/>
        </w:rPr>
        <w:t>4</w:t>
      </w:r>
      <w:r>
        <w:rPr>
          <w:noProof/>
        </w:rPr>
        <w:fldChar w:fldCharType="end"/>
      </w:r>
    </w:p>
    <w:p w:rsidR="00F35150" w:rsidRDefault="00F35150" w14:paraId="1FA875EA" w14:textId="562CDC59">
      <w:pPr>
        <w:pStyle w:val="TOC2"/>
        <w:tabs>
          <w:tab w:val="left" w:pos="720"/>
          <w:tab w:val="right" w:leader="dot" w:pos="13974"/>
        </w:tabs>
        <w:rPr>
          <w:rFonts w:eastAsiaTheme="minorEastAsia" w:cstheme="minorBidi"/>
          <w:iCs w:val="0"/>
          <w:noProof/>
          <w:szCs w:val="24"/>
          <w:lang w:val="en-AU" w:eastAsia="en-GB"/>
          <w14:ligatures w14:val="none"/>
        </w:rPr>
      </w:pPr>
      <w:r>
        <w:rPr>
          <w:noProof/>
        </w:rPr>
        <w:t>2.</w:t>
      </w:r>
      <w:r>
        <w:rPr>
          <w:rFonts w:eastAsiaTheme="minorEastAsia" w:cstheme="minorBidi"/>
          <w:iCs w:val="0"/>
          <w:noProof/>
          <w:szCs w:val="24"/>
          <w:lang w:val="en-AU" w:eastAsia="en-GB"/>
          <w14:ligatures w14:val="none"/>
        </w:rPr>
        <w:tab/>
      </w:r>
      <w:r>
        <w:rPr>
          <w:noProof/>
        </w:rPr>
        <w:t>Policy checklist</w:t>
      </w:r>
      <w:r>
        <w:rPr>
          <w:noProof/>
        </w:rPr>
        <w:tab/>
      </w:r>
      <w:r>
        <w:rPr>
          <w:noProof/>
        </w:rPr>
        <w:fldChar w:fldCharType="begin"/>
      </w:r>
      <w:r>
        <w:rPr>
          <w:noProof/>
        </w:rPr>
        <w:instrText xml:space="preserve"> PAGEREF _Toc118111176 \h </w:instrText>
      </w:r>
      <w:r>
        <w:rPr>
          <w:noProof/>
        </w:rPr>
      </w:r>
      <w:r>
        <w:rPr>
          <w:noProof/>
        </w:rPr>
        <w:fldChar w:fldCharType="separate"/>
      </w:r>
      <w:r w:rsidR="00E22300">
        <w:rPr>
          <w:noProof/>
        </w:rPr>
        <w:t>4</w:t>
      </w:r>
      <w:r>
        <w:rPr>
          <w:noProof/>
        </w:rPr>
        <w:fldChar w:fldCharType="end"/>
      </w:r>
    </w:p>
    <w:p w:rsidR="00F35150" w:rsidRDefault="00F35150" w14:paraId="1CC0475C" w14:textId="44330072">
      <w:pPr>
        <w:pStyle w:val="TOC2"/>
        <w:tabs>
          <w:tab w:val="left" w:pos="720"/>
          <w:tab w:val="right" w:leader="dot" w:pos="13974"/>
        </w:tabs>
        <w:rPr>
          <w:rFonts w:eastAsiaTheme="minorEastAsia" w:cstheme="minorBidi"/>
          <w:iCs w:val="0"/>
          <w:noProof/>
          <w:szCs w:val="24"/>
          <w:lang w:val="en-AU" w:eastAsia="en-GB"/>
          <w14:ligatures w14:val="none"/>
        </w:rPr>
      </w:pPr>
      <w:r>
        <w:rPr>
          <w:noProof/>
        </w:rPr>
        <w:t>3.</w:t>
      </w:r>
      <w:r>
        <w:rPr>
          <w:rFonts w:eastAsiaTheme="minorEastAsia" w:cstheme="minorBidi"/>
          <w:iCs w:val="0"/>
          <w:noProof/>
          <w:szCs w:val="24"/>
          <w:lang w:val="en-AU" w:eastAsia="en-GB"/>
          <w14:ligatures w14:val="none"/>
        </w:rPr>
        <w:tab/>
      </w:r>
      <w:r>
        <w:rPr>
          <w:noProof/>
        </w:rPr>
        <w:t xml:space="preserve">Assessing your organisation against the five </w:t>
      </w:r>
      <w:r w:rsidRPr="00E6620B">
        <w:rPr>
          <w:i/>
          <w:noProof/>
        </w:rPr>
        <w:t>Workplace Equality and Respect Standards</w:t>
      </w:r>
      <w:r>
        <w:rPr>
          <w:noProof/>
        </w:rPr>
        <w:t>:</w:t>
      </w:r>
      <w:r>
        <w:rPr>
          <w:noProof/>
        </w:rPr>
        <w:tab/>
      </w:r>
      <w:r>
        <w:rPr>
          <w:noProof/>
        </w:rPr>
        <w:fldChar w:fldCharType="begin"/>
      </w:r>
      <w:r>
        <w:rPr>
          <w:noProof/>
        </w:rPr>
        <w:instrText xml:space="preserve"> PAGEREF _Toc118111177 \h </w:instrText>
      </w:r>
      <w:r>
        <w:rPr>
          <w:noProof/>
        </w:rPr>
      </w:r>
      <w:r>
        <w:rPr>
          <w:noProof/>
        </w:rPr>
        <w:fldChar w:fldCharType="separate"/>
      </w:r>
      <w:r w:rsidR="00E22300">
        <w:rPr>
          <w:noProof/>
        </w:rPr>
        <w:t>4</w:t>
      </w:r>
      <w:r>
        <w:rPr>
          <w:noProof/>
        </w:rPr>
        <w:fldChar w:fldCharType="end"/>
      </w:r>
    </w:p>
    <w:p w:rsidR="00F35150" w:rsidRDefault="00F35150" w14:paraId="177E547D" w14:textId="1B9D89B7">
      <w:pPr>
        <w:pStyle w:val="TOC1"/>
        <w:tabs>
          <w:tab w:val="right" w:leader="dot" w:pos="13974"/>
        </w:tabs>
        <w:rPr>
          <w:rFonts w:eastAsiaTheme="minorEastAsia" w:cstheme="minorBidi"/>
          <w:b w:val="0"/>
          <w:bCs w:val="0"/>
          <w:noProof/>
          <w:szCs w:val="24"/>
          <w:lang w:val="en-AU" w:eastAsia="en-GB"/>
          <w14:ligatures w14:val="none"/>
        </w:rPr>
      </w:pPr>
      <w:r>
        <w:rPr>
          <w:noProof/>
        </w:rPr>
        <w:t xml:space="preserve">Workplace Equality and Respect </w:t>
      </w:r>
      <w:r w:rsidRPr="00E6620B">
        <w:rPr>
          <w:i/>
          <w:iCs/>
          <w:noProof/>
        </w:rPr>
        <w:t>Project Management Group assessment tool</w:t>
      </w:r>
      <w:r>
        <w:rPr>
          <w:noProof/>
        </w:rPr>
        <w:tab/>
      </w:r>
      <w:r>
        <w:rPr>
          <w:noProof/>
        </w:rPr>
        <w:fldChar w:fldCharType="begin"/>
      </w:r>
      <w:r>
        <w:rPr>
          <w:noProof/>
        </w:rPr>
        <w:instrText xml:space="preserve"> PAGEREF _Toc118111178 \h </w:instrText>
      </w:r>
      <w:r>
        <w:rPr>
          <w:noProof/>
        </w:rPr>
      </w:r>
      <w:r>
        <w:rPr>
          <w:noProof/>
        </w:rPr>
        <w:fldChar w:fldCharType="separate"/>
      </w:r>
      <w:r w:rsidR="00E22300">
        <w:rPr>
          <w:noProof/>
        </w:rPr>
        <w:t>5</w:t>
      </w:r>
      <w:r>
        <w:rPr>
          <w:noProof/>
        </w:rPr>
        <w:fldChar w:fldCharType="end"/>
      </w:r>
    </w:p>
    <w:p w:rsidR="00F35150" w:rsidRDefault="00F35150" w14:paraId="647BFE7F" w14:textId="24873666">
      <w:pPr>
        <w:pStyle w:val="TOC2"/>
        <w:tabs>
          <w:tab w:val="left" w:pos="720"/>
          <w:tab w:val="right" w:leader="dot" w:pos="13974"/>
        </w:tabs>
        <w:rPr>
          <w:rFonts w:eastAsiaTheme="minorEastAsia" w:cstheme="minorBidi"/>
          <w:iCs w:val="0"/>
          <w:noProof/>
          <w:szCs w:val="24"/>
          <w:lang w:val="en-AU" w:eastAsia="en-GB"/>
          <w14:ligatures w14:val="none"/>
        </w:rPr>
      </w:pPr>
      <w:r>
        <w:rPr>
          <w:noProof/>
        </w:rPr>
        <w:t>1.</w:t>
      </w:r>
      <w:r>
        <w:rPr>
          <w:rFonts w:eastAsiaTheme="minorEastAsia" w:cstheme="minorBidi"/>
          <w:iCs w:val="0"/>
          <w:noProof/>
          <w:szCs w:val="24"/>
          <w:lang w:val="en-AU" w:eastAsia="en-GB"/>
          <w14:ligatures w14:val="none"/>
        </w:rPr>
        <w:tab/>
      </w:r>
      <w:r>
        <w:rPr>
          <w:noProof/>
        </w:rPr>
        <w:t>Clarifying the role of the Project Management Group</w:t>
      </w:r>
      <w:r w:rsidR="00094B37">
        <w:rPr>
          <w:noProof/>
        </w:rPr>
        <w:t xml:space="preserve"> (PMG)</w:t>
      </w:r>
      <w:r>
        <w:rPr>
          <w:noProof/>
        </w:rPr>
        <w:tab/>
      </w:r>
      <w:r>
        <w:rPr>
          <w:noProof/>
        </w:rPr>
        <w:fldChar w:fldCharType="begin"/>
      </w:r>
      <w:r>
        <w:rPr>
          <w:noProof/>
        </w:rPr>
        <w:instrText xml:space="preserve"> PAGEREF _Toc118111179 \h </w:instrText>
      </w:r>
      <w:r>
        <w:rPr>
          <w:noProof/>
        </w:rPr>
      </w:r>
      <w:r>
        <w:rPr>
          <w:noProof/>
        </w:rPr>
        <w:fldChar w:fldCharType="separate"/>
      </w:r>
      <w:r w:rsidR="00E22300">
        <w:rPr>
          <w:noProof/>
        </w:rPr>
        <w:t>5</w:t>
      </w:r>
      <w:r>
        <w:rPr>
          <w:noProof/>
        </w:rPr>
        <w:fldChar w:fldCharType="end"/>
      </w:r>
    </w:p>
    <w:p w:rsidR="00F35150" w:rsidRDefault="00F35150" w14:paraId="03DF4C18" w14:textId="67D4D867">
      <w:pPr>
        <w:pStyle w:val="TOC2"/>
        <w:tabs>
          <w:tab w:val="left" w:pos="720"/>
          <w:tab w:val="right" w:leader="dot" w:pos="13974"/>
        </w:tabs>
        <w:rPr>
          <w:rFonts w:eastAsiaTheme="minorEastAsia" w:cstheme="minorBidi"/>
          <w:iCs w:val="0"/>
          <w:noProof/>
          <w:szCs w:val="24"/>
          <w:lang w:val="en-AU" w:eastAsia="en-GB"/>
          <w14:ligatures w14:val="none"/>
        </w:rPr>
      </w:pPr>
      <w:r>
        <w:rPr>
          <w:noProof/>
        </w:rPr>
        <w:t>2.</w:t>
      </w:r>
      <w:r>
        <w:rPr>
          <w:rFonts w:eastAsiaTheme="minorEastAsia" w:cstheme="minorBidi"/>
          <w:iCs w:val="0"/>
          <w:noProof/>
          <w:szCs w:val="24"/>
          <w:lang w:val="en-AU" w:eastAsia="en-GB"/>
          <w14:ligatures w14:val="none"/>
        </w:rPr>
        <w:tab/>
      </w:r>
      <w:r>
        <w:rPr>
          <w:noProof/>
        </w:rPr>
        <w:t>Policy Checklist</w:t>
      </w:r>
      <w:r>
        <w:rPr>
          <w:noProof/>
        </w:rPr>
        <w:tab/>
      </w:r>
      <w:r>
        <w:rPr>
          <w:noProof/>
        </w:rPr>
        <w:fldChar w:fldCharType="begin"/>
      </w:r>
      <w:r>
        <w:rPr>
          <w:noProof/>
        </w:rPr>
        <w:instrText xml:space="preserve"> PAGEREF _Toc118111180 \h </w:instrText>
      </w:r>
      <w:r>
        <w:rPr>
          <w:noProof/>
        </w:rPr>
      </w:r>
      <w:r>
        <w:rPr>
          <w:noProof/>
        </w:rPr>
        <w:fldChar w:fldCharType="separate"/>
      </w:r>
      <w:r w:rsidR="00E22300">
        <w:rPr>
          <w:noProof/>
        </w:rPr>
        <w:t>7</w:t>
      </w:r>
      <w:r>
        <w:rPr>
          <w:noProof/>
        </w:rPr>
        <w:fldChar w:fldCharType="end"/>
      </w:r>
    </w:p>
    <w:p w:rsidR="00F35150" w:rsidRDefault="00F35150" w14:paraId="2876F529" w14:textId="7B6F3420">
      <w:pPr>
        <w:pStyle w:val="TOC2"/>
        <w:tabs>
          <w:tab w:val="left" w:pos="720"/>
          <w:tab w:val="right" w:leader="dot" w:pos="13974"/>
        </w:tabs>
        <w:rPr>
          <w:rFonts w:eastAsiaTheme="minorEastAsia" w:cstheme="minorBidi"/>
          <w:iCs w:val="0"/>
          <w:noProof/>
          <w:szCs w:val="24"/>
          <w:lang w:val="en-AU" w:eastAsia="en-GB"/>
          <w14:ligatures w14:val="none"/>
        </w:rPr>
      </w:pPr>
      <w:r>
        <w:rPr>
          <w:noProof/>
        </w:rPr>
        <w:t>3.</w:t>
      </w:r>
      <w:r>
        <w:rPr>
          <w:rFonts w:eastAsiaTheme="minorEastAsia" w:cstheme="minorBidi"/>
          <w:iCs w:val="0"/>
          <w:noProof/>
          <w:szCs w:val="24"/>
          <w:lang w:val="en-AU" w:eastAsia="en-GB"/>
          <w14:ligatures w14:val="none"/>
        </w:rPr>
        <w:tab/>
      </w:r>
      <w:r>
        <w:rPr>
          <w:noProof/>
        </w:rPr>
        <w:t xml:space="preserve">Assessing your organisation against the five </w:t>
      </w:r>
      <w:r w:rsidRPr="00F35150">
        <w:rPr>
          <w:i/>
          <w:noProof/>
        </w:rPr>
        <w:t>Workplace Equality and Respect Standards</w:t>
      </w:r>
      <w:r>
        <w:rPr>
          <w:noProof/>
        </w:rPr>
        <w:tab/>
      </w:r>
      <w:r>
        <w:rPr>
          <w:noProof/>
        </w:rPr>
        <w:fldChar w:fldCharType="begin"/>
      </w:r>
      <w:r>
        <w:rPr>
          <w:noProof/>
        </w:rPr>
        <w:instrText xml:space="preserve"> PAGEREF _Toc118111181 \h </w:instrText>
      </w:r>
      <w:r>
        <w:rPr>
          <w:noProof/>
        </w:rPr>
      </w:r>
      <w:r>
        <w:rPr>
          <w:noProof/>
        </w:rPr>
        <w:fldChar w:fldCharType="separate"/>
      </w:r>
      <w:r w:rsidR="00E22300">
        <w:rPr>
          <w:noProof/>
        </w:rPr>
        <w:t>9</w:t>
      </w:r>
      <w:r>
        <w:rPr>
          <w:noProof/>
        </w:rPr>
        <w:fldChar w:fldCharType="end"/>
      </w:r>
    </w:p>
    <w:p w:rsidR="00F35150" w:rsidRDefault="00F35150" w14:paraId="76A7E176" w14:textId="6268418E">
      <w:pPr>
        <w:pStyle w:val="TOC2"/>
        <w:tabs>
          <w:tab w:val="right" w:leader="dot" w:pos="13974"/>
        </w:tabs>
        <w:rPr>
          <w:rFonts w:eastAsiaTheme="minorEastAsia" w:cstheme="minorBidi"/>
          <w:iCs w:val="0"/>
          <w:noProof/>
          <w:szCs w:val="24"/>
          <w:lang w:val="en-AU" w:eastAsia="en-GB"/>
          <w14:ligatures w14:val="none"/>
        </w:rPr>
      </w:pPr>
      <w:r>
        <w:rPr>
          <w:noProof/>
        </w:rPr>
        <w:t>Next Steps</w:t>
      </w:r>
      <w:r>
        <w:rPr>
          <w:noProof/>
        </w:rPr>
        <w:tab/>
      </w:r>
      <w:r>
        <w:rPr>
          <w:noProof/>
        </w:rPr>
        <w:fldChar w:fldCharType="begin"/>
      </w:r>
      <w:r>
        <w:rPr>
          <w:noProof/>
        </w:rPr>
        <w:instrText xml:space="preserve"> PAGEREF _Toc118111182 \h </w:instrText>
      </w:r>
      <w:r>
        <w:rPr>
          <w:noProof/>
        </w:rPr>
      </w:r>
      <w:r>
        <w:rPr>
          <w:noProof/>
        </w:rPr>
        <w:fldChar w:fldCharType="separate"/>
      </w:r>
      <w:r w:rsidR="00E22300">
        <w:rPr>
          <w:noProof/>
        </w:rPr>
        <w:t>17</w:t>
      </w:r>
      <w:r>
        <w:rPr>
          <w:noProof/>
        </w:rPr>
        <w:fldChar w:fldCharType="end"/>
      </w:r>
    </w:p>
    <w:p w:rsidRPr="00D26A80" w:rsidR="00FE48E5" w:rsidRDefault="00A92CCF" w14:paraId="179BD290" w14:textId="2DCCBF2F">
      <w:pPr>
        <w:widowControl/>
        <w:autoSpaceDE/>
        <w:autoSpaceDN/>
        <w:spacing w:after="160" w:line="259" w:lineRule="auto"/>
        <w:rPr>
          <w:rFonts w:cs="Times New Roman (Headings CS)" w:eastAsiaTheme="majorEastAsia"/>
          <w:color w:val="096A84"/>
          <w:sz w:val="36"/>
          <w:szCs w:val="26"/>
        </w:rPr>
      </w:pPr>
      <w:r>
        <w:rPr>
          <w:rFonts w:asciiTheme="minorHAnsi" w:hAnsiTheme="minorHAnsi" w:eastAsiaTheme="majorEastAsia" w:cstheme="minorHAnsi"/>
          <w:caps/>
          <w:color w:val="2F5496" w:themeColor="accent1" w:themeShade="BF"/>
          <w:sz w:val="28"/>
          <w:szCs w:val="20"/>
          <w14:ligatures w14:val="none"/>
        </w:rPr>
        <w:fldChar w:fldCharType="end"/>
      </w:r>
      <w:bookmarkStart w:name="_Toc117517036" w:id="3"/>
      <w:r w:rsidR="00FE48E5">
        <w:br w:type="page"/>
      </w:r>
    </w:p>
    <w:p w:rsidRPr="00BB4713" w:rsidR="004F2060" w:rsidP="00C93385" w:rsidRDefault="004F2060" w14:paraId="7760798D" w14:textId="5AFBA004">
      <w:pPr>
        <w:pStyle w:val="Heading1"/>
      </w:pPr>
      <w:bookmarkStart w:name="_Toc118111174" w:id="4"/>
      <w:r w:rsidRPr="004F2060">
        <w:lastRenderedPageBreak/>
        <w:t>Introduction</w:t>
      </w:r>
      <w:bookmarkEnd w:id="3"/>
      <w:bookmarkEnd w:id="4"/>
    </w:p>
    <w:p w:rsidR="004F2060" w:rsidP="004F2060" w:rsidRDefault="004F2060" w14:paraId="4B24003F" w14:textId="650AC8E9">
      <w:r>
        <w:t>This tool is designed to</w:t>
      </w:r>
      <w:r w:rsidR="00A76284">
        <w:t xml:space="preserve"> support your </w:t>
      </w:r>
      <w:proofErr w:type="spellStart"/>
      <w:r w:rsidR="00A76284">
        <w:t>organisation</w:t>
      </w:r>
      <w:proofErr w:type="spellEnd"/>
      <w:r w:rsidR="00A76284">
        <w:t xml:space="preserve"> to establish a </w:t>
      </w:r>
      <w:r>
        <w:t xml:space="preserve">Workplace Equality and Respect Project Management Group (PMG) </w:t>
      </w:r>
      <w:r w:rsidR="00D23144">
        <w:t xml:space="preserve">that will lead the roll out of </w:t>
      </w:r>
      <w:r w:rsidR="00CB62F2">
        <w:t>w</w:t>
      </w:r>
      <w:r w:rsidR="00D23144">
        <w:t xml:space="preserve">orkplace </w:t>
      </w:r>
      <w:r w:rsidR="00CB62F2">
        <w:t>e</w:t>
      </w:r>
      <w:r w:rsidR="00D23144">
        <w:t xml:space="preserve">quality and </w:t>
      </w:r>
      <w:r w:rsidR="00CB62F2">
        <w:t>r</w:t>
      </w:r>
      <w:r w:rsidR="00D23144">
        <w:t xml:space="preserve">espect </w:t>
      </w:r>
      <w:r w:rsidR="00CB62F2">
        <w:t>processes and activities</w:t>
      </w:r>
      <w:r w:rsidR="004271F9">
        <w:t>. This tool also guide</w:t>
      </w:r>
      <w:r w:rsidR="00CB62F2">
        <w:t>s</w:t>
      </w:r>
      <w:r w:rsidR="004271F9">
        <w:t xml:space="preserve"> the PMG </w:t>
      </w:r>
      <w:r>
        <w:t xml:space="preserve">through a reflection and assessment process against the five </w:t>
      </w:r>
      <w:hyperlink w:history="1" r:id="rId14">
        <w:r w:rsidRPr="00C5438C">
          <w:rPr>
            <w:rStyle w:val="Hyperlink"/>
            <w:i/>
            <w:iCs/>
          </w:rPr>
          <w:t>Workplace Equality and Respect Standards</w:t>
        </w:r>
      </w:hyperlink>
      <w:r>
        <w:t xml:space="preserve"> to identify areas where you are </w:t>
      </w:r>
      <w:r w:rsidR="00094B37">
        <w:t xml:space="preserve">already </w:t>
      </w:r>
      <w:r>
        <w:t>doing well</w:t>
      </w:r>
      <w:r w:rsidR="00094B37">
        <w:t>, as well as</w:t>
      </w:r>
      <w:r w:rsidR="007504C3">
        <w:t xml:space="preserve"> </w:t>
      </w:r>
      <w:r>
        <w:t xml:space="preserve">opportunities for action.  This tool </w:t>
      </w:r>
      <w:r w:rsidR="003D6687">
        <w:t>has</w:t>
      </w:r>
      <w:r>
        <w:t xml:space="preserve"> three sections: </w:t>
      </w:r>
    </w:p>
    <w:p w:rsidRPr="004E655B" w:rsidR="004F2060" w:rsidP="004B2E28" w:rsidRDefault="004F2060" w14:paraId="3F2A4BA0" w14:textId="05CE58D7">
      <w:pPr>
        <w:pStyle w:val="Heading2"/>
        <w:numPr>
          <w:ilvl w:val="0"/>
          <w:numId w:val="24"/>
        </w:numPr>
        <w:ind w:left="360"/>
      </w:pPr>
      <w:bookmarkStart w:name="_Toc118111175" w:id="5"/>
      <w:r w:rsidRPr="1EB0EA1A">
        <w:t xml:space="preserve">Clarifying the role of the </w:t>
      </w:r>
      <w:bookmarkEnd w:id="5"/>
      <w:r w:rsidR="00094B37">
        <w:t>PMG</w:t>
      </w:r>
    </w:p>
    <w:p w:rsidRPr="00BB17BB" w:rsidR="004F2060" w:rsidP="004B2E28" w:rsidRDefault="00A60FCE" w14:paraId="54A411B0" w14:textId="4D1F1A0E">
      <w:pPr>
        <w:pStyle w:val="ListParagraph"/>
        <w:widowControl/>
        <w:numPr>
          <w:ilvl w:val="1"/>
          <w:numId w:val="1"/>
        </w:numPr>
        <w:pBdr>
          <w:top w:val="nil"/>
          <w:left w:val="nil"/>
          <w:bottom w:val="nil"/>
          <w:right w:val="nil"/>
          <w:between w:val="nil"/>
        </w:pBdr>
        <w:autoSpaceDE/>
        <w:autoSpaceDN/>
        <w:spacing w:after="0" w:line="259" w:lineRule="auto"/>
        <w:ind w:left="633"/>
        <w:contextualSpacing/>
      </w:pPr>
      <w:r>
        <w:t xml:space="preserve">The role of the PMG and its </w:t>
      </w:r>
      <w:r w:rsidR="004F2060">
        <w:t xml:space="preserve">readiness to assess </w:t>
      </w:r>
      <w:r>
        <w:t>the</w:t>
      </w:r>
      <w:r w:rsidR="004F2060">
        <w:t xml:space="preserve"> </w:t>
      </w:r>
      <w:proofErr w:type="spellStart"/>
      <w:r w:rsidR="004F2060">
        <w:t>organisation’s</w:t>
      </w:r>
      <w:proofErr w:type="spellEnd"/>
      <w:r w:rsidR="004F2060">
        <w:t xml:space="preserve"> current practices against the five </w:t>
      </w:r>
      <w:hyperlink w:history="1" r:id="rId15">
        <w:r w:rsidRPr="00A01E46" w:rsidR="004F2060">
          <w:rPr>
            <w:rStyle w:val="Hyperlink"/>
            <w:i/>
            <w:iCs/>
          </w:rPr>
          <w:t>Workplace Equality and Respect Standards</w:t>
        </w:r>
      </w:hyperlink>
    </w:p>
    <w:p w:rsidRPr="00E03F87" w:rsidR="004F2060" w:rsidP="004B2E28" w:rsidRDefault="004F2060" w14:paraId="3547819A" w14:textId="1B9DDF4F">
      <w:pPr>
        <w:widowControl/>
        <w:numPr>
          <w:ilvl w:val="1"/>
          <w:numId w:val="1"/>
        </w:numPr>
        <w:pBdr>
          <w:top w:val="nil"/>
          <w:left w:val="nil"/>
          <w:bottom w:val="nil"/>
          <w:right w:val="nil"/>
          <w:between w:val="nil"/>
        </w:pBdr>
        <w:autoSpaceDE/>
        <w:autoSpaceDN/>
        <w:spacing w:after="0" w:line="360" w:lineRule="auto"/>
        <w:ind w:left="633"/>
        <w:rPr>
          <w:color w:val="000000"/>
        </w:rPr>
      </w:pPr>
      <w:r>
        <w:t xml:space="preserve">Engaging employees </w:t>
      </w:r>
      <w:r w:rsidR="00295572">
        <w:t>to</w:t>
      </w:r>
      <w:r>
        <w:t xml:space="preserve"> participate in </w:t>
      </w:r>
      <w:r w:rsidR="00FF42D2">
        <w:t>w</w:t>
      </w:r>
      <w:r>
        <w:t xml:space="preserve">orkplace </w:t>
      </w:r>
      <w:r w:rsidR="00FF42D2">
        <w:t>e</w:t>
      </w:r>
      <w:r>
        <w:t xml:space="preserve">quality and </w:t>
      </w:r>
      <w:r w:rsidR="00FF42D2">
        <w:t>r</w:t>
      </w:r>
      <w:r>
        <w:t>espect processes and activities</w:t>
      </w:r>
    </w:p>
    <w:p w:rsidR="004F2060" w:rsidP="004B2E28" w:rsidRDefault="004F2060" w14:paraId="29B63EFB" w14:textId="77777777">
      <w:pPr>
        <w:pStyle w:val="Heading2"/>
        <w:numPr>
          <w:ilvl w:val="0"/>
          <w:numId w:val="24"/>
        </w:numPr>
        <w:ind w:left="360"/>
      </w:pPr>
      <w:bookmarkStart w:name="_Toc118111176" w:id="6"/>
      <w:r>
        <w:t xml:space="preserve">Policy </w:t>
      </w:r>
      <w:r w:rsidRPr="00C649EA">
        <w:t>checklist</w:t>
      </w:r>
      <w:bookmarkEnd w:id="6"/>
      <w:r>
        <w:t xml:space="preserve"> </w:t>
      </w:r>
    </w:p>
    <w:p w:rsidR="004F2060" w:rsidP="004B2E28" w:rsidRDefault="00DD3BEB" w14:paraId="4F9ADE14" w14:textId="0DF60D05">
      <w:pPr>
        <w:ind w:left="66"/>
      </w:pPr>
      <w:r>
        <w:t xml:space="preserve">A list of policies for the PMG </w:t>
      </w:r>
      <w:r w:rsidR="003E08C8">
        <w:t xml:space="preserve">to </w:t>
      </w:r>
      <w:r>
        <w:t>review</w:t>
      </w:r>
      <w:r w:rsidR="003E08C8">
        <w:t xml:space="preserve"> and </w:t>
      </w:r>
      <w:r w:rsidRPr="003456AE" w:rsidR="004F2060">
        <w:t>identify priority policy gaps to address</w:t>
      </w:r>
      <w:r w:rsidR="004F2060">
        <w:t xml:space="preserve"> </w:t>
      </w:r>
      <w:r w:rsidR="003E08C8">
        <w:t>during action planning</w:t>
      </w:r>
      <w:r w:rsidR="004F2060">
        <w:t xml:space="preserve">. </w:t>
      </w:r>
    </w:p>
    <w:p w:rsidR="004F2060" w:rsidP="004B2E28" w:rsidRDefault="004F2060" w14:paraId="4133CFBE" w14:textId="34626B34">
      <w:pPr>
        <w:pStyle w:val="Heading2"/>
        <w:numPr>
          <w:ilvl w:val="0"/>
          <w:numId w:val="24"/>
        </w:numPr>
        <w:ind w:left="360"/>
      </w:pPr>
      <w:bookmarkStart w:name="_Toc118111177" w:id="7"/>
      <w:r>
        <w:t xml:space="preserve">Assessing your </w:t>
      </w:r>
      <w:r w:rsidRPr="00C649EA">
        <w:t>organisation</w:t>
      </w:r>
      <w:r>
        <w:t xml:space="preserve"> against the five </w:t>
      </w:r>
      <w:r w:rsidRPr="007504C3" w:rsidR="007504C3">
        <w:rPr>
          <w:i/>
          <w:iCs/>
        </w:rPr>
        <w:t>Workplace Equality and Respect Standards</w:t>
      </w:r>
      <w:r>
        <w:t>:</w:t>
      </w:r>
      <w:bookmarkEnd w:id="7"/>
    </w:p>
    <w:p w:rsidRPr="00787750" w:rsidR="004F2060" w:rsidP="004B2E28" w:rsidRDefault="004F2060" w14:paraId="7BB578F9" w14:textId="1CB92A7A">
      <w:r w:rsidRPr="00787750">
        <w:t xml:space="preserve">The </w:t>
      </w:r>
      <w:r>
        <w:t>PMG</w:t>
      </w:r>
      <w:r w:rsidRPr="00787750">
        <w:t xml:space="preserve"> </w:t>
      </w:r>
      <w:r w:rsidR="005F363A">
        <w:t>is</w:t>
      </w:r>
      <w:r w:rsidRPr="00787750">
        <w:t xml:space="preserve"> responsible for supporting the organisation </w:t>
      </w:r>
      <w:r>
        <w:t>in assessing</w:t>
      </w:r>
      <w:r w:rsidRPr="00787750">
        <w:t xml:space="preserve"> current workplace </w:t>
      </w:r>
      <w:r>
        <w:t>practices</w:t>
      </w:r>
      <w:r w:rsidRPr="00787750">
        <w:t xml:space="preserve"> against the </w:t>
      </w:r>
      <w:r>
        <w:t>five</w:t>
      </w:r>
      <w:r w:rsidRPr="00787750">
        <w:t xml:space="preserve"> </w:t>
      </w:r>
      <w:hyperlink w:history="1" r:id="rId16">
        <w:r w:rsidRPr="007504C3">
          <w:rPr>
            <w:rStyle w:val="Hyperlink"/>
            <w:i/>
            <w:iCs/>
          </w:rPr>
          <w:t>Workplace Equality and Respect Standards</w:t>
        </w:r>
      </w:hyperlink>
      <w:r w:rsidRPr="00787750">
        <w:t xml:space="preserve"> </w:t>
      </w:r>
      <w:r w:rsidR="00776EC3">
        <w:t>l</w:t>
      </w:r>
      <w:r w:rsidRPr="00787750">
        <w:t>isted below. The methods to achieve this will depend on the information required to make this assessment.</w:t>
      </w:r>
    </w:p>
    <w:p w:rsidRPr="00062454" w:rsidR="004F2060" w:rsidP="00062454" w:rsidRDefault="006D5B1D" w14:paraId="7BEEEE33" w14:textId="5563984B">
      <w:pPr>
        <w:spacing w:after="0" w:line="276" w:lineRule="auto"/>
        <w:ind w:left="360"/>
        <w:contextualSpacing/>
        <w:rPr>
          <w:rFonts w:asciiTheme="minorHAnsi" w:hAnsiTheme="minorHAnsi" w:eastAsiaTheme="minorEastAsia" w:cstheme="minorBidi"/>
          <w:b/>
          <w:bCs/>
        </w:rPr>
      </w:pPr>
      <w:r w:rsidRPr="00062454">
        <w:rPr>
          <w:rFonts w:asciiTheme="minorHAnsi" w:hAnsiTheme="minorHAnsi" w:cstheme="minorBidi"/>
          <w:b/>
          <w:bCs/>
        </w:rPr>
        <w:t>Commitment</w:t>
      </w:r>
      <w:r w:rsidRPr="00062454" w:rsidR="004F2060">
        <w:rPr>
          <w:rFonts w:asciiTheme="minorHAnsi" w:hAnsiTheme="minorHAnsi" w:cstheme="minorBidi"/>
          <w:b/>
          <w:bCs/>
        </w:rPr>
        <w:t xml:space="preserve">: </w:t>
      </w:r>
      <w:r w:rsidRPr="00062454" w:rsidR="004F2060">
        <w:rPr>
          <w:rFonts w:asciiTheme="minorHAnsi" w:hAnsiTheme="minorHAnsi" w:cstheme="minorHAnsi"/>
        </w:rPr>
        <w:t xml:space="preserve">We </w:t>
      </w:r>
      <w:r w:rsidRPr="00062454" w:rsidR="004F2060">
        <w:rPr>
          <w:rFonts w:asciiTheme="minorHAnsi" w:hAnsiTheme="minorHAnsi" w:eastAsiaTheme="minorEastAsia" w:cstheme="minorHAnsi"/>
        </w:rPr>
        <w:t>demonstrate an ongoing commitment to workplace gender equality and preventing sexual harassment and other forms of gender-based violence.</w:t>
      </w:r>
    </w:p>
    <w:p w:rsidRPr="00062454" w:rsidR="004F2060" w:rsidP="00062454" w:rsidRDefault="006D5B1D" w14:paraId="18352393" w14:textId="01656801">
      <w:pPr>
        <w:spacing w:after="0" w:line="276" w:lineRule="auto"/>
        <w:ind w:left="360"/>
        <w:rPr>
          <w:rFonts w:asciiTheme="minorHAnsi" w:hAnsiTheme="minorHAnsi" w:eastAsiaTheme="minorEastAsia" w:cstheme="minorHAnsi"/>
          <w:b/>
          <w:bCs/>
          <w:color w:val="333333"/>
        </w:rPr>
      </w:pPr>
      <w:r w:rsidRPr="00062454">
        <w:rPr>
          <w:rFonts w:asciiTheme="minorHAnsi" w:hAnsiTheme="minorHAnsi" w:cstheme="minorHAnsi"/>
          <w:b/>
          <w:bCs/>
        </w:rPr>
        <w:t>Conditions</w:t>
      </w:r>
      <w:r w:rsidRPr="00062454" w:rsidR="004F2060">
        <w:rPr>
          <w:rFonts w:asciiTheme="minorHAnsi" w:hAnsiTheme="minorHAnsi" w:cstheme="minorHAnsi"/>
          <w:b/>
          <w:bCs/>
        </w:rPr>
        <w:t xml:space="preserve">: </w:t>
      </w:r>
      <w:r w:rsidRPr="00062454" w:rsidR="004F2060">
        <w:rPr>
          <w:rFonts w:asciiTheme="minorHAnsi" w:hAnsiTheme="minorHAnsi" w:cstheme="minorHAnsi"/>
        </w:rPr>
        <w:t>We apply a gender lens to our workplace policies and practices to ensure they are fair and equitable.</w:t>
      </w:r>
    </w:p>
    <w:p w:rsidRPr="00062454" w:rsidR="004F2060" w:rsidP="00062454" w:rsidRDefault="006D5B1D" w14:paraId="49A27A6B" w14:textId="19481338">
      <w:pPr>
        <w:spacing w:after="0" w:line="276" w:lineRule="auto"/>
        <w:ind w:left="360"/>
        <w:rPr>
          <w:rFonts w:asciiTheme="minorHAnsi" w:hAnsiTheme="minorHAnsi" w:eastAsiaTheme="minorEastAsia" w:cstheme="minorHAnsi"/>
          <w:b/>
          <w:bCs/>
          <w:color w:val="333333"/>
        </w:rPr>
      </w:pPr>
      <w:r w:rsidRPr="00062454">
        <w:rPr>
          <w:rFonts w:asciiTheme="minorHAnsi" w:hAnsiTheme="minorHAnsi" w:cstheme="minorHAnsi"/>
          <w:b/>
          <w:bCs/>
        </w:rPr>
        <w:t>Culture</w:t>
      </w:r>
      <w:r w:rsidRPr="00062454" w:rsidR="004F2060">
        <w:rPr>
          <w:rFonts w:asciiTheme="minorHAnsi" w:hAnsiTheme="minorHAnsi" w:cstheme="minorHAnsi"/>
          <w:b/>
          <w:bCs/>
        </w:rPr>
        <w:t xml:space="preserve">: </w:t>
      </w:r>
      <w:r w:rsidRPr="00062454" w:rsidR="004F2060">
        <w:rPr>
          <w:rFonts w:asciiTheme="minorHAnsi" w:hAnsiTheme="minorHAnsi" w:cstheme="minorHAnsi"/>
        </w:rPr>
        <w:t>We promote a workplace culture where all people feel safe, confident, and supported to actively challenge gender bias and discrimination, gender stereotypes and harmful gender norms without adverse consequences.</w:t>
      </w:r>
    </w:p>
    <w:p w:rsidRPr="00062454" w:rsidR="004F2060" w:rsidP="00062454" w:rsidRDefault="006D5B1D" w14:paraId="793F47AA" w14:textId="4F25983D">
      <w:pPr>
        <w:spacing w:after="0" w:line="276" w:lineRule="auto"/>
        <w:ind w:left="360"/>
        <w:rPr>
          <w:rFonts w:asciiTheme="minorHAnsi" w:hAnsiTheme="minorHAnsi" w:cstheme="minorBidi"/>
          <w:b/>
          <w:bCs/>
          <w:color w:val="333333"/>
        </w:rPr>
      </w:pPr>
      <w:r w:rsidRPr="00062454">
        <w:rPr>
          <w:rFonts w:asciiTheme="minorHAnsi" w:hAnsiTheme="minorHAnsi" w:cstheme="minorHAnsi"/>
          <w:b/>
          <w:bCs/>
        </w:rPr>
        <w:t>Support</w:t>
      </w:r>
      <w:r w:rsidRPr="00062454" w:rsidR="004F2060">
        <w:rPr>
          <w:rFonts w:asciiTheme="minorHAnsi" w:hAnsiTheme="minorHAnsi" w:cstheme="minorHAnsi"/>
          <w:b/>
          <w:bCs/>
        </w:rPr>
        <w:t xml:space="preserve">: </w:t>
      </w:r>
      <w:r w:rsidR="004F2060">
        <w:t>We listen to, respect and support people who experience</w:t>
      </w:r>
      <w:r w:rsidRPr="00062454" w:rsidR="004F2060">
        <w:rPr>
          <w:rFonts w:asciiTheme="minorHAnsi" w:hAnsiTheme="minorHAnsi" w:cstheme="minorHAnsi"/>
        </w:rPr>
        <w:t xml:space="preserve"> sexual harassment and gender-based violence (including domestic and family violence) through policies and practices that consider the impact of trauma.</w:t>
      </w:r>
    </w:p>
    <w:p w:rsidRPr="00062454" w:rsidR="004F2060" w:rsidP="00062454" w:rsidRDefault="006D5B1D" w14:paraId="0FBFF430" w14:textId="799BC228">
      <w:pPr>
        <w:spacing w:after="0" w:line="276" w:lineRule="auto"/>
        <w:ind w:left="360"/>
        <w:rPr>
          <w:rFonts w:asciiTheme="minorHAnsi" w:hAnsiTheme="minorHAnsi" w:cstheme="minorBidi"/>
          <w:b/>
          <w:bCs/>
          <w:color w:val="333333"/>
        </w:rPr>
      </w:pPr>
      <w:r w:rsidRPr="00062454">
        <w:rPr>
          <w:rFonts w:asciiTheme="minorHAnsi" w:hAnsiTheme="minorHAnsi" w:cstheme="minorBidi"/>
          <w:b/>
          <w:bCs/>
        </w:rPr>
        <w:t>Core business</w:t>
      </w:r>
      <w:r w:rsidRPr="00062454" w:rsidR="004F2060">
        <w:rPr>
          <w:rFonts w:asciiTheme="minorHAnsi" w:hAnsiTheme="minorHAnsi" w:cstheme="minorBidi"/>
          <w:b/>
          <w:bCs/>
        </w:rPr>
        <w:t xml:space="preserve">: </w:t>
      </w:r>
      <w:r w:rsidRPr="00062454" w:rsidR="004F2060">
        <w:rPr>
          <w:rFonts w:asciiTheme="minorHAnsi" w:hAnsiTheme="minorHAnsi" w:cstheme="minorHAnsi"/>
          <w:color w:val="000000" w:themeColor="text1"/>
        </w:rPr>
        <w:t>We promote gender equality in our external engagement with customers, stakeholders, and the community.</w:t>
      </w:r>
    </w:p>
    <w:p w:rsidR="00743E99" w:rsidRDefault="00743E99" w14:paraId="4F2649B5" w14:textId="77777777">
      <w:pPr>
        <w:widowControl/>
        <w:autoSpaceDE/>
        <w:autoSpaceDN/>
        <w:spacing w:after="160" w:line="259" w:lineRule="auto"/>
        <w:rPr>
          <w:b/>
          <w:bCs/>
          <w:color w:val="096A84"/>
          <w:sz w:val="36"/>
          <w:szCs w:val="32"/>
        </w:rPr>
      </w:pPr>
      <w:bookmarkStart w:name="_Toc117517037" w:id="8"/>
      <w:bookmarkStart w:name="_Toc118111178" w:id="9"/>
      <w:r>
        <w:br w:type="page"/>
      </w:r>
    </w:p>
    <w:p w:rsidR="004F2060" w:rsidP="00C93385" w:rsidRDefault="004F2060" w14:paraId="52079653" w14:textId="21D3A323">
      <w:pPr>
        <w:pStyle w:val="Heading1"/>
      </w:pPr>
      <w:r>
        <w:lastRenderedPageBreak/>
        <w:t xml:space="preserve">Workplace Equality and Respect </w:t>
      </w:r>
      <w:r w:rsidRPr="00B55814" w:rsidR="009779E8">
        <w:rPr>
          <w:i/>
          <w:iCs/>
        </w:rPr>
        <w:t>Project Management Group</w:t>
      </w:r>
      <w:r w:rsidR="004F651B">
        <w:rPr>
          <w:i/>
          <w:iCs/>
        </w:rPr>
        <w:t xml:space="preserve"> </w:t>
      </w:r>
      <w:r w:rsidRPr="00B55814" w:rsidR="009779E8">
        <w:rPr>
          <w:i/>
          <w:iCs/>
        </w:rPr>
        <w:t>a</w:t>
      </w:r>
      <w:r w:rsidRPr="00B55814">
        <w:rPr>
          <w:i/>
          <w:iCs/>
        </w:rPr>
        <w:t xml:space="preserve">ssessment </w:t>
      </w:r>
      <w:r w:rsidRPr="00B55814" w:rsidR="009779E8">
        <w:rPr>
          <w:i/>
          <w:iCs/>
        </w:rPr>
        <w:t>t</w:t>
      </w:r>
      <w:r w:rsidRPr="00B55814">
        <w:rPr>
          <w:i/>
          <w:iCs/>
        </w:rPr>
        <w:t>ool</w:t>
      </w:r>
      <w:bookmarkEnd w:id="8"/>
      <w:bookmarkEnd w:id="9"/>
    </w:p>
    <w:p w:rsidR="004F2060" w:rsidP="004F2060" w:rsidRDefault="005103BA" w14:paraId="081ED389" w14:textId="53EF6428">
      <w:r w:rsidRPr="005103BA">
        <w:t xml:space="preserve">This tool assists the Project Management Group (PMG) </w:t>
      </w:r>
      <w:r w:rsidR="00743E99">
        <w:t>in assessing</w:t>
      </w:r>
      <w:r w:rsidRPr="005103BA">
        <w:t xml:space="preserve"> the </w:t>
      </w:r>
      <w:proofErr w:type="spellStart"/>
      <w:r w:rsidRPr="005103BA">
        <w:t>organisation</w:t>
      </w:r>
      <w:proofErr w:type="spellEnd"/>
      <w:r w:rsidRPr="005103BA">
        <w:t xml:space="preserve"> against the five </w:t>
      </w:r>
      <w:hyperlink w:history="1" r:id="rId17">
        <w:r w:rsidRPr="00A75171">
          <w:rPr>
            <w:rStyle w:val="Hyperlink"/>
            <w:i/>
            <w:iCs/>
          </w:rPr>
          <w:t>Workplace Equality and Respect Standards</w:t>
        </w:r>
      </w:hyperlink>
      <w:r w:rsidR="00A75171">
        <w:rPr>
          <w:i/>
          <w:iCs/>
        </w:rPr>
        <w:t>.</w:t>
      </w:r>
      <w:r w:rsidRPr="005103BA">
        <w:t xml:space="preserve"> This assessment forms part of the benchmarking and diagnostics step and should be complete</w:t>
      </w:r>
      <w:r w:rsidR="00D51159">
        <w:t>d</w:t>
      </w:r>
      <w:r w:rsidRPr="005103BA">
        <w:t xml:space="preserve"> </w:t>
      </w:r>
      <w:r w:rsidR="00743E99">
        <w:t>before</w:t>
      </w:r>
      <w:r w:rsidRPr="005103BA">
        <w:t xml:space="preserve"> commencing employee focus groups.</w:t>
      </w:r>
      <w:r w:rsidR="000602F3">
        <w:t xml:space="preserve"> </w:t>
      </w:r>
      <w:r w:rsidR="004F2060">
        <w:t xml:space="preserve">Ideally, this assessment process should take place after you have already collected critical workplace data, including information from: </w:t>
      </w:r>
    </w:p>
    <w:p w:rsidRPr="00393055" w:rsidR="004F2060" w:rsidP="00790E14" w:rsidRDefault="00C07CC3" w14:paraId="21A5D908" w14:textId="6B3E3206">
      <w:pPr>
        <w:pStyle w:val="ListParagraph"/>
        <w:widowControl/>
        <w:numPr>
          <w:ilvl w:val="0"/>
          <w:numId w:val="2"/>
        </w:numPr>
        <w:autoSpaceDE/>
        <w:autoSpaceDN/>
        <w:spacing w:after="160" w:line="259" w:lineRule="auto"/>
        <w:contextualSpacing/>
        <w:rPr>
          <w:i/>
          <w:iCs/>
        </w:rPr>
      </w:pPr>
      <w:hyperlink w:history="1" r:id="rId18">
        <w:r w:rsidRPr="00393055" w:rsidR="004F2060">
          <w:rPr>
            <w:rStyle w:val="Hyperlink"/>
            <w:i/>
            <w:iCs/>
          </w:rPr>
          <w:t xml:space="preserve">Workplace </w:t>
        </w:r>
        <w:r w:rsidRPr="00393055" w:rsidR="00064918">
          <w:rPr>
            <w:rStyle w:val="Hyperlink"/>
            <w:i/>
            <w:iCs/>
          </w:rPr>
          <w:t>g</w:t>
        </w:r>
        <w:r w:rsidRPr="00393055" w:rsidR="004F2060">
          <w:rPr>
            <w:rStyle w:val="Hyperlink"/>
            <w:i/>
            <w:iCs/>
          </w:rPr>
          <w:t xml:space="preserve">ender </w:t>
        </w:r>
        <w:r w:rsidRPr="00393055" w:rsidR="00064918">
          <w:rPr>
            <w:rStyle w:val="Hyperlink"/>
            <w:i/>
            <w:iCs/>
          </w:rPr>
          <w:t>e</w:t>
        </w:r>
        <w:r w:rsidRPr="00393055" w:rsidR="004F2060">
          <w:rPr>
            <w:rStyle w:val="Hyperlink"/>
            <w:i/>
            <w:iCs/>
          </w:rPr>
          <w:t xml:space="preserve">quality </w:t>
        </w:r>
        <w:r w:rsidRPr="00393055" w:rsidR="00064918">
          <w:rPr>
            <w:rStyle w:val="Hyperlink"/>
            <w:i/>
            <w:iCs/>
          </w:rPr>
          <w:t>i</w:t>
        </w:r>
        <w:r w:rsidRPr="00393055" w:rsidR="004F2060">
          <w:rPr>
            <w:rStyle w:val="Hyperlink"/>
            <w:i/>
            <w:iCs/>
          </w:rPr>
          <w:t>ndicators</w:t>
        </w:r>
      </w:hyperlink>
    </w:p>
    <w:p w:rsidR="004F2060" w:rsidP="00790E14" w:rsidRDefault="004F2060" w14:paraId="7283CC76" w14:textId="5E7ED4FE">
      <w:pPr>
        <w:pStyle w:val="ListParagraph"/>
        <w:widowControl/>
        <w:numPr>
          <w:ilvl w:val="0"/>
          <w:numId w:val="2"/>
        </w:numPr>
        <w:autoSpaceDE/>
        <w:autoSpaceDN/>
        <w:spacing w:after="160" w:line="259" w:lineRule="auto"/>
        <w:contextualSpacing/>
      </w:pPr>
      <w:r>
        <w:t xml:space="preserve">your </w:t>
      </w:r>
      <w:proofErr w:type="spellStart"/>
      <w:r>
        <w:t>organisation’s</w:t>
      </w:r>
      <w:proofErr w:type="spellEnd"/>
      <w:r>
        <w:t xml:space="preserve"> </w:t>
      </w:r>
      <w:r w:rsidRPr="008871D4">
        <w:t xml:space="preserve">people survey </w:t>
      </w:r>
      <w:r>
        <w:t xml:space="preserve">and/or the </w:t>
      </w:r>
      <w:hyperlink w:history="1" r:id="rId19">
        <w:r w:rsidRPr="00863822">
          <w:rPr>
            <w:rStyle w:val="Hyperlink"/>
            <w:i/>
            <w:iCs/>
          </w:rPr>
          <w:t xml:space="preserve">People </w:t>
        </w:r>
        <w:r w:rsidRPr="00863822" w:rsidR="00863822">
          <w:rPr>
            <w:rStyle w:val="Hyperlink"/>
            <w:i/>
            <w:iCs/>
          </w:rPr>
          <w:t>s</w:t>
        </w:r>
        <w:r w:rsidRPr="00863822">
          <w:rPr>
            <w:rStyle w:val="Hyperlink"/>
            <w:i/>
            <w:iCs/>
          </w:rPr>
          <w:t xml:space="preserve">urvey </w:t>
        </w:r>
        <w:r w:rsidRPr="00863822" w:rsidR="00863822">
          <w:rPr>
            <w:rStyle w:val="Hyperlink"/>
            <w:i/>
            <w:iCs/>
          </w:rPr>
          <w:t>t</w:t>
        </w:r>
        <w:r w:rsidRPr="00863822">
          <w:rPr>
            <w:rStyle w:val="Hyperlink"/>
            <w:i/>
            <w:iCs/>
          </w:rPr>
          <w:t>ool</w:t>
        </w:r>
      </w:hyperlink>
    </w:p>
    <w:p w:rsidR="004F2060" w:rsidP="00790E14" w:rsidRDefault="004F2060" w14:paraId="4547D2CA" w14:textId="799D76D6">
      <w:pPr>
        <w:pStyle w:val="ListParagraph"/>
        <w:widowControl/>
        <w:numPr>
          <w:ilvl w:val="0"/>
          <w:numId w:val="2"/>
        </w:numPr>
        <w:autoSpaceDE/>
        <w:autoSpaceDN/>
        <w:spacing w:after="160" w:line="259" w:lineRule="auto"/>
        <w:contextualSpacing/>
      </w:pPr>
      <w:r>
        <w:t xml:space="preserve">other data that is useful to bring to the discussion, including </w:t>
      </w:r>
      <w:r w:rsidRPr="000E3498" w:rsidR="000E3498">
        <w:t>Workplace Gender Equality Agency (</w:t>
      </w:r>
      <w:r w:rsidRPr="000E3498">
        <w:t>WGEA</w:t>
      </w:r>
      <w:r w:rsidRPr="000E3498" w:rsidR="000E3498">
        <w:t>)</w:t>
      </w:r>
      <w:r>
        <w:t xml:space="preserve"> data and any </w:t>
      </w:r>
      <w:proofErr w:type="spellStart"/>
      <w:r>
        <w:t>organisational</w:t>
      </w:r>
      <w:proofErr w:type="spellEnd"/>
      <w:r>
        <w:t xml:space="preserve"> plans and policies related to gender equality, gender-based violence (including sexual harassment) and other forms of equality and inclusion. </w:t>
      </w:r>
    </w:p>
    <w:p w:rsidR="004F2060" w:rsidP="00F57D68" w:rsidRDefault="004F2060" w14:paraId="6F6E560A" w14:textId="30F23C6C">
      <w:r w:rsidRPr="00E86C2E">
        <w:t xml:space="preserve">You can use the above data to inform your answers against the </w:t>
      </w:r>
      <w:r>
        <w:t xml:space="preserve">five </w:t>
      </w:r>
      <w:hyperlink w:history="1" r:id="rId20">
        <w:r w:rsidRPr="003D4A2D">
          <w:rPr>
            <w:rStyle w:val="Hyperlink"/>
            <w:i/>
            <w:iCs/>
          </w:rPr>
          <w:t>Workplace Equality and Respect Standards</w:t>
        </w:r>
      </w:hyperlink>
      <w:r w:rsidRPr="00E86C2E">
        <w:t xml:space="preserve"> and use the assessment process as an opportunity to consolidate and ‘dive deeper’ into the data. Remember that some questions may remain unanswered or incomplete </w:t>
      </w:r>
      <w:r>
        <w:t>–</w:t>
      </w:r>
      <w:r w:rsidRPr="00E86C2E">
        <w:t xml:space="preserve"> these should be noted in your </w:t>
      </w:r>
      <w:r w:rsidRPr="00A73B70" w:rsidR="00D53227">
        <w:t>a</w:t>
      </w:r>
      <w:r w:rsidRPr="00A73B70">
        <w:t>ctions</w:t>
      </w:r>
      <w:r w:rsidRPr="00E86C2E">
        <w:t xml:space="preserve"> section, which can help inform your actions planning process.</w:t>
      </w:r>
      <w:r>
        <w:t xml:space="preserve"> </w:t>
      </w:r>
    </w:p>
    <w:p w:rsidR="00DB7E23" w:rsidP="00C649EA" w:rsidRDefault="00DB7E23" w14:paraId="6B795C0A" w14:textId="5E2B54F3">
      <w:pPr>
        <w:pStyle w:val="Heading2"/>
        <w:numPr>
          <w:ilvl w:val="0"/>
          <w:numId w:val="25"/>
        </w:numPr>
      </w:pPr>
      <w:bookmarkStart w:name="_Toc117517038" w:id="10"/>
      <w:bookmarkStart w:name="_Toc118111179" w:id="11"/>
      <w:r w:rsidRPr="00DB7E23">
        <w:t xml:space="preserve">Clarifying the role of the </w:t>
      </w:r>
      <w:bookmarkEnd w:id="10"/>
      <w:bookmarkEnd w:id="11"/>
      <w:r w:rsidR="00D51159">
        <w:t>PMG</w:t>
      </w:r>
    </w:p>
    <w:tbl>
      <w:tblPr>
        <w:tblStyle w:val="TableGrid"/>
        <w:tblW w:w="0" w:type="auto"/>
        <w:tblLook w:val="04A0" w:firstRow="1" w:lastRow="0" w:firstColumn="1" w:lastColumn="0" w:noHBand="0" w:noVBand="1"/>
      </w:tblPr>
      <w:tblGrid>
        <w:gridCol w:w="10060"/>
        <w:gridCol w:w="3914"/>
      </w:tblGrid>
      <w:tr w:rsidRPr="0066233C" w:rsidR="004D0B9D" w:rsidTr="00743C81" w14:paraId="6BD29399" w14:textId="77777777">
        <w:trPr>
          <w:cantSplit/>
          <w:trHeight w:val="1134"/>
          <w:tblHeader/>
        </w:trPr>
        <w:tc>
          <w:tcPr>
            <w:tcW w:w="10060" w:type="dxa"/>
            <w:shd w:val="clear" w:color="auto" w:fill="096A84"/>
            <w:vAlign w:val="center"/>
          </w:tcPr>
          <w:p w:rsidRPr="00743C81" w:rsidR="009779E8" w:rsidP="009779E8" w:rsidRDefault="004D0B9D" w14:paraId="6D7F57E6" w14:textId="613D2F72">
            <w:pPr>
              <w:pStyle w:val="ListParagraph"/>
              <w:numPr>
                <w:ilvl w:val="1"/>
                <w:numId w:val="5"/>
              </w:numPr>
              <w:ind w:left="720"/>
              <w:rPr>
                <w:b/>
                <w:bCs/>
              </w:rPr>
            </w:pPr>
            <w:r w:rsidRPr="004D0B9D">
              <w:rPr>
                <w:rStyle w:val="Strong"/>
                <w:color w:val="FFFFFF" w:themeColor="background1"/>
              </w:rPr>
              <w:t>Roles and readiness to asses</w:t>
            </w:r>
            <w:r w:rsidR="00743C81">
              <w:rPr>
                <w:rStyle w:val="Strong"/>
                <w:color w:val="FFFFFF" w:themeColor="background1"/>
              </w:rPr>
              <w:t>s</w:t>
            </w:r>
          </w:p>
        </w:tc>
        <w:tc>
          <w:tcPr>
            <w:tcW w:w="3914" w:type="dxa"/>
            <w:shd w:val="clear" w:color="auto" w:fill="096A84"/>
            <w:vAlign w:val="center"/>
          </w:tcPr>
          <w:p w:rsidRPr="0066233C" w:rsidR="004D0B9D" w:rsidP="00670E1D" w:rsidRDefault="004D0B9D" w14:paraId="495C0FAF" w14:textId="7A2FE8C1">
            <w:pPr>
              <w:rPr>
                <w:rStyle w:val="Strong"/>
                <w:color w:val="FFFFFF" w:themeColor="background1"/>
              </w:rPr>
            </w:pPr>
            <w:r w:rsidRPr="0066233C">
              <w:rPr>
                <w:rStyle w:val="Strong"/>
                <w:color w:val="FFFFFF" w:themeColor="background1"/>
              </w:rPr>
              <w:t>Notes</w:t>
            </w:r>
          </w:p>
        </w:tc>
      </w:tr>
      <w:tr w:rsidR="004D0B9D" w:rsidTr="006B6D9C" w14:paraId="70278F19" w14:textId="77777777">
        <w:trPr>
          <w:cantSplit/>
        </w:trPr>
        <w:tc>
          <w:tcPr>
            <w:tcW w:w="10060" w:type="dxa"/>
            <w:vAlign w:val="center"/>
          </w:tcPr>
          <w:p w:rsidR="004D0B9D" w:rsidP="00326596" w:rsidRDefault="00566033" w14:paraId="38C5AABD" w14:textId="5F23F0CB">
            <w:pPr>
              <w:pStyle w:val="ListParagraph"/>
              <w:numPr>
                <w:ilvl w:val="0"/>
                <w:numId w:val="3"/>
              </w:numPr>
              <w:ind w:left="1080"/>
            </w:pPr>
            <w:r w:rsidRPr="00B9292A">
              <w:t xml:space="preserve">Do you understand how the </w:t>
            </w:r>
            <w:r w:rsidR="00D51159">
              <w:t>w</w:t>
            </w:r>
            <w:r w:rsidRPr="00B9292A">
              <w:t xml:space="preserve">orkplace </w:t>
            </w:r>
            <w:r w:rsidR="00D51159">
              <w:t>e</w:t>
            </w:r>
            <w:r w:rsidRPr="00B9292A">
              <w:t xml:space="preserve">quality and </w:t>
            </w:r>
            <w:r w:rsidR="00D51159">
              <w:t>r</w:t>
            </w:r>
            <w:r w:rsidRPr="00B9292A">
              <w:t xml:space="preserve">espect process works? </w:t>
            </w:r>
          </w:p>
          <w:p w:rsidRPr="00B9292A" w:rsidR="00566E51" w:rsidP="00566E51" w:rsidRDefault="00566E51" w14:paraId="1233D51A" w14:textId="37A52857">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Yes</w:t>
            </w:r>
          </w:p>
          <w:p w:rsidRPr="009779E8" w:rsidR="009779E8" w:rsidP="00743C81" w:rsidRDefault="00566E51" w14:paraId="08754B6C" w14:textId="4DA9818C">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No</w:t>
            </w:r>
          </w:p>
        </w:tc>
        <w:tc>
          <w:tcPr>
            <w:tcW w:w="3914" w:type="dxa"/>
            <w:vAlign w:val="center"/>
          </w:tcPr>
          <w:p w:rsidR="004D0B9D" w:rsidP="00670E1D" w:rsidRDefault="004D0B9D" w14:paraId="16DB2503" w14:textId="77777777"/>
        </w:tc>
      </w:tr>
      <w:tr w:rsidR="004D0B9D" w:rsidTr="006B6D9C" w14:paraId="3932F264" w14:textId="77777777">
        <w:trPr>
          <w:cantSplit/>
        </w:trPr>
        <w:tc>
          <w:tcPr>
            <w:tcW w:w="10060" w:type="dxa"/>
            <w:vAlign w:val="center"/>
          </w:tcPr>
          <w:p w:rsidRPr="00B9292A" w:rsidR="00566033" w:rsidP="00326596" w:rsidRDefault="00566033" w14:paraId="7D6EA7F5" w14:textId="0BE3A5CB">
            <w:pPr>
              <w:pStyle w:val="ListParagraph"/>
              <w:numPr>
                <w:ilvl w:val="0"/>
                <w:numId w:val="3"/>
              </w:numPr>
              <w:ind w:left="1080"/>
            </w:pPr>
            <w:r w:rsidRPr="00B9292A">
              <w:lastRenderedPageBreak/>
              <w:t xml:space="preserve">Do you understand the five </w:t>
            </w:r>
            <w:hyperlink w:history="1" r:id="rId21">
              <w:r w:rsidRPr="007504C3">
                <w:rPr>
                  <w:rStyle w:val="Hyperlink"/>
                  <w:i/>
                  <w:iCs/>
                </w:rPr>
                <w:t>Workplace Equality and Respect</w:t>
              </w:r>
              <w:r w:rsidRPr="007504C3">
                <w:rPr>
                  <w:rStyle w:val="Hyperlink"/>
                </w:rPr>
                <w:t xml:space="preserve"> </w:t>
              </w:r>
              <w:r w:rsidRPr="007504C3">
                <w:rPr>
                  <w:rStyle w:val="Hyperlink"/>
                  <w:i/>
                  <w:iCs/>
                </w:rPr>
                <w:t>Standards</w:t>
              </w:r>
            </w:hyperlink>
            <w:r w:rsidRPr="00B9292A">
              <w:t xml:space="preserve">? </w:t>
            </w:r>
          </w:p>
          <w:p w:rsidRPr="00B9292A" w:rsidR="00566033" w:rsidP="00566033" w:rsidRDefault="00566033" w14:paraId="192E6A4D" w14:textId="77777777">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Pr="00B9292A">
              <w:t>Commitment</w:t>
            </w:r>
          </w:p>
          <w:p w:rsidRPr="00B9292A" w:rsidR="00566033" w:rsidP="00566033" w:rsidRDefault="00566033" w14:paraId="24B0CF09" w14:textId="77777777">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Pr="00B9292A">
              <w:t>Conditions</w:t>
            </w:r>
          </w:p>
          <w:p w:rsidRPr="00B9292A" w:rsidR="00566033" w:rsidP="00566033" w:rsidRDefault="00566033" w14:paraId="2E03558D" w14:textId="77777777">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Pr="00B9292A">
              <w:t>Culture</w:t>
            </w:r>
          </w:p>
          <w:p w:rsidRPr="00B9292A" w:rsidR="00566033" w:rsidP="00566033" w:rsidRDefault="00566033" w14:paraId="50F5CE6D" w14:textId="77777777">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Pr="00B9292A">
              <w:t>Support</w:t>
            </w:r>
          </w:p>
          <w:p w:rsidR="004D0B9D" w:rsidP="00566033" w:rsidRDefault="00566033" w14:paraId="38A995F6" w14:textId="783E5619">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Pr="00B9292A">
              <w:t>Core Business</w:t>
            </w:r>
          </w:p>
        </w:tc>
        <w:tc>
          <w:tcPr>
            <w:tcW w:w="3914" w:type="dxa"/>
            <w:vAlign w:val="center"/>
          </w:tcPr>
          <w:p w:rsidR="004D0B9D" w:rsidP="00670E1D" w:rsidRDefault="004D0B9D" w14:paraId="5CEADD26" w14:textId="77777777"/>
        </w:tc>
      </w:tr>
      <w:tr w:rsidR="004D0B9D" w:rsidTr="006B6D9C" w14:paraId="47A3AB79" w14:textId="77777777">
        <w:trPr>
          <w:cantSplit/>
        </w:trPr>
        <w:tc>
          <w:tcPr>
            <w:tcW w:w="10060" w:type="dxa"/>
            <w:vAlign w:val="center"/>
          </w:tcPr>
          <w:p w:rsidRPr="00B9292A" w:rsidR="00566033" w:rsidP="00326596" w:rsidRDefault="00566033" w14:paraId="74DB05AB" w14:textId="34BCA7EB">
            <w:pPr>
              <w:pStyle w:val="ListParagraph"/>
              <w:numPr>
                <w:ilvl w:val="0"/>
                <w:numId w:val="3"/>
              </w:numPr>
              <w:ind w:left="1080"/>
            </w:pPr>
            <w:r w:rsidRPr="00B9292A">
              <w:t xml:space="preserve">What roles will each member of the </w:t>
            </w:r>
            <w:r w:rsidR="007504C3">
              <w:t xml:space="preserve">PMG </w:t>
            </w:r>
            <w:r w:rsidRPr="00B9292A">
              <w:t xml:space="preserve">take on? </w:t>
            </w:r>
          </w:p>
          <w:p w:rsidRPr="00B9292A" w:rsidR="00566033" w:rsidP="00566033" w:rsidRDefault="00566033" w14:paraId="117566C3" w14:textId="4482BE29">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C</w:t>
            </w:r>
            <w:r w:rsidRPr="00B9292A">
              <w:t>ommunications</w:t>
            </w:r>
          </w:p>
          <w:p w:rsidRPr="00B9292A" w:rsidR="00566033" w:rsidP="00566033" w:rsidRDefault="00566033" w14:paraId="5FF40135" w14:textId="66C5FD6D">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D</w:t>
            </w:r>
            <w:r w:rsidRPr="00B9292A">
              <w:t>ata collection</w:t>
            </w:r>
          </w:p>
          <w:p w:rsidRPr="00B9292A" w:rsidR="00566033" w:rsidP="00566033" w:rsidRDefault="00566033" w14:paraId="2EDF3B33" w14:textId="54982E8A">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R</w:t>
            </w:r>
            <w:r w:rsidRPr="00B9292A">
              <w:t>eporting up / engaging leadership</w:t>
            </w:r>
          </w:p>
          <w:p w:rsidRPr="00B9292A" w:rsidR="00566033" w:rsidP="00566033" w:rsidRDefault="00566033" w14:paraId="44EEF16A" w14:textId="6D3E4C35">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R</w:t>
            </w:r>
            <w:r w:rsidRPr="00B9292A">
              <w:t>eporting to the broader organisation and participants</w:t>
            </w:r>
          </w:p>
          <w:p w:rsidRPr="00B9292A" w:rsidR="00566033" w:rsidP="00566033" w:rsidRDefault="00566033" w14:paraId="1DB039D7" w14:textId="09FE7290">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L</w:t>
            </w:r>
            <w:r w:rsidRPr="00B9292A">
              <w:t>ogistical support</w:t>
            </w:r>
          </w:p>
          <w:p w:rsidR="004D0B9D" w:rsidP="00566033" w:rsidRDefault="00566033" w14:paraId="7289BC45" w14:textId="7BFB1C5F">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O</w:t>
            </w:r>
            <w:r w:rsidRPr="00B9292A">
              <w:t>ther as identified by the PMG</w:t>
            </w:r>
          </w:p>
        </w:tc>
        <w:tc>
          <w:tcPr>
            <w:tcW w:w="3914" w:type="dxa"/>
            <w:vAlign w:val="center"/>
          </w:tcPr>
          <w:p w:rsidR="004D0B9D" w:rsidP="00670E1D" w:rsidRDefault="004D0B9D" w14:paraId="29088A05" w14:textId="77777777"/>
        </w:tc>
      </w:tr>
      <w:tr w:rsidR="004D0B9D" w:rsidTr="006B6D9C" w14:paraId="6A0F7A28" w14:textId="77777777">
        <w:trPr>
          <w:cantSplit/>
        </w:trPr>
        <w:tc>
          <w:tcPr>
            <w:tcW w:w="10060" w:type="dxa"/>
            <w:vAlign w:val="center"/>
          </w:tcPr>
          <w:p w:rsidRPr="00B9292A" w:rsidR="00566E51" w:rsidP="00326596" w:rsidRDefault="00566E51" w14:paraId="69EDAACB" w14:textId="77777777">
            <w:pPr>
              <w:pStyle w:val="ListParagraph"/>
              <w:numPr>
                <w:ilvl w:val="0"/>
                <w:numId w:val="3"/>
              </w:numPr>
              <w:ind w:left="1080"/>
            </w:pPr>
            <w:r w:rsidRPr="00B9292A">
              <w:t>Have you collected sufficient data to assess your organisation adequately? For example:</w:t>
            </w:r>
          </w:p>
          <w:p w:rsidRPr="00B9292A" w:rsidR="00566E51" w:rsidP="00566E51" w:rsidRDefault="00566E51" w14:paraId="5DBE185E" w14:textId="5A13EE18">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D</w:t>
            </w:r>
            <w:r w:rsidRPr="00B9292A">
              <w:t>ata on the workplace gender equality indicators</w:t>
            </w:r>
          </w:p>
          <w:p w:rsidRPr="00B9292A" w:rsidR="00566E51" w:rsidP="00566E51" w:rsidRDefault="00566E51" w14:paraId="60B9BA32" w14:textId="49A1E436">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D</w:t>
            </w:r>
            <w:r w:rsidRPr="00B9292A">
              <w:t xml:space="preserve">ata on the experiences of sexism/gender inequality </w:t>
            </w:r>
          </w:p>
          <w:p w:rsidRPr="00B9292A" w:rsidR="00566E51" w:rsidP="00566E51" w:rsidRDefault="00566E51" w14:paraId="5028E728" w14:textId="62BCCF1F">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D</w:t>
            </w:r>
            <w:r w:rsidRPr="00B9292A">
              <w:t>ata on gender-based violence (including sexual harassment)</w:t>
            </w:r>
          </w:p>
          <w:p w:rsidR="004D0B9D" w:rsidP="00566E51" w:rsidRDefault="00566E51" w14:paraId="6CF609A3" w14:textId="669952A1">
            <w:pPr>
              <w:ind w:left="1440"/>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B77C64">
              <w:t>D</w:t>
            </w:r>
            <w:r w:rsidRPr="00B9292A">
              <w:t>ata on the diversity of employees’ experiences, including the intersection of gender with factors such as race, ethnicity, faith, ability, sexuality, and class</w:t>
            </w:r>
          </w:p>
        </w:tc>
        <w:tc>
          <w:tcPr>
            <w:tcW w:w="3914" w:type="dxa"/>
            <w:vAlign w:val="center"/>
          </w:tcPr>
          <w:p w:rsidR="004D0B9D" w:rsidP="00670E1D" w:rsidRDefault="004D0B9D" w14:paraId="35DC9366" w14:textId="77777777"/>
        </w:tc>
      </w:tr>
      <w:tr w:rsidR="004D0B9D" w:rsidTr="006B6D9C" w14:paraId="3B5B0A91" w14:textId="77777777">
        <w:trPr>
          <w:cantSplit/>
        </w:trPr>
        <w:tc>
          <w:tcPr>
            <w:tcW w:w="10060" w:type="dxa"/>
            <w:vAlign w:val="center"/>
          </w:tcPr>
          <w:p w:rsidR="004D0B9D" w:rsidP="007D7516" w:rsidRDefault="007D7516" w14:paraId="702F25A5" w14:textId="6A5EAE0C">
            <w:pPr>
              <w:pStyle w:val="ListParagraph"/>
              <w:ind w:left="720" w:firstLine="0"/>
              <w:rPr>
                <w:rStyle w:val="Strong"/>
                <w:b w:val="0"/>
                <w:bCs w:val="0"/>
              </w:rPr>
            </w:pPr>
            <w:r w:rsidRPr="00181B26">
              <w:rPr>
                <w:rStyle w:val="Strong"/>
                <w:b w:val="0"/>
                <w:bCs w:val="0"/>
              </w:rPr>
              <w:lastRenderedPageBreak/>
              <w:t>Next steps for the PMG</w:t>
            </w:r>
            <w:r w:rsidR="006B6D9C">
              <w:rPr>
                <w:rStyle w:val="Strong"/>
                <w:b w:val="0"/>
                <w:bCs w:val="0"/>
              </w:rPr>
              <w:t>:</w:t>
            </w:r>
          </w:p>
          <w:p w:rsidR="009656CE" w:rsidP="007D7516" w:rsidRDefault="009656CE" w14:paraId="4D480317" w14:textId="77777777">
            <w:pPr>
              <w:pStyle w:val="ListParagraph"/>
              <w:ind w:left="720" w:firstLine="0"/>
              <w:rPr>
                <w:rStyle w:val="Strong"/>
              </w:rPr>
            </w:pPr>
          </w:p>
          <w:p w:rsidRPr="00181B26" w:rsidR="006B6D9C" w:rsidP="007D7516" w:rsidRDefault="006B6D9C" w14:paraId="6ECE4305" w14:textId="04A6058A">
            <w:pPr>
              <w:pStyle w:val="ListParagraph"/>
              <w:ind w:left="720" w:firstLine="0"/>
              <w:rPr>
                <w:b/>
                <w:bCs/>
              </w:rPr>
            </w:pPr>
          </w:p>
        </w:tc>
        <w:tc>
          <w:tcPr>
            <w:tcW w:w="3914" w:type="dxa"/>
            <w:vAlign w:val="center"/>
          </w:tcPr>
          <w:p w:rsidR="004D0B9D" w:rsidP="00670E1D" w:rsidRDefault="004D0B9D" w14:paraId="79EE05A2" w14:textId="77777777"/>
        </w:tc>
      </w:tr>
      <w:tr w:rsidR="004D0B9D" w:rsidTr="004F7D81" w14:paraId="41E7A944" w14:textId="77777777">
        <w:tc>
          <w:tcPr>
            <w:tcW w:w="10060" w:type="dxa"/>
            <w:shd w:val="clear" w:color="auto" w:fill="096A84"/>
            <w:vAlign w:val="center"/>
          </w:tcPr>
          <w:p w:rsidRPr="004F7D81" w:rsidR="004D0B9D" w:rsidP="004F7D81" w:rsidRDefault="004F7D81" w14:paraId="2EB13A1D" w14:textId="4F564C6C">
            <w:pPr>
              <w:tabs>
                <w:tab w:val="center" w:pos="6910"/>
              </w:tabs>
              <w:ind w:left="360"/>
              <w:rPr>
                <w:b/>
                <w:iCs/>
                <w:color w:val="FFFFFF" w:themeColor="background1"/>
              </w:rPr>
            </w:pPr>
            <w:r w:rsidRPr="004F7D81">
              <w:rPr>
                <w:b/>
                <w:iCs/>
                <w:color w:val="FFFFFF" w:themeColor="background1"/>
              </w:rPr>
              <w:t xml:space="preserve">1.2 Engaging employees to lead and participate in the </w:t>
            </w:r>
            <w:r w:rsidR="00B77C64">
              <w:rPr>
                <w:b/>
                <w:iCs/>
                <w:color w:val="FFFFFF" w:themeColor="background1"/>
              </w:rPr>
              <w:t>w</w:t>
            </w:r>
            <w:r w:rsidRPr="004F7D81">
              <w:rPr>
                <w:b/>
                <w:iCs/>
                <w:color w:val="FFFFFF" w:themeColor="background1"/>
              </w:rPr>
              <w:t xml:space="preserve">orkplace </w:t>
            </w:r>
            <w:r w:rsidR="00B77C64">
              <w:rPr>
                <w:b/>
                <w:iCs/>
                <w:color w:val="FFFFFF" w:themeColor="background1"/>
              </w:rPr>
              <w:t>e</w:t>
            </w:r>
            <w:r w:rsidRPr="004F7D81">
              <w:rPr>
                <w:b/>
                <w:iCs/>
                <w:color w:val="FFFFFF" w:themeColor="background1"/>
              </w:rPr>
              <w:t xml:space="preserve">quality and </w:t>
            </w:r>
            <w:r w:rsidR="00B77C64">
              <w:rPr>
                <w:b/>
                <w:iCs/>
                <w:color w:val="FFFFFF" w:themeColor="background1"/>
              </w:rPr>
              <w:t>r</w:t>
            </w:r>
            <w:r w:rsidRPr="004F7D81">
              <w:rPr>
                <w:b/>
                <w:iCs/>
                <w:color w:val="FFFFFF" w:themeColor="background1"/>
              </w:rPr>
              <w:t>espect process</w:t>
            </w:r>
          </w:p>
        </w:tc>
        <w:tc>
          <w:tcPr>
            <w:tcW w:w="3914" w:type="dxa"/>
            <w:shd w:val="clear" w:color="auto" w:fill="096A84"/>
            <w:vAlign w:val="center"/>
          </w:tcPr>
          <w:p w:rsidRPr="004F7D81" w:rsidR="004D0B9D" w:rsidP="00670E1D" w:rsidRDefault="004F7D81" w14:paraId="600F316A" w14:textId="0BC9B808">
            <w:pPr>
              <w:rPr>
                <w:b/>
                <w:bCs/>
                <w:color w:val="FFFFFF" w:themeColor="background1"/>
              </w:rPr>
            </w:pPr>
            <w:r w:rsidRPr="004F7D81">
              <w:rPr>
                <w:b/>
                <w:bCs/>
                <w:color w:val="FFFFFF" w:themeColor="background1"/>
              </w:rPr>
              <w:t>Notes</w:t>
            </w:r>
          </w:p>
        </w:tc>
      </w:tr>
      <w:tr w:rsidR="004D0B9D" w:rsidTr="006B6D9C" w14:paraId="6058E8CA" w14:textId="77777777">
        <w:trPr>
          <w:cantSplit/>
        </w:trPr>
        <w:tc>
          <w:tcPr>
            <w:tcW w:w="10060" w:type="dxa"/>
            <w:vAlign w:val="center"/>
          </w:tcPr>
          <w:p w:rsidR="004D0B9D" w:rsidP="00326596" w:rsidRDefault="004F7D81" w14:paraId="6F5575E9" w14:textId="549F3D2F">
            <w:pPr>
              <w:pStyle w:val="ListParagraph"/>
              <w:numPr>
                <w:ilvl w:val="0"/>
                <w:numId w:val="4"/>
              </w:numPr>
              <w:ind w:left="1080"/>
            </w:pPr>
            <w:r w:rsidRPr="0058593A">
              <w:t>How and when will you communicate key messages from this project to all employees, senior leaders</w:t>
            </w:r>
            <w:r w:rsidR="007504C3">
              <w:t>,</w:t>
            </w:r>
            <w:r w:rsidRPr="0058593A">
              <w:t xml:space="preserve"> and other executives?</w:t>
            </w:r>
          </w:p>
        </w:tc>
        <w:tc>
          <w:tcPr>
            <w:tcW w:w="3914" w:type="dxa"/>
            <w:vAlign w:val="center"/>
          </w:tcPr>
          <w:p w:rsidR="004D0B9D" w:rsidP="00670E1D" w:rsidRDefault="004D0B9D" w14:paraId="3C994E2D" w14:textId="77777777"/>
        </w:tc>
      </w:tr>
      <w:tr w:rsidR="004D0B9D" w:rsidTr="006B6D9C" w14:paraId="5618D3F0" w14:textId="77777777">
        <w:trPr>
          <w:cantSplit/>
        </w:trPr>
        <w:tc>
          <w:tcPr>
            <w:tcW w:w="10060" w:type="dxa"/>
            <w:vAlign w:val="center"/>
          </w:tcPr>
          <w:p w:rsidRPr="0058593A" w:rsidR="004C049E" w:rsidP="00326596" w:rsidRDefault="004C049E" w14:paraId="4FAD12DA" w14:textId="60219B43">
            <w:pPr>
              <w:pStyle w:val="ListParagraph"/>
              <w:numPr>
                <w:ilvl w:val="0"/>
                <w:numId w:val="4"/>
              </w:numPr>
              <w:ind w:left="1080"/>
            </w:pPr>
            <w:r w:rsidRPr="00EF7C37">
              <w:t xml:space="preserve">Employee </w:t>
            </w:r>
            <w:r w:rsidRPr="00EF7C37" w:rsidR="00AD62D3">
              <w:t>f</w:t>
            </w:r>
            <w:r w:rsidRPr="00EF7C37">
              <w:t xml:space="preserve">ocus </w:t>
            </w:r>
            <w:r w:rsidRPr="00EF7C37" w:rsidR="00AA4168">
              <w:t>g</w:t>
            </w:r>
            <w:r w:rsidRPr="00EF7C37">
              <w:t>roups</w:t>
            </w:r>
            <w:r w:rsidRPr="00AA4168">
              <w:t>:</w:t>
            </w:r>
          </w:p>
          <w:p w:rsidRPr="0058593A" w:rsidR="004C049E" w:rsidP="00326596" w:rsidRDefault="004C049E" w14:paraId="3DB91E18" w14:textId="77777777">
            <w:pPr>
              <w:pStyle w:val="ListParagraph"/>
              <w:numPr>
                <w:ilvl w:val="0"/>
                <w:numId w:val="23"/>
              </w:numPr>
            </w:pPr>
            <w:r w:rsidRPr="0058593A">
              <w:t xml:space="preserve">Who will facilitate the focus groups, and what resources are required? </w:t>
            </w:r>
          </w:p>
          <w:p w:rsidRPr="0058593A" w:rsidR="004C049E" w:rsidP="00326596" w:rsidRDefault="004C049E" w14:paraId="01C463F3" w14:textId="77777777">
            <w:pPr>
              <w:pStyle w:val="ListParagraph"/>
              <w:numPr>
                <w:ilvl w:val="0"/>
                <w:numId w:val="23"/>
              </w:numPr>
            </w:pPr>
            <w:r w:rsidRPr="0058593A">
              <w:t xml:space="preserve">How will you select participants? </w:t>
            </w:r>
          </w:p>
          <w:p w:rsidRPr="0058593A" w:rsidR="004C049E" w:rsidP="00326596" w:rsidRDefault="004C049E" w14:paraId="663B23F6" w14:textId="77777777">
            <w:pPr>
              <w:pStyle w:val="ListParagraph"/>
              <w:numPr>
                <w:ilvl w:val="0"/>
                <w:numId w:val="23"/>
              </w:numPr>
            </w:pPr>
            <w:r w:rsidRPr="0058593A">
              <w:t xml:space="preserve">Who are key stakeholders to engage? Consider a mix of key influencers, roles and individuals committed to progressing workplace gender equality. </w:t>
            </w:r>
          </w:p>
          <w:p w:rsidRPr="004C049E" w:rsidR="004D0B9D" w:rsidP="00326596" w:rsidRDefault="004C049E" w14:paraId="4DE7826C" w14:textId="25D1B909">
            <w:pPr>
              <w:pStyle w:val="ListParagraph"/>
              <w:numPr>
                <w:ilvl w:val="0"/>
                <w:numId w:val="23"/>
              </w:numPr>
            </w:pPr>
            <w:r w:rsidRPr="0058593A">
              <w:t>What information do participants need to be prepared?</w:t>
            </w:r>
          </w:p>
        </w:tc>
        <w:tc>
          <w:tcPr>
            <w:tcW w:w="3914" w:type="dxa"/>
            <w:vAlign w:val="center"/>
          </w:tcPr>
          <w:p w:rsidR="004D0B9D" w:rsidP="00670E1D" w:rsidRDefault="004D0B9D" w14:paraId="4583386F" w14:textId="77777777"/>
        </w:tc>
      </w:tr>
      <w:tr w:rsidR="004D0B9D" w:rsidTr="006B6D9C" w14:paraId="37233FD0" w14:textId="77777777">
        <w:trPr>
          <w:cantSplit/>
        </w:trPr>
        <w:tc>
          <w:tcPr>
            <w:tcW w:w="10060" w:type="dxa"/>
            <w:vAlign w:val="center"/>
          </w:tcPr>
          <w:p w:rsidRPr="004C049E" w:rsidR="004D0B9D" w:rsidP="00326596" w:rsidRDefault="004C049E" w14:paraId="11878152" w14:textId="5D7BFDC6">
            <w:pPr>
              <w:pStyle w:val="ListParagraph"/>
              <w:numPr>
                <w:ilvl w:val="0"/>
                <w:numId w:val="4"/>
              </w:numPr>
              <w:ind w:left="1080"/>
            </w:pPr>
            <w:r w:rsidRPr="0058593A">
              <w:t xml:space="preserve">What resistance or backlash might occur throughout the </w:t>
            </w:r>
            <w:r w:rsidR="00B77C64">
              <w:t>w</w:t>
            </w:r>
            <w:r w:rsidRPr="0058593A">
              <w:t xml:space="preserve">orkplace </w:t>
            </w:r>
            <w:r w:rsidR="00B77C64">
              <w:t>e</w:t>
            </w:r>
            <w:r w:rsidRPr="0058593A">
              <w:t xml:space="preserve">quality and </w:t>
            </w:r>
            <w:r w:rsidR="00B77C64">
              <w:t>r</w:t>
            </w:r>
            <w:r w:rsidRPr="0058593A">
              <w:t>espect process? How will you manage this?</w:t>
            </w:r>
          </w:p>
        </w:tc>
        <w:tc>
          <w:tcPr>
            <w:tcW w:w="3914" w:type="dxa"/>
            <w:vAlign w:val="center"/>
          </w:tcPr>
          <w:p w:rsidR="004D0B9D" w:rsidP="00670E1D" w:rsidRDefault="004D0B9D" w14:paraId="1678E62E" w14:textId="77777777"/>
        </w:tc>
      </w:tr>
      <w:tr w:rsidR="00D23CE6" w:rsidTr="006B6D9C" w14:paraId="39A0B357" w14:textId="77777777">
        <w:trPr>
          <w:cantSplit/>
        </w:trPr>
        <w:tc>
          <w:tcPr>
            <w:tcW w:w="10060" w:type="dxa"/>
            <w:vAlign w:val="center"/>
          </w:tcPr>
          <w:p w:rsidR="00D23CE6" w:rsidP="00D23CE6" w:rsidRDefault="00D23CE6" w14:paraId="7BDBD7ED" w14:textId="77777777">
            <w:pPr>
              <w:ind w:left="720"/>
              <w:rPr>
                <w:rStyle w:val="Strong"/>
              </w:rPr>
            </w:pPr>
            <w:r w:rsidRPr="00181B26">
              <w:rPr>
                <w:rStyle w:val="Strong"/>
                <w:b w:val="0"/>
                <w:bCs w:val="0"/>
              </w:rPr>
              <w:t>Next steps for the PMG</w:t>
            </w:r>
            <w:r w:rsidR="006B6D9C">
              <w:rPr>
                <w:rStyle w:val="Strong"/>
                <w:b w:val="0"/>
                <w:bCs w:val="0"/>
              </w:rPr>
              <w:t>:</w:t>
            </w:r>
          </w:p>
          <w:p w:rsidRPr="00181B26" w:rsidR="006B6D9C" w:rsidP="00D23CE6" w:rsidRDefault="006B6D9C" w14:paraId="5B5ED336" w14:textId="11EAE83B">
            <w:pPr>
              <w:ind w:left="720"/>
              <w:rPr>
                <w:b/>
                <w:bCs/>
              </w:rPr>
            </w:pPr>
          </w:p>
        </w:tc>
        <w:tc>
          <w:tcPr>
            <w:tcW w:w="3914" w:type="dxa"/>
            <w:vAlign w:val="center"/>
          </w:tcPr>
          <w:p w:rsidR="00D23CE6" w:rsidP="00670E1D" w:rsidRDefault="00D23CE6" w14:paraId="5FD997C8" w14:textId="77777777"/>
        </w:tc>
      </w:tr>
    </w:tbl>
    <w:p w:rsidR="00A5278E" w:rsidP="004B2E28" w:rsidRDefault="00A5278E" w14:paraId="56355D21" w14:textId="52B12EB3">
      <w:pPr>
        <w:pStyle w:val="Heading2"/>
        <w:numPr>
          <w:ilvl w:val="0"/>
          <w:numId w:val="25"/>
        </w:numPr>
        <w:spacing w:before="240"/>
      </w:pPr>
      <w:bookmarkStart w:name="_Toc117517039" w:id="12"/>
      <w:bookmarkStart w:name="_Toc118111180" w:id="13"/>
      <w:r w:rsidRPr="00A5278E">
        <w:t xml:space="preserve">Policy </w:t>
      </w:r>
      <w:r w:rsidRPr="00E20D36">
        <w:t>Checklist</w:t>
      </w:r>
      <w:bookmarkEnd w:id="12"/>
      <w:bookmarkEnd w:id="13"/>
      <w:r w:rsidRPr="00A5278E">
        <w:t xml:space="preserve"> </w:t>
      </w:r>
    </w:p>
    <w:p w:rsidRPr="00CD584B" w:rsidR="004D4428" w:rsidP="004D4428" w:rsidRDefault="006728D8" w14:paraId="68AC2CC7" w14:textId="7BD5A792">
      <w:pPr>
        <w:rPr>
          <w:highlight w:val="yellow"/>
        </w:rPr>
      </w:pPr>
      <w:r w:rsidRPr="006728D8">
        <w:t xml:space="preserve">This policy checklist, drawn from the Workplace Gender Equality Agency's </w:t>
      </w:r>
      <w:hyperlink w:history="1" r:id="rId22">
        <w:r w:rsidRPr="00CD584B">
          <w:rPr>
            <w:rStyle w:val="Hyperlink"/>
            <w:i/>
            <w:iCs/>
          </w:rPr>
          <w:t>Employer of Choice for Gender Equality Criteria</w:t>
        </w:r>
      </w:hyperlink>
      <w:r w:rsidRPr="006728D8">
        <w:t>, will prompt you to</w:t>
      </w:r>
      <w:r w:rsidR="00CD584B">
        <w:t xml:space="preserve"> </w:t>
      </w:r>
      <w:r w:rsidRPr="00A5278E" w:rsidR="00A5278E">
        <w:t xml:space="preserve">consider how gender equality is already integrated into existing policies and processes and identify gaps that may be addressed through the </w:t>
      </w:r>
      <w:r w:rsidR="00B77C64">
        <w:lastRenderedPageBreak/>
        <w:t>w</w:t>
      </w:r>
      <w:r w:rsidRPr="00A5278E" w:rsidR="00A5278E">
        <w:t xml:space="preserve">orkplace </w:t>
      </w:r>
      <w:r w:rsidR="00B77C64">
        <w:t>e</w:t>
      </w:r>
      <w:r w:rsidRPr="00A5278E" w:rsidR="00A5278E">
        <w:t xml:space="preserve">quality and </w:t>
      </w:r>
      <w:r w:rsidR="00B77C64">
        <w:t>r</w:t>
      </w:r>
      <w:r w:rsidRPr="00A5278E" w:rsidR="00A5278E">
        <w:t>espect process.</w:t>
      </w:r>
    </w:p>
    <w:tbl>
      <w:tblPr>
        <w:tblStyle w:val="TableGrid"/>
        <w:tblW w:w="0" w:type="auto"/>
        <w:tblLook w:val="04A0" w:firstRow="1" w:lastRow="0" w:firstColumn="1" w:lastColumn="0" w:noHBand="0" w:noVBand="1"/>
      </w:tblPr>
      <w:tblGrid>
        <w:gridCol w:w="10060"/>
        <w:gridCol w:w="3914"/>
      </w:tblGrid>
      <w:tr w:rsidR="00F70617" w:rsidTr="00326596" w14:paraId="75CEE7D0" w14:textId="77777777">
        <w:trPr>
          <w:cantSplit/>
          <w:tblHeader/>
        </w:trPr>
        <w:tc>
          <w:tcPr>
            <w:tcW w:w="10060" w:type="dxa"/>
            <w:shd w:val="clear" w:color="auto" w:fill="096A84"/>
            <w:vAlign w:val="center"/>
          </w:tcPr>
          <w:p w:rsidRPr="0066233C" w:rsidR="00F70617" w:rsidP="004D4428" w:rsidRDefault="0002773F" w14:paraId="3908EC1E" w14:textId="4233B825">
            <w:pPr>
              <w:rPr>
                <w:rStyle w:val="Strong"/>
                <w:color w:val="FFFFFF" w:themeColor="background1"/>
              </w:rPr>
            </w:pPr>
            <w:r w:rsidRPr="0066233C">
              <w:rPr>
                <w:rStyle w:val="Strong"/>
                <w:color w:val="FFFFFF" w:themeColor="background1"/>
              </w:rPr>
              <w:t>We have a policy/policies/strategy in place supporting gender equality that covers</w:t>
            </w:r>
            <w:r w:rsidR="00B77C64">
              <w:rPr>
                <w:rStyle w:val="Strong"/>
                <w:color w:val="FFFFFF" w:themeColor="background1"/>
              </w:rPr>
              <w:t>:</w:t>
            </w:r>
          </w:p>
        </w:tc>
        <w:tc>
          <w:tcPr>
            <w:tcW w:w="3914" w:type="dxa"/>
            <w:shd w:val="clear" w:color="auto" w:fill="096A84"/>
            <w:vAlign w:val="center"/>
          </w:tcPr>
          <w:p w:rsidRPr="0066233C" w:rsidR="00F70617" w:rsidP="00621E46" w:rsidRDefault="00621E46" w14:paraId="2657150A" w14:textId="7FE245D9">
            <w:pPr>
              <w:rPr>
                <w:rStyle w:val="Strong"/>
                <w:color w:val="FFFFFF" w:themeColor="background1"/>
              </w:rPr>
            </w:pPr>
            <w:r w:rsidRPr="0066233C">
              <w:rPr>
                <w:rStyle w:val="Strong"/>
                <w:color w:val="FFFFFF" w:themeColor="background1"/>
              </w:rPr>
              <w:t>Notes/next steps to address gaps</w:t>
            </w:r>
          </w:p>
        </w:tc>
      </w:tr>
      <w:tr w:rsidR="00F70617" w:rsidTr="003C0C2E" w14:paraId="3F6A8558" w14:textId="77777777">
        <w:tc>
          <w:tcPr>
            <w:tcW w:w="10060" w:type="dxa"/>
            <w:tcMar>
              <w:left w:w="227" w:type="dxa"/>
            </w:tcMar>
            <w:vAlign w:val="center"/>
          </w:tcPr>
          <w:p w:rsidR="00F70617" w:rsidP="00AD12E7" w:rsidRDefault="000B47E5" w14:paraId="1DA005D5" w14:textId="26AE3D1B">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G</w:t>
            </w:r>
            <w:r w:rsidRPr="00A67DA4" w:rsidR="00621E46">
              <w:t>ender balance in leadership</w:t>
            </w:r>
          </w:p>
        </w:tc>
        <w:tc>
          <w:tcPr>
            <w:tcW w:w="3914" w:type="dxa"/>
            <w:vAlign w:val="center"/>
          </w:tcPr>
          <w:p w:rsidR="00F70617" w:rsidP="004D4428" w:rsidRDefault="00F70617" w14:paraId="1F0C8C2E" w14:textId="77777777"/>
        </w:tc>
      </w:tr>
      <w:tr w:rsidR="00F70617" w:rsidTr="003C0C2E" w14:paraId="34DABF1F" w14:textId="77777777">
        <w:tc>
          <w:tcPr>
            <w:tcW w:w="10060" w:type="dxa"/>
            <w:tcMar>
              <w:left w:w="227" w:type="dxa"/>
            </w:tcMar>
            <w:vAlign w:val="center"/>
          </w:tcPr>
          <w:p w:rsidR="00F70617" w:rsidP="00AD12E7" w:rsidRDefault="000B47E5" w14:paraId="748A697E" w14:textId="41B9BD74">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G</w:t>
            </w:r>
            <w:r w:rsidRPr="00A67DA4" w:rsidR="00621E46">
              <w:t xml:space="preserve">ender balance across the </w:t>
            </w:r>
            <w:r w:rsidR="00621E46">
              <w:t>organization</w:t>
            </w:r>
          </w:p>
        </w:tc>
        <w:tc>
          <w:tcPr>
            <w:tcW w:w="3914" w:type="dxa"/>
            <w:vAlign w:val="center"/>
          </w:tcPr>
          <w:p w:rsidR="00F70617" w:rsidP="004D4428" w:rsidRDefault="00F70617" w14:paraId="7CFDEF85" w14:textId="77777777"/>
        </w:tc>
      </w:tr>
      <w:tr w:rsidR="00F70617" w:rsidTr="003C0C2E" w14:paraId="06FE4E9B" w14:textId="77777777">
        <w:tc>
          <w:tcPr>
            <w:tcW w:w="10060" w:type="dxa"/>
            <w:tcMar>
              <w:left w:w="227" w:type="dxa"/>
            </w:tcMar>
            <w:vAlign w:val="center"/>
          </w:tcPr>
          <w:p w:rsidR="00F70617" w:rsidP="00AD12E7" w:rsidRDefault="000B47E5" w14:paraId="46E2E134" w14:textId="59DD0445">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6C192A">
              <w:t>P</w:t>
            </w:r>
            <w:r w:rsidRPr="00A67DA4" w:rsidR="00621E46">
              <w:t>romotions</w:t>
            </w:r>
          </w:p>
        </w:tc>
        <w:tc>
          <w:tcPr>
            <w:tcW w:w="3914" w:type="dxa"/>
            <w:vAlign w:val="center"/>
          </w:tcPr>
          <w:p w:rsidR="00F70617" w:rsidP="004D4428" w:rsidRDefault="00F70617" w14:paraId="08E652AC" w14:textId="77777777"/>
        </w:tc>
      </w:tr>
      <w:tr w:rsidR="00F70617" w:rsidTr="003C0C2E" w14:paraId="7E533C32" w14:textId="77777777">
        <w:tc>
          <w:tcPr>
            <w:tcW w:w="10060" w:type="dxa"/>
            <w:tcMar>
              <w:left w:w="227" w:type="dxa"/>
            </w:tcMar>
            <w:vAlign w:val="center"/>
          </w:tcPr>
          <w:p w:rsidR="00F70617" w:rsidP="00AD12E7" w:rsidRDefault="000B47E5" w14:paraId="651A33AC" w14:textId="3CD398CB">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P</w:t>
            </w:r>
            <w:r w:rsidRPr="00A67DA4" w:rsidR="00621E46">
              <w:t>erformance review processes</w:t>
            </w:r>
          </w:p>
        </w:tc>
        <w:tc>
          <w:tcPr>
            <w:tcW w:w="3914" w:type="dxa"/>
            <w:vAlign w:val="center"/>
          </w:tcPr>
          <w:p w:rsidR="00F70617" w:rsidP="004D4428" w:rsidRDefault="00F70617" w14:paraId="393D437F" w14:textId="77777777"/>
        </w:tc>
      </w:tr>
      <w:tr w:rsidR="00F70617" w:rsidTr="003C0C2E" w14:paraId="0E330113" w14:textId="77777777">
        <w:tc>
          <w:tcPr>
            <w:tcW w:w="10060" w:type="dxa"/>
            <w:tcMar>
              <w:left w:w="227" w:type="dxa"/>
            </w:tcMar>
            <w:vAlign w:val="center"/>
          </w:tcPr>
          <w:p w:rsidR="00F70617" w:rsidP="00AD12E7" w:rsidRDefault="000B47E5" w14:paraId="5A393AEE" w14:textId="4E8A8BA4">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R</w:t>
            </w:r>
            <w:r w:rsidRPr="00A67DA4" w:rsidR="00621E46">
              <w:t>ecruitment – internal and external recruitment consultants are provided with gender equality guidelines for the recruitment process</w:t>
            </w:r>
          </w:p>
        </w:tc>
        <w:tc>
          <w:tcPr>
            <w:tcW w:w="3914" w:type="dxa"/>
            <w:vAlign w:val="center"/>
          </w:tcPr>
          <w:p w:rsidR="00F70617" w:rsidP="004D4428" w:rsidRDefault="00F70617" w14:paraId="6096A489" w14:textId="77777777"/>
        </w:tc>
      </w:tr>
      <w:tr w:rsidR="00F70617" w:rsidTr="003C0C2E" w14:paraId="253DD6AC" w14:textId="77777777">
        <w:tc>
          <w:tcPr>
            <w:tcW w:w="10060" w:type="dxa"/>
            <w:tcMar>
              <w:left w:w="227" w:type="dxa"/>
            </w:tcMar>
            <w:vAlign w:val="center"/>
          </w:tcPr>
          <w:p w:rsidR="00F70617" w:rsidP="00AD12E7" w:rsidRDefault="000B47E5" w14:paraId="55BCFF8E" w14:textId="38FCE9C9">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R</w:t>
            </w:r>
            <w:r w:rsidRPr="00A67DA4" w:rsidR="00621E46">
              <w:t>estructures and significant operational changes, including planned redundancies</w:t>
            </w:r>
          </w:p>
        </w:tc>
        <w:tc>
          <w:tcPr>
            <w:tcW w:w="3914" w:type="dxa"/>
            <w:vAlign w:val="center"/>
          </w:tcPr>
          <w:p w:rsidR="00F70617" w:rsidP="004D4428" w:rsidRDefault="00F70617" w14:paraId="4EA4D9A1" w14:textId="77777777"/>
        </w:tc>
      </w:tr>
      <w:tr w:rsidR="00F70617" w:rsidTr="003C0C2E" w14:paraId="6FCE9C1C" w14:textId="77777777">
        <w:tc>
          <w:tcPr>
            <w:tcW w:w="10060" w:type="dxa"/>
            <w:tcMar>
              <w:left w:w="227" w:type="dxa"/>
            </w:tcMar>
            <w:vAlign w:val="center"/>
          </w:tcPr>
          <w:p w:rsidR="00F70617" w:rsidP="008A698A" w:rsidRDefault="000B47E5" w14:paraId="50614E83" w14:textId="49FB97BA">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I</w:t>
            </w:r>
            <w:r w:rsidRPr="00A67DA4" w:rsidR="00621E46">
              <w:t>ndependent contractors and casuals</w:t>
            </w:r>
          </w:p>
        </w:tc>
        <w:tc>
          <w:tcPr>
            <w:tcW w:w="3914" w:type="dxa"/>
            <w:vAlign w:val="center"/>
          </w:tcPr>
          <w:p w:rsidR="00F70617" w:rsidP="004D4428" w:rsidRDefault="00F70617" w14:paraId="400DE31D" w14:textId="77777777"/>
        </w:tc>
      </w:tr>
      <w:tr w:rsidR="00F70617" w:rsidTr="003C0C2E" w14:paraId="4BE8F675" w14:textId="77777777">
        <w:tc>
          <w:tcPr>
            <w:tcW w:w="10060" w:type="dxa"/>
            <w:tcMar>
              <w:left w:w="227" w:type="dxa"/>
            </w:tcMar>
            <w:vAlign w:val="center"/>
          </w:tcPr>
          <w:p w:rsidRPr="00AD12E7" w:rsidR="00F70617" w:rsidP="008A698A" w:rsidRDefault="000B47E5" w14:paraId="6447D070" w14:textId="4CAE4523">
            <w:pPr>
              <w:rPr>
                <w:rFonts w:ascii="Segoe UI Symbol" w:hAnsi="Segoe UI Symbol" w:cs="Segoe UI Symbol"/>
              </w:rPr>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T</w:t>
            </w:r>
            <w:r w:rsidRPr="00A67DA4" w:rsidR="00621E46">
              <w:t>raining for people managers on how to deal with potential fears and concerns about gender equality objectives/policies (e.g.</w:t>
            </w:r>
            <w:r w:rsidR="007504C3">
              <w:t>,</w:t>
            </w:r>
            <w:r w:rsidRPr="00A67DA4" w:rsidR="00621E46">
              <w:t xml:space="preserve"> resistance to gender equality initiatives) </w:t>
            </w:r>
          </w:p>
        </w:tc>
        <w:tc>
          <w:tcPr>
            <w:tcW w:w="3914" w:type="dxa"/>
            <w:vAlign w:val="center"/>
          </w:tcPr>
          <w:p w:rsidR="00F70617" w:rsidP="004D4428" w:rsidRDefault="00F70617" w14:paraId="321432AD" w14:textId="77777777"/>
        </w:tc>
      </w:tr>
      <w:tr w:rsidR="00F70617" w:rsidTr="003C0C2E" w14:paraId="6CC78EA6" w14:textId="77777777">
        <w:tc>
          <w:tcPr>
            <w:tcW w:w="10060" w:type="dxa"/>
            <w:tcMar>
              <w:left w:w="227" w:type="dxa"/>
            </w:tcMar>
            <w:vAlign w:val="center"/>
          </w:tcPr>
          <w:p w:rsidRPr="00AD12E7" w:rsidR="00F70617" w:rsidP="008A698A" w:rsidRDefault="000B47E5" w14:paraId="4343B7A7" w14:textId="3F5817E4">
            <w:pPr>
              <w:rPr>
                <w:rFonts w:ascii="Segoe UI Symbol" w:hAnsi="Segoe UI Symbol" w:cs="Segoe UI Symbol"/>
              </w:rPr>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A</w:t>
            </w:r>
            <w:r w:rsidRPr="00A67DA4" w:rsidR="00621E46">
              <w:t xml:space="preserve"> policy or strategy that includes learning and development, including leadership and/or career development training, for people of all genders </w:t>
            </w:r>
          </w:p>
        </w:tc>
        <w:tc>
          <w:tcPr>
            <w:tcW w:w="3914" w:type="dxa"/>
            <w:vAlign w:val="center"/>
          </w:tcPr>
          <w:p w:rsidR="00F70617" w:rsidP="004D4428" w:rsidRDefault="00F70617" w14:paraId="17E950A5" w14:textId="77777777"/>
        </w:tc>
      </w:tr>
      <w:tr w:rsidR="002D6A08" w:rsidTr="003C0C2E" w14:paraId="7E99150D" w14:textId="77777777">
        <w:tc>
          <w:tcPr>
            <w:tcW w:w="10060" w:type="dxa"/>
            <w:tcMar>
              <w:left w:w="227" w:type="dxa"/>
            </w:tcMar>
            <w:vAlign w:val="center"/>
          </w:tcPr>
          <w:p w:rsidR="002D6A08" w:rsidP="008A698A" w:rsidRDefault="002D6A08" w14:paraId="2153B882" w14:textId="249734B0">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A</w:t>
            </w:r>
            <w:r w:rsidRPr="00A67DA4">
              <w:t xml:space="preserve"> remuneration policy and strategy that contains specific gender pay equity objectives</w:t>
            </w:r>
          </w:p>
        </w:tc>
        <w:tc>
          <w:tcPr>
            <w:tcW w:w="3914" w:type="dxa"/>
            <w:vAlign w:val="center"/>
          </w:tcPr>
          <w:p w:rsidR="002D6A08" w:rsidP="004D4428" w:rsidRDefault="002D6A08" w14:paraId="23DA0907" w14:textId="77777777"/>
        </w:tc>
      </w:tr>
      <w:tr w:rsidR="00F70617" w:rsidTr="003C0C2E" w14:paraId="29CF5554" w14:textId="77777777">
        <w:tc>
          <w:tcPr>
            <w:tcW w:w="10060" w:type="dxa"/>
            <w:tcMar>
              <w:left w:w="227" w:type="dxa"/>
            </w:tcMar>
            <w:vAlign w:val="center"/>
          </w:tcPr>
          <w:p w:rsidR="00F70617" w:rsidP="008A698A" w:rsidRDefault="000B47E5" w14:paraId="3EB865CC" w14:textId="7B0E5D30">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4A3C7B">
              <w:t>A</w:t>
            </w:r>
            <w:r w:rsidRPr="00A67DA4" w:rsidR="00621E46">
              <w:t xml:space="preserve"> policy </w:t>
            </w:r>
            <w:r w:rsidR="00B446F5">
              <w:t>and</w:t>
            </w:r>
            <w:r w:rsidRPr="00A67DA4" w:rsidR="00621E46">
              <w:t xml:space="preserve"> strategy to support </w:t>
            </w:r>
            <w:r w:rsidR="001B5EAC">
              <w:t>employees</w:t>
            </w:r>
            <w:r w:rsidRPr="00A67DA4" w:rsidR="00621E46">
              <w:t xml:space="preserve"> with family and caring responsibilities</w:t>
            </w:r>
          </w:p>
        </w:tc>
        <w:tc>
          <w:tcPr>
            <w:tcW w:w="3914" w:type="dxa"/>
            <w:vAlign w:val="center"/>
          </w:tcPr>
          <w:p w:rsidR="00F70617" w:rsidP="004D4428" w:rsidRDefault="00F70617" w14:paraId="432627BD" w14:textId="77777777"/>
        </w:tc>
      </w:tr>
      <w:tr w:rsidR="00F70617" w:rsidTr="003C0C2E" w14:paraId="6270DB38" w14:textId="77777777">
        <w:tc>
          <w:tcPr>
            <w:tcW w:w="10060" w:type="dxa"/>
            <w:tcMar>
              <w:left w:w="227" w:type="dxa"/>
            </w:tcMar>
            <w:vAlign w:val="center"/>
          </w:tcPr>
          <w:p w:rsidRPr="00AD12E7" w:rsidR="00F70617" w:rsidP="008A698A" w:rsidRDefault="000B47E5" w14:paraId="12093EED" w14:textId="4054A84A">
            <w:pPr>
              <w:rPr>
                <w:rFonts w:ascii="Segoe UI Symbol" w:hAnsi="Segoe UI Symbol" w:cs="Segoe UI Symbol"/>
              </w:rPr>
            </w:pPr>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7D451B">
              <w:t>A</w:t>
            </w:r>
            <w:r w:rsidRPr="00A67DA4" w:rsidR="00621E46">
              <w:t xml:space="preserve"> policy or strategy to support those who are experiencing family or domestic violence </w:t>
            </w:r>
          </w:p>
        </w:tc>
        <w:tc>
          <w:tcPr>
            <w:tcW w:w="3914" w:type="dxa"/>
            <w:vAlign w:val="center"/>
          </w:tcPr>
          <w:p w:rsidR="00F70617" w:rsidP="004D4428" w:rsidRDefault="00F70617" w14:paraId="07BFC18C" w14:textId="77777777"/>
        </w:tc>
      </w:tr>
      <w:tr w:rsidR="00263FE7" w:rsidTr="003C0C2E" w14:paraId="7DEC99D2" w14:textId="77777777">
        <w:tc>
          <w:tcPr>
            <w:tcW w:w="10060" w:type="dxa"/>
            <w:tcMar>
              <w:left w:w="227" w:type="dxa"/>
            </w:tcMar>
            <w:vAlign w:val="center"/>
          </w:tcPr>
          <w:p w:rsidR="00263FE7" w:rsidP="008A698A" w:rsidRDefault="004C49BF" w14:paraId="128A21F6" w14:textId="0AA0E767">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A</w:t>
            </w:r>
            <w:r w:rsidRPr="00E56B84" w:rsidR="008A698A">
              <w:t xml:space="preserve"> flexible working policy </w:t>
            </w:r>
            <w:r w:rsidR="00C23702">
              <w:t>and</w:t>
            </w:r>
            <w:r w:rsidRPr="00E56B84" w:rsidR="008A698A">
              <w:t xml:space="preserve"> flexible working strategy</w:t>
            </w:r>
          </w:p>
        </w:tc>
        <w:tc>
          <w:tcPr>
            <w:tcW w:w="3914" w:type="dxa"/>
            <w:vAlign w:val="center"/>
          </w:tcPr>
          <w:p w:rsidR="00263FE7" w:rsidP="004D4428" w:rsidRDefault="00263FE7" w14:paraId="5845842D" w14:textId="77777777"/>
        </w:tc>
      </w:tr>
      <w:tr w:rsidR="00866637" w:rsidTr="003C0C2E" w14:paraId="221FFEE5" w14:textId="77777777">
        <w:tc>
          <w:tcPr>
            <w:tcW w:w="10060" w:type="dxa"/>
            <w:tcMar>
              <w:left w:w="227" w:type="dxa"/>
            </w:tcMar>
            <w:vAlign w:val="center"/>
          </w:tcPr>
          <w:p w:rsidR="00866637" w:rsidP="008A698A" w:rsidRDefault="00866637" w14:paraId="4E56CEC8" w14:textId="0778CCC7">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A</w:t>
            </w:r>
            <w:r w:rsidRPr="00A67DA4">
              <w:t xml:space="preserve"> policy on the prevention of gender-based harassment and discrimination, sexual </w:t>
            </w:r>
            <w:proofErr w:type="gramStart"/>
            <w:r w:rsidRPr="00A67DA4">
              <w:t>harassment</w:t>
            </w:r>
            <w:proofErr w:type="gramEnd"/>
            <w:r w:rsidRPr="00A67DA4">
              <w:t xml:space="preserve"> and bullying, with a formal grievance process in place</w:t>
            </w:r>
          </w:p>
        </w:tc>
        <w:tc>
          <w:tcPr>
            <w:tcW w:w="3914" w:type="dxa"/>
            <w:vAlign w:val="center"/>
          </w:tcPr>
          <w:p w:rsidR="00866637" w:rsidP="004D4428" w:rsidRDefault="00866637" w14:paraId="7347BCB9" w14:textId="77777777"/>
        </w:tc>
      </w:tr>
      <w:tr w:rsidR="00621E46" w:rsidTr="003C0C2E" w14:paraId="3651C493" w14:textId="77777777">
        <w:tc>
          <w:tcPr>
            <w:tcW w:w="10060" w:type="dxa"/>
            <w:tcMar>
              <w:left w:w="227" w:type="dxa"/>
            </w:tcMar>
            <w:vAlign w:val="center"/>
          </w:tcPr>
          <w:p w:rsidR="00621E46" w:rsidP="00AD12E7" w:rsidRDefault="000B47E5" w14:paraId="041940D5" w14:textId="36F639FC">
            <w:r>
              <w:fldChar w:fldCharType="begin">
                <w:ffData>
                  <w:name w:val="Check1"/>
                  <w:enabled/>
                  <w:calcOnExit w:val="0"/>
                  <w:checkBox>
                    <w:sizeAuto/>
                    <w:default w:val="0"/>
                  </w:checkBox>
                </w:ffData>
              </w:fldChar>
            </w:r>
            <w:r>
              <w:instrText xml:space="preserve"> FORMCHECKBOX </w:instrText>
            </w:r>
            <w:r w:rsidR="00C07CC3">
              <w:fldChar w:fldCharType="separate"/>
            </w:r>
            <w:r>
              <w:fldChar w:fldCharType="end"/>
            </w:r>
            <w:r>
              <w:t xml:space="preserve">  </w:t>
            </w:r>
            <w:r w:rsidR="007D451B">
              <w:t>P</w:t>
            </w:r>
            <w:r w:rsidRPr="00A67DA4" w:rsidR="00621E46">
              <w:t xml:space="preserve">rocurement guidelines that encourage gender equality across </w:t>
            </w:r>
            <w:r w:rsidR="00723966">
              <w:t>the</w:t>
            </w:r>
            <w:r w:rsidRPr="00A67DA4" w:rsidR="00621E46">
              <w:t xml:space="preserve"> supply chain </w:t>
            </w:r>
          </w:p>
        </w:tc>
        <w:tc>
          <w:tcPr>
            <w:tcW w:w="3914" w:type="dxa"/>
            <w:vAlign w:val="center"/>
          </w:tcPr>
          <w:p w:rsidR="00621E46" w:rsidP="004D4428" w:rsidRDefault="00621E46" w14:paraId="57D8E18D" w14:textId="77777777"/>
        </w:tc>
      </w:tr>
    </w:tbl>
    <w:p w:rsidR="00333A58" w:rsidRDefault="00333A58" w14:paraId="1DAEE00F" w14:textId="77777777">
      <w:pPr>
        <w:widowControl/>
        <w:autoSpaceDE/>
        <w:autoSpaceDN/>
        <w:spacing w:after="160" w:line="259" w:lineRule="auto"/>
        <w:rPr>
          <w:rFonts w:cs="Times New Roman (Headings CS)" w:eastAsiaTheme="majorEastAsia"/>
          <w:i/>
          <w:iCs/>
          <w:color w:val="096A84"/>
          <w:sz w:val="28"/>
          <w:szCs w:val="26"/>
        </w:rPr>
      </w:pPr>
      <w:bookmarkStart w:name="_Toc117517040" w:id="14"/>
      <w:r>
        <w:rPr>
          <w:i/>
          <w:iCs/>
        </w:rPr>
        <w:br w:type="page"/>
      </w:r>
    </w:p>
    <w:p w:rsidR="00F70617" w:rsidP="004B2E28" w:rsidRDefault="007225AA" w14:paraId="6E042291" w14:textId="4A4575AB">
      <w:pPr>
        <w:pStyle w:val="Heading2"/>
        <w:numPr>
          <w:ilvl w:val="0"/>
          <w:numId w:val="25"/>
        </w:numPr>
        <w:spacing w:before="240"/>
        <w:rPr>
          <w:i/>
          <w:iCs/>
        </w:rPr>
      </w:pPr>
      <w:bookmarkStart w:name="_Toc118111181" w:id="15"/>
      <w:r w:rsidRPr="000031E0">
        <w:lastRenderedPageBreak/>
        <w:t>Assessing</w:t>
      </w:r>
      <w:r w:rsidRPr="007225AA">
        <w:t xml:space="preserve"> your organisation against the five </w:t>
      </w:r>
      <w:hyperlink w:history="1" r:id="rId23">
        <w:r w:rsidRPr="00866809">
          <w:rPr>
            <w:rStyle w:val="Hyperlink"/>
            <w:i/>
            <w:iCs/>
          </w:rPr>
          <w:t>Workplace Equality and Respect Standards</w:t>
        </w:r>
        <w:bookmarkEnd w:id="14"/>
        <w:bookmarkEnd w:id="15"/>
      </w:hyperlink>
    </w:p>
    <w:tbl>
      <w:tblPr>
        <w:tblStyle w:val="TableGrid"/>
        <w:tblW w:w="0" w:type="auto"/>
        <w:tblLook w:val="04A0" w:firstRow="1" w:lastRow="0" w:firstColumn="1" w:lastColumn="0" w:noHBand="0" w:noVBand="1"/>
      </w:tblPr>
      <w:tblGrid>
        <w:gridCol w:w="10060"/>
        <w:gridCol w:w="3914"/>
      </w:tblGrid>
      <w:tr w:rsidRPr="0066233C" w:rsidR="0043449A" w:rsidTr="3C4B62D7" w14:paraId="3694B569" w14:textId="77777777">
        <w:trPr>
          <w:cantSplit/>
          <w:tblHeader/>
        </w:trPr>
        <w:tc>
          <w:tcPr>
            <w:tcW w:w="10060" w:type="dxa"/>
            <w:shd w:val="clear" w:color="auto" w:fill="096A84"/>
            <w:tcMar/>
          </w:tcPr>
          <w:p w:rsidRPr="00963BAE" w:rsidR="0043449A" w:rsidP="00963BAE" w:rsidRDefault="00F12BD5" w14:paraId="650D1CB0" w14:textId="64899C1A">
            <w:pPr>
              <w:pStyle w:val="ListParagraph"/>
              <w:numPr>
                <w:ilvl w:val="0"/>
                <w:numId w:val="42"/>
              </w:numPr>
              <w:rPr>
                <w:rStyle w:val="Strong"/>
                <w:color w:val="FFFFFF" w:themeColor="background1"/>
              </w:rPr>
            </w:pPr>
            <w:r w:rsidRPr="00963BAE">
              <w:rPr>
                <w:b/>
                <w:bCs/>
                <w:color w:val="FFFFFF" w:themeColor="background1"/>
              </w:rPr>
              <w:t>Commitment:</w:t>
            </w:r>
            <w:r w:rsidRPr="00963BAE">
              <w:rPr>
                <w:color w:val="FFFFFF" w:themeColor="background1"/>
              </w:rPr>
              <w:t xml:space="preserve"> We demonstrate an ongoing commitment to workplace gender equality and preventing sexual harassment and other forms of gender-based violence.</w:t>
            </w:r>
          </w:p>
        </w:tc>
        <w:tc>
          <w:tcPr>
            <w:tcW w:w="3914" w:type="dxa"/>
            <w:shd w:val="clear" w:color="auto" w:fill="096A84"/>
            <w:tcMar/>
          </w:tcPr>
          <w:p w:rsidRPr="0066233C" w:rsidR="0043449A" w:rsidP="00670E1D" w:rsidRDefault="0043449A" w14:paraId="4312780F" w14:textId="0B73F870">
            <w:pPr>
              <w:rPr>
                <w:rStyle w:val="Strong"/>
                <w:color w:val="FFFFFF" w:themeColor="background1"/>
              </w:rPr>
            </w:pPr>
            <w:r w:rsidRPr="0066233C">
              <w:rPr>
                <w:rStyle w:val="Strong"/>
                <w:color w:val="FFFFFF" w:themeColor="background1"/>
              </w:rPr>
              <w:t>Notes</w:t>
            </w:r>
          </w:p>
        </w:tc>
      </w:tr>
      <w:tr w:rsidR="00181BFD" w:rsidTr="3C4B62D7" w14:paraId="739464A3" w14:textId="77777777">
        <w:tc>
          <w:tcPr>
            <w:tcW w:w="10060" w:type="dxa"/>
            <w:tcMar/>
          </w:tcPr>
          <w:p w:rsidR="00A64FEA" w:rsidP="00A64FEA" w:rsidRDefault="00181BFD" w14:paraId="5E9216E9" w14:textId="1142A3A6">
            <w:pPr>
              <w:pStyle w:val="ListParagraph"/>
              <w:numPr>
                <w:ilvl w:val="0"/>
                <w:numId w:val="6"/>
              </w:numPr>
            </w:pPr>
            <w:r w:rsidRPr="00334187">
              <w:rPr>
                <w:rStyle w:val="Strong"/>
                <w:b w:val="0"/>
                <w:bCs w:val="0"/>
              </w:rPr>
              <w:t>Leadershi</w:t>
            </w:r>
            <w:r w:rsidRPr="00334187">
              <w:t>p:</w:t>
            </w:r>
            <w:r w:rsidRPr="00354E34">
              <w:t xml:space="preserve"> </w:t>
            </w:r>
          </w:p>
          <w:p w:rsidRPr="00354E34" w:rsidR="00181BFD" w:rsidP="007504C3" w:rsidRDefault="00181BFD" w14:paraId="02414E6D" w14:textId="6F705114">
            <w:pPr>
              <w:pStyle w:val="ListParagraph"/>
              <w:numPr>
                <w:ilvl w:val="0"/>
                <w:numId w:val="44"/>
              </w:numPr>
            </w:pPr>
            <w:r w:rsidRPr="00354E34">
              <w:t xml:space="preserve">What commitment to undertaking </w:t>
            </w:r>
            <w:r w:rsidR="00B77C64">
              <w:t>w</w:t>
            </w:r>
            <w:r w:rsidRPr="00354E34">
              <w:t xml:space="preserve">orkplace </w:t>
            </w:r>
            <w:r w:rsidR="00B77C64">
              <w:t>e</w:t>
            </w:r>
            <w:r w:rsidRPr="00354E34">
              <w:t xml:space="preserve">quality and </w:t>
            </w:r>
            <w:r w:rsidR="00B77C64">
              <w:t>r</w:t>
            </w:r>
            <w:r w:rsidRPr="00354E34">
              <w:t xml:space="preserve">espect has the senior leadership team made, and how will they continue to be involved? </w:t>
            </w:r>
          </w:p>
        </w:tc>
        <w:tc>
          <w:tcPr>
            <w:tcW w:w="3914" w:type="dxa"/>
            <w:tcMar/>
          </w:tcPr>
          <w:p w:rsidR="00181BFD" w:rsidP="00670E1D" w:rsidRDefault="00181BFD" w14:paraId="1E6A6AEA" w14:textId="77777777"/>
        </w:tc>
      </w:tr>
      <w:tr w:rsidR="00181BFD" w:rsidTr="3C4B62D7" w14:paraId="49385977" w14:textId="77777777">
        <w:tc>
          <w:tcPr>
            <w:tcW w:w="10060" w:type="dxa"/>
            <w:tcMar/>
          </w:tcPr>
          <w:p w:rsidR="00A64FEA" w:rsidP="00326596" w:rsidRDefault="00181BFD" w14:paraId="6A963958" w14:textId="42E35491">
            <w:pPr>
              <w:pStyle w:val="ListParagraph"/>
              <w:numPr>
                <w:ilvl w:val="0"/>
                <w:numId w:val="6"/>
              </w:numPr>
            </w:pPr>
            <w:r w:rsidRPr="00334187">
              <w:rPr>
                <w:rStyle w:val="Strong"/>
                <w:b w:val="0"/>
                <w:bCs w:val="0"/>
              </w:rPr>
              <w:t xml:space="preserve">Policy and </w:t>
            </w:r>
            <w:r w:rsidR="003678B5">
              <w:rPr>
                <w:rStyle w:val="Strong"/>
                <w:b w:val="0"/>
                <w:bCs w:val="0"/>
              </w:rPr>
              <w:t>p</w:t>
            </w:r>
            <w:r w:rsidRPr="00334187">
              <w:rPr>
                <w:rStyle w:val="Strong"/>
                <w:b w:val="0"/>
                <w:bCs w:val="0"/>
              </w:rPr>
              <w:t>ractice:</w:t>
            </w:r>
            <w:r w:rsidRPr="00354E34">
              <w:t xml:space="preserve"> </w:t>
            </w:r>
          </w:p>
          <w:p w:rsidRPr="00354E34" w:rsidR="00181BFD" w:rsidP="007504C3" w:rsidRDefault="00181BFD" w14:paraId="08640924" w14:textId="3C2C2943">
            <w:pPr>
              <w:pStyle w:val="ListParagraph"/>
              <w:numPr>
                <w:ilvl w:val="0"/>
                <w:numId w:val="44"/>
              </w:numPr>
            </w:pPr>
            <w:r w:rsidRPr="00354E34">
              <w:t xml:space="preserve">Do you have a resourced strategy or plan to promote gender equality? If not, is there a commitment to developing one based on the outcomes of the </w:t>
            </w:r>
            <w:r w:rsidR="00B77C64">
              <w:t>w</w:t>
            </w:r>
            <w:r w:rsidRPr="00354E34">
              <w:t xml:space="preserve">orkplace </w:t>
            </w:r>
            <w:r w:rsidR="00B77C64">
              <w:t>e</w:t>
            </w:r>
            <w:r w:rsidRPr="00354E34">
              <w:t xml:space="preserve">quality and </w:t>
            </w:r>
            <w:r w:rsidR="00B77C64">
              <w:t>r</w:t>
            </w:r>
            <w:r w:rsidRPr="00354E34">
              <w:t xml:space="preserve">espect process you are commencing? </w:t>
            </w:r>
          </w:p>
        </w:tc>
        <w:tc>
          <w:tcPr>
            <w:tcW w:w="3914" w:type="dxa"/>
            <w:tcMar/>
          </w:tcPr>
          <w:p w:rsidR="00181BFD" w:rsidP="00670E1D" w:rsidRDefault="00181BFD" w14:paraId="00BF62A7" w14:textId="77777777"/>
        </w:tc>
      </w:tr>
      <w:tr w:rsidR="00181BFD" w:rsidTr="3C4B62D7" w14:paraId="6DF5D918" w14:textId="77777777">
        <w:tc>
          <w:tcPr>
            <w:tcW w:w="10060" w:type="dxa"/>
            <w:tcMar/>
          </w:tcPr>
          <w:p w:rsidR="00A64FEA" w:rsidP="00326596" w:rsidRDefault="00181BFD" w14:paraId="30343B8F" w14:textId="77777777">
            <w:pPr>
              <w:pStyle w:val="ListParagraph"/>
              <w:numPr>
                <w:ilvl w:val="0"/>
                <w:numId w:val="6"/>
              </w:numPr>
            </w:pPr>
            <w:r w:rsidRPr="00334187">
              <w:rPr>
                <w:rStyle w:val="Strong"/>
                <w:b w:val="0"/>
                <w:bCs w:val="0"/>
              </w:rPr>
              <w:t>Communications:</w:t>
            </w:r>
            <w:r w:rsidRPr="00354E34">
              <w:t xml:space="preserve"> </w:t>
            </w:r>
          </w:p>
          <w:p w:rsidR="00A64FEA" w:rsidP="00A64FEA" w:rsidRDefault="00181BFD" w14:paraId="096C3E0A" w14:textId="4AC59EB7">
            <w:pPr>
              <w:pStyle w:val="ListParagraph"/>
              <w:numPr>
                <w:ilvl w:val="0"/>
                <w:numId w:val="44"/>
              </w:numPr>
            </w:pPr>
            <w:r w:rsidRPr="00354E34">
              <w:t>How do your internal and external communications currently reflect your commitment to gender equality (e.g.</w:t>
            </w:r>
            <w:r w:rsidR="00B365E6">
              <w:t>,</w:t>
            </w:r>
            <w:r w:rsidRPr="00354E34">
              <w:t xml:space="preserve"> challenging gender stereotypes</w:t>
            </w:r>
            <w:r w:rsidR="00B77C64">
              <w:t xml:space="preserve"> or</w:t>
            </w:r>
            <w:r w:rsidRPr="00354E34">
              <w:t xml:space="preserve"> promoting respectful </w:t>
            </w:r>
            <w:proofErr w:type="spellStart"/>
            <w:r w:rsidRPr="00354E34">
              <w:t>behaviours</w:t>
            </w:r>
            <w:proofErr w:type="spellEnd"/>
            <w:r w:rsidRPr="00354E34">
              <w:t xml:space="preserve">)? </w:t>
            </w:r>
          </w:p>
          <w:p w:rsidRPr="00181BFD" w:rsidR="00181BFD" w:rsidP="007504C3" w:rsidRDefault="00181BFD" w14:paraId="32683C3A" w14:textId="7088A0C7">
            <w:pPr>
              <w:pStyle w:val="ListParagraph"/>
              <w:numPr>
                <w:ilvl w:val="0"/>
                <w:numId w:val="44"/>
              </w:numPr>
              <w:rPr>
                <w:rStyle w:val="Strong"/>
                <w:b w:val="0"/>
                <w:bCs w:val="0"/>
              </w:rPr>
            </w:pPr>
            <w:r w:rsidRPr="00354E34">
              <w:t xml:space="preserve">What is required to ensure gender equality is </w:t>
            </w:r>
            <w:r w:rsidR="00B77C64">
              <w:t>business as usual</w:t>
            </w:r>
            <w:r w:rsidRPr="00354E34" w:rsidR="00B77C64">
              <w:t xml:space="preserve"> </w:t>
            </w:r>
            <w:r w:rsidRPr="00354E34">
              <w:t xml:space="preserve">in communications? </w:t>
            </w:r>
          </w:p>
        </w:tc>
        <w:tc>
          <w:tcPr>
            <w:tcW w:w="3914" w:type="dxa"/>
            <w:tcMar/>
          </w:tcPr>
          <w:p w:rsidR="00181BFD" w:rsidP="00670E1D" w:rsidRDefault="00181BFD" w14:paraId="63DB4513" w14:textId="77777777"/>
        </w:tc>
      </w:tr>
      <w:tr w:rsidR="00181BFD" w:rsidTr="3C4B62D7" w14:paraId="0BEA8072" w14:textId="77777777">
        <w:tc>
          <w:tcPr>
            <w:tcW w:w="10060" w:type="dxa"/>
            <w:tcMar/>
          </w:tcPr>
          <w:p w:rsidR="00A64FEA" w:rsidP="00326596" w:rsidRDefault="00181BFD" w14:paraId="64A9F9D3" w14:textId="448CE263">
            <w:pPr>
              <w:pStyle w:val="ListParagraph"/>
              <w:numPr>
                <w:ilvl w:val="0"/>
                <w:numId w:val="6"/>
              </w:numPr>
            </w:pPr>
            <w:r w:rsidRPr="00334187">
              <w:rPr>
                <w:rStyle w:val="Strong"/>
                <w:b w:val="0"/>
                <w:bCs w:val="0"/>
              </w:rPr>
              <w:t xml:space="preserve">Accountability and </w:t>
            </w:r>
            <w:r w:rsidR="003678B5">
              <w:rPr>
                <w:rStyle w:val="Strong"/>
                <w:b w:val="0"/>
                <w:bCs w:val="0"/>
              </w:rPr>
              <w:t>r</w:t>
            </w:r>
            <w:r w:rsidRPr="00334187">
              <w:rPr>
                <w:rStyle w:val="Strong"/>
                <w:b w:val="0"/>
                <w:bCs w:val="0"/>
              </w:rPr>
              <w:t>eporting:</w:t>
            </w:r>
            <w:r w:rsidRPr="00354E34">
              <w:t xml:space="preserve"> </w:t>
            </w:r>
          </w:p>
          <w:p w:rsidRPr="00181BFD" w:rsidR="00181BFD" w:rsidP="007504C3" w:rsidRDefault="00181BFD" w14:paraId="6678A7F8" w14:textId="09E9AD4C">
            <w:pPr>
              <w:pStyle w:val="ListParagraph"/>
              <w:numPr>
                <w:ilvl w:val="0"/>
                <w:numId w:val="45"/>
              </w:numPr>
              <w:rPr>
                <w:rStyle w:val="Strong"/>
                <w:b w:val="0"/>
                <w:bCs w:val="0"/>
              </w:rPr>
            </w:pPr>
            <w:r w:rsidRPr="00354E34">
              <w:t xml:space="preserve">How do senior leaders’ KPIs </w:t>
            </w:r>
            <w:proofErr w:type="spellStart"/>
            <w:r w:rsidRPr="00354E34">
              <w:t>recognise</w:t>
            </w:r>
            <w:proofErr w:type="spellEnd"/>
            <w:r w:rsidRPr="00354E34">
              <w:t xml:space="preserve"> and reward efforts to promote gender equality and prevent sexual harassment and other forms of gender-based violence? </w:t>
            </w:r>
          </w:p>
        </w:tc>
        <w:tc>
          <w:tcPr>
            <w:tcW w:w="3914" w:type="dxa"/>
            <w:tcMar/>
          </w:tcPr>
          <w:p w:rsidR="00181BFD" w:rsidP="00670E1D" w:rsidRDefault="00181BFD" w14:paraId="3DD0BCDF" w14:textId="77777777"/>
        </w:tc>
      </w:tr>
      <w:tr w:rsidR="00107062" w:rsidTr="3C4B62D7" w14:paraId="295034B6" w14:textId="77777777">
        <w:tc>
          <w:tcPr>
            <w:tcW w:w="10060" w:type="dxa"/>
            <w:tcMar/>
          </w:tcPr>
          <w:p w:rsidRPr="00940A16" w:rsidR="00760DAE" w:rsidP="00760DAE" w:rsidRDefault="00760DAE" w14:paraId="4247D9F8" w14:textId="77777777">
            <w:pPr>
              <w:ind w:left="360"/>
              <w:rPr>
                <w:b/>
                <w:bCs/>
              </w:rPr>
            </w:pPr>
            <w:r w:rsidRPr="00940A16">
              <w:rPr>
                <w:b/>
                <w:bCs/>
              </w:rPr>
              <w:t xml:space="preserve">Additional considerations </w:t>
            </w:r>
          </w:p>
          <w:p w:rsidRPr="00334187" w:rsidR="00107062" w:rsidP="00326596" w:rsidRDefault="00760DAE" w14:paraId="054AE52E" w14:textId="15E25C08">
            <w:pPr>
              <w:pStyle w:val="ListParagraph"/>
              <w:numPr>
                <w:ilvl w:val="0"/>
                <w:numId w:val="6"/>
              </w:numPr>
              <w:rPr>
                <w:rStyle w:val="Strong"/>
                <w:b w:val="0"/>
                <w:bCs w:val="0"/>
              </w:rPr>
            </w:pPr>
            <w:r w:rsidR="00760DAE">
              <w:rPr/>
              <w:t xml:space="preserve">What is driving/motivating your </w:t>
            </w:r>
            <w:proofErr w:type="spellStart"/>
            <w:r w:rsidR="00760DAE">
              <w:rPr/>
              <w:t>organisation</w:t>
            </w:r>
            <w:proofErr w:type="spellEnd"/>
            <w:r w:rsidR="00760DAE">
              <w:rPr/>
              <w:t xml:space="preserve"> to implement </w:t>
            </w:r>
            <w:r w:rsidR="00B77C64">
              <w:rPr/>
              <w:t>w</w:t>
            </w:r>
            <w:r w:rsidR="00760DAE">
              <w:rPr/>
              <w:t xml:space="preserve">orkplace </w:t>
            </w:r>
            <w:r w:rsidR="00B77C64">
              <w:rPr/>
              <w:t>e</w:t>
            </w:r>
            <w:r w:rsidR="00760DAE">
              <w:rPr/>
              <w:t xml:space="preserve">quality and </w:t>
            </w:r>
            <w:r w:rsidR="6221F7D2">
              <w:rPr/>
              <w:t>respect</w:t>
            </w:r>
            <w:r w:rsidR="00760DAE">
              <w:rPr/>
              <w:t>?</w:t>
            </w:r>
          </w:p>
        </w:tc>
        <w:tc>
          <w:tcPr>
            <w:tcW w:w="3914" w:type="dxa"/>
            <w:tcMar/>
          </w:tcPr>
          <w:p w:rsidR="00107062" w:rsidP="00670E1D" w:rsidRDefault="00107062" w14:paraId="2546D46E" w14:textId="77777777"/>
        </w:tc>
      </w:tr>
      <w:tr w:rsidR="00107062" w:rsidTr="3C4B62D7" w14:paraId="374C451A" w14:textId="77777777">
        <w:tc>
          <w:tcPr>
            <w:tcW w:w="10060" w:type="dxa"/>
            <w:tcMar/>
          </w:tcPr>
          <w:p w:rsidRPr="00334187" w:rsidR="00107062" w:rsidP="00326596" w:rsidRDefault="00760DAE" w14:paraId="2A4F103C" w14:textId="4355EE13">
            <w:pPr>
              <w:pStyle w:val="ListParagraph"/>
              <w:numPr>
                <w:ilvl w:val="0"/>
                <w:numId w:val="6"/>
              </w:numPr>
              <w:rPr>
                <w:rStyle w:val="Strong"/>
                <w:b w:val="0"/>
                <w:bCs w:val="0"/>
              </w:rPr>
            </w:pPr>
            <w:r w:rsidRPr="00354E34">
              <w:t xml:space="preserve">How do your </w:t>
            </w:r>
            <w:proofErr w:type="spellStart"/>
            <w:r w:rsidRPr="00354E34">
              <w:t>organisational</w:t>
            </w:r>
            <w:proofErr w:type="spellEnd"/>
            <w:r w:rsidRPr="00354E34">
              <w:t xml:space="preserve"> values and strategic plan frame or align with gender equality?</w:t>
            </w:r>
          </w:p>
        </w:tc>
        <w:tc>
          <w:tcPr>
            <w:tcW w:w="3914" w:type="dxa"/>
            <w:tcMar/>
          </w:tcPr>
          <w:p w:rsidR="00107062" w:rsidP="00670E1D" w:rsidRDefault="00107062" w14:paraId="362EAA69" w14:textId="77777777"/>
        </w:tc>
      </w:tr>
      <w:tr w:rsidR="00760DAE" w:rsidTr="3C4B62D7" w14:paraId="6114E619" w14:textId="77777777">
        <w:tc>
          <w:tcPr>
            <w:tcW w:w="10060" w:type="dxa"/>
            <w:tcMar/>
          </w:tcPr>
          <w:p w:rsidRPr="00334187" w:rsidR="00760DAE" w:rsidP="00326596" w:rsidRDefault="00760DAE" w14:paraId="061E0353" w14:textId="6924BC1F">
            <w:pPr>
              <w:pStyle w:val="ListParagraph"/>
              <w:numPr>
                <w:ilvl w:val="0"/>
                <w:numId w:val="6"/>
              </w:numPr>
              <w:rPr>
                <w:rStyle w:val="Strong"/>
                <w:b w:val="0"/>
                <w:bCs w:val="0"/>
              </w:rPr>
            </w:pPr>
            <w:r w:rsidRPr="00354E34">
              <w:t>How does the organisation currently report on progress made towards workplace gender equality?</w:t>
            </w:r>
          </w:p>
        </w:tc>
        <w:tc>
          <w:tcPr>
            <w:tcW w:w="3914" w:type="dxa"/>
            <w:tcMar/>
          </w:tcPr>
          <w:p w:rsidR="00760DAE" w:rsidP="00670E1D" w:rsidRDefault="00760DAE" w14:paraId="48723981" w14:textId="77777777"/>
        </w:tc>
      </w:tr>
    </w:tbl>
    <w:p w:rsidR="00333A58" w:rsidP="00FB498E" w:rsidRDefault="00FB498E" w14:paraId="4C270954" w14:textId="3589266C">
      <w:pPr>
        <w:spacing w:before="240" w:line="480" w:lineRule="auto"/>
        <w:ind w:left="357"/>
        <w:rPr>
          <w:rFonts w:cstheme="minorHAnsi"/>
          <w:color w:val="000000"/>
        </w:rPr>
      </w:pPr>
      <w:r>
        <w:rPr>
          <w:rStyle w:val="Strong"/>
        </w:rPr>
        <w:lastRenderedPageBreak/>
        <w:t>Actions</w:t>
      </w:r>
      <w:r w:rsidRPr="00241EF1">
        <w:rPr>
          <w:rStyle w:val="Strong"/>
        </w:rPr>
        <w:t>:</w:t>
      </w:r>
      <w:r>
        <w:t xml:space="preserve"> </w:t>
      </w:r>
      <w:r w:rsidRPr="008B75D3">
        <w:rPr>
          <w:rFonts w:cstheme="minorHAnsi"/>
          <w:color w:val="000000"/>
        </w:rPr>
        <w:t>______________________________________________________________</w:t>
      </w:r>
    </w:p>
    <w:tbl>
      <w:tblPr>
        <w:tblStyle w:val="TableGrid"/>
        <w:tblW w:w="0" w:type="auto"/>
        <w:tblLook w:val="04A0" w:firstRow="1" w:lastRow="0" w:firstColumn="1" w:lastColumn="0" w:noHBand="0" w:noVBand="1"/>
      </w:tblPr>
      <w:tblGrid>
        <w:gridCol w:w="10060"/>
        <w:gridCol w:w="3914"/>
      </w:tblGrid>
      <w:tr w:rsidRPr="0066233C" w:rsidR="00E570D0" w:rsidTr="00326596" w14:paraId="74E84AE5" w14:textId="77777777">
        <w:trPr>
          <w:cantSplit/>
          <w:tblHeader/>
        </w:trPr>
        <w:tc>
          <w:tcPr>
            <w:tcW w:w="10060" w:type="dxa"/>
            <w:shd w:val="clear" w:color="auto" w:fill="096A84"/>
          </w:tcPr>
          <w:p w:rsidRPr="00963BAE" w:rsidR="00E570D0" w:rsidP="00963BAE" w:rsidRDefault="00E570D0" w14:paraId="1CBAF46F" w14:textId="3E936550">
            <w:pPr>
              <w:pStyle w:val="ListParagraph"/>
              <w:numPr>
                <w:ilvl w:val="0"/>
                <w:numId w:val="42"/>
              </w:numPr>
              <w:rPr>
                <w:rStyle w:val="Strong"/>
                <w:color w:val="096A84"/>
              </w:rPr>
            </w:pPr>
            <w:r w:rsidRPr="00963BAE">
              <w:rPr>
                <w:b/>
                <w:bCs/>
                <w:color w:val="FFFFFF" w:themeColor="background1"/>
              </w:rPr>
              <w:t>Conditions:</w:t>
            </w:r>
            <w:r w:rsidRPr="00963BAE">
              <w:rPr>
                <w:color w:val="FFFFFF" w:themeColor="background1"/>
              </w:rPr>
              <w:t xml:space="preserve"> We apply a gender lens to our workplace policies and practices to ensure they are fair and equitable. </w:t>
            </w:r>
          </w:p>
        </w:tc>
        <w:tc>
          <w:tcPr>
            <w:tcW w:w="3914" w:type="dxa"/>
            <w:shd w:val="clear" w:color="auto" w:fill="096A84"/>
          </w:tcPr>
          <w:p w:rsidRPr="0066233C" w:rsidR="00E570D0" w:rsidP="00670E1D" w:rsidRDefault="00E570D0" w14:paraId="4B401812" w14:textId="77777777">
            <w:pPr>
              <w:rPr>
                <w:rStyle w:val="Strong"/>
                <w:color w:val="FFFFFF" w:themeColor="background1"/>
              </w:rPr>
            </w:pPr>
            <w:r w:rsidRPr="0066233C">
              <w:rPr>
                <w:rStyle w:val="Strong"/>
                <w:color w:val="FFFFFF" w:themeColor="background1"/>
              </w:rPr>
              <w:t>Notes</w:t>
            </w:r>
          </w:p>
        </w:tc>
      </w:tr>
      <w:tr w:rsidR="00E570D0" w:rsidTr="001D5B03" w14:paraId="1B077B02" w14:textId="77777777">
        <w:trPr>
          <w:cantSplit/>
        </w:trPr>
        <w:tc>
          <w:tcPr>
            <w:tcW w:w="10060" w:type="dxa"/>
          </w:tcPr>
          <w:p w:rsidR="00A64FEA" w:rsidP="00326596" w:rsidRDefault="00E570D0" w14:paraId="6C9826FD" w14:textId="77777777">
            <w:pPr>
              <w:pStyle w:val="ListParagraph"/>
              <w:numPr>
                <w:ilvl w:val="0"/>
                <w:numId w:val="9"/>
              </w:numPr>
            </w:pPr>
            <w:r w:rsidRPr="00354E34">
              <w:t xml:space="preserve">Leadership: </w:t>
            </w:r>
          </w:p>
          <w:p w:rsidR="00E570D0" w:rsidP="007504C3" w:rsidRDefault="00E570D0" w14:paraId="0E8E23AA" w14:textId="0C09BCAE">
            <w:pPr>
              <w:pStyle w:val="ListParagraph"/>
              <w:numPr>
                <w:ilvl w:val="0"/>
                <w:numId w:val="45"/>
              </w:numPr>
            </w:pPr>
            <w:r w:rsidRPr="00354E34">
              <w:t xml:space="preserve">How do leaders demonstrate an ongoing commitment to ensuring an intersectional gender lens is applied to policies, programs, and practices? What do leaders need to be able to do this consistently in </w:t>
            </w:r>
            <w:r w:rsidR="00B77C64">
              <w:t xml:space="preserve">the </w:t>
            </w:r>
            <w:r w:rsidRPr="00354E34">
              <w:t xml:space="preserve">future? </w:t>
            </w:r>
          </w:p>
        </w:tc>
        <w:tc>
          <w:tcPr>
            <w:tcW w:w="3914" w:type="dxa"/>
          </w:tcPr>
          <w:p w:rsidR="00E570D0" w:rsidP="00670E1D" w:rsidRDefault="00E570D0" w14:paraId="7DFAD698" w14:textId="77777777"/>
        </w:tc>
      </w:tr>
      <w:tr w:rsidR="00E570D0" w:rsidTr="00670E1D" w14:paraId="7B23AA86" w14:textId="77777777">
        <w:tc>
          <w:tcPr>
            <w:tcW w:w="10060" w:type="dxa"/>
          </w:tcPr>
          <w:p w:rsidR="00A64FEA" w:rsidP="00326596" w:rsidRDefault="00E570D0" w14:paraId="6DBEB94D" w14:textId="334840CB">
            <w:pPr>
              <w:pStyle w:val="ListParagraph"/>
              <w:numPr>
                <w:ilvl w:val="0"/>
                <w:numId w:val="9"/>
              </w:numPr>
            </w:pPr>
            <w:r w:rsidRPr="00354E34">
              <w:t xml:space="preserve">Policy and </w:t>
            </w:r>
            <w:r w:rsidR="003678B5">
              <w:t>p</w:t>
            </w:r>
            <w:r w:rsidRPr="00354E34">
              <w:t xml:space="preserve">ractice: </w:t>
            </w:r>
          </w:p>
          <w:p w:rsidRPr="00354E34" w:rsidR="00E570D0" w:rsidP="007504C3" w:rsidRDefault="00E570D0" w14:paraId="0906C3E3" w14:textId="1E957EBD">
            <w:pPr>
              <w:pStyle w:val="ListParagraph"/>
              <w:numPr>
                <w:ilvl w:val="0"/>
                <w:numId w:val="45"/>
              </w:numPr>
            </w:pPr>
            <w:r w:rsidRPr="00354E34">
              <w:t>How do people</w:t>
            </w:r>
            <w:r w:rsidR="00C12C25">
              <w:t>-</w:t>
            </w:r>
            <w:proofErr w:type="spellStart"/>
            <w:r w:rsidR="00C12C25">
              <w:t>focussed</w:t>
            </w:r>
            <w:proofErr w:type="spellEnd"/>
            <w:r w:rsidRPr="00354E34">
              <w:t xml:space="preserve"> processes and practices (including recruitment, promotion, and remuneration) seek to eliminate bias? </w:t>
            </w:r>
          </w:p>
        </w:tc>
        <w:tc>
          <w:tcPr>
            <w:tcW w:w="3914" w:type="dxa"/>
          </w:tcPr>
          <w:p w:rsidR="00E570D0" w:rsidP="00670E1D" w:rsidRDefault="00E570D0" w14:paraId="63958BDE" w14:textId="77777777"/>
        </w:tc>
      </w:tr>
      <w:tr w:rsidR="00E570D0" w:rsidTr="00670E1D" w14:paraId="78CE7A52" w14:textId="77777777">
        <w:tc>
          <w:tcPr>
            <w:tcW w:w="10060" w:type="dxa"/>
          </w:tcPr>
          <w:p w:rsidR="00A64FEA" w:rsidP="00326596" w:rsidRDefault="00E570D0" w14:paraId="32150D67" w14:textId="75EA727A">
            <w:pPr>
              <w:pStyle w:val="ListParagraph"/>
              <w:numPr>
                <w:ilvl w:val="0"/>
                <w:numId w:val="9"/>
              </w:numPr>
            </w:pPr>
            <w:r w:rsidRPr="00354E34">
              <w:t xml:space="preserve">Accountability and </w:t>
            </w:r>
            <w:r w:rsidR="003678B5">
              <w:t>r</w:t>
            </w:r>
            <w:r w:rsidRPr="00BD024A">
              <w:t xml:space="preserve">eporting: </w:t>
            </w:r>
          </w:p>
          <w:p w:rsidR="00A64FEA" w:rsidP="00A64FEA" w:rsidRDefault="00BD024A" w14:paraId="487EC171" w14:textId="77777777">
            <w:pPr>
              <w:pStyle w:val="ListParagraph"/>
              <w:numPr>
                <w:ilvl w:val="0"/>
                <w:numId w:val="45"/>
              </w:numPr>
            </w:pPr>
            <w:r w:rsidRPr="00BD024A">
              <w:t xml:space="preserve">What gender-disaggregated data is collected to regularly assess the progress of gender equality across the organisation? </w:t>
            </w:r>
          </w:p>
          <w:p w:rsidRPr="00354E34" w:rsidR="00E570D0" w:rsidP="007504C3" w:rsidRDefault="00FC621D" w14:paraId="2251BF95" w14:textId="6A25D58F">
            <w:pPr>
              <w:pStyle w:val="ListParagraph"/>
              <w:numPr>
                <w:ilvl w:val="0"/>
                <w:numId w:val="45"/>
              </w:numPr>
            </w:pPr>
            <w:r w:rsidRPr="00BD024A">
              <w:t>What</w:t>
            </w:r>
            <w:r>
              <w:t xml:space="preserve"> gender targets are already established?</w:t>
            </w:r>
          </w:p>
        </w:tc>
        <w:tc>
          <w:tcPr>
            <w:tcW w:w="3914" w:type="dxa"/>
          </w:tcPr>
          <w:p w:rsidR="00E570D0" w:rsidP="00670E1D" w:rsidRDefault="00E570D0" w14:paraId="352F75FF" w14:textId="77777777"/>
        </w:tc>
      </w:tr>
      <w:tr w:rsidR="00E570D0" w:rsidTr="00670E1D" w14:paraId="27E39E2D" w14:textId="77777777">
        <w:tc>
          <w:tcPr>
            <w:tcW w:w="10060" w:type="dxa"/>
          </w:tcPr>
          <w:p w:rsidRPr="00940A16" w:rsidR="000304BF" w:rsidP="000304BF" w:rsidRDefault="000304BF" w14:paraId="1363413C" w14:textId="77777777">
            <w:pPr>
              <w:ind w:left="360"/>
              <w:rPr>
                <w:b/>
                <w:bCs/>
              </w:rPr>
            </w:pPr>
            <w:r w:rsidRPr="00940A16">
              <w:rPr>
                <w:b/>
                <w:bCs/>
              </w:rPr>
              <w:t xml:space="preserve">Additional considerations </w:t>
            </w:r>
          </w:p>
          <w:p w:rsidRPr="00354E34" w:rsidR="00E570D0" w:rsidP="00326596" w:rsidRDefault="000304BF" w14:paraId="02740787" w14:textId="5AD2B213">
            <w:pPr>
              <w:pStyle w:val="ListParagraph"/>
              <w:numPr>
                <w:ilvl w:val="0"/>
                <w:numId w:val="9"/>
              </w:numPr>
            </w:pPr>
            <w:r w:rsidRPr="00354E34">
              <w:t xml:space="preserve">What support already exists specifically to support women’s leadership, including deliberate strategies to recruit, train, mentor and retain women? </w:t>
            </w:r>
          </w:p>
        </w:tc>
        <w:tc>
          <w:tcPr>
            <w:tcW w:w="3914" w:type="dxa"/>
          </w:tcPr>
          <w:p w:rsidR="00E570D0" w:rsidP="00670E1D" w:rsidRDefault="00E570D0" w14:paraId="38517433" w14:textId="77777777"/>
        </w:tc>
      </w:tr>
      <w:tr w:rsidR="00E570D0" w:rsidTr="00670E1D" w14:paraId="35B24884" w14:textId="77777777">
        <w:tc>
          <w:tcPr>
            <w:tcW w:w="10060" w:type="dxa"/>
          </w:tcPr>
          <w:p w:rsidRPr="00354E34" w:rsidR="00E570D0" w:rsidP="00326596" w:rsidRDefault="000304BF" w14:paraId="6237E010" w14:textId="1E89DD91">
            <w:pPr>
              <w:pStyle w:val="ListParagraph"/>
              <w:numPr>
                <w:ilvl w:val="0"/>
                <w:numId w:val="9"/>
              </w:numPr>
            </w:pPr>
            <w:r w:rsidRPr="00354E34">
              <w:t xml:space="preserve">Can all employees access flexible work options (including part-time and job share)? Do leaders of all genders model and encourage flexible work options, including part-time, job share and parental leave? </w:t>
            </w:r>
          </w:p>
        </w:tc>
        <w:tc>
          <w:tcPr>
            <w:tcW w:w="3914" w:type="dxa"/>
          </w:tcPr>
          <w:p w:rsidR="00E570D0" w:rsidP="00670E1D" w:rsidRDefault="00E570D0" w14:paraId="149BBD1A" w14:textId="77777777"/>
        </w:tc>
      </w:tr>
      <w:tr w:rsidR="002F3A7B" w:rsidTr="00670E1D" w14:paraId="70BBF5F1" w14:textId="77777777">
        <w:tc>
          <w:tcPr>
            <w:tcW w:w="10060" w:type="dxa"/>
          </w:tcPr>
          <w:p w:rsidRPr="00354E34" w:rsidR="002F3A7B" w:rsidP="00326596" w:rsidRDefault="00D038DA" w14:paraId="3D7453CA" w14:textId="18638814">
            <w:pPr>
              <w:pStyle w:val="ListParagraph"/>
              <w:numPr>
                <w:ilvl w:val="0"/>
                <w:numId w:val="9"/>
              </w:numPr>
            </w:pPr>
            <w:r w:rsidRPr="00D038DA">
              <w:t>Do leaders of all genders model and encourage flexible work options, including part-time, job share and parental leave?</w:t>
            </w:r>
          </w:p>
        </w:tc>
        <w:tc>
          <w:tcPr>
            <w:tcW w:w="3914" w:type="dxa"/>
          </w:tcPr>
          <w:p w:rsidR="002F3A7B" w:rsidP="00670E1D" w:rsidRDefault="002F3A7B" w14:paraId="32BF5210" w14:textId="77777777"/>
        </w:tc>
      </w:tr>
      <w:tr w:rsidR="00E570D0" w:rsidTr="00670E1D" w14:paraId="2DE8770E" w14:textId="77777777">
        <w:tc>
          <w:tcPr>
            <w:tcW w:w="10060" w:type="dxa"/>
          </w:tcPr>
          <w:p w:rsidRPr="004F3499" w:rsidR="00E570D0" w:rsidP="00326596" w:rsidRDefault="000304BF" w14:paraId="1394C107" w14:textId="3B6DF06C">
            <w:pPr>
              <w:pStyle w:val="ListParagraph"/>
              <w:numPr>
                <w:ilvl w:val="0"/>
                <w:numId w:val="9"/>
              </w:numPr>
              <w:rPr>
                <w:rStyle w:val="Strong"/>
                <w:b w:val="0"/>
                <w:bCs w:val="0"/>
              </w:rPr>
            </w:pPr>
            <w:r w:rsidRPr="00354E34">
              <w:t xml:space="preserve">Do all employees have access to parental leave (regardless of gender)? </w:t>
            </w:r>
          </w:p>
        </w:tc>
        <w:tc>
          <w:tcPr>
            <w:tcW w:w="3914" w:type="dxa"/>
          </w:tcPr>
          <w:p w:rsidR="00E570D0" w:rsidP="00670E1D" w:rsidRDefault="00E570D0" w14:paraId="4CBDF18C" w14:textId="77777777"/>
        </w:tc>
      </w:tr>
      <w:tr w:rsidR="004F3499" w:rsidTr="00670E1D" w14:paraId="0BD090B2" w14:textId="77777777">
        <w:tc>
          <w:tcPr>
            <w:tcW w:w="10060" w:type="dxa"/>
          </w:tcPr>
          <w:p w:rsidRPr="00354E34" w:rsidR="004F3499" w:rsidP="00326596" w:rsidRDefault="004F3499" w14:paraId="2794A618" w14:textId="48131668">
            <w:pPr>
              <w:pStyle w:val="ListParagraph"/>
              <w:numPr>
                <w:ilvl w:val="0"/>
                <w:numId w:val="9"/>
              </w:numPr>
            </w:pPr>
            <w:r w:rsidRPr="00354E34">
              <w:lastRenderedPageBreak/>
              <w:t>How does the organisation seek to identify and reduce the gender pay gap</w:t>
            </w:r>
            <w:r w:rsidR="00B77C64">
              <w:t>?</w:t>
            </w:r>
          </w:p>
        </w:tc>
        <w:tc>
          <w:tcPr>
            <w:tcW w:w="3914" w:type="dxa"/>
          </w:tcPr>
          <w:p w:rsidR="004F3499" w:rsidP="00670E1D" w:rsidRDefault="004F3499" w14:paraId="0CB4B6AC" w14:textId="77777777"/>
        </w:tc>
      </w:tr>
      <w:tr w:rsidR="00E570D0" w:rsidTr="00670E1D" w14:paraId="5E8945E2" w14:textId="77777777">
        <w:tc>
          <w:tcPr>
            <w:tcW w:w="10060" w:type="dxa"/>
          </w:tcPr>
          <w:p w:rsidRPr="000304BF" w:rsidR="00E570D0" w:rsidP="00326596" w:rsidRDefault="000304BF" w14:paraId="4A2C1CD7" w14:textId="580C8464">
            <w:pPr>
              <w:pStyle w:val="ListParagraph"/>
              <w:numPr>
                <w:ilvl w:val="0"/>
                <w:numId w:val="9"/>
              </w:numPr>
              <w:rPr>
                <w:rStyle w:val="Strong"/>
                <w:b w:val="0"/>
                <w:bCs w:val="0"/>
              </w:rPr>
            </w:pPr>
            <w:r w:rsidRPr="00354E34">
              <w:t xml:space="preserve">Do all employees have access to domestic and family violence leave? </w:t>
            </w:r>
          </w:p>
        </w:tc>
        <w:tc>
          <w:tcPr>
            <w:tcW w:w="3914" w:type="dxa"/>
          </w:tcPr>
          <w:p w:rsidR="00E570D0" w:rsidP="00670E1D" w:rsidRDefault="00E570D0" w14:paraId="195B4C42" w14:textId="77777777"/>
        </w:tc>
      </w:tr>
    </w:tbl>
    <w:p w:rsidR="00333A58" w:rsidP="000304BF" w:rsidRDefault="00E570D0" w14:paraId="59A31B8C" w14:textId="592A9B98">
      <w:pPr>
        <w:spacing w:before="240" w:line="480" w:lineRule="auto"/>
        <w:ind w:left="357"/>
        <w:rPr>
          <w:rFonts w:cstheme="minorHAnsi"/>
          <w:color w:val="000000"/>
        </w:rPr>
      </w:pPr>
      <w:r>
        <w:rPr>
          <w:rStyle w:val="Strong"/>
        </w:rPr>
        <w:t>Actions</w:t>
      </w:r>
      <w:r w:rsidRPr="00241EF1">
        <w:rPr>
          <w:rStyle w:val="Strong"/>
        </w:rPr>
        <w:t>:</w:t>
      </w:r>
      <w:r>
        <w:t xml:space="preserve"> </w:t>
      </w:r>
      <w:r w:rsidRPr="008B75D3">
        <w:rPr>
          <w:rFonts w:cstheme="minorHAnsi"/>
          <w:color w:val="000000"/>
        </w:rPr>
        <w:t>______________________________________________________________</w:t>
      </w:r>
    </w:p>
    <w:tbl>
      <w:tblPr>
        <w:tblStyle w:val="TableGrid"/>
        <w:tblW w:w="0" w:type="auto"/>
        <w:tblLook w:val="04A0" w:firstRow="1" w:lastRow="0" w:firstColumn="1" w:lastColumn="0" w:noHBand="0" w:noVBand="1"/>
      </w:tblPr>
      <w:tblGrid>
        <w:gridCol w:w="10060"/>
        <w:gridCol w:w="3914"/>
      </w:tblGrid>
      <w:tr w:rsidRPr="0066233C" w:rsidR="00657D2D" w:rsidTr="00326596" w14:paraId="78FD3327" w14:textId="77777777">
        <w:trPr>
          <w:cantSplit/>
          <w:tblHeader/>
        </w:trPr>
        <w:tc>
          <w:tcPr>
            <w:tcW w:w="10060" w:type="dxa"/>
            <w:shd w:val="clear" w:color="auto" w:fill="096A84"/>
          </w:tcPr>
          <w:p w:rsidRPr="00963BAE" w:rsidR="00657D2D" w:rsidP="00963BAE" w:rsidRDefault="00333A58" w14:paraId="04A678B5" w14:textId="1C7B4A6E">
            <w:pPr>
              <w:pStyle w:val="ListParagraph"/>
              <w:numPr>
                <w:ilvl w:val="0"/>
                <w:numId w:val="42"/>
              </w:numPr>
              <w:rPr>
                <w:rStyle w:val="Strong"/>
                <w:color w:val="096A84"/>
              </w:rPr>
            </w:pPr>
            <w:r w:rsidRPr="00963BAE">
              <w:rPr>
                <w:rFonts w:cstheme="minorHAnsi"/>
                <w:color w:val="000000"/>
              </w:rPr>
              <w:br w:type="page"/>
            </w:r>
            <w:r w:rsidRPr="00963BAE" w:rsidR="00657D2D">
              <w:rPr>
                <w:b/>
                <w:bCs/>
                <w:color w:val="FFFFFF" w:themeColor="background1"/>
              </w:rPr>
              <w:t>Culture:</w:t>
            </w:r>
            <w:r w:rsidRPr="00963BAE" w:rsidR="00657D2D">
              <w:rPr>
                <w:color w:val="FFFFFF" w:themeColor="background1"/>
              </w:rPr>
              <w:t xml:space="preserve"> We promote a workplace culture where all people feel safe, confident, and supported to actively challenge gender bias and discrimination, gender stereotypes and harmful gender norms without adverse consequences</w:t>
            </w:r>
          </w:p>
        </w:tc>
        <w:tc>
          <w:tcPr>
            <w:tcW w:w="3914" w:type="dxa"/>
            <w:shd w:val="clear" w:color="auto" w:fill="096A84"/>
          </w:tcPr>
          <w:p w:rsidRPr="0066233C" w:rsidR="00657D2D" w:rsidP="00670E1D" w:rsidRDefault="00657D2D" w14:paraId="0171775F" w14:textId="77777777">
            <w:pPr>
              <w:rPr>
                <w:rStyle w:val="Strong"/>
                <w:color w:val="FFFFFF" w:themeColor="background1"/>
              </w:rPr>
            </w:pPr>
            <w:r w:rsidRPr="0066233C">
              <w:rPr>
                <w:rStyle w:val="Strong"/>
                <w:color w:val="FFFFFF" w:themeColor="background1"/>
              </w:rPr>
              <w:t>Notes</w:t>
            </w:r>
          </w:p>
        </w:tc>
      </w:tr>
      <w:tr w:rsidR="00657D2D" w:rsidTr="00354E2F" w14:paraId="708E0285" w14:textId="77777777">
        <w:trPr>
          <w:cantSplit/>
        </w:trPr>
        <w:tc>
          <w:tcPr>
            <w:tcW w:w="10060" w:type="dxa"/>
          </w:tcPr>
          <w:p w:rsidR="00263B3B" w:rsidP="00326596" w:rsidRDefault="00263B3B" w14:paraId="0B5C464A" w14:textId="77777777">
            <w:pPr>
              <w:pStyle w:val="ListParagraph"/>
              <w:numPr>
                <w:ilvl w:val="0"/>
                <w:numId w:val="10"/>
              </w:numPr>
            </w:pPr>
            <w:r w:rsidRPr="00354E34">
              <w:t xml:space="preserve">Leadership: </w:t>
            </w:r>
          </w:p>
          <w:p w:rsidR="00657D2D" w:rsidP="00326596" w:rsidRDefault="00263B3B" w14:paraId="0AD00C3C" w14:textId="00558BC8">
            <w:pPr>
              <w:pStyle w:val="ListParagraph"/>
              <w:numPr>
                <w:ilvl w:val="0"/>
                <w:numId w:val="11"/>
              </w:numPr>
            </w:pPr>
            <w:r w:rsidRPr="00354E34">
              <w:t xml:space="preserve">Are leaders reflective of their </w:t>
            </w:r>
            <w:proofErr w:type="spellStart"/>
            <w:r w:rsidRPr="00354E34">
              <w:t>behaviour</w:t>
            </w:r>
            <w:proofErr w:type="spellEnd"/>
            <w:r w:rsidRPr="00354E34">
              <w:t xml:space="preserve"> in eliminating gendered stereotypes, including those that interact with ageism, racism, homophobia</w:t>
            </w:r>
            <w:r w:rsidR="007504C3">
              <w:t>,</w:t>
            </w:r>
            <w:r w:rsidRPr="00354E34">
              <w:t xml:space="preserve"> and ableism? What would assist in improving this? </w:t>
            </w:r>
          </w:p>
          <w:p w:rsidR="00923609" w:rsidP="00326596" w:rsidRDefault="00923609" w14:paraId="35163837" w14:textId="6A720CAC">
            <w:pPr>
              <w:pStyle w:val="ListParagraph"/>
              <w:numPr>
                <w:ilvl w:val="0"/>
                <w:numId w:val="11"/>
              </w:numPr>
            </w:pPr>
            <w:r w:rsidRPr="00354E34">
              <w:t>When leaders observe gendered and discriminatory behaviours in the workplace, how do they address them?</w:t>
            </w:r>
          </w:p>
        </w:tc>
        <w:tc>
          <w:tcPr>
            <w:tcW w:w="3914" w:type="dxa"/>
          </w:tcPr>
          <w:p w:rsidR="00657D2D" w:rsidP="00670E1D" w:rsidRDefault="00657D2D" w14:paraId="30776C99" w14:textId="77777777"/>
        </w:tc>
      </w:tr>
      <w:tr w:rsidR="00657D2D" w:rsidTr="00354E2F" w14:paraId="3615AA05" w14:textId="77777777">
        <w:trPr>
          <w:cantSplit/>
        </w:trPr>
        <w:tc>
          <w:tcPr>
            <w:tcW w:w="10060" w:type="dxa"/>
          </w:tcPr>
          <w:p w:rsidR="001376D3" w:rsidP="00326596" w:rsidRDefault="001376D3" w14:paraId="0D8921DD" w14:textId="3E369E24">
            <w:pPr>
              <w:pStyle w:val="ListParagraph"/>
              <w:numPr>
                <w:ilvl w:val="0"/>
                <w:numId w:val="10"/>
              </w:numPr>
            </w:pPr>
            <w:r w:rsidRPr="00354E34">
              <w:t xml:space="preserve">Policy and </w:t>
            </w:r>
            <w:r w:rsidR="003678B5">
              <w:t>p</w:t>
            </w:r>
            <w:r w:rsidRPr="00354E34">
              <w:t xml:space="preserve">ractice: </w:t>
            </w:r>
          </w:p>
          <w:p w:rsidR="001376D3" w:rsidP="00326596" w:rsidRDefault="001376D3" w14:paraId="60E4D80D" w14:textId="77777777">
            <w:pPr>
              <w:pStyle w:val="ListParagraph"/>
              <w:numPr>
                <w:ilvl w:val="0"/>
                <w:numId w:val="12"/>
              </w:numPr>
            </w:pPr>
            <w:r w:rsidRPr="00354E34">
              <w:t xml:space="preserve">Is there a consistent </w:t>
            </w:r>
            <w:proofErr w:type="spellStart"/>
            <w:r w:rsidRPr="00354E34">
              <w:t>organisational</w:t>
            </w:r>
            <w:proofErr w:type="spellEnd"/>
            <w:r w:rsidRPr="00354E34">
              <w:t xml:space="preserve"> understanding of what constitutes gender inequality across the full spectrum of behaviours and attitudes? </w:t>
            </w:r>
          </w:p>
          <w:p w:rsidR="001376D3" w:rsidP="00326596" w:rsidRDefault="001376D3" w14:paraId="4641507A" w14:textId="77777777">
            <w:pPr>
              <w:pStyle w:val="ListParagraph"/>
              <w:numPr>
                <w:ilvl w:val="0"/>
                <w:numId w:val="12"/>
              </w:numPr>
            </w:pPr>
            <w:r w:rsidRPr="00354E34">
              <w:t xml:space="preserve">Do people feel safe challenging gendered behaviours when they experience them from leaders and other employees? </w:t>
            </w:r>
          </w:p>
          <w:p w:rsidRPr="00354E34" w:rsidR="00657D2D" w:rsidP="00326596" w:rsidRDefault="001376D3" w14:paraId="13039976" w14:textId="52B9256C">
            <w:pPr>
              <w:pStyle w:val="ListParagraph"/>
              <w:numPr>
                <w:ilvl w:val="0"/>
                <w:numId w:val="12"/>
              </w:numPr>
            </w:pPr>
            <w:r w:rsidRPr="00354E34">
              <w:t>How comfortable and safe do employees feel raising issues of gender inequality to HR / their leader?</w:t>
            </w:r>
          </w:p>
        </w:tc>
        <w:tc>
          <w:tcPr>
            <w:tcW w:w="3914" w:type="dxa"/>
          </w:tcPr>
          <w:p w:rsidR="00657D2D" w:rsidP="00670E1D" w:rsidRDefault="00657D2D" w14:paraId="0C230223" w14:textId="77777777"/>
        </w:tc>
      </w:tr>
      <w:tr w:rsidR="00657D2D" w:rsidTr="00354E2F" w14:paraId="2BDDCAAE" w14:textId="77777777">
        <w:trPr>
          <w:cantSplit/>
        </w:trPr>
        <w:tc>
          <w:tcPr>
            <w:tcW w:w="10060" w:type="dxa"/>
          </w:tcPr>
          <w:p w:rsidR="00F87898" w:rsidP="00326596" w:rsidRDefault="00F87898" w14:paraId="17055B40" w14:textId="77777777">
            <w:pPr>
              <w:pStyle w:val="ListParagraph"/>
              <w:numPr>
                <w:ilvl w:val="0"/>
                <w:numId w:val="10"/>
              </w:numPr>
            </w:pPr>
            <w:r w:rsidRPr="00354E34">
              <w:lastRenderedPageBreak/>
              <w:t xml:space="preserve">Communications: </w:t>
            </w:r>
          </w:p>
          <w:p w:rsidR="00F87898" w:rsidP="007504C3" w:rsidRDefault="00F87898" w14:paraId="438A6411" w14:textId="77777777">
            <w:pPr>
              <w:pStyle w:val="ListParagraph"/>
              <w:numPr>
                <w:ilvl w:val="0"/>
                <w:numId w:val="47"/>
              </w:numPr>
            </w:pPr>
            <w:r w:rsidRPr="00354E34">
              <w:t xml:space="preserve">Do internal and external communications use inclusive language and images that proactively challenge stereotypes and harmful gender norms? </w:t>
            </w:r>
          </w:p>
          <w:p w:rsidRPr="00354E34" w:rsidR="00657D2D" w:rsidP="007504C3" w:rsidRDefault="00F87898" w14:paraId="78284938" w14:textId="40B07611">
            <w:pPr>
              <w:pStyle w:val="ListParagraph"/>
              <w:numPr>
                <w:ilvl w:val="0"/>
                <w:numId w:val="47"/>
              </w:numPr>
            </w:pPr>
            <w:r w:rsidRPr="00354E34">
              <w:t>What else could be done (e.g.</w:t>
            </w:r>
            <w:r w:rsidR="007504C3">
              <w:t>,</w:t>
            </w:r>
            <w:r w:rsidRPr="00354E34">
              <w:t xml:space="preserve"> team meetings</w:t>
            </w:r>
            <w:r w:rsidR="00A64FEA">
              <w:t xml:space="preserve"> or</w:t>
            </w:r>
            <w:r w:rsidR="007504C3">
              <w:t xml:space="preserve"> </w:t>
            </w:r>
            <w:r w:rsidRPr="00354E34">
              <w:t>internal communications)?</w:t>
            </w:r>
          </w:p>
        </w:tc>
        <w:tc>
          <w:tcPr>
            <w:tcW w:w="3914" w:type="dxa"/>
          </w:tcPr>
          <w:p w:rsidR="00657D2D" w:rsidP="00670E1D" w:rsidRDefault="00657D2D" w14:paraId="3C8DED85" w14:textId="77777777"/>
        </w:tc>
      </w:tr>
      <w:tr w:rsidR="00657D2D" w:rsidTr="00354E2F" w14:paraId="6A96B586" w14:textId="77777777">
        <w:trPr>
          <w:cantSplit/>
        </w:trPr>
        <w:tc>
          <w:tcPr>
            <w:tcW w:w="10060" w:type="dxa"/>
          </w:tcPr>
          <w:p w:rsidR="00F87898" w:rsidP="00326596" w:rsidRDefault="00F87898" w14:paraId="704B4F04" w14:textId="225A9AF5">
            <w:pPr>
              <w:pStyle w:val="ListParagraph"/>
              <w:numPr>
                <w:ilvl w:val="0"/>
                <w:numId w:val="10"/>
              </w:numPr>
            </w:pPr>
            <w:r w:rsidRPr="00354E34">
              <w:t xml:space="preserve">Accountability and </w:t>
            </w:r>
            <w:r w:rsidR="003678B5">
              <w:t>r</w:t>
            </w:r>
            <w:r w:rsidRPr="00354E34">
              <w:t xml:space="preserve">eporting: </w:t>
            </w:r>
          </w:p>
          <w:p w:rsidR="00F87898" w:rsidP="007504C3" w:rsidRDefault="00F87898" w14:paraId="14232F23" w14:textId="6DD8350D">
            <w:pPr>
              <w:pStyle w:val="ListParagraph"/>
              <w:numPr>
                <w:ilvl w:val="0"/>
                <w:numId w:val="48"/>
              </w:numPr>
            </w:pPr>
            <w:r w:rsidRPr="00354E34">
              <w:t>How do you collect employee feedback about their experiences and perspectives on gender equality, sexual harassment</w:t>
            </w:r>
            <w:r w:rsidR="007504C3">
              <w:t>,</w:t>
            </w:r>
            <w:r w:rsidRPr="00354E34">
              <w:t xml:space="preserve"> and other forms of gender-based violence? </w:t>
            </w:r>
          </w:p>
          <w:p w:rsidRPr="00354E34" w:rsidR="00657D2D" w:rsidP="007504C3" w:rsidRDefault="00F87898" w14:paraId="2098C615" w14:textId="32445F6D">
            <w:pPr>
              <w:pStyle w:val="ListParagraph"/>
              <w:numPr>
                <w:ilvl w:val="0"/>
                <w:numId w:val="48"/>
              </w:numPr>
            </w:pPr>
            <w:r w:rsidRPr="00354E34">
              <w:t xml:space="preserve">What happens with this information? Do you </w:t>
            </w:r>
            <w:proofErr w:type="spellStart"/>
            <w:r w:rsidRPr="00354E34">
              <w:t>analyse</w:t>
            </w:r>
            <w:proofErr w:type="spellEnd"/>
            <w:r w:rsidRPr="00354E34">
              <w:t xml:space="preserve"> it for gendered patterns or review workplace processes and practices?</w:t>
            </w:r>
          </w:p>
        </w:tc>
        <w:tc>
          <w:tcPr>
            <w:tcW w:w="3914" w:type="dxa"/>
          </w:tcPr>
          <w:p w:rsidR="00657D2D" w:rsidP="00670E1D" w:rsidRDefault="00657D2D" w14:paraId="1FF3E4A1" w14:textId="77777777"/>
        </w:tc>
      </w:tr>
      <w:tr w:rsidR="00657D2D" w:rsidTr="00354E2F" w14:paraId="77E1301F" w14:textId="77777777">
        <w:trPr>
          <w:cantSplit/>
        </w:trPr>
        <w:tc>
          <w:tcPr>
            <w:tcW w:w="10060" w:type="dxa"/>
          </w:tcPr>
          <w:p w:rsidRPr="00E53214" w:rsidR="00F87898" w:rsidP="00E53214" w:rsidRDefault="001376D3" w14:paraId="5A90F819" w14:textId="77777777">
            <w:pPr>
              <w:ind w:left="720"/>
              <w:rPr>
                <w:b/>
                <w:bCs/>
              </w:rPr>
            </w:pPr>
            <w:r w:rsidRPr="00354E34">
              <w:t xml:space="preserve"> </w:t>
            </w:r>
            <w:r w:rsidRPr="00E53214" w:rsidR="00F87898">
              <w:rPr>
                <w:b/>
                <w:bCs/>
              </w:rPr>
              <w:t xml:space="preserve">Additional considerations </w:t>
            </w:r>
          </w:p>
          <w:p w:rsidRPr="00354E34" w:rsidR="00657D2D" w:rsidP="00326596" w:rsidRDefault="00F87898" w14:paraId="32BEC8FF" w14:textId="0BD36319">
            <w:pPr>
              <w:pStyle w:val="ListParagraph"/>
              <w:numPr>
                <w:ilvl w:val="0"/>
                <w:numId w:val="10"/>
              </w:numPr>
            </w:pPr>
            <w:r w:rsidRPr="00354E34">
              <w:t xml:space="preserve">How are respectful and equal relationships modelled by employees and reflected in codes of conduct, work plans, performance plans or position descriptions? </w:t>
            </w:r>
          </w:p>
        </w:tc>
        <w:tc>
          <w:tcPr>
            <w:tcW w:w="3914" w:type="dxa"/>
          </w:tcPr>
          <w:p w:rsidR="00657D2D" w:rsidP="00670E1D" w:rsidRDefault="00657D2D" w14:paraId="5C31A704" w14:textId="77777777"/>
        </w:tc>
      </w:tr>
      <w:tr w:rsidR="00657D2D" w:rsidTr="00354E2F" w14:paraId="1A00FB53" w14:textId="77777777">
        <w:trPr>
          <w:cantSplit/>
        </w:trPr>
        <w:tc>
          <w:tcPr>
            <w:tcW w:w="10060" w:type="dxa"/>
          </w:tcPr>
          <w:p w:rsidR="00657D2D" w:rsidP="00326596" w:rsidRDefault="00F87898" w14:paraId="61C292FC" w14:textId="2A6D511D">
            <w:pPr>
              <w:pStyle w:val="ListParagraph"/>
              <w:numPr>
                <w:ilvl w:val="0"/>
                <w:numId w:val="10"/>
              </w:numPr>
            </w:pPr>
            <w:r w:rsidRPr="00354E34">
              <w:t xml:space="preserve">What workplace training on gender equality and preventing violence against women has already occurred in the workplace? Who has been trained? Who still needs training? </w:t>
            </w:r>
          </w:p>
          <w:p w:rsidRPr="00354E34" w:rsidR="00341A34" w:rsidP="000558F8" w:rsidRDefault="00341A34" w14:paraId="15001624" w14:textId="6F2CD7EC">
            <w:pPr>
              <w:ind w:left="360"/>
            </w:pPr>
            <w:r w:rsidRPr="00354E34">
              <w:t xml:space="preserve">(It is recommended that all employees receive violence prevention and gender equality training. If training all employees is not possible, employees should receive communications with information and access to learning resources.) </w:t>
            </w:r>
          </w:p>
        </w:tc>
        <w:tc>
          <w:tcPr>
            <w:tcW w:w="3914" w:type="dxa"/>
          </w:tcPr>
          <w:p w:rsidR="00657D2D" w:rsidP="00670E1D" w:rsidRDefault="00657D2D" w14:paraId="3F5E26BD" w14:textId="77777777"/>
        </w:tc>
      </w:tr>
      <w:tr w:rsidR="00657D2D" w:rsidTr="00354E2F" w14:paraId="37AD9255" w14:textId="77777777">
        <w:trPr>
          <w:cantSplit/>
        </w:trPr>
        <w:tc>
          <w:tcPr>
            <w:tcW w:w="10060" w:type="dxa"/>
          </w:tcPr>
          <w:p w:rsidR="00341A34" w:rsidP="00354E2F" w:rsidRDefault="00341A34" w14:paraId="2B931D61" w14:textId="77777777">
            <w:pPr>
              <w:pStyle w:val="ListParagraph"/>
              <w:numPr>
                <w:ilvl w:val="0"/>
                <w:numId w:val="10"/>
              </w:numPr>
            </w:pPr>
            <w:r w:rsidRPr="00354E34">
              <w:lastRenderedPageBreak/>
              <w:t xml:space="preserve">Have employees in the organisation participated in training/workshops on: </w:t>
            </w:r>
          </w:p>
          <w:p w:rsidR="00341A34" w:rsidP="00326596" w:rsidRDefault="00A64FEA" w14:paraId="45DAD0BA" w14:textId="08F773F0">
            <w:pPr>
              <w:pStyle w:val="ListParagraph"/>
              <w:numPr>
                <w:ilvl w:val="0"/>
                <w:numId w:val="16"/>
              </w:numPr>
            </w:pPr>
            <w:r>
              <w:t>U</w:t>
            </w:r>
            <w:r w:rsidRPr="00354E34" w:rsidR="00341A34">
              <w:t xml:space="preserve">nconscious bias </w:t>
            </w:r>
          </w:p>
          <w:p w:rsidR="00341A34" w:rsidP="00326596" w:rsidRDefault="00A64FEA" w14:paraId="76865C23" w14:textId="182763E1">
            <w:pPr>
              <w:pStyle w:val="ListParagraph"/>
              <w:numPr>
                <w:ilvl w:val="0"/>
                <w:numId w:val="16"/>
              </w:numPr>
            </w:pPr>
            <w:r>
              <w:t>B</w:t>
            </w:r>
            <w:r w:rsidRPr="00354E34" w:rsidR="00341A34">
              <w:t>ystander interventions or</w:t>
            </w:r>
          </w:p>
          <w:p w:rsidR="00341A34" w:rsidP="00326596" w:rsidRDefault="00A64FEA" w14:paraId="1B89B27D" w14:textId="3A2F703A">
            <w:pPr>
              <w:pStyle w:val="ListParagraph"/>
              <w:numPr>
                <w:ilvl w:val="0"/>
                <w:numId w:val="16"/>
              </w:numPr>
            </w:pPr>
            <w:r>
              <w:t>G</w:t>
            </w:r>
            <w:r w:rsidRPr="00354E34" w:rsidR="00341A34">
              <w:t xml:space="preserve">ender equality </w:t>
            </w:r>
          </w:p>
          <w:p w:rsidR="00341A34" w:rsidP="00326596" w:rsidRDefault="00A64FEA" w14:paraId="0C911DFC" w14:textId="48F13178">
            <w:pPr>
              <w:pStyle w:val="ListParagraph"/>
              <w:numPr>
                <w:ilvl w:val="0"/>
                <w:numId w:val="16"/>
              </w:numPr>
            </w:pPr>
            <w:r>
              <w:t>W</w:t>
            </w:r>
            <w:r w:rsidRPr="00354E34" w:rsidR="00341A34">
              <w:t xml:space="preserve">orkplace respect </w:t>
            </w:r>
          </w:p>
          <w:p w:rsidR="00341A34" w:rsidP="00326596" w:rsidRDefault="00A64FEA" w14:paraId="36380558" w14:textId="68039E9C">
            <w:pPr>
              <w:pStyle w:val="ListParagraph"/>
              <w:numPr>
                <w:ilvl w:val="0"/>
                <w:numId w:val="16"/>
              </w:numPr>
            </w:pPr>
            <w:r>
              <w:t>D</w:t>
            </w:r>
            <w:r w:rsidRPr="00354E34" w:rsidR="00341A34">
              <w:t xml:space="preserve">iversity and inclusion </w:t>
            </w:r>
          </w:p>
          <w:p w:rsidR="00341A34" w:rsidP="00326596" w:rsidRDefault="00A64FEA" w14:paraId="1E31CEAC" w14:textId="6DE8B497">
            <w:pPr>
              <w:pStyle w:val="ListParagraph"/>
              <w:numPr>
                <w:ilvl w:val="0"/>
                <w:numId w:val="16"/>
              </w:numPr>
            </w:pPr>
            <w:r>
              <w:t>C</w:t>
            </w:r>
            <w:r w:rsidRPr="00354E34" w:rsidR="00341A34">
              <w:t>ultural competency</w:t>
            </w:r>
          </w:p>
          <w:p w:rsidR="00657D2D" w:rsidP="0067340E" w:rsidRDefault="00341A34" w14:paraId="573BA4E7" w14:textId="77777777">
            <w:pPr>
              <w:ind w:left="360"/>
            </w:pPr>
            <w:r w:rsidRPr="00354E34">
              <w:t>What are priority areas for training moving forward?</w:t>
            </w:r>
          </w:p>
          <w:p w:rsidRPr="006B55DF" w:rsidR="00FC7FDD" w:rsidP="0067340E" w:rsidRDefault="00FC7FDD" w14:paraId="32B670C0" w14:textId="097E8EDF">
            <w:pPr>
              <w:ind w:left="360"/>
              <w:rPr>
                <w:rStyle w:val="Strong"/>
                <w:b w:val="0"/>
                <w:bCs w:val="0"/>
              </w:rPr>
            </w:pPr>
          </w:p>
        </w:tc>
        <w:tc>
          <w:tcPr>
            <w:tcW w:w="3914" w:type="dxa"/>
          </w:tcPr>
          <w:p w:rsidR="00657D2D" w:rsidP="00670E1D" w:rsidRDefault="00657D2D" w14:paraId="1C10482C" w14:textId="77777777"/>
        </w:tc>
      </w:tr>
    </w:tbl>
    <w:p w:rsidRPr="00D61DD9" w:rsidR="00657D2D" w:rsidP="00D61DD9" w:rsidRDefault="00D61DD9" w14:paraId="2ECCDF7D" w14:textId="5B050B29">
      <w:pPr>
        <w:spacing w:before="240" w:line="480" w:lineRule="auto"/>
        <w:ind w:left="357"/>
        <w:rPr>
          <w:rFonts w:cstheme="minorHAnsi"/>
          <w:color w:val="000000"/>
        </w:rPr>
      </w:pPr>
      <w:r>
        <w:rPr>
          <w:rStyle w:val="Strong"/>
        </w:rPr>
        <w:t>Actions</w:t>
      </w:r>
      <w:r w:rsidRPr="00241EF1">
        <w:rPr>
          <w:rStyle w:val="Strong"/>
        </w:rPr>
        <w:t>:</w:t>
      </w:r>
      <w:r>
        <w:t xml:space="preserve"> </w:t>
      </w:r>
      <w:r w:rsidRPr="008B75D3">
        <w:rPr>
          <w:rFonts w:cstheme="minorHAnsi"/>
          <w:color w:val="000000"/>
        </w:rPr>
        <w:t>______________________________________________________________</w:t>
      </w:r>
    </w:p>
    <w:tbl>
      <w:tblPr>
        <w:tblStyle w:val="TableGrid"/>
        <w:tblW w:w="0" w:type="auto"/>
        <w:tblLook w:val="04A0" w:firstRow="1" w:lastRow="0" w:firstColumn="1" w:lastColumn="0" w:noHBand="0" w:noVBand="1"/>
      </w:tblPr>
      <w:tblGrid>
        <w:gridCol w:w="10060"/>
        <w:gridCol w:w="3914"/>
      </w:tblGrid>
      <w:tr w:rsidRPr="0066233C" w:rsidR="0067340E" w:rsidTr="00326596" w14:paraId="0950C856" w14:textId="77777777">
        <w:trPr>
          <w:cantSplit/>
          <w:tblHeader/>
        </w:trPr>
        <w:tc>
          <w:tcPr>
            <w:tcW w:w="10060" w:type="dxa"/>
            <w:shd w:val="clear" w:color="auto" w:fill="096A84"/>
          </w:tcPr>
          <w:p w:rsidRPr="00963BAE" w:rsidR="0067340E" w:rsidP="00963BAE" w:rsidRDefault="0067340E" w14:paraId="3DCC7208" w14:textId="0E0ACBDC">
            <w:pPr>
              <w:pStyle w:val="ListParagraph"/>
              <w:numPr>
                <w:ilvl w:val="0"/>
                <w:numId w:val="42"/>
              </w:numPr>
              <w:rPr>
                <w:rStyle w:val="Strong"/>
                <w:b w:val="0"/>
                <w:bCs w:val="0"/>
              </w:rPr>
            </w:pPr>
            <w:r w:rsidRPr="00963BAE">
              <w:rPr>
                <w:b/>
                <w:bCs/>
                <w:color w:val="FFFFFF" w:themeColor="background1"/>
              </w:rPr>
              <w:lastRenderedPageBreak/>
              <w:t>Support:</w:t>
            </w:r>
            <w:r w:rsidRPr="00963BAE">
              <w:rPr>
                <w:color w:val="FFFFFF" w:themeColor="background1"/>
              </w:rPr>
              <w:t xml:space="preserve"> We listen to, respect and support people who experience sexual harassment and gender-based violence (including domestic and family violence) through policies and practices that consider the impact of trauma.</w:t>
            </w:r>
            <w:r w:rsidRPr="00963BAE" w:rsidR="001A4EB4">
              <w:rPr>
                <w:color w:val="FFFFFF" w:themeColor="background1"/>
              </w:rPr>
              <w:t>)</w:t>
            </w:r>
          </w:p>
        </w:tc>
        <w:tc>
          <w:tcPr>
            <w:tcW w:w="3914" w:type="dxa"/>
            <w:shd w:val="clear" w:color="auto" w:fill="096A84"/>
          </w:tcPr>
          <w:p w:rsidRPr="0066233C" w:rsidR="0067340E" w:rsidP="00670E1D" w:rsidRDefault="0067340E" w14:paraId="673F7AA4" w14:textId="77777777">
            <w:pPr>
              <w:rPr>
                <w:rStyle w:val="Strong"/>
                <w:color w:val="FFFFFF" w:themeColor="background1"/>
              </w:rPr>
            </w:pPr>
            <w:r w:rsidRPr="0066233C">
              <w:rPr>
                <w:rStyle w:val="Strong"/>
                <w:color w:val="FFFFFF" w:themeColor="background1"/>
              </w:rPr>
              <w:t>Notes</w:t>
            </w:r>
          </w:p>
        </w:tc>
      </w:tr>
      <w:tr w:rsidR="0067340E" w:rsidTr="001A4EB4" w14:paraId="77E8BF09" w14:textId="77777777">
        <w:trPr>
          <w:cantSplit/>
        </w:trPr>
        <w:tc>
          <w:tcPr>
            <w:tcW w:w="10060" w:type="dxa"/>
          </w:tcPr>
          <w:p w:rsidR="00CF6024" w:rsidP="00326596" w:rsidRDefault="00CF6024" w14:paraId="0758C44E" w14:textId="77777777">
            <w:pPr>
              <w:pStyle w:val="ListParagraph"/>
              <w:numPr>
                <w:ilvl w:val="0"/>
                <w:numId w:val="18"/>
              </w:numPr>
            </w:pPr>
            <w:r w:rsidRPr="00354E34">
              <w:t xml:space="preserve">Policy and practice: </w:t>
            </w:r>
          </w:p>
          <w:p w:rsidR="00CF6024" w:rsidP="007504C3" w:rsidRDefault="00CF6024" w14:paraId="736F8AC5" w14:textId="260D38C3">
            <w:pPr>
              <w:pStyle w:val="ListParagraph"/>
              <w:numPr>
                <w:ilvl w:val="0"/>
                <w:numId w:val="50"/>
              </w:numPr>
            </w:pPr>
            <w:r w:rsidRPr="00354E34">
              <w:t xml:space="preserve">What policies and procedures support people experiencing sexual harassment and domestic and family violence? Is the safety and well-being of the person impacted by this violence a central consideration? Do they include: </w:t>
            </w:r>
          </w:p>
          <w:p w:rsidR="00CF6024" w:rsidP="004E1CD2" w:rsidRDefault="00A64FEA" w14:paraId="192BAEBD" w14:textId="1364F09B">
            <w:pPr>
              <w:pStyle w:val="ListParagraph"/>
              <w:numPr>
                <w:ilvl w:val="1"/>
                <w:numId w:val="50"/>
              </w:numPr>
            </w:pPr>
            <w:r>
              <w:t>P</w:t>
            </w:r>
            <w:r w:rsidRPr="00354E34" w:rsidR="00CF6024">
              <w:t xml:space="preserve">aid domestic and family violence leave </w:t>
            </w:r>
          </w:p>
          <w:p w:rsidR="0067340E" w:rsidP="004E1CD2" w:rsidRDefault="00A64FEA" w14:paraId="7F96E0CC" w14:textId="226F2594">
            <w:pPr>
              <w:pStyle w:val="ListParagraph"/>
              <w:numPr>
                <w:ilvl w:val="1"/>
                <w:numId w:val="50"/>
              </w:numPr>
            </w:pPr>
            <w:r>
              <w:t>R</w:t>
            </w:r>
            <w:r w:rsidRPr="00354E34" w:rsidR="00CF6024">
              <w:t xml:space="preserve">esponding to disclosures policy and procedure safety plans </w:t>
            </w:r>
          </w:p>
          <w:p w:rsidR="00781208" w:rsidP="007504C3" w:rsidRDefault="00781208" w14:paraId="6E1D0FDF" w14:textId="6EAC72CE">
            <w:pPr>
              <w:pStyle w:val="ListParagraph"/>
              <w:numPr>
                <w:ilvl w:val="0"/>
                <w:numId w:val="50"/>
              </w:numPr>
            </w:pPr>
            <w:r w:rsidRPr="00354E34">
              <w:t>What safe and culturally appropriate referral pathways are provided to specialist support for people experiencing domestic and family violence, sexual harassment</w:t>
            </w:r>
            <w:r w:rsidR="007504C3">
              <w:t>,</w:t>
            </w:r>
            <w:r w:rsidRPr="00354E34">
              <w:t xml:space="preserve"> or other forms of gender-based violence?</w:t>
            </w:r>
          </w:p>
        </w:tc>
        <w:tc>
          <w:tcPr>
            <w:tcW w:w="3914" w:type="dxa"/>
          </w:tcPr>
          <w:p w:rsidR="0067340E" w:rsidP="00670E1D" w:rsidRDefault="0067340E" w14:paraId="6BF6D8D1" w14:textId="77777777"/>
        </w:tc>
      </w:tr>
      <w:tr w:rsidR="0067340E" w:rsidTr="001A4EB4" w14:paraId="3700E1FF" w14:textId="77777777">
        <w:trPr>
          <w:cantSplit/>
        </w:trPr>
        <w:tc>
          <w:tcPr>
            <w:tcW w:w="10060" w:type="dxa"/>
          </w:tcPr>
          <w:p w:rsidR="009153B9" w:rsidP="002B6757" w:rsidRDefault="009153B9" w14:paraId="044B72F2" w14:textId="1B8BEFEE">
            <w:pPr>
              <w:pStyle w:val="ListParagraph"/>
              <w:numPr>
                <w:ilvl w:val="0"/>
                <w:numId w:val="18"/>
              </w:numPr>
            </w:pPr>
            <w:r w:rsidRPr="00354E34">
              <w:t>People support and engagement</w:t>
            </w:r>
            <w:r w:rsidR="00CD135C">
              <w:t>:</w:t>
            </w:r>
          </w:p>
          <w:p w:rsidR="009153B9" w:rsidP="007504C3" w:rsidRDefault="009153B9" w14:paraId="5D856715" w14:textId="4DF211F7">
            <w:pPr>
              <w:pStyle w:val="ListParagraph"/>
              <w:numPr>
                <w:ilvl w:val="0"/>
                <w:numId w:val="50"/>
              </w:numPr>
            </w:pPr>
            <w:r w:rsidRPr="00354E34">
              <w:t xml:space="preserve">How are policies and procedures related to gender-based discrimination, sexual harassment, and domestic and family violence reviewed based on employee feedback? </w:t>
            </w:r>
          </w:p>
          <w:p w:rsidR="009153B9" w:rsidP="007504C3" w:rsidRDefault="009153B9" w14:paraId="61D0812B" w14:textId="0B1CE5E7">
            <w:pPr>
              <w:pStyle w:val="ListParagraph"/>
              <w:numPr>
                <w:ilvl w:val="0"/>
                <w:numId w:val="50"/>
              </w:numPr>
            </w:pPr>
            <w:r w:rsidRPr="00354E34">
              <w:t>How are employees who implement these policies and procedures supported to build their confidence and skills to apply them? Who has been trained, and who still needs to be trained? At a minimum, all line managers and HR teams must undertake training on gender equality, sexual harassment</w:t>
            </w:r>
            <w:r w:rsidR="007504C3">
              <w:t>,</w:t>
            </w:r>
            <w:r w:rsidRPr="00354E34">
              <w:t xml:space="preserve"> and domestic and family violence. </w:t>
            </w:r>
          </w:p>
          <w:p w:rsidRPr="00354E34" w:rsidR="0067340E" w:rsidP="007504C3" w:rsidRDefault="009153B9" w14:paraId="36F5B8E0" w14:textId="1D016C3E">
            <w:pPr>
              <w:pStyle w:val="ListParagraph"/>
              <w:numPr>
                <w:ilvl w:val="0"/>
                <w:numId w:val="50"/>
              </w:numPr>
            </w:pPr>
            <w:r w:rsidRPr="00354E34">
              <w:t xml:space="preserve">How are managers and/or identified key contact employees trained to respond promptly and appropriately to </w:t>
            </w:r>
            <w:r w:rsidR="00D15430">
              <w:t xml:space="preserve">disclosures and </w:t>
            </w:r>
            <w:r w:rsidRPr="00354E34">
              <w:t xml:space="preserve">requests for support from our people experiencing domestic and family violence and sexual harassment? </w:t>
            </w:r>
          </w:p>
        </w:tc>
        <w:tc>
          <w:tcPr>
            <w:tcW w:w="3914" w:type="dxa"/>
          </w:tcPr>
          <w:p w:rsidR="0067340E" w:rsidP="00670E1D" w:rsidRDefault="0067340E" w14:paraId="0BC245EA" w14:textId="77777777"/>
        </w:tc>
      </w:tr>
      <w:tr w:rsidR="0067340E" w:rsidTr="001A4EB4" w14:paraId="7BF698E1" w14:textId="77777777">
        <w:trPr>
          <w:cantSplit/>
        </w:trPr>
        <w:tc>
          <w:tcPr>
            <w:tcW w:w="10060" w:type="dxa"/>
          </w:tcPr>
          <w:p w:rsidR="00031D1D" w:rsidP="002B6757" w:rsidRDefault="00031D1D" w14:paraId="628CFF36" w14:textId="6F8E030F">
            <w:pPr>
              <w:pStyle w:val="ListParagraph"/>
              <w:numPr>
                <w:ilvl w:val="0"/>
                <w:numId w:val="18"/>
              </w:numPr>
            </w:pPr>
            <w:r w:rsidRPr="00354E34">
              <w:lastRenderedPageBreak/>
              <w:t>Communications</w:t>
            </w:r>
            <w:r w:rsidR="00CD135C">
              <w:t>:</w:t>
            </w:r>
          </w:p>
          <w:p w:rsidRPr="00354E34" w:rsidR="0067340E" w:rsidP="007504C3" w:rsidRDefault="00031D1D" w14:paraId="37EAD21F" w14:textId="7BC448B7">
            <w:pPr>
              <w:pStyle w:val="ListParagraph"/>
              <w:numPr>
                <w:ilvl w:val="0"/>
                <w:numId w:val="51"/>
              </w:numPr>
            </w:pPr>
            <w:r w:rsidRPr="00354E34">
              <w:t xml:space="preserve">Are employees able to </w:t>
            </w:r>
            <w:r w:rsidR="003514FB">
              <w:t xml:space="preserve">always </w:t>
            </w:r>
            <w:r w:rsidRPr="00354E34" w:rsidR="003514FB">
              <w:t>access relevant policies easily</w:t>
            </w:r>
            <w:r w:rsidRPr="00354E34">
              <w:t xml:space="preserve"> - </w:t>
            </w:r>
            <w:r w:rsidR="00D15430">
              <w:t>e.g.</w:t>
            </w:r>
            <w:r w:rsidR="007504C3">
              <w:t>,</w:t>
            </w:r>
            <w:r w:rsidRPr="00354E34">
              <w:t xml:space="preserve"> available on the internal website and shared in internal communications (intranet, newsletter, employee meetings, </w:t>
            </w:r>
            <w:r w:rsidR="00D15430">
              <w:t xml:space="preserve">or </w:t>
            </w:r>
            <w:r w:rsidRPr="00354E34">
              <w:t xml:space="preserve">emails)? </w:t>
            </w:r>
          </w:p>
        </w:tc>
        <w:tc>
          <w:tcPr>
            <w:tcW w:w="3914" w:type="dxa"/>
          </w:tcPr>
          <w:p w:rsidR="0067340E" w:rsidP="00670E1D" w:rsidRDefault="0067340E" w14:paraId="468BCAF9" w14:textId="77777777"/>
        </w:tc>
      </w:tr>
      <w:tr w:rsidR="0067340E" w:rsidTr="001A4EB4" w14:paraId="0CA99685" w14:textId="77777777">
        <w:trPr>
          <w:cantSplit/>
        </w:trPr>
        <w:tc>
          <w:tcPr>
            <w:tcW w:w="10060" w:type="dxa"/>
          </w:tcPr>
          <w:p w:rsidR="003459D9" w:rsidP="002B6757" w:rsidRDefault="003459D9" w14:paraId="4D14C0FB" w14:textId="5ABC04B6">
            <w:pPr>
              <w:pStyle w:val="ListParagraph"/>
              <w:numPr>
                <w:ilvl w:val="0"/>
                <w:numId w:val="18"/>
              </w:numPr>
            </w:pPr>
            <w:r w:rsidRPr="00354E34">
              <w:t>Accountability and reporting</w:t>
            </w:r>
            <w:r w:rsidR="00CD135C">
              <w:t>:</w:t>
            </w:r>
          </w:p>
          <w:p w:rsidRPr="00354E34" w:rsidR="0067340E" w:rsidP="007504C3" w:rsidRDefault="003459D9" w14:paraId="36E64E54" w14:textId="580EED0D">
            <w:pPr>
              <w:pStyle w:val="ListParagraph"/>
              <w:numPr>
                <w:ilvl w:val="0"/>
                <w:numId w:val="51"/>
              </w:numPr>
            </w:pPr>
            <w:r w:rsidRPr="00354E34">
              <w:t xml:space="preserve">How are complaints regarding sexual harassment and workplace gender violence and subsequent response times tracked? Is this information </w:t>
            </w:r>
            <w:proofErr w:type="spellStart"/>
            <w:r w:rsidRPr="00354E34">
              <w:t>analysed</w:t>
            </w:r>
            <w:proofErr w:type="spellEnd"/>
            <w:r w:rsidRPr="00354E34">
              <w:t xml:space="preserve"> for trends or patterns? To whom is this information provided? </w:t>
            </w:r>
          </w:p>
        </w:tc>
        <w:tc>
          <w:tcPr>
            <w:tcW w:w="3914" w:type="dxa"/>
          </w:tcPr>
          <w:p w:rsidR="0067340E" w:rsidP="00670E1D" w:rsidRDefault="0067340E" w14:paraId="3C57BAE4" w14:textId="77777777"/>
        </w:tc>
      </w:tr>
      <w:tr w:rsidR="0067340E" w:rsidTr="001A4EB4" w14:paraId="3F8B2489" w14:textId="77777777">
        <w:trPr>
          <w:cantSplit/>
        </w:trPr>
        <w:tc>
          <w:tcPr>
            <w:tcW w:w="10060" w:type="dxa"/>
          </w:tcPr>
          <w:p w:rsidRPr="00B419DC" w:rsidR="00B419DC" w:rsidP="00B419DC" w:rsidRDefault="00B419DC" w14:paraId="1AAFC896" w14:textId="3BCD428D">
            <w:pPr>
              <w:ind w:left="360"/>
              <w:rPr>
                <w:b/>
                <w:bCs/>
              </w:rPr>
            </w:pPr>
            <w:r w:rsidRPr="00B419DC">
              <w:rPr>
                <w:b/>
                <w:bCs/>
              </w:rPr>
              <w:t xml:space="preserve">Additional </w:t>
            </w:r>
            <w:r w:rsidR="00014A32">
              <w:rPr>
                <w:b/>
                <w:bCs/>
              </w:rPr>
              <w:t>c</w:t>
            </w:r>
            <w:r w:rsidRPr="00B419DC">
              <w:rPr>
                <w:b/>
                <w:bCs/>
              </w:rPr>
              <w:t xml:space="preserve">onsiderations </w:t>
            </w:r>
          </w:p>
          <w:p w:rsidR="00B419DC" w:rsidP="007F63F2" w:rsidRDefault="00B419DC" w14:paraId="64AEE3FA" w14:textId="77777777">
            <w:pPr>
              <w:pStyle w:val="ListParagraph"/>
              <w:numPr>
                <w:ilvl w:val="0"/>
                <w:numId w:val="18"/>
              </w:numPr>
            </w:pPr>
            <w:r w:rsidRPr="00354E34">
              <w:t xml:space="preserve">What policies and procedures exist to support employees who disclose their experience/use of domestic and family violence appropriately and promptly? </w:t>
            </w:r>
          </w:p>
          <w:p w:rsidRPr="00354E34" w:rsidR="0067340E" w:rsidP="007F63F2" w:rsidRDefault="00B419DC" w14:paraId="6100300D" w14:textId="18FEFD2C">
            <w:pPr>
              <w:pStyle w:val="ListParagraph"/>
              <w:numPr>
                <w:ilvl w:val="0"/>
                <w:numId w:val="18"/>
              </w:numPr>
            </w:pPr>
            <w:r w:rsidRPr="00354E34">
              <w:t>What other workplace policies need to be reviewed or developed to ensure the safety of employees who disclose an experience of violence and in a way that aligns with preventing gender-based violence, e.g.</w:t>
            </w:r>
            <w:r w:rsidR="007504C3">
              <w:t>,</w:t>
            </w:r>
            <w:r w:rsidRPr="00354E34">
              <w:t xml:space="preserve"> </w:t>
            </w:r>
            <w:r w:rsidR="00D15430">
              <w:t>b</w:t>
            </w:r>
            <w:r w:rsidRPr="00354E34">
              <w:t xml:space="preserve">ullying and OHS? </w:t>
            </w:r>
          </w:p>
        </w:tc>
        <w:tc>
          <w:tcPr>
            <w:tcW w:w="3914" w:type="dxa"/>
          </w:tcPr>
          <w:p w:rsidR="0067340E" w:rsidP="00670E1D" w:rsidRDefault="0067340E" w14:paraId="5F40445A" w14:textId="77777777"/>
        </w:tc>
      </w:tr>
    </w:tbl>
    <w:p w:rsidR="006F1C74" w:rsidP="00CC7038" w:rsidRDefault="00D61DD9" w14:paraId="15AE420A" w14:textId="1CB46033">
      <w:pPr>
        <w:spacing w:before="240" w:line="480" w:lineRule="auto"/>
        <w:ind w:left="357"/>
        <w:rPr>
          <w:rFonts w:cstheme="minorHAnsi"/>
          <w:color w:val="000000"/>
        </w:rPr>
      </w:pPr>
      <w:r>
        <w:rPr>
          <w:rStyle w:val="Strong"/>
        </w:rPr>
        <w:t>Actions</w:t>
      </w:r>
      <w:r w:rsidRPr="00241EF1">
        <w:rPr>
          <w:rStyle w:val="Strong"/>
        </w:rPr>
        <w:t>:</w:t>
      </w:r>
      <w:r>
        <w:t xml:space="preserve"> </w:t>
      </w:r>
      <w:r w:rsidRPr="008B75D3">
        <w:rPr>
          <w:rFonts w:cstheme="minorHAnsi"/>
          <w:color w:val="000000"/>
        </w:rPr>
        <w:t>______________________________________________________________</w:t>
      </w:r>
    </w:p>
    <w:p w:rsidR="001A4EB4" w:rsidRDefault="001A4EB4" w14:paraId="4EDB3348" w14:textId="4A4B382F">
      <w:pPr>
        <w:widowControl/>
        <w:autoSpaceDE/>
        <w:autoSpaceDN/>
        <w:spacing w:after="160" w:line="259" w:lineRule="auto"/>
        <w:rPr>
          <w:rStyle w:val="Strong"/>
        </w:rPr>
      </w:pPr>
      <w:r>
        <w:rPr>
          <w:rStyle w:val="Strong"/>
        </w:rPr>
        <w:br w:type="page"/>
      </w:r>
    </w:p>
    <w:tbl>
      <w:tblPr>
        <w:tblStyle w:val="TableGrid"/>
        <w:tblW w:w="0" w:type="auto"/>
        <w:tblLook w:val="04A0" w:firstRow="1" w:lastRow="0" w:firstColumn="1" w:lastColumn="0" w:noHBand="0" w:noVBand="1"/>
      </w:tblPr>
      <w:tblGrid>
        <w:gridCol w:w="10060"/>
        <w:gridCol w:w="3914"/>
      </w:tblGrid>
      <w:tr w:rsidRPr="0066233C" w:rsidR="00CC7038" w:rsidTr="00326596" w14:paraId="111800D1" w14:textId="77777777">
        <w:trPr>
          <w:cantSplit/>
          <w:tblHeader/>
        </w:trPr>
        <w:tc>
          <w:tcPr>
            <w:tcW w:w="10060" w:type="dxa"/>
            <w:shd w:val="clear" w:color="auto" w:fill="096A84"/>
          </w:tcPr>
          <w:p w:rsidRPr="00963BAE" w:rsidR="00CC7038" w:rsidP="00963BAE" w:rsidRDefault="00CC7038" w14:paraId="5DBF639A" w14:textId="5F69CEC4">
            <w:pPr>
              <w:pStyle w:val="ListParagraph"/>
              <w:numPr>
                <w:ilvl w:val="0"/>
                <w:numId w:val="42"/>
              </w:numPr>
              <w:rPr>
                <w:rStyle w:val="Strong"/>
                <w:color w:val="FFFFFF" w:themeColor="background1"/>
              </w:rPr>
            </w:pPr>
            <w:r w:rsidRPr="00963BAE">
              <w:rPr>
                <w:b/>
                <w:bCs/>
                <w:color w:val="FFFFFF" w:themeColor="background1"/>
              </w:rPr>
              <w:lastRenderedPageBreak/>
              <w:t>Core Business:</w:t>
            </w:r>
            <w:r w:rsidRPr="00963BAE">
              <w:rPr>
                <w:color w:val="FFFFFF" w:themeColor="background1"/>
              </w:rPr>
              <w:t xml:space="preserve"> We promote gender equality in our external engagement with customers, stakeholders</w:t>
            </w:r>
            <w:r w:rsidR="00E22300">
              <w:rPr>
                <w:color w:val="FFFFFF" w:themeColor="background1"/>
              </w:rPr>
              <w:t>,</w:t>
            </w:r>
            <w:r w:rsidRPr="00963BAE">
              <w:rPr>
                <w:color w:val="FFFFFF" w:themeColor="background1"/>
              </w:rPr>
              <w:t xml:space="preserve"> and the community.</w:t>
            </w:r>
          </w:p>
        </w:tc>
        <w:tc>
          <w:tcPr>
            <w:tcW w:w="3914" w:type="dxa"/>
            <w:shd w:val="clear" w:color="auto" w:fill="096A84"/>
          </w:tcPr>
          <w:p w:rsidRPr="0066233C" w:rsidR="00CC7038" w:rsidP="00670E1D" w:rsidRDefault="00A36159" w14:paraId="125CE709" w14:textId="5C712781">
            <w:pPr>
              <w:rPr>
                <w:rStyle w:val="Strong"/>
                <w:color w:val="FFFFFF" w:themeColor="background1"/>
              </w:rPr>
            </w:pPr>
            <w:r w:rsidRPr="0066233C">
              <w:rPr>
                <w:rStyle w:val="Strong"/>
                <w:color w:val="FFFFFF" w:themeColor="background1"/>
              </w:rPr>
              <w:t>Notes</w:t>
            </w:r>
          </w:p>
        </w:tc>
      </w:tr>
      <w:tr w:rsidR="00CC7038" w:rsidTr="00CA631D" w14:paraId="1AB132DE" w14:textId="77777777">
        <w:trPr>
          <w:cantSplit/>
        </w:trPr>
        <w:tc>
          <w:tcPr>
            <w:tcW w:w="10060" w:type="dxa"/>
          </w:tcPr>
          <w:p w:rsidR="003678B5" w:rsidP="00B3188A" w:rsidRDefault="00B7376D" w14:paraId="104028D8" w14:textId="77777777">
            <w:pPr>
              <w:pStyle w:val="ListParagraph"/>
              <w:numPr>
                <w:ilvl w:val="0"/>
                <w:numId w:val="35"/>
              </w:numPr>
            </w:pPr>
            <w:r w:rsidRPr="00354E34">
              <w:t xml:space="preserve">Leadership: </w:t>
            </w:r>
          </w:p>
          <w:p w:rsidR="00CC7038" w:rsidP="007504C3" w:rsidRDefault="00B7376D" w14:paraId="60E3FC69" w14:textId="76BB50EF">
            <w:pPr>
              <w:pStyle w:val="ListParagraph"/>
              <w:numPr>
                <w:ilvl w:val="0"/>
                <w:numId w:val="51"/>
              </w:numPr>
            </w:pPr>
            <w:r w:rsidRPr="00354E34">
              <w:t>How does the organisation positively influence gender equality in engagements with clients, customers, suppliers</w:t>
            </w:r>
            <w:r w:rsidR="007504C3">
              <w:t>,</w:t>
            </w:r>
            <w:r w:rsidRPr="00354E34">
              <w:t xml:space="preserve"> and the community? </w:t>
            </w:r>
          </w:p>
        </w:tc>
        <w:tc>
          <w:tcPr>
            <w:tcW w:w="3914" w:type="dxa"/>
          </w:tcPr>
          <w:p w:rsidR="00CC7038" w:rsidP="00670E1D" w:rsidRDefault="00CC7038" w14:paraId="2557219C" w14:textId="77777777"/>
        </w:tc>
      </w:tr>
      <w:tr w:rsidR="002F23AE" w:rsidTr="00CA631D" w14:paraId="4BDE5CEF" w14:textId="77777777">
        <w:trPr>
          <w:cantSplit/>
        </w:trPr>
        <w:tc>
          <w:tcPr>
            <w:tcW w:w="10060" w:type="dxa"/>
          </w:tcPr>
          <w:p w:rsidR="003678B5" w:rsidP="00B3188A" w:rsidRDefault="002F23AE" w14:paraId="082C2A1F" w14:textId="0943525C">
            <w:pPr>
              <w:pStyle w:val="ListParagraph"/>
              <w:numPr>
                <w:ilvl w:val="0"/>
                <w:numId w:val="35"/>
              </w:numPr>
            </w:pPr>
            <w:r w:rsidRPr="00354E34">
              <w:t xml:space="preserve">Policy and </w:t>
            </w:r>
            <w:r w:rsidR="003678B5">
              <w:t>p</w:t>
            </w:r>
            <w:r w:rsidRPr="00354E34">
              <w:t xml:space="preserve">ractice: </w:t>
            </w:r>
          </w:p>
          <w:p w:rsidRPr="002F23AE" w:rsidR="002F23AE" w:rsidP="007504C3" w:rsidRDefault="002F23AE" w14:paraId="5392EBB4" w14:textId="0683C513">
            <w:pPr>
              <w:pStyle w:val="ListParagraph"/>
              <w:numPr>
                <w:ilvl w:val="0"/>
                <w:numId w:val="51"/>
              </w:numPr>
            </w:pPr>
            <w:r w:rsidRPr="00354E34">
              <w:t>How are community and customer-facing work reviewed to ensure that the allocation of resources supports men, women, and diverse gender identities equally and reflects a commitment to gender equality and preventing sexual harassment and other forms of gender-based violence? What are some additional opportunities to do this?</w:t>
            </w:r>
          </w:p>
        </w:tc>
        <w:tc>
          <w:tcPr>
            <w:tcW w:w="3914" w:type="dxa"/>
          </w:tcPr>
          <w:p w:rsidR="002F23AE" w:rsidP="00670E1D" w:rsidRDefault="002F23AE" w14:paraId="46692C89" w14:textId="77777777"/>
        </w:tc>
      </w:tr>
      <w:tr w:rsidR="00CC7038" w:rsidTr="00CA631D" w14:paraId="677F3C96" w14:textId="77777777">
        <w:trPr>
          <w:cantSplit/>
        </w:trPr>
        <w:tc>
          <w:tcPr>
            <w:tcW w:w="10060" w:type="dxa"/>
          </w:tcPr>
          <w:p w:rsidR="003678B5" w:rsidP="00B3188A" w:rsidRDefault="00B7376D" w14:paraId="335B19BE" w14:textId="77777777">
            <w:pPr>
              <w:pStyle w:val="ListParagraph"/>
              <w:numPr>
                <w:ilvl w:val="0"/>
                <w:numId w:val="35"/>
              </w:numPr>
            </w:pPr>
            <w:r w:rsidRPr="00354E34">
              <w:t xml:space="preserve">People support and engagement: </w:t>
            </w:r>
          </w:p>
          <w:p w:rsidR="00CC7038" w:rsidP="007504C3" w:rsidRDefault="00B7376D" w14:paraId="1AF93648" w14:textId="430F0C63">
            <w:pPr>
              <w:pStyle w:val="ListParagraph"/>
              <w:numPr>
                <w:ilvl w:val="0"/>
                <w:numId w:val="51"/>
              </w:numPr>
            </w:pPr>
            <w:r w:rsidRPr="00354E34">
              <w:t xml:space="preserve">How do you actively support peers/partners to promote gender equality and prevent sexual harassment and other forms of gender-based violence by sharing the lessons learned from your efforts? </w:t>
            </w:r>
          </w:p>
        </w:tc>
        <w:tc>
          <w:tcPr>
            <w:tcW w:w="3914" w:type="dxa"/>
          </w:tcPr>
          <w:p w:rsidR="00CC7038" w:rsidP="00670E1D" w:rsidRDefault="00CC7038" w14:paraId="65A43482" w14:textId="77777777"/>
        </w:tc>
      </w:tr>
      <w:tr w:rsidR="00CC7038" w:rsidTr="00CA631D" w14:paraId="30445A77" w14:textId="77777777">
        <w:trPr>
          <w:cantSplit/>
        </w:trPr>
        <w:tc>
          <w:tcPr>
            <w:tcW w:w="10060" w:type="dxa"/>
          </w:tcPr>
          <w:p w:rsidR="003678B5" w:rsidP="00B3188A" w:rsidRDefault="00B7376D" w14:paraId="5EE1BDD0" w14:textId="77777777">
            <w:pPr>
              <w:pStyle w:val="ListParagraph"/>
              <w:numPr>
                <w:ilvl w:val="0"/>
                <w:numId w:val="35"/>
              </w:numPr>
            </w:pPr>
            <w:r w:rsidRPr="00354E34">
              <w:t xml:space="preserve">Communications: </w:t>
            </w:r>
          </w:p>
          <w:p w:rsidR="00CC7038" w:rsidP="007504C3" w:rsidRDefault="00B7376D" w14:paraId="17442CC6" w14:textId="59556E35">
            <w:pPr>
              <w:pStyle w:val="ListParagraph"/>
              <w:numPr>
                <w:ilvl w:val="0"/>
                <w:numId w:val="51"/>
              </w:numPr>
            </w:pPr>
            <w:r w:rsidRPr="00354E34">
              <w:t>How do stakeholder engagement activities, public statements and external communications reflect the commitment to promoting gender equality, rejecting sexism</w:t>
            </w:r>
            <w:r w:rsidR="007504C3">
              <w:t>,</w:t>
            </w:r>
            <w:r w:rsidRPr="00354E34">
              <w:t xml:space="preserve"> and challenging attitudes that justify, </w:t>
            </w:r>
            <w:proofErr w:type="spellStart"/>
            <w:r w:rsidRPr="00354E34">
              <w:t>minimise</w:t>
            </w:r>
            <w:proofErr w:type="spellEnd"/>
            <w:r w:rsidRPr="00354E34">
              <w:t xml:space="preserve">, </w:t>
            </w:r>
            <w:proofErr w:type="spellStart"/>
            <w:proofErr w:type="gramStart"/>
            <w:r w:rsidRPr="00354E34">
              <w:t>trivialise</w:t>
            </w:r>
            <w:proofErr w:type="spellEnd"/>
            <w:proofErr w:type="gramEnd"/>
            <w:r w:rsidRPr="00354E34">
              <w:t xml:space="preserve"> or excuse sexual harassment and other forms of gender-based violence? </w:t>
            </w:r>
          </w:p>
        </w:tc>
        <w:tc>
          <w:tcPr>
            <w:tcW w:w="3914" w:type="dxa"/>
          </w:tcPr>
          <w:p w:rsidR="00CC7038" w:rsidP="00670E1D" w:rsidRDefault="00CC7038" w14:paraId="2D765916" w14:textId="77777777"/>
        </w:tc>
      </w:tr>
      <w:tr w:rsidR="00CC7038" w:rsidTr="00CA631D" w14:paraId="7041B22A" w14:textId="77777777">
        <w:trPr>
          <w:cantSplit/>
        </w:trPr>
        <w:tc>
          <w:tcPr>
            <w:tcW w:w="10060" w:type="dxa"/>
          </w:tcPr>
          <w:p w:rsidR="003678B5" w:rsidP="00B3188A" w:rsidRDefault="00B7376D" w14:paraId="6126143C" w14:textId="77777777">
            <w:pPr>
              <w:pStyle w:val="ListParagraph"/>
              <w:numPr>
                <w:ilvl w:val="0"/>
                <w:numId w:val="35"/>
              </w:numPr>
            </w:pPr>
            <w:r w:rsidRPr="00354E34">
              <w:t xml:space="preserve">Accountability and Reporting: </w:t>
            </w:r>
          </w:p>
          <w:p w:rsidR="00CC7038" w:rsidP="007504C3" w:rsidRDefault="00B7376D" w14:paraId="494F46EB" w14:textId="59B71ED1">
            <w:pPr>
              <w:pStyle w:val="ListParagraph"/>
              <w:numPr>
                <w:ilvl w:val="0"/>
                <w:numId w:val="51"/>
              </w:numPr>
            </w:pPr>
            <w:r w:rsidRPr="00354E34">
              <w:t xml:space="preserve">What regular and public reporting occurs against gender equality indicators and efforts to prevent sexual harassment and other forms of gender-based violence? </w:t>
            </w:r>
          </w:p>
        </w:tc>
        <w:tc>
          <w:tcPr>
            <w:tcW w:w="3914" w:type="dxa"/>
          </w:tcPr>
          <w:p w:rsidR="00CC7038" w:rsidP="00670E1D" w:rsidRDefault="00CC7038" w14:paraId="01608E5A" w14:textId="77777777"/>
        </w:tc>
      </w:tr>
      <w:tr w:rsidR="00CC7038" w:rsidTr="00CA631D" w14:paraId="61B26046" w14:textId="77777777">
        <w:trPr>
          <w:cantSplit/>
        </w:trPr>
        <w:tc>
          <w:tcPr>
            <w:tcW w:w="10060" w:type="dxa"/>
          </w:tcPr>
          <w:p w:rsidRPr="00B419DC" w:rsidR="00D02CB7" w:rsidP="00D02CB7" w:rsidRDefault="00D02CB7" w14:paraId="67AD78E8" w14:textId="77777777">
            <w:pPr>
              <w:ind w:left="360"/>
              <w:rPr>
                <w:b/>
                <w:bCs/>
              </w:rPr>
            </w:pPr>
            <w:r w:rsidRPr="00B419DC">
              <w:rPr>
                <w:b/>
                <w:bCs/>
              </w:rPr>
              <w:lastRenderedPageBreak/>
              <w:t xml:space="preserve">Additional </w:t>
            </w:r>
            <w:r>
              <w:rPr>
                <w:b/>
                <w:bCs/>
              </w:rPr>
              <w:t>c</w:t>
            </w:r>
            <w:r w:rsidRPr="00B419DC">
              <w:rPr>
                <w:b/>
                <w:bCs/>
              </w:rPr>
              <w:t xml:space="preserve">onsiderations </w:t>
            </w:r>
          </w:p>
          <w:p w:rsidR="00CC7038" w:rsidP="00CA631D" w:rsidRDefault="00B7376D" w14:paraId="235CDA31" w14:textId="3D71BE9F">
            <w:pPr>
              <w:pStyle w:val="ListParagraph"/>
              <w:numPr>
                <w:ilvl w:val="0"/>
                <w:numId w:val="35"/>
              </w:numPr>
            </w:pPr>
            <w:r w:rsidRPr="00354E34">
              <w:t>Do leaders regularly acknowledge their commitment to gender equality and the prevention of gender-based violence (e.g.</w:t>
            </w:r>
            <w:r w:rsidR="007504C3">
              <w:t>,</w:t>
            </w:r>
            <w:r w:rsidRPr="00354E34">
              <w:t xml:space="preserve"> public statements, ongoing external messaging, support of external campaigns, etc.)?  </w:t>
            </w:r>
          </w:p>
        </w:tc>
        <w:tc>
          <w:tcPr>
            <w:tcW w:w="3914" w:type="dxa"/>
          </w:tcPr>
          <w:p w:rsidR="00CC7038" w:rsidP="00670E1D" w:rsidRDefault="00CC7038" w14:paraId="3C2B3C3A" w14:textId="77777777"/>
        </w:tc>
      </w:tr>
      <w:tr w:rsidR="00CC7038" w:rsidTr="00CA631D" w14:paraId="3CDD1F7F" w14:textId="77777777">
        <w:trPr>
          <w:cantSplit/>
        </w:trPr>
        <w:tc>
          <w:tcPr>
            <w:tcW w:w="10060" w:type="dxa"/>
          </w:tcPr>
          <w:p w:rsidR="00CC7038" w:rsidP="00CA631D" w:rsidRDefault="00D02CB7" w14:paraId="13244A27" w14:textId="4FAAABA8">
            <w:pPr>
              <w:pStyle w:val="ListParagraph"/>
              <w:numPr>
                <w:ilvl w:val="0"/>
                <w:numId w:val="35"/>
              </w:numPr>
            </w:pPr>
            <w:r w:rsidRPr="00354E34">
              <w:t>When the workplace is represented in public events and forums, do you consider the diversity of representation (e.g.</w:t>
            </w:r>
            <w:r w:rsidR="007504C3">
              <w:t>,</w:t>
            </w:r>
            <w:r w:rsidRPr="00354E34">
              <w:t xml:space="preserve"> gender but also race, age, ability, sexual orientation, etc.)? </w:t>
            </w:r>
          </w:p>
        </w:tc>
        <w:tc>
          <w:tcPr>
            <w:tcW w:w="3914" w:type="dxa"/>
          </w:tcPr>
          <w:p w:rsidR="00CC7038" w:rsidP="00670E1D" w:rsidRDefault="00CC7038" w14:paraId="723D8325" w14:textId="77777777"/>
        </w:tc>
      </w:tr>
      <w:tr w:rsidR="00CC7038" w:rsidTr="00CA631D" w14:paraId="77501232" w14:textId="77777777">
        <w:trPr>
          <w:cantSplit/>
        </w:trPr>
        <w:tc>
          <w:tcPr>
            <w:tcW w:w="10060" w:type="dxa"/>
          </w:tcPr>
          <w:p w:rsidR="00CC7038" w:rsidP="00CA631D" w:rsidRDefault="00D02CB7" w14:paraId="0A0E2B20" w14:textId="790CA2F0">
            <w:pPr>
              <w:pStyle w:val="ListParagraph"/>
              <w:numPr>
                <w:ilvl w:val="0"/>
                <w:numId w:val="35"/>
              </w:numPr>
            </w:pPr>
            <w:r w:rsidRPr="00354E34">
              <w:t xml:space="preserve">Is gender (and other forms of) equality considered in decision-making about external partnerships/relationships? </w:t>
            </w:r>
          </w:p>
        </w:tc>
        <w:tc>
          <w:tcPr>
            <w:tcW w:w="3914" w:type="dxa"/>
          </w:tcPr>
          <w:p w:rsidR="00CC7038" w:rsidP="00670E1D" w:rsidRDefault="00CC7038" w14:paraId="5C9911E3" w14:textId="77777777"/>
        </w:tc>
      </w:tr>
      <w:tr w:rsidR="00CC7038" w:rsidTr="00CA631D" w14:paraId="5C4EF685" w14:textId="77777777">
        <w:trPr>
          <w:cantSplit/>
        </w:trPr>
        <w:tc>
          <w:tcPr>
            <w:tcW w:w="10060" w:type="dxa"/>
          </w:tcPr>
          <w:p w:rsidRPr="00D02CB7" w:rsidR="00CC7038" w:rsidP="00CA631D" w:rsidRDefault="00D02CB7" w14:paraId="55D6F51C" w14:textId="5F8543E5">
            <w:pPr>
              <w:pStyle w:val="ListParagraph"/>
              <w:numPr>
                <w:ilvl w:val="0"/>
                <w:numId w:val="35"/>
              </w:numPr>
            </w:pPr>
            <w:r w:rsidRPr="00354E34">
              <w:t xml:space="preserve">Are gender equality targets/goals built into your </w:t>
            </w:r>
            <w:proofErr w:type="spellStart"/>
            <w:r w:rsidRPr="00354E34">
              <w:t>organisational</w:t>
            </w:r>
            <w:proofErr w:type="spellEnd"/>
            <w:r w:rsidRPr="00354E34">
              <w:t xml:space="preserve"> strategies/plans/values? </w:t>
            </w:r>
          </w:p>
        </w:tc>
        <w:tc>
          <w:tcPr>
            <w:tcW w:w="3914" w:type="dxa"/>
          </w:tcPr>
          <w:p w:rsidR="00CC7038" w:rsidP="00670E1D" w:rsidRDefault="00CC7038" w14:paraId="32861135" w14:textId="77777777"/>
        </w:tc>
      </w:tr>
      <w:tr w:rsidR="00CC7038" w:rsidTr="00CA631D" w14:paraId="2C103FD0" w14:textId="77777777">
        <w:trPr>
          <w:cantSplit/>
        </w:trPr>
        <w:tc>
          <w:tcPr>
            <w:tcW w:w="10060" w:type="dxa"/>
          </w:tcPr>
          <w:p w:rsidRPr="00D02CB7" w:rsidR="00CC7038" w:rsidP="00CA631D" w:rsidRDefault="00D02CB7" w14:paraId="5C54251B" w14:textId="168A9A16">
            <w:pPr>
              <w:pStyle w:val="ListParagraph"/>
              <w:numPr>
                <w:ilvl w:val="0"/>
                <w:numId w:val="35"/>
              </w:numPr>
              <w:rPr>
                <w:rFonts w:ascii="Segoe UI Symbol" w:hAnsi="Segoe UI Symbol" w:cs="Segoe UI Symbol"/>
              </w:rPr>
            </w:pPr>
            <w:r w:rsidRPr="00354E34">
              <w:t>Have you recently supported or engaged with any campaigns or initiatives related to equity and diversity?</w:t>
            </w:r>
          </w:p>
        </w:tc>
        <w:tc>
          <w:tcPr>
            <w:tcW w:w="3914" w:type="dxa"/>
          </w:tcPr>
          <w:p w:rsidR="00CC7038" w:rsidP="00670E1D" w:rsidRDefault="00CC7038" w14:paraId="23206004" w14:textId="77777777"/>
        </w:tc>
      </w:tr>
    </w:tbl>
    <w:p w:rsidR="00EA0037" w:rsidP="00EA0037" w:rsidRDefault="00EA0037" w14:paraId="701E426A" w14:textId="77777777">
      <w:pPr>
        <w:spacing w:before="240" w:line="480" w:lineRule="auto"/>
        <w:ind w:left="357"/>
        <w:rPr>
          <w:rFonts w:cstheme="minorHAnsi"/>
          <w:color w:val="000000"/>
        </w:rPr>
      </w:pPr>
      <w:r>
        <w:rPr>
          <w:rStyle w:val="Strong"/>
        </w:rPr>
        <w:t>Actions</w:t>
      </w:r>
      <w:r w:rsidRPr="00241EF1">
        <w:rPr>
          <w:rStyle w:val="Strong"/>
        </w:rPr>
        <w:t>:</w:t>
      </w:r>
      <w:r>
        <w:t xml:space="preserve"> </w:t>
      </w:r>
      <w:r w:rsidRPr="008B75D3">
        <w:rPr>
          <w:rFonts w:cstheme="minorHAnsi"/>
          <w:color w:val="000000"/>
        </w:rPr>
        <w:t>______________________________________________________________</w:t>
      </w:r>
    </w:p>
    <w:p w:rsidR="005D2A5E" w:rsidP="007202A4" w:rsidRDefault="00354E34" w14:paraId="6FC1A28A" w14:textId="77777777">
      <w:pPr>
        <w:pStyle w:val="Heading2"/>
      </w:pPr>
      <w:bookmarkStart w:name="_Toc118111182" w:id="16"/>
      <w:r w:rsidRPr="00354E34">
        <w:t>Next Steps</w:t>
      </w:r>
      <w:bookmarkEnd w:id="16"/>
      <w:r w:rsidRPr="00354E34">
        <w:t xml:space="preserve"> </w:t>
      </w:r>
    </w:p>
    <w:p w:rsidRPr="00484E02" w:rsidR="004D4428" w:rsidP="004D4428" w:rsidRDefault="00354E34" w14:paraId="7F346542" w14:textId="02B365D7">
      <w:r w:rsidRPr="00354E34">
        <w:t xml:space="preserve">Once you have completed this assessment tool you can input critical reflections and actions into the </w:t>
      </w:r>
      <w:hyperlink w:history="1" r:id="rId24">
        <w:proofErr w:type="spellStart"/>
        <w:r w:rsidRPr="00484E02">
          <w:rPr>
            <w:rStyle w:val="Hyperlink"/>
            <w:i/>
            <w:iCs/>
          </w:rPr>
          <w:t>Organisational</w:t>
        </w:r>
        <w:proofErr w:type="spellEnd"/>
        <w:r w:rsidRPr="00484E02">
          <w:rPr>
            <w:rStyle w:val="Hyperlink"/>
            <w:i/>
            <w:iCs/>
          </w:rPr>
          <w:t xml:space="preserve"> </w:t>
        </w:r>
        <w:r w:rsidRPr="00484E02" w:rsidR="00484E02">
          <w:rPr>
            <w:rStyle w:val="Hyperlink"/>
            <w:i/>
            <w:iCs/>
          </w:rPr>
          <w:t>s</w:t>
        </w:r>
        <w:r w:rsidRPr="00484E02">
          <w:rPr>
            <w:rStyle w:val="Hyperlink"/>
            <w:i/>
            <w:iCs/>
          </w:rPr>
          <w:t xml:space="preserve">napshot </w:t>
        </w:r>
        <w:r w:rsidRPr="00484E02" w:rsidR="00484E02">
          <w:rPr>
            <w:rStyle w:val="Hyperlink"/>
            <w:i/>
            <w:iCs/>
          </w:rPr>
          <w:t>t</w:t>
        </w:r>
        <w:r w:rsidRPr="00484E02">
          <w:rPr>
            <w:rStyle w:val="Hyperlink"/>
            <w:i/>
            <w:iCs/>
          </w:rPr>
          <w:t>emplate</w:t>
        </w:r>
      </w:hyperlink>
      <w:r w:rsidRPr="00354E34">
        <w:t xml:space="preserve"> to support your action planning process.</w:t>
      </w:r>
    </w:p>
    <w:sectPr w:rsidRPr="00484E02" w:rsidR="004D4428" w:rsidSect="00871973">
      <w:footerReference w:type="default" r:id="rId25"/>
      <w:pgSz w:w="16820" w:h="11900" w:orient="landscape"/>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76B4F" w:rsidP="00BB79A0" w:rsidRDefault="00376B4F" w14:paraId="42C222EB" w14:textId="77777777">
      <w:r>
        <w:separator/>
      </w:r>
    </w:p>
  </w:endnote>
  <w:endnote w:type="continuationSeparator" w:id="0">
    <w:p w:rsidR="00376B4F" w:rsidP="00BB79A0" w:rsidRDefault="00376B4F" w14:paraId="38B4B282" w14:textId="77777777">
      <w:r>
        <w:continuationSeparator/>
      </w:r>
    </w:p>
  </w:endnote>
  <w:endnote w:type="continuationNotice" w:id="1">
    <w:p w:rsidR="00376B4F" w:rsidRDefault="00376B4F" w14:paraId="7AB0C3A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7723A8" w:rsidR="006F4BE6" w:rsidP="003612EE" w:rsidRDefault="004422A2" w14:paraId="12837244" w14:textId="3314CD20">
    <w:pPr>
      <w:pStyle w:val="Footer"/>
    </w:pPr>
    <w:r>
      <w:rPr>
        <w:noProof/>
        <w14:ligatures w14:val="none"/>
      </w:rPr>
      <mc:AlternateContent>
        <mc:Choice Requires="wps">
          <w:drawing>
            <wp:anchor distT="0" distB="0" distL="114300" distR="114300" simplePos="0" relativeHeight="251658243" behindDoc="0" locked="0" layoutInCell="1" allowOverlap="1" wp14:anchorId="289109E3" wp14:editId="14662173">
              <wp:simplePos x="0" y="0"/>
              <wp:positionH relativeFrom="page">
                <wp:posOffset>-342</wp:posOffset>
              </wp:positionH>
              <wp:positionV relativeFrom="page">
                <wp:posOffset>7470775</wp:posOffset>
              </wp:positionV>
              <wp:extent cx="10692000" cy="90000"/>
              <wp:effectExtent l="0" t="0" r="1905"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692000" cy="90000"/>
                      </a:xfrm>
                      <a:prstGeom prst="rect">
                        <a:avLst/>
                      </a:prstGeom>
                      <a:solidFill>
                        <a:srgbClr val="096A8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0DC3316">
            <v:rect id="Rectangle 3" style="position:absolute;margin-left:-.05pt;margin-top:588.25pt;width:841.9pt;height:7.1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096a84" stroked="f" strokeweight="1pt" w14:anchorId="040F6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">
              <w10:wrap type="square" anchorx="page" anchory="page"/>
            </v:rect>
          </w:pict>
        </mc:Fallback>
      </mc:AlternateContent>
    </w:r>
    <w:r w:rsidRPr="003612EE" w:rsidR="00B50148">
      <w:rPr>
        <w:noProof/>
      </w:rPr>
      <mc:AlternateContent>
        <mc:Choice Requires="wps">
          <w:drawing>
            <wp:anchor distT="0" distB="0" distL="114300" distR="114300" simplePos="0" relativeHeight="251658241" behindDoc="0" locked="0" layoutInCell="1" allowOverlap="1" wp14:anchorId="02705765" wp14:editId="26BCC6DB">
              <wp:simplePos x="0" y="0"/>
              <wp:positionH relativeFrom="page">
                <wp:posOffset>0</wp:posOffset>
              </wp:positionH>
              <wp:positionV relativeFrom="page">
                <wp:posOffset>10602858</wp:posOffset>
              </wp:positionV>
              <wp:extent cx="10692000" cy="90000"/>
              <wp:effectExtent l="0" t="0" r="1905"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692000" cy="90000"/>
                      </a:xfrm>
                      <a:prstGeom prst="rect">
                        <a:avLst/>
                      </a:prstGeom>
                      <a:solidFill>
                        <a:srgbClr val="096A8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D5BEEFF">
            <v:rect id="Rectangle 5" style="position:absolute;margin-left:0;margin-top:834.85pt;width:841.9pt;height:7.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096a84" stroked="f" strokeweight="1pt" w14:anchorId="48737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">
              <w10:wrap anchorx="page" anchory="page"/>
            </v:rect>
          </w:pict>
        </mc:Fallback>
      </mc:AlternateContent>
    </w:r>
    <w:r w:rsidRPr="003612EE" w:rsidR="006F4BE6">
      <w:fldChar w:fldCharType="begin"/>
    </w:r>
    <w:r w:rsidRPr="003612EE" w:rsidR="006F4BE6">
      <w:instrText xml:space="preserve"> PAGE   \* MERGEFORMAT </w:instrText>
    </w:r>
    <w:r w:rsidRPr="003612EE" w:rsidR="006F4BE6">
      <w:fldChar w:fldCharType="separate"/>
    </w:r>
    <w:r w:rsidRPr="003612EE" w:rsidR="006F4BE6">
      <w:t>8</w:t>
    </w:r>
    <w:r w:rsidRPr="003612EE" w:rsidR="006F4BE6">
      <w:fldChar w:fldCharType="end"/>
    </w:r>
    <w:r w:rsidRPr="003612EE" w:rsidR="006F4BE6">
      <w:t xml:space="preserve"> </w:t>
    </w:r>
    <w:r w:rsidRPr="003612EE" w:rsidR="006F4BE6">
      <w:rPr>
        <w:noProof/>
      </w:rPr>
      <w:drawing>
        <wp:anchor distT="0" distB="0" distL="114300" distR="114300" simplePos="0" relativeHeight="251658240" behindDoc="1" locked="0" layoutInCell="1" allowOverlap="1" wp14:anchorId="56BFCEB0" wp14:editId="17690956">
          <wp:simplePos x="0" y="0"/>
          <wp:positionH relativeFrom="margin">
            <wp:posOffset>8477250</wp:posOffset>
          </wp:positionH>
          <wp:positionV relativeFrom="page">
            <wp:posOffset>6867525</wp:posOffset>
          </wp:positionV>
          <wp:extent cx="417195" cy="208280"/>
          <wp:effectExtent l="0" t="0" r="1905" b="1270"/>
          <wp:wrapTight wrapText="bothSides">
            <wp:wrapPolygon edited="0">
              <wp:start x="7890" y="0"/>
              <wp:lineTo x="0" y="11854"/>
              <wp:lineTo x="0" y="19756"/>
              <wp:lineTo x="20712" y="19756"/>
              <wp:lineTo x="20712" y="1976"/>
              <wp:lineTo x="19726" y="0"/>
              <wp:lineTo x="15781" y="0"/>
              <wp:lineTo x="789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17195" cy="208280"/>
                  </a:xfrm>
                  <a:prstGeom prst="rect">
                    <a:avLst/>
                  </a:prstGeom>
                </pic:spPr>
              </pic:pic>
            </a:graphicData>
          </a:graphic>
          <wp14:sizeRelH relativeFrom="margin">
            <wp14:pctWidth>0</wp14:pctWidth>
          </wp14:sizeRelH>
          <wp14:sizeRelV relativeFrom="margin">
            <wp14:pctHeight>0</wp14:pctHeight>
          </wp14:sizeRelV>
        </wp:anchor>
      </w:drawing>
    </w:r>
    <w:r w:rsidRPr="003612EE" w:rsidR="006F4BE6">
      <w:t xml:space="preserve"> </w:t>
    </w:r>
    <w:r w:rsidRPr="003612EE" w:rsidR="006F4BE6">
      <w:tab/>
    </w:r>
    <w:r w:rsidRPr="003612EE" w:rsidR="006F4BE6">
      <w:t>Workplace Equality and Respect</w:t>
    </w:r>
    <w:r w:rsidRPr="003612EE" w:rsidR="003612EE">
      <w:t xml:space="preserve"> </w:t>
    </w:r>
    <w:r w:rsidR="00EC4D93">
      <w:t>–</w:t>
    </w:r>
    <w:r w:rsidRPr="003612EE" w:rsidR="003612EE">
      <w:t xml:space="preserve"> </w:t>
    </w:r>
    <w:r w:rsidRPr="007723A8" w:rsidR="00B50148">
      <w:rPr>
        <w:noProof/>
        <w14:ligatures w14:val="none"/>
      </w:rPr>
      <w:drawing>
        <wp:anchor distT="0" distB="0" distL="114300" distR="114300" simplePos="0" relativeHeight="251658242" behindDoc="1" locked="0" layoutInCell="1" allowOverlap="1" wp14:anchorId="65C4676B" wp14:editId="56B6B652">
          <wp:simplePos x="0" y="0"/>
          <wp:positionH relativeFrom="margin">
            <wp:align>right</wp:align>
          </wp:positionH>
          <wp:positionV relativeFrom="page">
            <wp:posOffset>10088245</wp:posOffset>
          </wp:positionV>
          <wp:extent cx="421200" cy="208800"/>
          <wp:effectExtent l="0" t="0" r="0" b="0"/>
          <wp:wrapTight wrapText="bothSides">
            <wp:wrapPolygon edited="0">
              <wp:start x="9774" y="0"/>
              <wp:lineTo x="0" y="10537"/>
              <wp:lineTo x="0" y="19756"/>
              <wp:lineTo x="20851" y="19756"/>
              <wp:lineTo x="20851" y="0"/>
              <wp:lineTo x="15638" y="0"/>
              <wp:lineTo x="9774" y="0"/>
            </wp:wrapPolygon>
          </wp:wrapTight>
          <wp:docPr id="2" name="Picture 2" descr="Our 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ur Watch"/>
                  <pic:cNvPicPr/>
                </pic:nvPicPr>
                <pic:blipFill>
                  <a:blip r:embed="rId2">
                    <a:extLst>
                      <a:ext uri="{28A0092B-C50C-407E-A947-70E740481C1C}">
                        <a14:useLocalDpi xmlns:a14="http://schemas.microsoft.com/office/drawing/2010/main" val="0"/>
                      </a:ext>
                    </a:extLst>
                  </a:blip>
                  <a:stretch>
                    <a:fillRect/>
                  </a:stretch>
                </pic:blipFill>
                <pic:spPr>
                  <a:xfrm>
                    <a:off x="0" y="0"/>
                    <a:ext cx="421200" cy="208800"/>
                  </a:xfrm>
                  <a:prstGeom prst="rect">
                    <a:avLst/>
                  </a:prstGeom>
                </pic:spPr>
              </pic:pic>
            </a:graphicData>
          </a:graphic>
          <wp14:sizeRelH relativeFrom="margin">
            <wp14:pctWidth>0</wp14:pctWidth>
          </wp14:sizeRelH>
          <wp14:sizeRelV relativeFrom="margin">
            <wp14:pctHeight>0</wp14:pctHeight>
          </wp14:sizeRelV>
        </wp:anchor>
      </w:drawing>
    </w:r>
    <w:r w:rsidRPr="007723A8" w:rsidR="00BF095B">
      <w:t xml:space="preserve">Project </w:t>
    </w:r>
    <w:r w:rsidR="009779E8">
      <w:t>M</w:t>
    </w:r>
    <w:r w:rsidRPr="007723A8" w:rsidR="00BF095B">
      <w:t xml:space="preserve">anagement </w:t>
    </w:r>
    <w:r w:rsidR="009779E8">
      <w:t>G</w:t>
    </w:r>
    <w:r w:rsidRPr="007723A8" w:rsidR="00BF095B">
      <w:t xml:space="preserve">roup </w:t>
    </w:r>
    <w:r w:rsidR="0085482A">
      <w:t>a</w:t>
    </w:r>
    <w:r w:rsidRPr="007723A8" w:rsidR="00BF095B">
      <w:t xml:space="preserve">ssessment </w:t>
    </w:r>
    <w:r w:rsidR="0085482A">
      <w:t>t</w:t>
    </w:r>
    <w:r w:rsidRPr="007723A8" w:rsidR="00BF095B">
      <w:t>o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76B4F" w:rsidP="00BB79A0" w:rsidRDefault="00376B4F" w14:paraId="7B69D26B" w14:textId="77777777">
      <w:r>
        <w:separator/>
      </w:r>
    </w:p>
  </w:footnote>
  <w:footnote w:type="continuationSeparator" w:id="0">
    <w:p w:rsidR="00376B4F" w:rsidP="00BB79A0" w:rsidRDefault="00376B4F" w14:paraId="79090686" w14:textId="77777777">
      <w:r>
        <w:continuationSeparator/>
      </w:r>
    </w:p>
  </w:footnote>
  <w:footnote w:type="continuationNotice" w:id="1">
    <w:p w:rsidR="00376B4F" w:rsidRDefault="00376B4F" w14:paraId="0A4A0E4E" w14:textId="7777777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43FA"/>
    <w:multiLevelType w:val="hybridMultilevel"/>
    <w:tmpl w:val="7AAEFCD2"/>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DA554D"/>
    <w:multiLevelType w:val="hybridMultilevel"/>
    <w:tmpl w:val="7304041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4FD7AD5"/>
    <w:multiLevelType w:val="hybridMultilevel"/>
    <w:tmpl w:val="55D4217E"/>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 w15:restartNumberingAfterBreak="0">
    <w:nsid w:val="090B217E"/>
    <w:multiLevelType w:val="hybridMultilevel"/>
    <w:tmpl w:val="CC2C500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7C1A07"/>
    <w:multiLevelType w:val="hybridMultilevel"/>
    <w:tmpl w:val="6B8C3F0E"/>
    <w:lvl w:ilvl="0" w:tplc="FFFFFFFF">
      <w:start w:val="1"/>
      <w:numFmt w:val="decimal"/>
      <w:lvlText w:val="%1."/>
      <w:lvlJc w:val="left"/>
      <w:pPr>
        <w:ind w:left="720" w:hanging="360"/>
      </w:pPr>
      <w:rPr>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A116E1"/>
    <w:multiLevelType w:val="hybridMultilevel"/>
    <w:tmpl w:val="EF1CB9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EF323B"/>
    <w:multiLevelType w:val="hybridMultilevel"/>
    <w:tmpl w:val="4AB0CFC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8A1C51"/>
    <w:multiLevelType w:val="hybridMultilevel"/>
    <w:tmpl w:val="9B48BDC8"/>
    <w:lvl w:ilvl="0" w:tplc="586C8880">
      <w:start w:val="1"/>
      <w:numFmt w:val="decimal"/>
      <w:lvlText w:val="%1."/>
      <w:lvlJc w:val="left"/>
      <w:pPr>
        <w:ind w:left="720" w:hanging="360"/>
      </w:pPr>
      <w:rPr>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AD02D6"/>
    <w:multiLevelType w:val="hybridMultilevel"/>
    <w:tmpl w:val="1DA0F636"/>
    <w:lvl w:ilvl="0" w:tplc="FFFFFFFF">
      <w:start w:val="1"/>
      <w:numFmt w:val="lowerLetter"/>
      <w:lvlText w:val="%1."/>
      <w:lvlJc w:val="lef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DE21834"/>
    <w:multiLevelType w:val="hybridMultilevel"/>
    <w:tmpl w:val="790057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F1939AA"/>
    <w:multiLevelType w:val="hybridMultilevel"/>
    <w:tmpl w:val="6862EF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AE030D"/>
    <w:multiLevelType w:val="hybridMultilevel"/>
    <w:tmpl w:val="96C811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20ED5C05"/>
    <w:multiLevelType w:val="hybridMultilevel"/>
    <w:tmpl w:val="154A312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3" w15:restartNumberingAfterBreak="0">
    <w:nsid w:val="22FD06C7"/>
    <w:multiLevelType w:val="hybridMultilevel"/>
    <w:tmpl w:val="B300B81E"/>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3232071"/>
    <w:multiLevelType w:val="multilevel"/>
    <w:tmpl w:val="2F1CBFBA"/>
    <w:lvl w:ilvl="0">
      <w:start w:val="1"/>
      <w:numFmt w:val="decimal"/>
      <w:lvlText w:val="%1."/>
      <w:lvlJc w:val="left"/>
      <w:pPr>
        <w:ind w:left="360" w:hanging="360"/>
      </w:pPr>
      <w:rPr>
        <w:i w:val="0"/>
        <w:iCs w:val="0"/>
      </w:rPr>
    </w:lvl>
    <w:lvl w:ilvl="1">
      <w:start w:val="1"/>
      <w:numFmt w:val="decimal"/>
      <w:isLgl/>
      <w:lvlText w:val="%1.%2"/>
      <w:lvlJc w:val="left"/>
      <w:pPr>
        <w:ind w:left="786" w:hanging="360"/>
      </w:pPr>
      <w:rPr>
        <w:rFonts w:hint="default"/>
        <w:color w:val="FFFFFF" w:themeColor="background1"/>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36063CD"/>
    <w:multiLevelType w:val="hybridMultilevel"/>
    <w:tmpl w:val="7D92B3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1E091E"/>
    <w:multiLevelType w:val="hybridMultilevel"/>
    <w:tmpl w:val="F9FCDE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E286C60"/>
    <w:multiLevelType w:val="hybridMultilevel"/>
    <w:tmpl w:val="47C81744"/>
    <w:lvl w:ilvl="0" w:tplc="FFFFFFFF">
      <w:start w:val="1"/>
      <w:numFmt w:val="decimal"/>
      <w:lvlText w:val="%1."/>
      <w:lvlJc w:val="left"/>
      <w:pPr>
        <w:ind w:left="360" w:hanging="360"/>
      </w:pPr>
    </w:lvl>
    <w:lvl w:ilvl="1" w:tplc="FFFFFFF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E704AE2"/>
    <w:multiLevelType w:val="hybridMultilevel"/>
    <w:tmpl w:val="756E5E0E"/>
    <w:lvl w:ilvl="0" w:tplc="DA6A9BCE">
      <w:start w:val="1"/>
      <w:numFmt w:val="decimal"/>
      <w:lvlText w:val="%1."/>
      <w:lvlJc w:val="left"/>
      <w:pPr>
        <w:ind w:left="360" w:hanging="360"/>
      </w:pPr>
      <w:rPr>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08D504E"/>
    <w:multiLevelType w:val="hybridMultilevel"/>
    <w:tmpl w:val="7BAE53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34EA43F7"/>
    <w:multiLevelType w:val="hybridMultilevel"/>
    <w:tmpl w:val="CCB26A84"/>
    <w:lvl w:ilvl="0" w:tplc="A2DEC052">
      <w:start w:val="1"/>
      <w:numFmt w:val="decimal"/>
      <w:lvlText w:val="%1."/>
      <w:lvlJc w:val="left"/>
      <w:pPr>
        <w:ind w:left="720" w:hanging="360"/>
      </w:pPr>
      <w:rPr>
        <w:rFonts w:hint="default"/>
        <w:b/>
        <w:bCs/>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B64A40"/>
    <w:multiLevelType w:val="hybridMultilevel"/>
    <w:tmpl w:val="824C2C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73367D5"/>
    <w:multiLevelType w:val="hybridMultilevel"/>
    <w:tmpl w:val="241C8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E52B70"/>
    <w:multiLevelType w:val="hybridMultilevel"/>
    <w:tmpl w:val="088C5346"/>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4" w15:restartNumberingAfterBreak="0">
    <w:nsid w:val="3B4C110D"/>
    <w:multiLevelType w:val="hybridMultilevel"/>
    <w:tmpl w:val="8CF4D7F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rPr>
    </w:lvl>
    <w:lvl w:ilvl="8" w:tplc="08090005" w:tentative="1">
      <w:start w:val="1"/>
      <w:numFmt w:val="bullet"/>
      <w:lvlText w:val=""/>
      <w:lvlJc w:val="left"/>
      <w:pPr>
        <w:ind w:left="7200" w:hanging="360"/>
      </w:pPr>
      <w:rPr>
        <w:rFonts w:hint="default" w:ascii="Wingdings" w:hAnsi="Wingdings"/>
      </w:rPr>
    </w:lvl>
  </w:abstractNum>
  <w:abstractNum w:abstractNumId="25" w15:restartNumberingAfterBreak="0">
    <w:nsid w:val="3C652044"/>
    <w:multiLevelType w:val="hybridMultilevel"/>
    <w:tmpl w:val="21168C0A"/>
    <w:lvl w:ilvl="0" w:tplc="08090001">
      <w:start w:val="1"/>
      <w:numFmt w:val="bullet"/>
      <w:lvlText w:val=""/>
      <w:lvlJc w:val="left"/>
      <w:pPr>
        <w:ind w:left="1440" w:hanging="360"/>
      </w:pPr>
      <w:rPr>
        <w:rFonts w:hint="default" w:ascii="Symbol" w:hAnsi="Symbol"/>
      </w:rPr>
    </w:lvl>
    <w:lvl w:ilvl="1" w:tplc="FFFFFFFF" w:tentative="1">
      <w:start w:val="1"/>
      <w:numFmt w:val="bullet"/>
      <w:lvlText w:val="o"/>
      <w:lvlJc w:val="left"/>
      <w:pPr>
        <w:ind w:left="2160" w:hanging="360"/>
      </w:pPr>
      <w:rPr>
        <w:rFonts w:hint="default" w:ascii="Courier New" w:hAnsi="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rPr>
    </w:lvl>
    <w:lvl w:ilvl="8" w:tplc="FFFFFFFF" w:tentative="1">
      <w:start w:val="1"/>
      <w:numFmt w:val="bullet"/>
      <w:lvlText w:val=""/>
      <w:lvlJc w:val="left"/>
      <w:pPr>
        <w:ind w:left="7200" w:hanging="360"/>
      </w:pPr>
      <w:rPr>
        <w:rFonts w:hint="default" w:ascii="Wingdings" w:hAnsi="Wingdings"/>
      </w:rPr>
    </w:lvl>
  </w:abstractNum>
  <w:abstractNum w:abstractNumId="26" w15:restartNumberingAfterBreak="0">
    <w:nsid w:val="3C891ACE"/>
    <w:multiLevelType w:val="hybridMultilevel"/>
    <w:tmpl w:val="30F2368E"/>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7" w15:restartNumberingAfterBreak="0">
    <w:nsid w:val="4280603E"/>
    <w:multiLevelType w:val="hybridMultilevel"/>
    <w:tmpl w:val="E4D08EAA"/>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8" w15:restartNumberingAfterBreak="0">
    <w:nsid w:val="4A2645B9"/>
    <w:multiLevelType w:val="hybridMultilevel"/>
    <w:tmpl w:val="F96090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50255577"/>
    <w:multiLevelType w:val="hybridMultilevel"/>
    <w:tmpl w:val="7AF0AA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5C25B6"/>
    <w:multiLevelType w:val="hybridMultilevel"/>
    <w:tmpl w:val="54D4D172"/>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0B153D"/>
    <w:multiLevelType w:val="hybridMultilevel"/>
    <w:tmpl w:val="4FE4742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89B7BE0"/>
    <w:multiLevelType w:val="hybridMultilevel"/>
    <w:tmpl w:val="77520608"/>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C305BB"/>
    <w:multiLevelType w:val="hybridMultilevel"/>
    <w:tmpl w:val="5BD43F00"/>
    <w:lvl w:ilvl="0" w:tplc="08090001">
      <w:start w:val="1"/>
      <w:numFmt w:val="bullet"/>
      <w:lvlText w:val=""/>
      <w:lvlJc w:val="left"/>
      <w:pPr>
        <w:ind w:left="1080" w:hanging="360"/>
      </w:pPr>
      <w:rPr>
        <w:rFonts w:hint="default" w:ascii="Symbol" w:hAnsi="Symbol"/>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5AFC39E6"/>
    <w:multiLevelType w:val="hybridMultilevel"/>
    <w:tmpl w:val="29A8634E"/>
    <w:lvl w:ilvl="0" w:tplc="0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35" w15:restartNumberingAfterBreak="0">
    <w:nsid w:val="5BC13FF3"/>
    <w:multiLevelType w:val="hybridMultilevel"/>
    <w:tmpl w:val="79FACD5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624259"/>
    <w:multiLevelType w:val="multilevel"/>
    <w:tmpl w:val="2C669C4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AB3801"/>
    <w:multiLevelType w:val="hybridMultilevel"/>
    <w:tmpl w:val="6B8C3F0E"/>
    <w:lvl w:ilvl="0" w:tplc="7FF8AE68">
      <w:start w:val="1"/>
      <w:numFmt w:val="decimal"/>
      <w:lvlText w:val="%1."/>
      <w:lvlJc w:val="left"/>
      <w:pPr>
        <w:ind w:left="720" w:hanging="360"/>
      </w:pPr>
      <w:rPr>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3D11CF1"/>
    <w:multiLevelType w:val="hybridMultilevel"/>
    <w:tmpl w:val="C7FEF1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64B1AFA"/>
    <w:multiLevelType w:val="hybridMultilevel"/>
    <w:tmpl w:val="3EA81C76"/>
    <w:lvl w:ilvl="0" w:tplc="1FCC1DA0">
      <w:start w:val="1"/>
      <w:numFmt w:val="decimal"/>
      <w:lvlText w:val="%1."/>
      <w:lvlJc w:val="left"/>
      <w:pPr>
        <w:ind w:left="360" w:hanging="360"/>
      </w:pPr>
      <w:rPr>
        <w:i w:val="0"/>
        <w:iCs w:val="0"/>
      </w:rPr>
    </w:lvl>
    <w:lvl w:ilvl="1" w:tplc="FFFFFFFF" w:tentative="1">
      <w:start w:val="1"/>
      <w:numFmt w:val="lowerLetter"/>
      <w:lvlText w:val="%2."/>
      <w:lvlJc w:val="left"/>
      <w:pPr>
        <w:ind w:left="1015" w:hanging="360"/>
      </w:pPr>
    </w:lvl>
    <w:lvl w:ilvl="2" w:tplc="FFFFFFFF" w:tentative="1">
      <w:start w:val="1"/>
      <w:numFmt w:val="lowerRoman"/>
      <w:lvlText w:val="%3."/>
      <w:lvlJc w:val="right"/>
      <w:pPr>
        <w:ind w:left="1735" w:hanging="180"/>
      </w:pPr>
    </w:lvl>
    <w:lvl w:ilvl="3" w:tplc="FFFFFFFF" w:tentative="1">
      <w:start w:val="1"/>
      <w:numFmt w:val="decimal"/>
      <w:lvlText w:val="%4."/>
      <w:lvlJc w:val="left"/>
      <w:pPr>
        <w:ind w:left="2455" w:hanging="360"/>
      </w:pPr>
    </w:lvl>
    <w:lvl w:ilvl="4" w:tplc="FFFFFFFF" w:tentative="1">
      <w:start w:val="1"/>
      <w:numFmt w:val="lowerLetter"/>
      <w:lvlText w:val="%5."/>
      <w:lvlJc w:val="left"/>
      <w:pPr>
        <w:ind w:left="3175" w:hanging="360"/>
      </w:pPr>
    </w:lvl>
    <w:lvl w:ilvl="5" w:tplc="FFFFFFFF" w:tentative="1">
      <w:start w:val="1"/>
      <w:numFmt w:val="lowerRoman"/>
      <w:lvlText w:val="%6."/>
      <w:lvlJc w:val="right"/>
      <w:pPr>
        <w:ind w:left="3895" w:hanging="180"/>
      </w:pPr>
    </w:lvl>
    <w:lvl w:ilvl="6" w:tplc="FFFFFFFF" w:tentative="1">
      <w:start w:val="1"/>
      <w:numFmt w:val="decimal"/>
      <w:lvlText w:val="%7."/>
      <w:lvlJc w:val="left"/>
      <w:pPr>
        <w:ind w:left="4615" w:hanging="360"/>
      </w:pPr>
    </w:lvl>
    <w:lvl w:ilvl="7" w:tplc="FFFFFFFF" w:tentative="1">
      <w:start w:val="1"/>
      <w:numFmt w:val="lowerLetter"/>
      <w:lvlText w:val="%8."/>
      <w:lvlJc w:val="left"/>
      <w:pPr>
        <w:ind w:left="5335" w:hanging="360"/>
      </w:pPr>
    </w:lvl>
    <w:lvl w:ilvl="8" w:tplc="FFFFFFFF" w:tentative="1">
      <w:start w:val="1"/>
      <w:numFmt w:val="lowerRoman"/>
      <w:lvlText w:val="%9."/>
      <w:lvlJc w:val="right"/>
      <w:pPr>
        <w:ind w:left="6055" w:hanging="180"/>
      </w:pPr>
    </w:lvl>
  </w:abstractNum>
  <w:abstractNum w:abstractNumId="40" w15:restartNumberingAfterBreak="0">
    <w:nsid w:val="66E82CA4"/>
    <w:multiLevelType w:val="hybridMultilevel"/>
    <w:tmpl w:val="2374915A"/>
    <w:lvl w:ilvl="0" w:tplc="8CFE8EA2">
      <w:start w:val="1"/>
      <w:numFmt w:val="lowerLetter"/>
      <w:lvlText w:val="%1."/>
      <w:lvlJc w:val="left"/>
      <w:pPr>
        <w:ind w:left="720" w:hanging="360"/>
      </w:pPr>
      <w:rPr>
        <w:rFonts w:ascii="Calibri" w:hAnsi="Calibri" w:eastAsia="Calibri"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8D16E9B"/>
    <w:multiLevelType w:val="hybridMultilevel"/>
    <w:tmpl w:val="DBCEF662"/>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42" w15:restartNumberingAfterBreak="0">
    <w:nsid w:val="68E452C7"/>
    <w:multiLevelType w:val="hybridMultilevel"/>
    <w:tmpl w:val="6F9883DA"/>
    <w:lvl w:ilvl="0" w:tplc="BA4225F8">
      <w:start w:val="1"/>
      <w:numFmt w:val="decimal"/>
      <w:lvlText w:val="%1."/>
      <w:lvlJc w:val="left"/>
      <w:pPr>
        <w:ind w:left="720" w:hanging="360"/>
      </w:pPr>
      <w:rPr>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DB5462"/>
    <w:multiLevelType w:val="multilevel"/>
    <w:tmpl w:val="8946B950"/>
    <w:lvl w:ilvl="0">
      <w:start w:val="1"/>
      <w:numFmt w:val="decimal"/>
      <w:lvlText w:val="%1."/>
      <w:lvlJc w:val="left"/>
      <w:pPr>
        <w:ind w:left="1014" w:hanging="360"/>
      </w:pPr>
      <w:rPr>
        <w:rFonts w:hint="default"/>
      </w:rPr>
    </w:lvl>
    <w:lvl w:ilvl="1">
      <w:start w:val="1"/>
      <w:numFmt w:val="decimal"/>
      <w:isLgl/>
      <w:lvlText w:val="%1.%2"/>
      <w:lvlJc w:val="left"/>
      <w:pPr>
        <w:ind w:left="643" w:hanging="360"/>
      </w:pPr>
      <w:rPr>
        <w:rFonts w:hint="default"/>
        <w:color w:val="000000"/>
      </w:rPr>
    </w:lvl>
    <w:lvl w:ilvl="2">
      <w:start w:val="1"/>
      <w:numFmt w:val="decimal"/>
      <w:isLgl/>
      <w:lvlText w:val="%1.%2.%3"/>
      <w:lvlJc w:val="left"/>
      <w:pPr>
        <w:ind w:left="3534" w:hanging="720"/>
      </w:pPr>
      <w:rPr>
        <w:rFonts w:hint="default"/>
        <w:color w:val="000000"/>
      </w:rPr>
    </w:lvl>
    <w:lvl w:ilvl="3">
      <w:start w:val="1"/>
      <w:numFmt w:val="decimal"/>
      <w:isLgl/>
      <w:lvlText w:val="%1.%2.%3.%4"/>
      <w:lvlJc w:val="left"/>
      <w:pPr>
        <w:ind w:left="4614" w:hanging="720"/>
      </w:pPr>
      <w:rPr>
        <w:rFonts w:hint="default"/>
        <w:color w:val="000000"/>
      </w:rPr>
    </w:lvl>
    <w:lvl w:ilvl="4">
      <w:start w:val="1"/>
      <w:numFmt w:val="decimal"/>
      <w:isLgl/>
      <w:lvlText w:val="%1.%2.%3.%4.%5"/>
      <w:lvlJc w:val="left"/>
      <w:pPr>
        <w:ind w:left="6054" w:hanging="1080"/>
      </w:pPr>
      <w:rPr>
        <w:rFonts w:hint="default"/>
        <w:color w:val="000000"/>
      </w:rPr>
    </w:lvl>
    <w:lvl w:ilvl="5">
      <w:start w:val="1"/>
      <w:numFmt w:val="decimal"/>
      <w:isLgl/>
      <w:lvlText w:val="%1.%2.%3.%4.%5.%6"/>
      <w:lvlJc w:val="left"/>
      <w:pPr>
        <w:ind w:left="7134" w:hanging="1080"/>
      </w:pPr>
      <w:rPr>
        <w:rFonts w:hint="default"/>
        <w:color w:val="000000"/>
      </w:rPr>
    </w:lvl>
    <w:lvl w:ilvl="6">
      <w:start w:val="1"/>
      <w:numFmt w:val="decimal"/>
      <w:isLgl/>
      <w:lvlText w:val="%1.%2.%3.%4.%5.%6.%7"/>
      <w:lvlJc w:val="left"/>
      <w:pPr>
        <w:ind w:left="8574" w:hanging="1440"/>
      </w:pPr>
      <w:rPr>
        <w:rFonts w:hint="default"/>
        <w:color w:val="000000"/>
      </w:rPr>
    </w:lvl>
    <w:lvl w:ilvl="7">
      <w:start w:val="1"/>
      <w:numFmt w:val="decimal"/>
      <w:isLgl/>
      <w:lvlText w:val="%1.%2.%3.%4.%5.%6.%7.%8"/>
      <w:lvlJc w:val="left"/>
      <w:pPr>
        <w:ind w:left="9654" w:hanging="1440"/>
      </w:pPr>
      <w:rPr>
        <w:rFonts w:hint="default"/>
        <w:color w:val="000000"/>
      </w:rPr>
    </w:lvl>
    <w:lvl w:ilvl="8">
      <w:start w:val="1"/>
      <w:numFmt w:val="decimal"/>
      <w:isLgl/>
      <w:lvlText w:val="%1.%2.%3.%4.%5.%6.%7.%8.%9"/>
      <w:lvlJc w:val="left"/>
      <w:pPr>
        <w:ind w:left="10734" w:hanging="1440"/>
      </w:pPr>
      <w:rPr>
        <w:rFonts w:hint="default"/>
        <w:color w:val="000000"/>
      </w:rPr>
    </w:lvl>
  </w:abstractNum>
  <w:abstractNum w:abstractNumId="44" w15:restartNumberingAfterBreak="0">
    <w:nsid w:val="6F0E3D26"/>
    <w:multiLevelType w:val="hybridMultilevel"/>
    <w:tmpl w:val="3F365C52"/>
    <w:lvl w:ilvl="0" w:tplc="3CBC55DA">
      <w:start w:val="1"/>
      <w:numFmt w:val="lowerLetter"/>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250CFD"/>
    <w:multiLevelType w:val="hybridMultilevel"/>
    <w:tmpl w:val="D598D46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7184284B"/>
    <w:multiLevelType w:val="hybridMultilevel"/>
    <w:tmpl w:val="1DA0F636"/>
    <w:lvl w:ilvl="0" w:tplc="08090019">
      <w:start w:val="1"/>
      <w:numFmt w:val="lowerLetter"/>
      <w:lvlText w:val="%1."/>
      <w:lvlJc w:val="lef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2DC3F0F"/>
    <w:multiLevelType w:val="hybridMultilevel"/>
    <w:tmpl w:val="C5528BB4"/>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48" w15:restartNumberingAfterBreak="0">
    <w:nsid w:val="7C343640"/>
    <w:multiLevelType w:val="hybridMultilevel"/>
    <w:tmpl w:val="0C4AC2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DC960E5"/>
    <w:multiLevelType w:val="hybridMultilevel"/>
    <w:tmpl w:val="54D4D172"/>
    <w:lvl w:ilvl="0" w:tplc="81FE6A0C">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ED76568"/>
    <w:multiLevelType w:val="hybridMultilevel"/>
    <w:tmpl w:val="5C58F174"/>
    <w:lvl w:ilvl="0" w:tplc="08090001">
      <w:start w:val="1"/>
      <w:numFmt w:val="bullet"/>
      <w:lvlText w:val=""/>
      <w:lvlJc w:val="left"/>
      <w:pPr>
        <w:ind w:left="1080" w:hanging="360"/>
      </w:pPr>
      <w:rPr>
        <w:rFonts w:hint="default" w:ascii="Symbol" w:hAnsi="Symbol"/>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43"/>
  </w:num>
  <w:num w:numId="2">
    <w:abstractNumId w:val="2"/>
  </w:num>
  <w:num w:numId="3">
    <w:abstractNumId w:val="32"/>
  </w:num>
  <w:num w:numId="4">
    <w:abstractNumId w:val="13"/>
  </w:num>
  <w:num w:numId="5">
    <w:abstractNumId w:val="14"/>
  </w:num>
  <w:num w:numId="6">
    <w:abstractNumId w:val="40"/>
  </w:num>
  <w:num w:numId="7">
    <w:abstractNumId w:val="17"/>
  </w:num>
  <w:num w:numId="8">
    <w:abstractNumId w:val="18"/>
  </w:num>
  <w:num w:numId="9">
    <w:abstractNumId w:val="0"/>
  </w:num>
  <w:num w:numId="10">
    <w:abstractNumId w:val="15"/>
  </w:num>
  <w:num w:numId="11">
    <w:abstractNumId w:val="50"/>
  </w:num>
  <w:num w:numId="12">
    <w:abstractNumId w:val="33"/>
  </w:num>
  <w:num w:numId="13">
    <w:abstractNumId w:val="16"/>
  </w:num>
  <w:num w:numId="14">
    <w:abstractNumId w:val="28"/>
  </w:num>
  <w:num w:numId="15">
    <w:abstractNumId w:val="35"/>
  </w:num>
  <w:num w:numId="16">
    <w:abstractNumId w:val="21"/>
  </w:num>
  <w:num w:numId="17">
    <w:abstractNumId w:val="45"/>
  </w:num>
  <w:num w:numId="18">
    <w:abstractNumId w:val="46"/>
  </w:num>
  <w:num w:numId="19">
    <w:abstractNumId w:val="1"/>
  </w:num>
  <w:num w:numId="20">
    <w:abstractNumId w:val="19"/>
  </w:num>
  <w:num w:numId="21">
    <w:abstractNumId w:val="36"/>
  </w:num>
  <w:num w:numId="22">
    <w:abstractNumId w:val="44"/>
  </w:num>
  <w:num w:numId="23">
    <w:abstractNumId w:val="25"/>
  </w:num>
  <w:num w:numId="24">
    <w:abstractNumId w:val="49"/>
  </w:num>
  <w:num w:numId="25">
    <w:abstractNumId w:val="39"/>
  </w:num>
  <w:num w:numId="26">
    <w:abstractNumId w:val="10"/>
  </w:num>
  <w:num w:numId="27">
    <w:abstractNumId w:val="30"/>
  </w:num>
  <w:num w:numId="28">
    <w:abstractNumId w:val="48"/>
  </w:num>
  <w:num w:numId="29">
    <w:abstractNumId w:val="38"/>
  </w:num>
  <w:num w:numId="30">
    <w:abstractNumId w:val="29"/>
  </w:num>
  <w:num w:numId="31">
    <w:abstractNumId w:val="31"/>
  </w:num>
  <w:num w:numId="32">
    <w:abstractNumId w:val="6"/>
  </w:num>
  <w:num w:numId="33">
    <w:abstractNumId w:val="34"/>
  </w:num>
  <w:num w:numId="34">
    <w:abstractNumId w:val="8"/>
  </w:num>
  <w:num w:numId="35">
    <w:abstractNumId w:val="3"/>
  </w:num>
  <w:num w:numId="36">
    <w:abstractNumId w:val="7"/>
  </w:num>
  <w:num w:numId="37">
    <w:abstractNumId w:val="5"/>
  </w:num>
  <w:num w:numId="38">
    <w:abstractNumId w:val="24"/>
  </w:num>
  <w:num w:numId="39">
    <w:abstractNumId w:val="42"/>
  </w:num>
  <w:num w:numId="40">
    <w:abstractNumId w:val="37"/>
  </w:num>
  <w:num w:numId="41">
    <w:abstractNumId w:val="4"/>
  </w:num>
  <w:num w:numId="42">
    <w:abstractNumId w:val="20"/>
  </w:num>
  <w:num w:numId="43">
    <w:abstractNumId w:val="22"/>
  </w:num>
  <w:num w:numId="44">
    <w:abstractNumId w:val="23"/>
  </w:num>
  <w:num w:numId="45">
    <w:abstractNumId w:val="12"/>
  </w:num>
  <w:num w:numId="46">
    <w:abstractNumId w:val="9"/>
  </w:num>
  <w:num w:numId="47">
    <w:abstractNumId w:val="27"/>
  </w:num>
  <w:num w:numId="48">
    <w:abstractNumId w:val="41"/>
  </w:num>
  <w:num w:numId="49">
    <w:abstractNumId w:val="11"/>
  </w:num>
  <w:num w:numId="50">
    <w:abstractNumId w:val="47"/>
  </w:num>
  <w:num w:numId="51">
    <w:abstractNumId w:val="26"/>
  </w:num>
  <w:numIdMacAtCleanup w:val="5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tTQyNTAwsrA0MTZX0lEKTi0uzszPAykwrAUAE09MeSwAAAA="/>
  </w:docVars>
  <w:rsids>
    <w:rsidRoot w:val="00525B5A"/>
    <w:rsid w:val="00000B23"/>
    <w:rsid w:val="00002592"/>
    <w:rsid w:val="000026C9"/>
    <w:rsid w:val="00002C48"/>
    <w:rsid w:val="000031E0"/>
    <w:rsid w:val="00006001"/>
    <w:rsid w:val="00006CD0"/>
    <w:rsid w:val="00007A73"/>
    <w:rsid w:val="00014062"/>
    <w:rsid w:val="00014438"/>
    <w:rsid w:val="00014584"/>
    <w:rsid w:val="00014A32"/>
    <w:rsid w:val="00015FFD"/>
    <w:rsid w:val="00017513"/>
    <w:rsid w:val="00021CD1"/>
    <w:rsid w:val="00022157"/>
    <w:rsid w:val="00022521"/>
    <w:rsid w:val="00022D29"/>
    <w:rsid w:val="000236FB"/>
    <w:rsid w:val="0002773F"/>
    <w:rsid w:val="00027E4C"/>
    <w:rsid w:val="000302F2"/>
    <w:rsid w:val="000304BF"/>
    <w:rsid w:val="0003112B"/>
    <w:rsid w:val="0003113F"/>
    <w:rsid w:val="00031D1D"/>
    <w:rsid w:val="00032EF9"/>
    <w:rsid w:val="00035458"/>
    <w:rsid w:val="000368E8"/>
    <w:rsid w:val="00042483"/>
    <w:rsid w:val="00042669"/>
    <w:rsid w:val="000434B5"/>
    <w:rsid w:val="000442D1"/>
    <w:rsid w:val="000445C4"/>
    <w:rsid w:val="00044D48"/>
    <w:rsid w:val="0005080B"/>
    <w:rsid w:val="000518B8"/>
    <w:rsid w:val="00053DD6"/>
    <w:rsid w:val="00054648"/>
    <w:rsid w:val="00055027"/>
    <w:rsid w:val="000558F8"/>
    <w:rsid w:val="000561B9"/>
    <w:rsid w:val="00057875"/>
    <w:rsid w:val="00057B6B"/>
    <w:rsid w:val="00057BFC"/>
    <w:rsid w:val="00060199"/>
    <w:rsid w:val="000602F3"/>
    <w:rsid w:val="000603AE"/>
    <w:rsid w:val="00060811"/>
    <w:rsid w:val="000615DC"/>
    <w:rsid w:val="00062454"/>
    <w:rsid w:val="00062940"/>
    <w:rsid w:val="0006432A"/>
    <w:rsid w:val="0006448E"/>
    <w:rsid w:val="00064918"/>
    <w:rsid w:val="00066673"/>
    <w:rsid w:val="000666BF"/>
    <w:rsid w:val="000672EC"/>
    <w:rsid w:val="00070EAA"/>
    <w:rsid w:val="0007179D"/>
    <w:rsid w:val="000760CD"/>
    <w:rsid w:val="000828F4"/>
    <w:rsid w:val="000838A6"/>
    <w:rsid w:val="00083B3B"/>
    <w:rsid w:val="00084E59"/>
    <w:rsid w:val="00087DA9"/>
    <w:rsid w:val="00092416"/>
    <w:rsid w:val="000926B2"/>
    <w:rsid w:val="00092B9E"/>
    <w:rsid w:val="00094156"/>
    <w:rsid w:val="00094B37"/>
    <w:rsid w:val="0009661F"/>
    <w:rsid w:val="000A0FC1"/>
    <w:rsid w:val="000A1378"/>
    <w:rsid w:val="000A2B66"/>
    <w:rsid w:val="000A4011"/>
    <w:rsid w:val="000A58E8"/>
    <w:rsid w:val="000A5F2C"/>
    <w:rsid w:val="000A6467"/>
    <w:rsid w:val="000A6D05"/>
    <w:rsid w:val="000B0289"/>
    <w:rsid w:val="000B107C"/>
    <w:rsid w:val="000B1779"/>
    <w:rsid w:val="000B47E5"/>
    <w:rsid w:val="000C0143"/>
    <w:rsid w:val="000C0EBC"/>
    <w:rsid w:val="000C1988"/>
    <w:rsid w:val="000C2512"/>
    <w:rsid w:val="000C2A75"/>
    <w:rsid w:val="000C3DC1"/>
    <w:rsid w:val="000C636E"/>
    <w:rsid w:val="000C7819"/>
    <w:rsid w:val="000D1ACB"/>
    <w:rsid w:val="000D5259"/>
    <w:rsid w:val="000D716B"/>
    <w:rsid w:val="000D7E0C"/>
    <w:rsid w:val="000E112A"/>
    <w:rsid w:val="000E228A"/>
    <w:rsid w:val="000E2688"/>
    <w:rsid w:val="000E3498"/>
    <w:rsid w:val="000E4A76"/>
    <w:rsid w:val="000E5EDF"/>
    <w:rsid w:val="000F037A"/>
    <w:rsid w:val="000F066A"/>
    <w:rsid w:val="000F4114"/>
    <w:rsid w:val="000F5B95"/>
    <w:rsid w:val="000F6338"/>
    <w:rsid w:val="00100A54"/>
    <w:rsid w:val="00101377"/>
    <w:rsid w:val="0010158A"/>
    <w:rsid w:val="0010215C"/>
    <w:rsid w:val="00103412"/>
    <w:rsid w:val="00104280"/>
    <w:rsid w:val="00104C0A"/>
    <w:rsid w:val="00105B44"/>
    <w:rsid w:val="00106AF5"/>
    <w:rsid w:val="00107062"/>
    <w:rsid w:val="001074B6"/>
    <w:rsid w:val="00110077"/>
    <w:rsid w:val="00110CF5"/>
    <w:rsid w:val="0011167A"/>
    <w:rsid w:val="00112ED6"/>
    <w:rsid w:val="00114E99"/>
    <w:rsid w:val="00115365"/>
    <w:rsid w:val="0011756C"/>
    <w:rsid w:val="00120213"/>
    <w:rsid w:val="00120C2D"/>
    <w:rsid w:val="00120E33"/>
    <w:rsid w:val="001224AB"/>
    <w:rsid w:val="00126DBE"/>
    <w:rsid w:val="00130C7B"/>
    <w:rsid w:val="00130F4D"/>
    <w:rsid w:val="001344D0"/>
    <w:rsid w:val="00135741"/>
    <w:rsid w:val="00135F73"/>
    <w:rsid w:val="0013617C"/>
    <w:rsid w:val="00136CE9"/>
    <w:rsid w:val="00136F90"/>
    <w:rsid w:val="001376D3"/>
    <w:rsid w:val="001402BE"/>
    <w:rsid w:val="001402CE"/>
    <w:rsid w:val="00142CE0"/>
    <w:rsid w:val="001450DF"/>
    <w:rsid w:val="00153297"/>
    <w:rsid w:val="001534F7"/>
    <w:rsid w:val="001536E2"/>
    <w:rsid w:val="00155DFB"/>
    <w:rsid w:val="001571F1"/>
    <w:rsid w:val="0016020D"/>
    <w:rsid w:val="001603DC"/>
    <w:rsid w:val="00160AFD"/>
    <w:rsid w:val="00163838"/>
    <w:rsid w:val="0016770F"/>
    <w:rsid w:val="00170096"/>
    <w:rsid w:val="00170A2B"/>
    <w:rsid w:val="00170B84"/>
    <w:rsid w:val="00170CE6"/>
    <w:rsid w:val="00171760"/>
    <w:rsid w:val="00171D21"/>
    <w:rsid w:val="00173F26"/>
    <w:rsid w:val="0017436B"/>
    <w:rsid w:val="00175025"/>
    <w:rsid w:val="00176E12"/>
    <w:rsid w:val="00176FC8"/>
    <w:rsid w:val="0017781B"/>
    <w:rsid w:val="00177CC0"/>
    <w:rsid w:val="00180EB6"/>
    <w:rsid w:val="00181B26"/>
    <w:rsid w:val="00181BFD"/>
    <w:rsid w:val="001848A8"/>
    <w:rsid w:val="00186961"/>
    <w:rsid w:val="00191531"/>
    <w:rsid w:val="00194370"/>
    <w:rsid w:val="001946C3"/>
    <w:rsid w:val="00194E42"/>
    <w:rsid w:val="001969E7"/>
    <w:rsid w:val="0019735F"/>
    <w:rsid w:val="001A033B"/>
    <w:rsid w:val="001A08C5"/>
    <w:rsid w:val="001A2C88"/>
    <w:rsid w:val="001A3A24"/>
    <w:rsid w:val="001A41E6"/>
    <w:rsid w:val="001A4453"/>
    <w:rsid w:val="001A4EB4"/>
    <w:rsid w:val="001A52FC"/>
    <w:rsid w:val="001A65C5"/>
    <w:rsid w:val="001B2915"/>
    <w:rsid w:val="001B57A9"/>
    <w:rsid w:val="001B5EAC"/>
    <w:rsid w:val="001B653E"/>
    <w:rsid w:val="001B6B05"/>
    <w:rsid w:val="001C03B9"/>
    <w:rsid w:val="001C19BE"/>
    <w:rsid w:val="001C252D"/>
    <w:rsid w:val="001C6DC1"/>
    <w:rsid w:val="001C77B9"/>
    <w:rsid w:val="001D11EA"/>
    <w:rsid w:val="001D202A"/>
    <w:rsid w:val="001D320C"/>
    <w:rsid w:val="001D32B3"/>
    <w:rsid w:val="001D3417"/>
    <w:rsid w:val="001D5B03"/>
    <w:rsid w:val="001E18C6"/>
    <w:rsid w:val="001E1DC5"/>
    <w:rsid w:val="001E2840"/>
    <w:rsid w:val="001E3263"/>
    <w:rsid w:val="001E3FAB"/>
    <w:rsid w:val="001E645D"/>
    <w:rsid w:val="001F037E"/>
    <w:rsid w:val="001F68F4"/>
    <w:rsid w:val="001F6CE1"/>
    <w:rsid w:val="001F7AB8"/>
    <w:rsid w:val="00200C4D"/>
    <w:rsid w:val="00202931"/>
    <w:rsid w:val="00202CDB"/>
    <w:rsid w:val="0020412B"/>
    <w:rsid w:val="00205CA0"/>
    <w:rsid w:val="00207796"/>
    <w:rsid w:val="002114F3"/>
    <w:rsid w:val="00213B60"/>
    <w:rsid w:val="00216606"/>
    <w:rsid w:val="00221A8B"/>
    <w:rsid w:val="00221BB6"/>
    <w:rsid w:val="0022788F"/>
    <w:rsid w:val="0023052F"/>
    <w:rsid w:val="00231606"/>
    <w:rsid w:val="00231E57"/>
    <w:rsid w:val="0023252A"/>
    <w:rsid w:val="00232998"/>
    <w:rsid w:val="00233BB2"/>
    <w:rsid w:val="00237097"/>
    <w:rsid w:val="00241D28"/>
    <w:rsid w:val="00241EF1"/>
    <w:rsid w:val="0024251A"/>
    <w:rsid w:val="00242EB6"/>
    <w:rsid w:val="00244475"/>
    <w:rsid w:val="002467D2"/>
    <w:rsid w:val="00246A57"/>
    <w:rsid w:val="002540FE"/>
    <w:rsid w:val="002542B0"/>
    <w:rsid w:val="002542E4"/>
    <w:rsid w:val="002566C9"/>
    <w:rsid w:val="00257C70"/>
    <w:rsid w:val="00260CEC"/>
    <w:rsid w:val="0026142F"/>
    <w:rsid w:val="00263B3B"/>
    <w:rsid w:val="00263C69"/>
    <w:rsid w:val="00263FE7"/>
    <w:rsid w:val="00266B6D"/>
    <w:rsid w:val="002714EC"/>
    <w:rsid w:val="002714F7"/>
    <w:rsid w:val="0027228C"/>
    <w:rsid w:val="00273552"/>
    <w:rsid w:val="0027444C"/>
    <w:rsid w:val="00275EFE"/>
    <w:rsid w:val="00277AEE"/>
    <w:rsid w:val="00280117"/>
    <w:rsid w:val="00281764"/>
    <w:rsid w:val="0028210E"/>
    <w:rsid w:val="0028328D"/>
    <w:rsid w:val="00284624"/>
    <w:rsid w:val="0029012B"/>
    <w:rsid w:val="00290C3D"/>
    <w:rsid w:val="00291A49"/>
    <w:rsid w:val="00295572"/>
    <w:rsid w:val="002965C5"/>
    <w:rsid w:val="002A04D5"/>
    <w:rsid w:val="002A0726"/>
    <w:rsid w:val="002A1A0E"/>
    <w:rsid w:val="002A2D69"/>
    <w:rsid w:val="002A3E35"/>
    <w:rsid w:val="002A3F62"/>
    <w:rsid w:val="002A4F6F"/>
    <w:rsid w:val="002A68EF"/>
    <w:rsid w:val="002A6F7F"/>
    <w:rsid w:val="002A76AA"/>
    <w:rsid w:val="002A7F8F"/>
    <w:rsid w:val="002B16C1"/>
    <w:rsid w:val="002B1E00"/>
    <w:rsid w:val="002B26F3"/>
    <w:rsid w:val="002B3DD7"/>
    <w:rsid w:val="002B50E2"/>
    <w:rsid w:val="002B5197"/>
    <w:rsid w:val="002B51C5"/>
    <w:rsid w:val="002B6757"/>
    <w:rsid w:val="002B7D12"/>
    <w:rsid w:val="002C04AF"/>
    <w:rsid w:val="002C119A"/>
    <w:rsid w:val="002C19A8"/>
    <w:rsid w:val="002C4B4B"/>
    <w:rsid w:val="002C4D05"/>
    <w:rsid w:val="002C6F7E"/>
    <w:rsid w:val="002C7105"/>
    <w:rsid w:val="002D1C46"/>
    <w:rsid w:val="002D2B1C"/>
    <w:rsid w:val="002D4186"/>
    <w:rsid w:val="002D4684"/>
    <w:rsid w:val="002D556E"/>
    <w:rsid w:val="002D616D"/>
    <w:rsid w:val="002D6816"/>
    <w:rsid w:val="002D6A08"/>
    <w:rsid w:val="002D7E8D"/>
    <w:rsid w:val="002E050C"/>
    <w:rsid w:val="002E3D4C"/>
    <w:rsid w:val="002E53E8"/>
    <w:rsid w:val="002E5913"/>
    <w:rsid w:val="002E71F0"/>
    <w:rsid w:val="002E7BEB"/>
    <w:rsid w:val="002F1445"/>
    <w:rsid w:val="002F1EAA"/>
    <w:rsid w:val="002F23AE"/>
    <w:rsid w:val="002F3071"/>
    <w:rsid w:val="002F30AF"/>
    <w:rsid w:val="002F35EA"/>
    <w:rsid w:val="002F3A7B"/>
    <w:rsid w:val="002F3DA8"/>
    <w:rsid w:val="002F4431"/>
    <w:rsid w:val="002F641A"/>
    <w:rsid w:val="002F6A8E"/>
    <w:rsid w:val="002F709C"/>
    <w:rsid w:val="00300957"/>
    <w:rsid w:val="00301539"/>
    <w:rsid w:val="003025E7"/>
    <w:rsid w:val="00302B4A"/>
    <w:rsid w:val="00302BF9"/>
    <w:rsid w:val="00303C09"/>
    <w:rsid w:val="00303FAA"/>
    <w:rsid w:val="00307480"/>
    <w:rsid w:val="00307B2D"/>
    <w:rsid w:val="0031030A"/>
    <w:rsid w:val="0031061F"/>
    <w:rsid w:val="003118B5"/>
    <w:rsid w:val="00313028"/>
    <w:rsid w:val="003156EE"/>
    <w:rsid w:val="00317853"/>
    <w:rsid w:val="00322D56"/>
    <w:rsid w:val="003232FB"/>
    <w:rsid w:val="00323D85"/>
    <w:rsid w:val="00323F12"/>
    <w:rsid w:val="00324814"/>
    <w:rsid w:val="00325054"/>
    <w:rsid w:val="0032652A"/>
    <w:rsid w:val="00326596"/>
    <w:rsid w:val="00327CF5"/>
    <w:rsid w:val="00327DA3"/>
    <w:rsid w:val="00333257"/>
    <w:rsid w:val="00333A58"/>
    <w:rsid w:val="00334187"/>
    <w:rsid w:val="00335007"/>
    <w:rsid w:val="00335CD4"/>
    <w:rsid w:val="00335E18"/>
    <w:rsid w:val="00335FD9"/>
    <w:rsid w:val="00336AE1"/>
    <w:rsid w:val="00341A34"/>
    <w:rsid w:val="00342435"/>
    <w:rsid w:val="003456AE"/>
    <w:rsid w:val="003459D9"/>
    <w:rsid w:val="00347AAD"/>
    <w:rsid w:val="003503C4"/>
    <w:rsid w:val="003514FB"/>
    <w:rsid w:val="003520D8"/>
    <w:rsid w:val="00354E2F"/>
    <w:rsid w:val="00354E34"/>
    <w:rsid w:val="00357197"/>
    <w:rsid w:val="003571FC"/>
    <w:rsid w:val="003573B4"/>
    <w:rsid w:val="0035792D"/>
    <w:rsid w:val="00360D4D"/>
    <w:rsid w:val="00360FE8"/>
    <w:rsid w:val="003612EE"/>
    <w:rsid w:val="00364A83"/>
    <w:rsid w:val="0036542D"/>
    <w:rsid w:val="00365EBB"/>
    <w:rsid w:val="00367143"/>
    <w:rsid w:val="00367712"/>
    <w:rsid w:val="003678B5"/>
    <w:rsid w:val="00370E9C"/>
    <w:rsid w:val="0037141E"/>
    <w:rsid w:val="00371BE4"/>
    <w:rsid w:val="00376B4F"/>
    <w:rsid w:val="00377416"/>
    <w:rsid w:val="00380572"/>
    <w:rsid w:val="003831A1"/>
    <w:rsid w:val="00386631"/>
    <w:rsid w:val="003915CC"/>
    <w:rsid w:val="00393055"/>
    <w:rsid w:val="003933DE"/>
    <w:rsid w:val="0039391A"/>
    <w:rsid w:val="0039621E"/>
    <w:rsid w:val="00397BE8"/>
    <w:rsid w:val="003A015B"/>
    <w:rsid w:val="003A1FBD"/>
    <w:rsid w:val="003A2E78"/>
    <w:rsid w:val="003A3950"/>
    <w:rsid w:val="003A3A70"/>
    <w:rsid w:val="003A55E6"/>
    <w:rsid w:val="003A570D"/>
    <w:rsid w:val="003B0E4F"/>
    <w:rsid w:val="003B14CF"/>
    <w:rsid w:val="003B3568"/>
    <w:rsid w:val="003B39B5"/>
    <w:rsid w:val="003B447C"/>
    <w:rsid w:val="003B58CB"/>
    <w:rsid w:val="003B5FE3"/>
    <w:rsid w:val="003B71CA"/>
    <w:rsid w:val="003B722B"/>
    <w:rsid w:val="003C0495"/>
    <w:rsid w:val="003C07B7"/>
    <w:rsid w:val="003C0C2E"/>
    <w:rsid w:val="003C22C7"/>
    <w:rsid w:val="003C347F"/>
    <w:rsid w:val="003C3816"/>
    <w:rsid w:val="003C4BD3"/>
    <w:rsid w:val="003D1C04"/>
    <w:rsid w:val="003D1E43"/>
    <w:rsid w:val="003D2455"/>
    <w:rsid w:val="003D2604"/>
    <w:rsid w:val="003D4A2D"/>
    <w:rsid w:val="003D567C"/>
    <w:rsid w:val="003D59B9"/>
    <w:rsid w:val="003D6687"/>
    <w:rsid w:val="003E08C8"/>
    <w:rsid w:val="003E0A65"/>
    <w:rsid w:val="003E109B"/>
    <w:rsid w:val="003E185B"/>
    <w:rsid w:val="003E326B"/>
    <w:rsid w:val="003E3D1A"/>
    <w:rsid w:val="003E6845"/>
    <w:rsid w:val="003E758D"/>
    <w:rsid w:val="003F0834"/>
    <w:rsid w:val="003F29F6"/>
    <w:rsid w:val="003F4ACD"/>
    <w:rsid w:val="003F596B"/>
    <w:rsid w:val="004013CD"/>
    <w:rsid w:val="00401EF2"/>
    <w:rsid w:val="00405D59"/>
    <w:rsid w:val="00407CBD"/>
    <w:rsid w:val="004137BB"/>
    <w:rsid w:val="00414A39"/>
    <w:rsid w:val="00414E2D"/>
    <w:rsid w:val="00415BC9"/>
    <w:rsid w:val="004168E1"/>
    <w:rsid w:val="00417D3C"/>
    <w:rsid w:val="00417D99"/>
    <w:rsid w:val="00420375"/>
    <w:rsid w:val="00421DCF"/>
    <w:rsid w:val="00422238"/>
    <w:rsid w:val="0042462A"/>
    <w:rsid w:val="004271F9"/>
    <w:rsid w:val="0042769D"/>
    <w:rsid w:val="0042788A"/>
    <w:rsid w:val="00427CE4"/>
    <w:rsid w:val="00430CE8"/>
    <w:rsid w:val="00431A80"/>
    <w:rsid w:val="00432402"/>
    <w:rsid w:val="0043379F"/>
    <w:rsid w:val="0043449A"/>
    <w:rsid w:val="0043455D"/>
    <w:rsid w:val="00434C90"/>
    <w:rsid w:val="00434EBF"/>
    <w:rsid w:val="0043602F"/>
    <w:rsid w:val="00437B2F"/>
    <w:rsid w:val="00437DFA"/>
    <w:rsid w:val="004422A2"/>
    <w:rsid w:val="00442907"/>
    <w:rsid w:val="00444DFB"/>
    <w:rsid w:val="00444E29"/>
    <w:rsid w:val="00445CAD"/>
    <w:rsid w:val="0044708A"/>
    <w:rsid w:val="004503AC"/>
    <w:rsid w:val="00453A9E"/>
    <w:rsid w:val="0045718F"/>
    <w:rsid w:val="00461272"/>
    <w:rsid w:val="00461E87"/>
    <w:rsid w:val="00462330"/>
    <w:rsid w:val="00463134"/>
    <w:rsid w:val="004639EC"/>
    <w:rsid w:val="00463FE5"/>
    <w:rsid w:val="00464170"/>
    <w:rsid w:val="004644E6"/>
    <w:rsid w:val="004658ED"/>
    <w:rsid w:val="00465C89"/>
    <w:rsid w:val="0046755D"/>
    <w:rsid w:val="004711E3"/>
    <w:rsid w:val="00471A2B"/>
    <w:rsid w:val="004727E8"/>
    <w:rsid w:val="004749A9"/>
    <w:rsid w:val="00476352"/>
    <w:rsid w:val="00482A4B"/>
    <w:rsid w:val="00484E02"/>
    <w:rsid w:val="00485F5F"/>
    <w:rsid w:val="0048608C"/>
    <w:rsid w:val="004874B5"/>
    <w:rsid w:val="0048784F"/>
    <w:rsid w:val="00487FDD"/>
    <w:rsid w:val="00492394"/>
    <w:rsid w:val="004925CB"/>
    <w:rsid w:val="004932F2"/>
    <w:rsid w:val="00493CB6"/>
    <w:rsid w:val="00495C3C"/>
    <w:rsid w:val="0049613B"/>
    <w:rsid w:val="0049774F"/>
    <w:rsid w:val="0049AF38"/>
    <w:rsid w:val="004A0A4B"/>
    <w:rsid w:val="004A3504"/>
    <w:rsid w:val="004A3B6C"/>
    <w:rsid w:val="004A3C7B"/>
    <w:rsid w:val="004A52B8"/>
    <w:rsid w:val="004A55FD"/>
    <w:rsid w:val="004A5D49"/>
    <w:rsid w:val="004A6C91"/>
    <w:rsid w:val="004A74D2"/>
    <w:rsid w:val="004A75E5"/>
    <w:rsid w:val="004A7CB9"/>
    <w:rsid w:val="004B0C73"/>
    <w:rsid w:val="004B1CD0"/>
    <w:rsid w:val="004B2E28"/>
    <w:rsid w:val="004C049E"/>
    <w:rsid w:val="004C0BC8"/>
    <w:rsid w:val="004C1188"/>
    <w:rsid w:val="004C1923"/>
    <w:rsid w:val="004C2D7C"/>
    <w:rsid w:val="004C3D73"/>
    <w:rsid w:val="004C49BF"/>
    <w:rsid w:val="004C4AC6"/>
    <w:rsid w:val="004C4B27"/>
    <w:rsid w:val="004C5DD8"/>
    <w:rsid w:val="004C6775"/>
    <w:rsid w:val="004C7247"/>
    <w:rsid w:val="004C727F"/>
    <w:rsid w:val="004D0B9D"/>
    <w:rsid w:val="004D160D"/>
    <w:rsid w:val="004D1E36"/>
    <w:rsid w:val="004D35DE"/>
    <w:rsid w:val="004D36B1"/>
    <w:rsid w:val="004D37FA"/>
    <w:rsid w:val="004D4428"/>
    <w:rsid w:val="004D495B"/>
    <w:rsid w:val="004D49F1"/>
    <w:rsid w:val="004D4DE3"/>
    <w:rsid w:val="004D5012"/>
    <w:rsid w:val="004D568F"/>
    <w:rsid w:val="004D6BC3"/>
    <w:rsid w:val="004D77A0"/>
    <w:rsid w:val="004E1602"/>
    <w:rsid w:val="004E1CD2"/>
    <w:rsid w:val="004E32CA"/>
    <w:rsid w:val="004E446B"/>
    <w:rsid w:val="004E4875"/>
    <w:rsid w:val="004E5A55"/>
    <w:rsid w:val="004E5C76"/>
    <w:rsid w:val="004E5F9B"/>
    <w:rsid w:val="004E709D"/>
    <w:rsid w:val="004F0260"/>
    <w:rsid w:val="004F2060"/>
    <w:rsid w:val="004F3499"/>
    <w:rsid w:val="004F57F2"/>
    <w:rsid w:val="004F59A4"/>
    <w:rsid w:val="004F651B"/>
    <w:rsid w:val="004F7666"/>
    <w:rsid w:val="004F7D81"/>
    <w:rsid w:val="005008DB"/>
    <w:rsid w:val="00504900"/>
    <w:rsid w:val="005051B8"/>
    <w:rsid w:val="00505562"/>
    <w:rsid w:val="0050618F"/>
    <w:rsid w:val="005072C7"/>
    <w:rsid w:val="005103BA"/>
    <w:rsid w:val="005128F9"/>
    <w:rsid w:val="00513719"/>
    <w:rsid w:val="00514292"/>
    <w:rsid w:val="00521311"/>
    <w:rsid w:val="00522A53"/>
    <w:rsid w:val="00523526"/>
    <w:rsid w:val="00524CC2"/>
    <w:rsid w:val="0052546A"/>
    <w:rsid w:val="005257CE"/>
    <w:rsid w:val="00525B5A"/>
    <w:rsid w:val="00530039"/>
    <w:rsid w:val="00531225"/>
    <w:rsid w:val="0053155C"/>
    <w:rsid w:val="005344AE"/>
    <w:rsid w:val="00535331"/>
    <w:rsid w:val="00537EBA"/>
    <w:rsid w:val="00540BFC"/>
    <w:rsid w:val="005414C6"/>
    <w:rsid w:val="00542683"/>
    <w:rsid w:val="0054682B"/>
    <w:rsid w:val="00547BF5"/>
    <w:rsid w:val="0055387D"/>
    <w:rsid w:val="00554EFB"/>
    <w:rsid w:val="00555EBF"/>
    <w:rsid w:val="00555F16"/>
    <w:rsid w:val="0056074A"/>
    <w:rsid w:val="005623C7"/>
    <w:rsid w:val="00565674"/>
    <w:rsid w:val="0056598B"/>
    <w:rsid w:val="00566033"/>
    <w:rsid w:val="005662A2"/>
    <w:rsid w:val="00566E51"/>
    <w:rsid w:val="00566ED9"/>
    <w:rsid w:val="00567A57"/>
    <w:rsid w:val="00571ED8"/>
    <w:rsid w:val="00574927"/>
    <w:rsid w:val="00574B4E"/>
    <w:rsid w:val="00575F6A"/>
    <w:rsid w:val="0057695A"/>
    <w:rsid w:val="005807E0"/>
    <w:rsid w:val="005843C1"/>
    <w:rsid w:val="00584624"/>
    <w:rsid w:val="0058593A"/>
    <w:rsid w:val="0058599C"/>
    <w:rsid w:val="005868A3"/>
    <w:rsid w:val="00587985"/>
    <w:rsid w:val="00591896"/>
    <w:rsid w:val="00593AAD"/>
    <w:rsid w:val="00595562"/>
    <w:rsid w:val="005978E1"/>
    <w:rsid w:val="005978E7"/>
    <w:rsid w:val="005A0969"/>
    <w:rsid w:val="005A17B6"/>
    <w:rsid w:val="005A2957"/>
    <w:rsid w:val="005A343A"/>
    <w:rsid w:val="005A3DD5"/>
    <w:rsid w:val="005A4131"/>
    <w:rsid w:val="005A4387"/>
    <w:rsid w:val="005A5A93"/>
    <w:rsid w:val="005A6184"/>
    <w:rsid w:val="005A7CE2"/>
    <w:rsid w:val="005A7EE6"/>
    <w:rsid w:val="005B1334"/>
    <w:rsid w:val="005B2C4F"/>
    <w:rsid w:val="005B6879"/>
    <w:rsid w:val="005B7BC1"/>
    <w:rsid w:val="005B7CB1"/>
    <w:rsid w:val="005BA984"/>
    <w:rsid w:val="005C0EC0"/>
    <w:rsid w:val="005C0FD9"/>
    <w:rsid w:val="005C240E"/>
    <w:rsid w:val="005C2E4C"/>
    <w:rsid w:val="005C4DE5"/>
    <w:rsid w:val="005C52B2"/>
    <w:rsid w:val="005C5562"/>
    <w:rsid w:val="005C6455"/>
    <w:rsid w:val="005C7A39"/>
    <w:rsid w:val="005C7FCD"/>
    <w:rsid w:val="005D17EC"/>
    <w:rsid w:val="005D1ECF"/>
    <w:rsid w:val="005D2055"/>
    <w:rsid w:val="005D2A5E"/>
    <w:rsid w:val="005D68AF"/>
    <w:rsid w:val="005E17D5"/>
    <w:rsid w:val="005E2DFE"/>
    <w:rsid w:val="005E49FC"/>
    <w:rsid w:val="005E6E21"/>
    <w:rsid w:val="005F0267"/>
    <w:rsid w:val="005F0C08"/>
    <w:rsid w:val="005F124A"/>
    <w:rsid w:val="005F244C"/>
    <w:rsid w:val="005F363A"/>
    <w:rsid w:val="005F3E27"/>
    <w:rsid w:val="005F5757"/>
    <w:rsid w:val="005F6C5E"/>
    <w:rsid w:val="005F7209"/>
    <w:rsid w:val="005F786F"/>
    <w:rsid w:val="005F79BA"/>
    <w:rsid w:val="00601F45"/>
    <w:rsid w:val="00602FB6"/>
    <w:rsid w:val="00603A56"/>
    <w:rsid w:val="00604980"/>
    <w:rsid w:val="00605495"/>
    <w:rsid w:val="0060619F"/>
    <w:rsid w:val="006078E8"/>
    <w:rsid w:val="00611B0F"/>
    <w:rsid w:val="006160E1"/>
    <w:rsid w:val="006163C4"/>
    <w:rsid w:val="006166C4"/>
    <w:rsid w:val="00617FA6"/>
    <w:rsid w:val="00621E46"/>
    <w:rsid w:val="00625B56"/>
    <w:rsid w:val="00627F78"/>
    <w:rsid w:val="00630B4E"/>
    <w:rsid w:val="006321E4"/>
    <w:rsid w:val="00632774"/>
    <w:rsid w:val="00632F6E"/>
    <w:rsid w:val="00633840"/>
    <w:rsid w:val="006342E9"/>
    <w:rsid w:val="006352B1"/>
    <w:rsid w:val="006370D6"/>
    <w:rsid w:val="00641079"/>
    <w:rsid w:val="00644E22"/>
    <w:rsid w:val="00646FB1"/>
    <w:rsid w:val="00647B61"/>
    <w:rsid w:val="006504A1"/>
    <w:rsid w:val="00652B9E"/>
    <w:rsid w:val="006561F0"/>
    <w:rsid w:val="00656A3B"/>
    <w:rsid w:val="006579EF"/>
    <w:rsid w:val="00657D2D"/>
    <w:rsid w:val="00657FF2"/>
    <w:rsid w:val="0066047D"/>
    <w:rsid w:val="006605AB"/>
    <w:rsid w:val="0066233C"/>
    <w:rsid w:val="00666F5B"/>
    <w:rsid w:val="0066720E"/>
    <w:rsid w:val="00670BA4"/>
    <w:rsid w:val="006728D8"/>
    <w:rsid w:val="00672F74"/>
    <w:rsid w:val="0067340E"/>
    <w:rsid w:val="00674178"/>
    <w:rsid w:val="006742DC"/>
    <w:rsid w:val="00675B40"/>
    <w:rsid w:val="006772BF"/>
    <w:rsid w:val="00677692"/>
    <w:rsid w:val="00677FC6"/>
    <w:rsid w:val="006806B0"/>
    <w:rsid w:val="006836C8"/>
    <w:rsid w:val="00686663"/>
    <w:rsid w:val="00690CF5"/>
    <w:rsid w:val="006912DE"/>
    <w:rsid w:val="00691ED9"/>
    <w:rsid w:val="0069324D"/>
    <w:rsid w:val="0069593C"/>
    <w:rsid w:val="0069617E"/>
    <w:rsid w:val="006967EA"/>
    <w:rsid w:val="006A2B9E"/>
    <w:rsid w:val="006A2F44"/>
    <w:rsid w:val="006A4A8A"/>
    <w:rsid w:val="006A568B"/>
    <w:rsid w:val="006A611F"/>
    <w:rsid w:val="006A69B9"/>
    <w:rsid w:val="006A6D6B"/>
    <w:rsid w:val="006A79C4"/>
    <w:rsid w:val="006B0AA7"/>
    <w:rsid w:val="006B1242"/>
    <w:rsid w:val="006B2B48"/>
    <w:rsid w:val="006B3415"/>
    <w:rsid w:val="006B4A40"/>
    <w:rsid w:val="006B55DF"/>
    <w:rsid w:val="006B5A65"/>
    <w:rsid w:val="006B6D9C"/>
    <w:rsid w:val="006C192A"/>
    <w:rsid w:val="006C2311"/>
    <w:rsid w:val="006C2D09"/>
    <w:rsid w:val="006C50A6"/>
    <w:rsid w:val="006C57F0"/>
    <w:rsid w:val="006D21AB"/>
    <w:rsid w:val="006D2DAD"/>
    <w:rsid w:val="006D3039"/>
    <w:rsid w:val="006D4003"/>
    <w:rsid w:val="006D4B4D"/>
    <w:rsid w:val="006D5B1D"/>
    <w:rsid w:val="006D65E4"/>
    <w:rsid w:val="006E058F"/>
    <w:rsid w:val="006E09C4"/>
    <w:rsid w:val="006E33BE"/>
    <w:rsid w:val="006E5EB1"/>
    <w:rsid w:val="006E616C"/>
    <w:rsid w:val="006F0954"/>
    <w:rsid w:val="006F1C74"/>
    <w:rsid w:val="006F2571"/>
    <w:rsid w:val="006F3D6E"/>
    <w:rsid w:val="006F4BE6"/>
    <w:rsid w:val="006F4CDB"/>
    <w:rsid w:val="006F5750"/>
    <w:rsid w:val="006F59CA"/>
    <w:rsid w:val="006F6F3B"/>
    <w:rsid w:val="006F6F77"/>
    <w:rsid w:val="006F79A3"/>
    <w:rsid w:val="007003DE"/>
    <w:rsid w:val="00702779"/>
    <w:rsid w:val="007033D7"/>
    <w:rsid w:val="0070543C"/>
    <w:rsid w:val="0070739C"/>
    <w:rsid w:val="00707656"/>
    <w:rsid w:val="00710066"/>
    <w:rsid w:val="00710A29"/>
    <w:rsid w:val="00710BE4"/>
    <w:rsid w:val="007137C0"/>
    <w:rsid w:val="00713D19"/>
    <w:rsid w:val="007202A4"/>
    <w:rsid w:val="00720E4A"/>
    <w:rsid w:val="00721996"/>
    <w:rsid w:val="00721B06"/>
    <w:rsid w:val="007225AA"/>
    <w:rsid w:val="00723966"/>
    <w:rsid w:val="007262A2"/>
    <w:rsid w:val="00726623"/>
    <w:rsid w:val="00726736"/>
    <w:rsid w:val="00726EC7"/>
    <w:rsid w:val="00734C77"/>
    <w:rsid w:val="0073620A"/>
    <w:rsid w:val="00736749"/>
    <w:rsid w:val="00736DE8"/>
    <w:rsid w:val="00737FCB"/>
    <w:rsid w:val="0074023E"/>
    <w:rsid w:val="00740748"/>
    <w:rsid w:val="00743C81"/>
    <w:rsid w:val="00743E99"/>
    <w:rsid w:val="00745011"/>
    <w:rsid w:val="00745CD9"/>
    <w:rsid w:val="007474A3"/>
    <w:rsid w:val="00747EDF"/>
    <w:rsid w:val="00750359"/>
    <w:rsid w:val="007504C3"/>
    <w:rsid w:val="007512C7"/>
    <w:rsid w:val="00751DA3"/>
    <w:rsid w:val="0075357F"/>
    <w:rsid w:val="00753B01"/>
    <w:rsid w:val="00753DB2"/>
    <w:rsid w:val="007550A4"/>
    <w:rsid w:val="00756426"/>
    <w:rsid w:val="00760DAE"/>
    <w:rsid w:val="007615D6"/>
    <w:rsid w:val="007630D4"/>
    <w:rsid w:val="00763760"/>
    <w:rsid w:val="0076401B"/>
    <w:rsid w:val="0076518C"/>
    <w:rsid w:val="007651B2"/>
    <w:rsid w:val="0076536C"/>
    <w:rsid w:val="00765840"/>
    <w:rsid w:val="007677CB"/>
    <w:rsid w:val="00767C14"/>
    <w:rsid w:val="00770025"/>
    <w:rsid w:val="007716FD"/>
    <w:rsid w:val="007723A8"/>
    <w:rsid w:val="007737B0"/>
    <w:rsid w:val="00776EC3"/>
    <w:rsid w:val="00781208"/>
    <w:rsid w:val="007839CE"/>
    <w:rsid w:val="00784A39"/>
    <w:rsid w:val="00785A7C"/>
    <w:rsid w:val="0078628F"/>
    <w:rsid w:val="00790809"/>
    <w:rsid w:val="00790E14"/>
    <w:rsid w:val="00792B3C"/>
    <w:rsid w:val="00792F26"/>
    <w:rsid w:val="007931D6"/>
    <w:rsid w:val="00793C50"/>
    <w:rsid w:val="00794143"/>
    <w:rsid w:val="00795107"/>
    <w:rsid w:val="0079693A"/>
    <w:rsid w:val="00796F52"/>
    <w:rsid w:val="007A2648"/>
    <w:rsid w:val="007A4999"/>
    <w:rsid w:val="007A7E6D"/>
    <w:rsid w:val="007B063E"/>
    <w:rsid w:val="007B0904"/>
    <w:rsid w:val="007B1104"/>
    <w:rsid w:val="007B401F"/>
    <w:rsid w:val="007B6A71"/>
    <w:rsid w:val="007B6FA1"/>
    <w:rsid w:val="007B7FD7"/>
    <w:rsid w:val="007C2C5C"/>
    <w:rsid w:val="007C423D"/>
    <w:rsid w:val="007C4471"/>
    <w:rsid w:val="007C4943"/>
    <w:rsid w:val="007C561C"/>
    <w:rsid w:val="007C6128"/>
    <w:rsid w:val="007D2AA7"/>
    <w:rsid w:val="007D2D33"/>
    <w:rsid w:val="007D2FCC"/>
    <w:rsid w:val="007D37F5"/>
    <w:rsid w:val="007D4300"/>
    <w:rsid w:val="007D44B4"/>
    <w:rsid w:val="007D451B"/>
    <w:rsid w:val="007D69F2"/>
    <w:rsid w:val="007D7516"/>
    <w:rsid w:val="007E0438"/>
    <w:rsid w:val="007E19DC"/>
    <w:rsid w:val="007E2B66"/>
    <w:rsid w:val="007E3811"/>
    <w:rsid w:val="007E3CD2"/>
    <w:rsid w:val="007E45AE"/>
    <w:rsid w:val="007E56E7"/>
    <w:rsid w:val="007E5848"/>
    <w:rsid w:val="007E9247"/>
    <w:rsid w:val="007F2E97"/>
    <w:rsid w:val="007F5AA2"/>
    <w:rsid w:val="007F5C46"/>
    <w:rsid w:val="007F60D9"/>
    <w:rsid w:val="007F62AC"/>
    <w:rsid w:val="007F63F2"/>
    <w:rsid w:val="007F7335"/>
    <w:rsid w:val="008000CB"/>
    <w:rsid w:val="0080162A"/>
    <w:rsid w:val="00803C4E"/>
    <w:rsid w:val="00804717"/>
    <w:rsid w:val="00804AA8"/>
    <w:rsid w:val="00804E3F"/>
    <w:rsid w:val="0080509B"/>
    <w:rsid w:val="00805156"/>
    <w:rsid w:val="00807185"/>
    <w:rsid w:val="00812119"/>
    <w:rsid w:val="008133AD"/>
    <w:rsid w:val="0081438F"/>
    <w:rsid w:val="00815C6C"/>
    <w:rsid w:val="00816F67"/>
    <w:rsid w:val="00820012"/>
    <w:rsid w:val="00820A28"/>
    <w:rsid w:val="00820F16"/>
    <w:rsid w:val="008225DE"/>
    <w:rsid w:val="00822FC0"/>
    <w:rsid w:val="00823841"/>
    <w:rsid w:val="00824AB2"/>
    <w:rsid w:val="00825272"/>
    <w:rsid w:val="0082766D"/>
    <w:rsid w:val="00827C32"/>
    <w:rsid w:val="00830144"/>
    <w:rsid w:val="00831BA9"/>
    <w:rsid w:val="00832091"/>
    <w:rsid w:val="0083341D"/>
    <w:rsid w:val="00842142"/>
    <w:rsid w:val="008424EF"/>
    <w:rsid w:val="008532A5"/>
    <w:rsid w:val="0085482A"/>
    <w:rsid w:val="00856CDA"/>
    <w:rsid w:val="00857CD0"/>
    <w:rsid w:val="00857EBA"/>
    <w:rsid w:val="008617CD"/>
    <w:rsid w:val="00862A47"/>
    <w:rsid w:val="00863822"/>
    <w:rsid w:val="00866637"/>
    <w:rsid w:val="00866809"/>
    <w:rsid w:val="00867C27"/>
    <w:rsid w:val="00867DA7"/>
    <w:rsid w:val="00867DEF"/>
    <w:rsid w:val="00867E6A"/>
    <w:rsid w:val="00871973"/>
    <w:rsid w:val="00874320"/>
    <w:rsid w:val="00874338"/>
    <w:rsid w:val="008749BE"/>
    <w:rsid w:val="0087676E"/>
    <w:rsid w:val="00876ADC"/>
    <w:rsid w:val="00877504"/>
    <w:rsid w:val="00877670"/>
    <w:rsid w:val="008820FA"/>
    <w:rsid w:val="00883AE5"/>
    <w:rsid w:val="00883B48"/>
    <w:rsid w:val="008848C5"/>
    <w:rsid w:val="00884D26"/>
    <w:rsid w:val="00885F6F"/>
    <w:rsid w:val="00886E93"/>
    <w:rsid w:val="008908CD"/>
    <w:rsid w:val="00890B71"/>
    <w:rsid w:val="00894923"/>
    <w:rsid w:val="008949C9"/>
    <w:rsid w:val="008A61EA"/>
    <w:rsid w:val="008A698A"/>
    <w:rsid w:val="008B0C13"/>
    <w:rsid w:val="008B2088"/>
    <w:rsid w:val="008B68E9"/>
    <w:rsid w:val="008B75D3"/>
    <w:rsid w:val="008B7A01"/>
    <w:rsid w:val="008B7C08"/>
    <w:rsid w:val="008C0C76"/>
    <w:rsid w:val="008C1BE8"/>
    <w:rsid w:val="008C38A9"/>
    <w:rsid w:val="008C5F3B"/>
    <w:rsid w:val="008C7948"/>
    <w:rsid w:val="008D037A"/>
    <w:rsid w:val="008D0ED3"/>
    <w:rsid w:val="008D58CE"/>
    <w:rsid w:val="008D6848"/>
    <w:rsid w:val="008D6A19"/>
    <w:rsid w:val="008E425C"/>
    <w:rsid w:val="008E6112"/>
    <w:rsid w:val="008E6DE8"/>
    <w:rsid w:val="008F06C5"/>
    <w:rsid w:val="008F0D1B"/>
    <w:rsid w:val="008F1397"/>
    <w:rsid w:val="008F5AC7"/>
    <w:rsid w:val="008F7216"/>
    <w:rsid w:val="0090064C"/>
    <w:rsid w:val="00900FB8"/>
    <w:rsid w:val="00903B13"/>
    <w:rsid w:val="00903D8B"/>
    <w:rsid w:val="00904635"/>
    <w:rsid w:val="00904957"/>
    <w:rsid w:val="00907A56"/>
    <w:rsid w:val="009120AF"/>
    <w:rsid w:val="00912693"/>
    <w:rsid w:val="009149BA"/>
    <w:rsid w:val="00914BED"/>
    <w:rsid w:val="009153B9"/>
    <w:rsid w:val="00915574"/>
    <w:rsid w:val="0091608F"/>
    <w:rsid w:val="00916756"/>
    <w:rsid w:val="009169A1"/>
    <w:rsid w:val="00921FC7"/>
    <w:rsid w:val="009226FE"/>
    <w:rsid w:val="00923609"/>
    <w:rsid w:val="009236DB"/>
    <w:rsid w:val="00923949"/>
    <w:rsid w:val="009242D4"/>
    <w:rsid w:val="00924B2C"/>
    <w:rsid w:val="009254DC"/>
    <w:rsid w:val="009257FF"/>
    <w:rsid w:val="009271F6"/>
    <w:rsid w:val="009310B3"/>
    <w:rsid w:val="00933264"/>
    <w:rsid w:val="00934CF1"/>
    <w:rsid w:val="009354D1"/>
    <w:rsid w:val="0093595F"/>
    <w:rsid w:val="00937EB3"/>
    <w:rsid w:val="009403EB"/>
    <w:rsid w:val="00940A16"/>
    <w:rsid w:val="00944178"/>
    <w:rsid w:val="00945B0F"/>
    <w:rsid w:val="00945BCD"/>
    <w:rsid w:val="00950C70"/>
    <w:rsid w:val="0095176F"/>
    <w:rsid w:val="00951B63"/>
    <w:rsid w:val="00952C1D"/>
    <w:rsid w:val="009557EA"/>
    <w:rsid w:val="00956DF4"/>
    <w:rsid w:val="0095728D"/>
    <w:rsid w:val="00957EB9"/>
    <w:rsid w:val="009626E3"/>
    <w:rsid w:val="00962ECC"/>
    <w:rsid w:val="00963BAE"/>
    <w:rsid w:val="00964259"/>
    <w:rsid w:val="009646DC"/>
    <w:rsid w:val="009656CE"/>
    <w:rsid w:val="00965ADD"/>
    <w:rsid w:val="00971473"/>
    <w:rsid w:val="00971FF3"/>
    <w:rsid w:val="009779E8"/>
    <w:rsid w:val="00977ECB"/>
    <w:rsid w:val="00980893"/>
    <w:rsid w:val="00980D87"/>
    <w:rsid w:val="00982339"/>
    <w:rsid w:val="009824CD"/>
    <w:rsid w:val="009824D1"/>
    <w:rsid w:val="00982D3C"/>
    <w:rsid w:val="00984CB9"/>
    <w:rsid w:val="009850A7"/>
    <w:rsid w:val="009851E1"/>
    <w:rsid w:val="009852C5"/>
    <w:rsid w:val="00985BD3"/>
    <w:rsid w:val="00987E14"/>
    <w:rsid w:val="00990541"/>
    <w:rsid w:val="009906D0"/>
    <w:rsid w:val="00991B4E"/>
    <w:rsid w:val="00992191"/>
    <w:rsid w:val="00992925"/>
    <w:rsid w:val="0099356F"/>
    <w:rsid w:val="00994B2D"/>
    <w:rsid w:val="00995307"/>
    <w:rsid w:val="00995FE9"/>
    <w:rsid w:val="00996245"/>
    <w:rsid w:val="00996A72"/>
    <w:rsid w:val="00996B17"/>
    <w:rsid w:val="009A0D10"/>
    <w:rsid w:val="009A1A50"/>
    <w:rsid w:val="009A422C"/>
    <w:rsid w:val="009A527B"/>
    <w:rsid w:val="009A52F7"/>
    <w:rsid w:val="009A7081"/>
    <w:rsid w:val="009B22E7"/>
    <w:rsid w:val="009B2A2A"/>
    <w:rsid w:val="009B4A26"/>
    <w:rsid w:val="009B4E7B"/>
    <w:rsid w:val="009B5C3E"/>
    <w:rsid w:val="009B61DE"/>
    <w:rsid w:val="009B7EE4"/>
    <w:rsid w:val="009C035C"/>
    <w:rsid w:val="009C1388"/>
    <w:rsid w:val="009C2358"/>
    <w:rsid w:val="009C3CBE"/>
    <w:rsid w:val="009C5ADF"/>
    <w:rsid w:val="009C6341"/>
    <w:rsid w:val="009D2805"/>
    <w:rsid w:val="009D3326"/>
    <w:rsid w:val="009D3712"/>
    <w:rsid w:val="009D5909"/>
    <w:rsid w:val="009E13C6"/>
    <w:rsid w:val="009E358A"/>
    <w:rsid w:val="009E3D67"/>
    <w:rsid w:val="009E52D3"/>
    <w:rsid w:val="009E5F92"/>
    <w:rsid w:val="009F1A49"/>
    <w:rsid w:val="009F4099"/>
    <w:rsid w:val="009F4422"/>
    <w:rsid w:val="009F4BA7"/>
    <w:rsid w:val="009F5234"/>
    <w:rsid w:val="009F6740"/>
    <w:rsid w:val="009F6847"/>
    <w:rsid w:val="009F7EE3"/>
    <w:rsid w:val="00A004BC"/>
    <w:rsid w:val="00A0056D"/>
    <w:rsid w:val="00A00735"/>
    <w:rsid w:val="00A0082D"/>
    <w:rsid w:val="00A00FE3"/>
    <w:rsid w:val="00A01257"/>
    <w:rsid w:val="00A01E46"/>
    <w:rsid w:val="00A029A6"/>
    <w:rsid w:val="00A04B1E"/>
    <w:rsid w:val="00A04C17"/>
    <w:rsid w:val="00A10610"/>
    <w:rsid w:val="00A10CD8"/>
    <w:rsid w:val="00A11075"/>
    <w:rsid w:val="00A16534"/>
    <w:rsid w:val="00A17CD3"/>
    <w:rsid w:val="00A21506"/>
    <w:rsid w:val="00A216DB"/>
    <w:rsid w:val="00A2393F"/>
    <w:rsid w:val="00A24DC3"/>
    <w:rsid w:val="00A2596C"/>
    <w:rsid w:val="00A2597A"/>
    <w:rsid w:val="00A276F7"/>
    <w:rsid w:val="00A3205A"/>
    <w:rsid w:val="00A32942"/>
    <w:rsid w:val="00A32CDB"/>
    <w:rsid w:val="00A33170"/>
    <w:rsid w:val="00A3370F"/>
    <w:rsid w:val="00A34140"/>
    <w:rsid w:val="00A34A3A"/>
    <w:rsid w:val="00A34FEC"/>
    <w:rsid w:val="00A36159"/>
    <w:rsid w:val="00A40D53"/>
    <w:rsid w:val="00A41183"/>
    <w:rsid w:val="00A4475D"/>
    <w:rsid w:val="00A44EDF"/>
    <w:rsid w:val="00A50B4A"/>
    <w:rsid w:val="00A50CA5"/>
    <w:rsid w:val="00A51989"/>
    <w:rsid w:val="00A51FF9"/>
    <w:rsid w:val="00A5278E"/>
    <w:rsid w:val="00A531BC"/>
    <w:rsid w:val="00A5668A"/>
    <w:rsid w:val="00A56A8F"/>
    <w:rsid w:val="00A60FCE"/>
    <w:rsid w:val="00A62B1A"/>
    <w:rsid w:val="00A633FB"/>
    <w:rsid w:val="00A63773"/>
    <w:rsid w:val="00A63BEE"/>
    <w:rsid w:val="00A64FEA"/>
    <w:rsid w:val="00A6569C"/>
    <w:rsid w:val="00A67011"/>
    <w:rsid w:val="00A67DA4"/>
    <w:rsid w:val="00A716DE"/>
    <w:rsid w:val="00A71C2F"/>
    <w:rsid w:val="00A7389A"/>
    <w:rsid w:val="00A73B70"/>
    <w:rsid w:val="00A7476E"/>
    <w:rsid w:val="00A75171"/>
    <w:rsid w:val="00A76284"/>
    <w:rsid w:val="00A77C50"/>
    <w:rsid w:val="00A77C5D"/>
    <w:rsid w:val="00A858CD"/>
    <w:rsid w:val="00A873F5"/>
    <w:rsid w:val="00A91FDC"/>
    <w:rsid w:val="00A92CCF"/>
    <w:rsid w:val="00A944EF"/>
    <w:rsid w:val="00A94740"/>
    <w:rsid w:val="00A95CCB"/>
    <w:rsid w:val="00AA0819"/>
    <w:rsid w:val="00AA0F6D"/>
    <w:rsid w:val="00AA3FD8"/>
    <w:rsid w:val="00AA3FDC"/>
    <w:rsid w:val="00AA4168"/>
    <w:rsid w:val="00AA4481"/>
    <w:rsid w:val="00AA610F"/>
    <w:rsid w:val="00AA7567"/>
    <w:rsid w:val="00AB291D"/>
    <w:rsid w:val="00AB30D0"/>
    <w:rsid w:val="00AB357C"/>
    <w:rsid w:val="00AB4CA6"/>
    <w:rsid w:val="00AB7000"/>
    <w:rsid w:val="00AB7017"/>
    <w:rsid w:val="00AC04E9"/>
    <w:rsid w:val="00AC0D81"/>
    <w:rsid w:val="00AC3F24"/>
    <w:rsid w:val="00AC3FC5"/>
    <w:rsid w:val="00AC40F5"/>
    <w:rsid w:val="00AC741C"/>
    <w:rsid w:val="00AC7CB2"/>
    <w:rsid w:val="00AD12E7"/>
    <w:rsid w:val="00AD168A"/>
    <w:rsid w:val="00AD2439"/>
    <w:rsid w:val="00AD2C87"/>
    <w:rsid w:val="00AD430C"/>
    <w:rsid w:val="00AD4A80"/>
    <w:rsid w:val="00AD6132"/>
    <w:rsid w:val="00AD62D3"/>
    <w:rsid w:val="00AE0C58"/>
    <w:rsid w:val="00AE1AC6"/>
    <w:rsid w:val="00AE2310"/>
    <w:rsid w:val="00AE2497"/>
    <w:rsid w:val="00AE26C4"/>
    <w:rsid w:val="00AE29AB"/>
    <w:rsid w:val="00AE5D31"/>
    <w:rsid w:val="00AE5DB9"/>
    <w:rsid w:val="00AE6DFD"/>
    <w:rsid w:val="00AE7B4E"/>
    <w:rsid w:val="00AF2A3D"/>
    <w:rsid w:val="00AF3480"/>
    <w:rsid w:val="00AF3C24"/>
    <w:rsid w:val="00AF472D"/>
    <w:rsid w:val="00AF685A"/>
    <w:rsid w:val="00B001FC"/>
    <w:rsid w:val="00B022E1"/>
    <w:rsid w:val="00B02605"/>
    <w:rsid w:val="00B02B22"/>
    <w:rsid w:val="00B075A4"/>
    <w:rsid w:val="00B07773"/>
    <w:rsid w:val="00B101B0"/>
    <w:rsid w:val="00B108D3"/>
    <w:rsid w:val="00B138D8"/>
    <w:rsid w:val="00B156AB"/>
    <w:rsid w:val="00B157AD"/>
    <w:rsid w:val="00B179D8"/>
    <w:rsid w:val="00B17F8E"/>
    <w:rsid w:val="00B20822"/>
    <w:rsid w:val="00B20C45"/>
    <w:rsid w:val="00B22B72"/>
    <w:rsid w:val="00B23AC5"/>
    <w:rsid w:val="00B23C01"/>
    <w:rsid w:val="00B3188A"/>
    <w:rsid w:val="00B3203A"/>
    <w:rsid w:val="00B32154"/>
    <w:rsid w:val="00B365E6"/>
    <w:rsid w:val="00B36D63"/>
    <w:rsid w:val="00B37041"/>
    <w:rsid w:val="00B37115"/>
    <w:rsid w:val="00B419DC"/>
    <w:rsid w:val="00B41E43"/>
    <w:rsid w:val="00B41FD6"/>
    <w:rsid w:val="00B436E9"/>
    <w:rsid w:val="00B43C70"/>
    <w:rsid w:val="00B446F5"/>
    <w:rsid w:val="00B45E2A"/>
    <w:rsid w:val="00B4670C"/>
    <w:rsid w:val="00B470D4"/>
    <w:rsid w:val="00B50148"/>
    <w:rsid w:val="00B521C1"/>
    <w:rsid w:val="00B55814"/>
    <w:rsid w:val="00B57AC8"/>
    <w:rsid w:val="00B57CFC"/>
    <w:rsid w:val="00B62906"/>
    <w:rsid w:val="00B64047"/>
    <w:rsid w:val="00B6571D"/>
    <w:rsid w:val="00B658ED"/>
    <w:rsid w:val="00B66718"/>
    <w:rsid w:val="00B67442"/>
    <w:rsid w:val="00B7376D"/>
    <w:rsid w:val="00B73F64"/>
    <w:rsid w:val="00B741A4"/>
    <w:rsid w:val="00B761E3"/>
    <w:rsid w:val="00B77C64"/>
    <w:rsid w:val="00B81348"/>
    <w:rsid w:val="00B813C6"/>
    <w:rsid w:val="00B81562"/>
    <w:rsid w:val="00B818C2"/>
    <w:rsid w:val="00B81ACF"/>
    <w:rsid w:val="00B81E4C"/>
    <w:rsid w:val="00B869AF"/>
    <w:rsid w:val="00B87FDB"/>
    <w:rsid w:val="00B928AB"/>
    <w:rsid w:val="00B9292A"/>
    <w:rsid w:val="00B93996"/>
    <w:rsid w:val="00B94517"/>
    <w:rsid w:val="00B945C8"/>
    <w:rsid w:val="00B948DF"/>
    <w:rsid w:val="00B94EC2"/>
    <w:rsid w:val="00B95C3D"/>
    <w:rsid w:val="00B95D20"/>
    <w:rsid w:val="00B95DAD"/>
    <w:rsid w:val="00B96CBD"/>
    <w:rsid w:val="00B97660"/>
    <w:rsid w:val="00BA3F17"/>
    <w:rsid w:val="00BA71CE"/>
    <w:rsid w:val="00BB0919"/>
    <w:rsid w:val="00BB14C7"/>
    <w:rsid w:val="00BB4772"/>
    <w:rsid w:val="00BB4E80"/>
    <w:rsid w:val="00BB79A0"/>
    <w:rsid w:val="00BB7C4A"/>
    <w:rsid w:val="00BC1BD9"/>
    <w:rsid w:val="00BC2EDD"/>
    <w:rsid w:val="00BC3E7A"/>
    <w:rsid w:val="00BC406A"/>
    <w:rsid w:val="00BC507F"/>
    <w:rsid w:val="00BC62F0"/>
    <w:rsid w:val="00BD024A"/>
    <w:rsid w:val="00BD2287"/>
    <w:rsid w:val="00BD3940"/>
    <w:rsid w:val="00BD40E3"/>
    <w:rsid w:val="00BD4C8A"/>
    <w:rsid w:val="00BD5031"/>
    <w:rsid w:val="00BD5A31"/>
    <w:rsid w:val="00BD6D0A"/>
    <w:rsid w:val="00BD739E"/>
    <w:rsid w:val="00BE04A5"/>
    <w:rsid w:val="00BE32C5"/>
    <w:rsid w:val="00BE5F0F"/>
    <w:rsid w:val="00BE6AAC"/>
    <w:rsid w:val="00BE7CE5"/>
    <w:rsid w:val="00BF0575"/>
    <w:rsid w:val="00BF095B"/>
    <w:rsid w:val="00BF0EFF"/>
    <w:rsid w:val="00BF1C14"/>
    <w:rsid w:val="00BF2E50"/>
    <w:rsid w:val="00BF40E4"/>
    <w:rsid w:val="00BF5010"/>
    <w:rsid w:val="00C0432D"/>
    <w:rsid w:val="00C046DD"/>
    <w:rsid w:val="00C047C5"/>
    <w:rsid w:val="00C04FE5"/>
    <w:rsid w:val="00C052E2"/>
    <w:rsid w:val="00C053C7"/>
    <w:rsid w:val="00C12C25"/>
    <w:rsid w:val="00C13574"/>
    <w:rsid w:val="00C1447C"/>
    <w:rsid w:val="00C144A6"/>
    <w:rsid w:val="00C209E6"/>
    <w:rsid w:val="00C20F2B"/>
    <w:rsid w:val="00C23702"/>
    <w:rsid w:val="00C23A0A"/>
    <w:rsid w:val="00C241DD"/>
    <w:rsid w:val="00C2428C"/>
    <w:rsid w:val="00C243B6"/>
    <w:rsid w:val="00C254C9"/>
    <w:rsid w:val="00C30E42"/>
    <w:rsid w:val="00C318DD"/>
    <w:rsid w:val="00C31F96"/>
    <w:rsid w:val="00C3278F"/>
    <w:rsid w:val="00C33BD2"/>
    <w:rsid w:val="00C36210"/>
    <w:rsid w:val="00C36D78"/>
    <w:rsid w:val="00C37A38"/>
    <w:rsid w:val="00C4019C"/>
    <w:rsid w:val="00C42C00"/>
    <w:rsid w:val="00C443A1"/>
    <w:rsid w:val="00C45CE7"/>
    <w:rsid w:val="00C46C98"/>
    <w:rsid w:val="00C47432"/>
    <w:rsid w:val="00C47525"/>
    <w:rsid w:val="00C50D4D"/>
    <w:rsid w:val="00C517E5"/>
    <w:rsid w:val="00C53AE1"/>
    <w:rsid w:val="00C5407D"/>
    <w:rsid w:val="00C5438C"/>
    <w:rsid w:val="00C55188"/>
    <w:rsid w:val="00C55468"/>
    <w:rsid w:val="00C5553D"/>
    <w:rsid w:val="00C55CF4"/>
    <w:rsid w:val="00C560A8"/>
    <w:rsid w:val="00C56A8F"/>
    <w:rsid w:val="00C56CC9"/>
    <w:rsid w:val="00C57244"/>
    <w:rsid w:val="00C6131E"/>
    <w:rsid w:val="00C6170B"/>
    <w:rsid w:val="00C61F7D"/>
    <w:rsid w:val="00C6289F"/>
    <w:rsid w:val="00C62EEA"/>
    <w:rsid w:val="00C630AB"/>
    <w:rsid w:val="00C63461"/>
    <w:rsid w:val="00C636C9"/>
    <w:rsid w:val="00C648D3"/>
    <w:rsid w:val="00C649EA"/>
    <w:rsid w:val="00C6705E"/>
    <w:rsid w:val="00C72F36"/>
    <w:rsid w:val="00C75B86"/>
    <w:rsid w:val="00C77857"/>
    <w:rsid w:val="00C77AD6"/>
    <w:rsid w:val="00C802E8"/>
    <w:rsid w:val="00C81DA7"/>
    <w:rsid w:val="00C82CC2"/>
    <w:rsid w:val="00C82D10"/>
    <w:rsid w:val="00C82EE8"/>
    <w:rsid w:val="00C844EC"/>
    <w:rsid w:val="00C92504"/>
    <w:rsid w:val="00C93331"/>
    <w:rsid w:val="00C93385"/>
    <w:rsid w:val="00C946F1"/>
    <w:rsid w:val="00C94710"/>
    <w:rsid w:val="00C9503A"/>
    <w:rsid w:val="00C95B95"/>
    <w:rsid w:val="00C96858"/>
    <w:rsid w:val="00C97007"/>
    <w:rsid w:val="00CA0977"/>
    <w:rsid w:val="00CA3FFD"/>
    <w:rsid w:val="00CA631D"/>
    <w:rsid w:val="00CA7D69"/>
    <w:rsid w:val="00CA7FD1"/>
    <w:rsid w:val="00CB00F4"/>
    <w:rsid w:val="00CB028B"/>
    <w:rsid w:val="00CB06F4"/>
    <w:rsid w:val="00CB19DE"/>
    <w:rsid w:val="00CB2CDC"/>
    <w:rsid w:val="00CB4E2F"/>
    <w:rsid w:val="00CB5F21"/>
    <w:rsid w:val="00CB62F2"/>
    <w:rsid w:val="00CC05D8"/>
    <w:rsid w:val="00CC1C5A"/>
    <w:rsid w:val="00CC2D37"/>
    <w:rsid w:val="00CC4D43"/>
    <w:rsid w:val="00CC4FB6"/>
    <w:rsid w:val="00CC51EC"/>
    <w:rsid w:val="00CC5320"/>
    <w:rsid w:val="00CC6579"/>
    <w:rsid w:val="00CC6A99"/>
    <w:rsid w:val="00CC7038"/>
    <w:rsid w:val="00CD0557"/>
    <w:rsid w:val="00CD0882"/>
    <w:rsid w:val="00CD135C"/>
    <w:rsid w:val="00CD1FA2"/>
    <w:rsid w:val="00CD331A"/>
    <w:rsid w:val="00CD3D44"/>
    <w:rsid w:val="00CD3D65"/>
    <w:rsid w:val="00CD40B2"/>
    <w:rsid w:val="00CD584B"/>
    <w:rsid w:val="00CD5EE1"/>
    <w:rsid w:val="00CD69C3"/>
    <w:rsid w:val="00CE22C3"/>
    <w:rsid w:val="00CE2998"/>
    <w:rsid w:val="00CE30BC"/>
    <w:rsid w:val="00CE3F58"/>
    <w:rsid w:val="00CE49B5"/>
    <w:rsid w:val="00CE5194"/>
    <w:rsid w:val="00CE5F19"/>
    <w:rsid w:val="00CE6126"/>
    <w:rsid w:val="00CF2341"/>
    <w:rsid w:val="00CF6024"/>
    <w:rsid w:val="00CF7FA4"/>
    <w:rsid w:val="00D013D4"/>
    <w:rsid w:val="00D01988"/>
    <w:rsid w:val="00D02CB7"/>
    <w:rsid w:val="00D02D39"/>
    <w:rsid w:val="00D038DA"/>
    <w:rsid w:val="00D0405C"/>
    <w:rsid w:val="00D04A36"/>
    <w:rsid w:val="00D06108"/>
    <w:rsid w:val="00D06673"/>
    <w:rsid w:val="00D07EC8"/>
    <w:rsid w:val="00D10168"/>
    <w:rsid w:val="00D10192"/>
    <w:rsid w:val="00D1099C"/>
    <w:rsid w:val="00D117BE"/>
    <w:rsid w:val="00D11A59"/>
    <w:rsid w:val="00D11CCB"/>
    <w:rsid w:val="00D12B8E"/>
    <w:rsid w:val="00D12EF3"/>
    <w:rsid w:val="00D15430"/>
    <w:rsid w:val="00D17219"/>
    <w:rsid w:val="00D21310"/>
    <w:rsid w:val="00D21C6D"/>
    <w:rsid w:val="00D21DCF"/>
    <w:rsid w:val="00D23144"/>
    <w:rsid w:val="00D23CD4"/>
    <w:rsid w:val="00D23CE6"/>
    <w:rsid w:val="00D26101"/>
    <w:rsid w:val="00D2695F"/>
    <w:rsid w:val="00D26A80"/>
    <w:rsid w:val="00D27045"/>
    <w:rsid w:val="00D3070D"/>
    <w:rsid w:val="00D348A5"/>
    <w:rsid w:val="00D401D4"/>
    <w:rsid w:val="00D42961"/>
    <w:rsid w:val="00D436F3"/>
    <w:rsid w:val="00D444B8"/>
    <w:rsid w:val="00D46E8C"/>
    <w:rsid w:val="00D47E19"/>
    <w:rsid w:val="00D51159"/>
    <w:rsid w:val="00D52BB2"/>
    <w:rsid w:val="00D53227"/>
    <w:rsid w:val="00D53AD4"/>
    <w:rsid w:val="00D548BD"/>
    <w:rsid w:val="00D570DD"/>
    <w:rsid w:val="00D60BF3"/>
    <w:rsid w:val="00D619F7"/>
    <w:rsid w:val="00D61DD9"/>
    <w:rsid w:val="00D65348"/>
    <w:rsid w:val="00D6545F"/>
    <w:rsid w:val="00D65D7D"/>
    <w:rsid w:val="00D65DA8"/>
    <w:rsid w:val="00D666A6"/>
    <w:rsid w:val="00D67C3D"/>
    <w:rsid w:val="00D70828"/>
    <w:rsid w:val="00D72B34"/>
    <w:rsid w:val="00D743A2"/>
    <w:rsid w:val="00D8038D"/>
    <w:rsid w:val="00D81B06"/>
    <w:rsid w:val="00D81EE5"/>
    <w:rsid w:val="00D8246B"/>
    <w:rsid w:val="00D84018"/>
    <w:rsid w:val="00D844F5"/>
    <w:rsid w:val="00D863A1"/>
    <w:rsid w:val="00D90080"/>
    <w:rsid w:val="00D9115C"/>
    <w:rsid w:val="00D91A5A"/>
    <w:rsid w:val="00D92D00"/>
    <w:rsid w:val="00D942D6"/>
    <w:rsid w:val="00D96110"/>
    <w:rsid w:val="00DA196C"/>
    <w:rsid w:val="00DA272B"/>
    <w:rsid w:val="00DA46C2"/>
    <w:rsid w:val="00DA58C1"/>
    <w:rsid w:val="00DA607C"/>
    <w:rsid w:val="00DA60D9"/>
    <w:rsid w:val="00DA71E9"/>
    <w:rsid w:val="00DB047B"/>
    <w:rsid w:val="00DB11E9"/>
    <w:rsid w:val="00DB2737"/>
    <w:rsid w:val="00DB4429"/>
    <w:rsid w:val="00DB6354"/>
    <w:rsid w:val="00DB7E23"/>
    <w:rsid w:val="00DC093F"/>
    <w:rsid w:val="00DC2598"/>
    <w:rsid w:val="00DC49B5"/>
    <w:rsid w:val="00DC6D3B"/>
    <w:rsid w:val="00DC6F09"/>
    <w:rsid w:val="00DC7744"/>
    <w:rsid w:val="00DD075B"/>
    <w:rsid w:val="00DD3733"/>
    <w:rsid w:val="00DD3A8A"/>
    <w:rsid w:val="00DD3BEB"/>
    <w:rsid w:val="00DD5598"/>
    <w:rsid w:val="00DD5946"/>
    <w:rsid w:val="00DD6740"/>
    <w:rsid w:val="00DD6F3C"/>
    <w:rsid w:val="00DE06E3"/>
    <w:rsid w:val="00DE13E6"/>
    <w:rsid w:val="00DE43F1"/>
    <w:rsid w:val="00DF032E"/>
    <w:rsid w:val="00DF173B"/>
    <w:rsid w:val="00DF7164"/>
    <w:rsid w:val="00DF751A"/>
    <w:rsid w:val="00DF75CA"/>
    <w:rsid w:val="00DF7E82"/>
    <w:rsid w:val="00E0120E"/>
    <w:rsid w:val="00E0176D"/>
    <w:rsid w:val="00E04E6C"/>
    <w:rsid w:val="00E06F98"/>
    <w:rsid w:val="00E11DF6"/>
    <w:rsid w:val="00E12310"/>
    <w:rsid w:val="00E148EE"/>
    <w:rsid w:val="00E15399"/>
    <w:rsid w:val="00E16F32"/>
    <w:rsid w:val="00E20D36"/>
    <w:rsid w:val="00E21BAB"/>
    <w:rsid w:val="00E22300"/>
    <w:rsid w:val="00E22CEE"/>
    <w:rsid w:val="00E23D34"/>
    <w:rsid w:val="00E24F89"/>
    <w:rsid w:val="00E27085"/>
    <w:rsid w:val="00E274C1"/>
    <w:rsid w:val="00E27995"/>
    <w:rsid w:val="00E27C3B"/>
    <w:rsid w:val="00E30A4D"/>
    <w:rsid w:val="00E30C69"/>
    <w:rsid w:val="00E31F72"/>
    <w:rsid w:val="00E32574"/>
    <w:rsid w:val="00E34461"/>
    <w:rsid w:val="00E34D40"/>
    <w:rsid w:val="00E34ED5"/>
    <w:rsid w:val="00E3528E"/>
    <w:rsid w:val="00E35982"/>
    <w:rsid w:val="00E37081"/>
    <w:rsid w:val="00E3786E"/>
    <w:rsid w:val="00E40F5C"/>
    <w:rsid w:val="00E4223B"/>
    <w:rsid w:val="00E43726"/>
    <w:rsid w:val="00E44C6D"/>
    <w:rsid w:val="00E53214"/>
    <w:rsid w:val="00E53D5A"/>
    <w:rsid w:val="00E544D7"/>
    <w:rsid w:val="00E570D0"/>
    <w:rsid w:val="00E570D9"/>
    <w:rsid w:val="00E57AD9"/>
    <w:rsid w:val="00E60452"/>
    <w:rsid w:val="00E611C4"/>
    <w:rsid w:val="00E61284"/>
    <w:rsid w:val="00E63DF3"/>
    <w:rsid w:val="00E64175"/>
    <w:rsid w:val="00E67273"/>
    <w:rsid w:val="00E67435"/>
    <w:rsid w:val="00E67D8B"/>
    <w:rsid w:val="00E70558"/>
    <w:rsid w:val="00E73C72"/>
    <w:rsid w:val="00E7578F"/>
    <w:rsid w:val="00E763CF"/>
    <w:rsid w:val="00E76A48"/>
    <w:rsid w:val="00E807BD"/>
    <w:rsid w:val="00E8087A"/>
    <w:rsid w:val="00E81E0E"/>
    <w:rsid w:val="00E82713"/>
    <w:rsid w:val="00E83AEB"/>
    <w:rsid w:val="00E8495D"/>
    <w:rsid w:val="00E85633"/>
    <w:rsid w:val="00E9185F"/>
    <w:rsid w:val="00E932AF"/>
    <w:rsid w:val="00E94A18"/>
    <w:rsid w:val="00E95450"/>
    <w:rsid w:val="00E95F5B"/>
    <w:rsid w:val="00EA0037"/>
    <w:rsid w:val="00EA3632"/>
    <w:rsid w:val="00EA4FB3"/>
    <w:rsid w:val="00EA594F"/>
    <w:rsid w:val="00EA5F3D"/>
    <w:rsid w:val="00EA6618"/>
    <w:rsid w:val="00EA6A19"/>
    <w:rsid w:val="00EA7B26"/>
    <w:rsid w:val="00EB0314"/>
    <w:rsid w:val="00EB3945"/>
    <w:rsid w:val="00EB497C"/>
    <w:rsid w:val="00EB53E8"/>
    <w:rsid w:val="00EB698B"/>
    <w:rsid w:val="00EB7E2D"/>
    <w:rsid w:val="00EC0C63"/>
    <w:rsid w:val="00EC13ED"/>
    <w:rsid w:val="00EC4D93"/>
    <w:rsid w:val="00EC4DD7"/>
    <w:rsid w:val="00ED1F1D"/>
    <w:rsid w:val="00ED3786"/>
    <w:rsid w:val="00ED54C6"/>
    <w:rsid w:val="00ED5ECB"/>
    <w:rsid w:val="00ED7180"/>
    <w:rsid w:val="00ED7FAC"/>
    <w:rsid w:val="00EE01C8"/>
    <w:rsid w:val="00EE1080"/>
    <w:rsid w:val="00EE2169"/>
    <w:rsid w:val="00EE2A44"/>
    <w:rsid w:val="00EE4DAA"/>
    <w:rsid w:val="00EE5044"/>
    <w:rsid w:val="00EE5965"/>
    <w:rsid w:val="00EE65DE"/>
    <w:rsid w:val="00EF19C9"/>
    <w:rsid w:val="00EF1E9E"/>
    <w:rsid w:val="00EF23C0"/>
    <w:rsid w:val="00EF5F83"/>
    <w:rsid w:val="00EF735D"/>
    <w:rsid w:val="00EF7A32"/>
    <w:rsid w:val="00EF7C37"/>
    <w:rsid w:val="00F00F7F"/>
    <w:rsid w:val="00F02C47"/>
    <w:rsid w:val="00F10FDD"/>
    <w:rsid w:val="00F11820"/>
    <w:rsid w:val="00F123D4"/>
    <w:rsid w:val="00F12BD5"/>
    <w:rsid w:val="00F1330B"/>
    <w:rsid w:val="00F148EA"/>
    <w:rsid w:val="00F1517F"/>
    <w:rsid w:val="00F1570C"/>
    <w:rsid w:val="00F160E7"/>
    <w:rsid w:val="00F17409"/>
    <w:rsid w:val="00F2013B"/>
    <w:rsid w:val="00F2377C"/>
    <w:rsid w:val="00F2435E"/>
    <w:rsid w:val="00F2564F"/>
    <w:rsid w:val="00F256FF"/>
    <w:rsid w:val="00F25A1E"/>
    <w:rsid w:val="00F30A46"/>
    <w:rsid w:val="00F31614"/>
    <w:rsid w:val="00F316E5"/>
    <w:rsid w:val="00F31B3F"/>
    <w:rsid w:val="00F31C3D"/>
    <w:rsid w:val="00F339E5"/>
    <w:rsid w:val="00F33B84"/>
    <w:rsid w:val="00F340FB"/>
    <w:rsid w:val="00F35150"/>
    <w:rsid w:val="00F377E6"/>
    <w:rsid w:val="00F51895"/>
    <w:rsid w:val="00F5667A"/>
    <w:rsid w:val="00F566F7"/>
    <w:rsid w:val="00F57A46"/>
    <w:rsid w:val="00F57D68"/>
    <w:rsid w:val="00F60D6B"/>
    <w:rsid w:val="00F62317"/>
    <w:rsid w:val="00F6278A"/>
    <w:rsid w:val="00F62996"/>
    <w:rsid w:val="00F630DC"/>
    <w:rsid w:val="00F64FC5"/>
    <w:rsid w:val="00F655A6"/>
    <w:rsid w:val="00F66DC7"/>
    <w:rsid w:val="00F66FE0"/>
    <w:rsid w:val="00F673BE"/>
    <w:rsid w:val="00F674A4"/>
    <w:rsid w:val="00F70617"/>
    <w:rsid w:val="00F7083C"/>
    <w:rsid w:val="00F70844"/>
    <w:rsid w:val="00F71028"/>
    <w:rsid w:val="00F73A8D"/>
    <w:rsid w:val="00F76227"/>
    <w:rsid w:val="00F76897"/>
    <w:rsid w:val="00F76F01"/>
    <w:rsid w:val="00F77203"/>
    <w:rsid w:val="00F77302"/>
    <w:rsid w:val="00F77D6E"/>
    <w:rsid w:val="00F81122"/>
    <w:rsid w:val="00F814A4"/>
    <w:rsid w:val="00F816FA"/>
    <w:rsid w:val="00F817D5"/>
    <w:rsid w:val="00F817D7"/>
    <w:rsid w:val="00F81961"/>
    <w:rsid w:val="00F8251F"/>
    <w:rsid w:val="00F8337B"/>
    <w:rsid w:val="00F83C40"/>
    <w:rsid w:val="00F8482C"/>
    <w:rsid w:val="00F85975"/>
    <w:rsid w:val="00F86695"/>
    <w:rsid w:val="00F87898"/>
    <w:rsid w:val="00F9043E"/>
    <w:rsid w:val="00F91D41"/>
    <w:rsid w:val="00F92833"/>
    <w:rsid w:val="00F963F9"/>
    <w:rsid w:val="00FA06FC"/>
    <w:rsid w:val="00FA125E"/>
    <w:rsid w:val="00FA1318"/>
    <w:rsid w:val="00FA13CD"/>
    <w:rsid w:val="00FA280F"/>
    <w:rsid w:val="00FA2EC4"/>
    <w:rsid w:val="00FA5A36"/>
    <w:rsid w:val="00FA6EDB"/>
    <w:rsid w:val="00FA7110"/>
    <w:rsid w:val="00FA7FF2"/>
    <w:rsid w:val="00FB032F"/>
    <w:rsid w:val="00FB0F85"/>
    <w:rsid w:val="00FB15A5"/>
    <w:rsid w:val="00FB15CD"/>
    <w:rsid w:val="00FB1DB4"/>
    <w:rsid w:val="00FB3D2E"/>
    <w:rsid w:val="00FB498E"/>
    <w:rsid w:val="00FC0589"/>
    <w:rsid w:val="00FC1A60"/>
    <w:rsid w:val="00FC29DE"/>
    <w:rsid w:val="00FC2D1B"/>
    <w:rsid w:val="00FC5CD2"/>
    <w:rsid w:val="00FC621D"/>
    <w:rsid w:val="00FC63AC"/>
    <w:rsid w:val="00FC7FDD"/>
    <w:rsid w:val="00FD0EEA"/>
    <w:rsid w:val="00FD65E7"/>
    <w:rsid w:val="00FD6A07"/>
    <w:rsid w:val="00FD6ADA"/>
    <w:rsid w:val="00FD7D67"/>
    <w:rsid w:val="00FE1ED3"/>
    <w:rsid w:val="00FE28EE"/>
    <w:rsid w:val="00FE2E12"/>
    <w:rsid w:val="00FE317C"/>
    <w:rsid w:val="00FE320A"/>
    <w:rsid w:val="00FE4416"/>
    <w:rsid w:val="00FE48E5"/>
    <w:rsid w:val="00FE6F1C"/>
    <w:rsid w:val="00FF3D18"/>
    <w:rsid w:val="00FF42D2"/>
    <w:rsid w:val="00FF47F2"/>
    <w:rsid w:val="00FF4D20"/>
    <w:rsid w:val="00FF4F91"/>
    <w:rsid w:val="00FF4FFC"/>
    <w:rsid w:val="00FF507A"/>
    <w:rsid w:val="00FF65E6"/>
    <w:rsid w:val="01050B42"/>
    <w:rsid w:val="01304486"/>
    <w:rsid w:val="01324239"/>
    <w:rsid w:val="01375161"/>
    <w:rsid w:val="013D722B"/>
    <w:rsid w:val="016E2D5D"/>
    <w:rsid w:val="01B8DE46"/>
    <w:rsid w:val="01BFCC37"/>
    <w:rsid w:val="01DA9CC0"/>
    <w:rsid w:val="02736795"/>
    <w:rsid w:val="0309FDBE"/>
    <w:rsid w:val="0379D92C"/>
    <w:rsid w:val="043D3064"/>
    <w:rsid w:val="0441E779"/>
    <w:rsid w:val="0451EEA6"/>
    <w:rsid w:val="046D9596"/>
    <w:rsid w:val="047566EE"/>
    <w:rsid w:val="04E39BC9"/>
    <w:rsid w:val="0503DE2D"/>
    <w:rsid w:val="050CA8F5"/>
    <w:rsid w:val="05674058"/>
    <w:rsid w:val="056BA305"/>
    <w:rsid w:val="056ECB37"/>
    <w:rsid w:val="05713A19"/>
    <w:rsid w:val="05A87D66"/>
    <w:rsid w:val="05D63CAC"/>
    <w:rsid w:val="05F7BAF1"/>
    <w:rsid w:val="060558CF"/>
    <w:rsid w:val="0611374F"/>
    <w:rsid w:val="06383CA5"/>
    <w:rsid w:val="068CD39F"/>
    <w:rsid w:val="06A83CB7"/>
    <w:rsid w:val="071ADD7C"/>
    <w:rsid w:val="0739F30E"/>
    <w:rsid w:val="07448F69"/>
    <w:rsid w:val="07594BE4"/>
    <w:rsid w:val="076255A5"/>
    <w:rsid w:val="077A2687"/>
    <w:rsid w:val="07A95DE6"/>
    <w:rsid w:val="07C10474"/>
    <w:rsid w:val="07C66678"/>
    <w:rsid w:val="07D07048"/>
    <w:rsid w:val="081DA99F"/>
    <w:rsid w:val="082263A2"/>
    <w:rsid w:val="08C93F35"/>
    <w:rsid w:val="091F23B3"/>
    <w:rsid w:val="09488410"/>
    <w:rsid w:val="0948D811"/>
    <w:rsid w:val="09505DB3"/>
    <w:rsid w:val="097A4D6D"/>
    <w:rsid w:val="0983F6BE"/>
    <w:rsid w:val="09863CA1"/>
    <w:rsid w:val="09951203"/>
    <w:rsid w:val="09A4BF74"/>
    <w:rsid w:val="0A103E61"/>
    <w:rsid w:val="0A15F586"/>
    <w:rsid w:val="0A58A7A4"/>
    <w:rsid w:val="0A5C16D9"/>
    <w:rsid w:val="0A618FE4"/>
    <w:rsid w:val="0A92C88A"/>
    <w:rsid w:val="0ABE1967"/>
    <w:rsid w:val="0ACB2C14"/>
    <w:rsid w:val="0AD7C858"/>
    <w:rsid w:val="0B161DCE"/>
    <w:rsid w:val="0B39B4F0"/>
    <w:rsid w:val="0B3BAC51"/>
    <w:rsid w:val="0B4644BC"/>
    <w:rsid w:val="0B71678C"/>
    <w:rsid w:val="0B9EBA77"/>
    <w:rsid w:val="0BA04289"/>
    <w:rsid w:val="0BB1A95E"/>
    <w:rsid w:val="0BEFAA39"/>
    <w:rsid w:val="0C09E0C1"/>
    <w:rsid w:val="0C436BF8"/>
    <w:rsid w:val="0C512647"/>
    <w:rsid w:val="0C5BB093"/>
    <w:rsid w:val="0CA1E5F8"/>
    <w:rsid w:val="0CC6C663"/>
    <w:rsid w:val="0CFEE722"/>
    <w:rsid w:val="0D187A5A"/>
    <w:rsid w:val="0D432879"/>
    <w:rsid w:val="0D6904EC"/>
    <w:rsid w:val="0DCC3113"/>
    <w:rsid w:val="0DD13C4F"/>
    <w:rsid w:val="0DD78E15"/>
    <w:rsid w:val="0E15D469"/>
    <w:rsid w:val="0E45CDC1"/>
    <w:rsid w:val="0E4DBE90"/>
    <w:rsid w:val="0E7155B2"/>
    <w:rsid w:val="0E8074A1"/>
    <w:rsid w:val="0E96C2BA"/>
    <w:rsid w:val="0E9972F0"/>
    <w:rsid w:val="0E9DCACE"/>
    <w:rsid w:val="0EA39BCB"/>
    <w:rsid w:val="0EB29B4D"/>
    <w:rsid w:val="0EBF8456"/>
    <w:rsid w:val="0EC47959"/>
    <w:rsid w:val="0ED81D7E"/>
    <w:rsid w:val="0EEFB640"/>
    <w:rsid w:val="0F12F160"/>
    <w:rsid w:val="0F1D5D88"/>
    <w:rsid w:val="0F3C7754"/>
    <w:rsid w:val="0F6301A1"/>
    <w:rsid w:val="0FFF4130"/>
    <w:rsid w:val="103A3097"/>
    <w:rsid w:val="105B62B4"/>
    <w:rsid w:val="106227F9"/>
    <w:rsid w:val="10A89765"/>
    <w:rsid w:val="10F2A28C"/>
    <w:rsid w:val="10FBDD36"/>
    <w:rsid w:val="11197F61"/>
    <w:rsid w:val="11494228"/>
    <w:rsid w:val="1197BB9D"/>
    <w:rsid w:val="11C1A034"/>
    <w:rsid w:val="11C3A5D6"/>
    <w:rsid w:val="11C466B9"/>
    <w:rsid w:val="11EF8FEC"/>
    <w:rsid w:val="124F16BF"/>
    <w:rsid w:val="126CF1F7"/>
    <w:rsid w:val="12B22E1B"/>
    <w:rsid w:val="12BBCB5E"/>
    <w:rsid w:val="12C246F7"/>
    <w:rsid w:val="13268A40"/>
    <w:rsid w:val="139F614A"/>
    <w:rsid w:val="13D13BEC"/>
    <w:rsid w:val="140B4CEC"/>
    <w:rsid w:val="14400CC6"/>
    <w:rsid w:val="144EF99B"/>
    <w:rsid w:val="14855A26"/>
    <w:rsid w:val="14A93E6D"/>
    <w:rsid w:val="14BA01CF"/>
    <w:rsid w:val="14D034B3"/>
    <w:rsid w:val="14D6DBC9"/>
    <w:rsid w:val="150A5DF2"/>
    <w:rsid w:val="156A6A2D"/>
    <w:rsid w:val="157E04FF"/>
    <w:rsid w:val="159EA6D9"/>
    <w:rsid w:val="15A02FF5"/>
    <w:rsid w:val="15E1A991"/>
    <w:rsid w:val="15FAD1EE"/>
    <w:rsid w:val="1602FBE2"/>
    <w:rsid w:val="161B0AF7"/>
    <w:rsid w:val="1622EA49"/>
    <w:rsid w:val="16760EA3"/>
    <w:rsid w:val="1686A8A1"/>
    <w:rsid w:val="168F78B9"/>
    <w:rsid w:val="16B17AE0"/>
    <w:rsid w:val="16B576DC"/>
    <w:rsid w:val="16C81374"/>
    <w:rsid w:val="16E16431"/>
    <w:rsid w:val="16FF196C"/>
    <w:rsid w:val="17133493"/>
    <w:rsid w:val="173C9FB0"/>
    <w:rsid w:val="173E1904"/>
    <w:rsid w:val="1742B4BD"/>
    <w:rsid w:val="1748F1AF"/>
    <w:rsid w:val="174AD29B"/>
    <w:rsid w:val="174B57CB"/>
    <w:rsid w:val="175F501B"/>
    <w:rsid w:val="1761CA4E"/>
    <w:rsid w:val="17659726"/>
    <w:rsid w:val="178F3D8C"/>
    <w:rsid w:val="1792D2EA"/>
    <w:rsid w:val="17C0BAD2"/>
    <w:rsid w:val="17FC8E5C"/>
    <w:rsid w:val="181A4439"/>
    <w:rsid w:val="182987C3"/>
    <w:rsid w:val="182EB231"/>
    <w:rsid w:val="18359EDA"/>
    <w:rsid w:val="18567D79"/>
    <w:rsid w:val="18611537"/>
    <w:rsid w:val="1874D543"/>
    <w:rsid w:val="18772092"/>
    <w:rsid w:val="18827B49"/>
    <w:rsid w:val="18EB8CE8"/>
    <w:rsid w:val="18F2D28E"/>
    <w:rsid w:val="19072D58"/>
    <w:rsid w:val="19242753"/>
    <w:rsid w:val="192C4A5F"/>
    <w:rsid w:val="194D6D03"/>
    <w:rsid w:val="19536150"/>
    <w:rsid w:val="19987E18"/>
    <w:rsid w:val="19DCCBE0"/>
    <w:rsid w:val="1A035C44"/>
    <w:rsid w:val="1A12F0F3"/>
    <w:rsid w:val="1A241BDC"/>
    <w:rsid w:val="1A5A3A48"/>
    <w:rsid w:val="1A93DEDC"/>
    <w:rsid w:val="1ABEB150"/>
    <w:rsid w:val="1ACB555F"/>
    <w:rsid w:val="1AD01507"/>
    <w:rsid w:val="1AF31584"/>
    <w:rsid w:val="1B05B7CD"/>
    <w:rsid w:val="1B073B51"/>
    <w:rsid w:val="1B7FE37E"/>
    <w:rsid w:val="1B9C5E3E"/>
    <w:rsid w:val="1BE6C460"/>
    <w:rsid w:val="1C2F120B"/>
    <w:rsid w:val="1C385B2B"/>
    <w:rsid w:val="1C78D2EC"/>
    <w:rsid w:val="1CA19828"/>
    <w:rsid w:val="1CBC06D6"/>
    <w:rsid w:val="1CCB2C1F"/>
    <w:rsid w:val="1D78F93D"/>
    <w:rsid w:val="1D990905"/>
    <w:rsid w:val="1DEB4026"/>
    <w:rsid w:val="1DFCD319"/>
    <w:rsid w:val="1E02F621"/>
    <w:rsid w:val="1E07B5C9"/>
    <w:rsid w:val="1E267487"/>
    <w:rsid w:val="1E901E27"/>
    <w:rsid w:val="1EBB26B0"/>
    <w:rsid w:val="1EE213F1"/>
    <w:rsid w:val="1F35D56A"/>
    <w:rsid w:val="1F4433AA"/>
    <w:rsid w:val="1F74943F"/>
    <w:rsid w:val="1F74E37B"/>
    <w:rsid w:val="1FA16E65"/>
    <w:rsid w:val="1FA3862A"/>
    <w:rsid w:val="1FB8B4BB"/>
    <w:rsid w:val="1FD4415C"/>
    <w:rsid w:val="1FDEC19B"/>
    <w:rsid w:val="200F59D1"/>
    <w:rsid w:val="2014E20F"/>
    <w:rsid w:val="201A27A4"/>
    <w:rsid w:val="201CD727"/>
    <w:rsid w:val="20547649"/>
    <w:rsid w:val="2055CD5D"/>
    <w:rsid w:val="205FA0A0"/>
    <w:rsid w:val="206EFF62"/>
    <w:rsid w:val="2076431E"/>
    <w:rsid w:val="20E00F2C"/>
    <w:rsid w:val="20E36025"/>
    <w:rsid w:val="218D690D"/>
    <w:rsid w:val="21AB2A32"/>
    <w:rsid w:val="21BBA583"/>
    <w:rsid w:val="21DE8729"/>
    <w:rsid w:val="21EFB4C4"/>
    <w:rsid w:val="225674AF"/>
    <w:rsid w:val="22759A09"/>
    <w:rsid w:val="2283C4E3"/>
    <w:rsid w:val="2283FC6A"/>
    <w:rsid w:val="2299B4D4"/>
    <w:rsid w:val="22BD7135"/>
    <w:rsid w:val="22EFED2C"/>
    <w:rsid w:val="23364552"/>
    <w:rsid w:val="23541342"/>
    <w:rsid w:val="23B58514"/>
    <w:rsid w:val="23C36F2B"/>
    <w:rsid w:val="242E9AD0"/>
    <w:rsid w:val="24AD3CED"/>
    <w:rsid w:val="24CB2DB1"/>
    <w:rsid w:val="24CB6BA0"/>
    <w:rsid w:val="24E72A46"/>
    <w:rsid w:val="24F0484A"/>
    <w:rsid w:val="251D8529"/>
    <w:rsid w:val="25293E80"/>
    <w:rsid w:val="2551B5C8"/>
    <w:rsid w:val="25BDBE42"/>
    <w:rsid w:val="25D9431C"/>
    <w:rsid w:val="25EA9E80"/>
    <w:rsid w:val="25EB6D1C"/>
    <w:rsid w:val="25FDFB06"/>
    <w:rsid w:val="2618BBFB"/>
    <w:rsid w:val="26324809"/>
    <w:rsid w:val="2685EF45"/>
    <w:rsid w:val="26894C3C"/>
    <w:rsid w:val="26A2A796"/>
    <w:rsid w:val="26F93E8E"/>
    <w:rsid w:val="2704B8AB"/>
    <w:rsid w:val="275595D5"/>
    <w:rsid w:val="275B587D"/>
    <w:rsid w:val="27A3B536"/>
    <w:rsid w:val="286F588D"/>
    <w:rsid w:val="28C8D52E"/>
    <w:rsid w:val="28E6BA9B"/>
    <w:rsid w:val="29105040"/>
    <w:rsid w:val="292A5EC5"/>
    <w:rsid w:val="293539F9"/>
    <w:rsid w:val="2974CBA4"/>
    <w:rsid w:val="298DAFDE"/>
    <w:rsid w:val="2A0B28EE"/>
    <w:rsid w:val="2A24C698"/>
    <w:rsid w:val="2A28AC83"/>
    <w:rsid w:val="2A891D1D"/>
    <w:rsid w:val="2A8CEC29"/>
    <w:rsid w:val="2A9A76EF"/>
    <w:rsid w:val="2AAC20A1"/>
    <w:rsid w:val="2ABE5C45"/>
    <w:rsid w:val="2ACB3E7E"/>
    <w:rsid w:val="2AEF71B4"/>
    <w:rsid w:val="2AFF612E"/>
    <w:rsid w:val="2B7B4AD0"/>
    <w:rsid w:val="2B7CBA35"/>
    <w:rsid w:val="2B9EC5FC"/>
    <w:rsid w:val="2BBB4198"/>
    <w:rsid w:val="2BCBED74"/>
    <w:rsid w:val="2BE7F42F"/>
    <w:rsid w:val="2C0C510F"/>
    <w:rsid w:val="2C1BF1CD"/>
    <w:rsid w:val="2C261352"/>
    <w:rsid w:val="2C3A3E26"/>
    <w:rsid w:val="2C3BB510"/>
    <w:rsid w:val="2C670EDF"/>
    <w:rsid w:val="2C89CA3B"/>
    <w:rsid w:val="2CBAF853"/>
    <w:rsid w:val="2CCACAE1"/>
    <w:rsid w:val="2CDBA2D0"/>
    <w:rsid w:val="2D02C261"/>
    <w:rsid w:val="2D5FB2C9"/>
    <w:rsid w:val="2D8BC255"/>
    <w:rsid w:val="2D94295A"/>
    <w:rsid w:val="2DC0BDDF"/>
    <w:rsid w:val="2DFB8A2D"/>
    <w:rsid w:val="2E12F6BA"/>
    <w:rsid w:val="2E187957"/>
    <w:rsid w:val="2E1DD993"/>
    <w:rsid w:val="2E4E699A"/>
    <w:rsid w:val="2E558A23"/>
    <w:rsid w:val="2E5B3453"/>
    <w:rsid w:val="2E8B4308"/>
    <w:rsid w:val="2EBBA0CC"/>
    <w:rsid w:val="2EF2E25A"/>
    <w:rsid w:val="2EF87119"/>
    <w:rsid w:val="2F55900D"/>
    <w:rsid w:val="2F792705"/>
    <w:rsid w:val="2F802562"/>
    <w:rsid w:val="2F84C41D"/>
    <w:rsid w:val="2F9D43A7"/>
    <w:rsid w:val="2FC73118"/>
    <w:rsid w:val="2FCCB2A7"/>
    <w:rsid w:val="3013A92E"/>
    <w:rsid w:val="3020174E"/>
    <w:rsid w:val="3051ABCD"/>
    <w:rsid w:val="30AD406A"/>
    <w:rsid w:val="315D67DB"/>
    <w:rsid w:val="3166B52C"/>
    <w:rsid w:val="319A131B"/>
    <w:rsid w:val="31CFF30D"/>
    <w:rsid w:val="3224A042"/>
    <w:rsid w:val="3236307B"/>
    <w:rsid w:val="32596DBF"/>
    <w:rsid w:val="325D0061"/>
    <w:rsid w:val="326A764A"/>
    <w:rsid w:val="327CB1F0"/>
    <w:rsid w:val="32E6E92F"/>
    <w:rsid w:val="330EA855"/>
    <w:rsid w:val="33175144"/>
    <w:rsid w:val="33642923"/>
    <w:rsid w:val="33B07B2E"/>
    <w:rsid w:val="33CBA8DE"/>
    <w:rsid w:val="3433F250"/>
    <w:rsid w:val="349FC59F"/>
    <w:rsid w:val="34D8D09C"/>
    <w:rsid w:val="350F60D0"/>
    <w:rsid w:val="353344F9"/>
    <w:rsid w:val="353C3C75"/>
    <w:rsid w:val="3573A41C"/>
    <w:rsid w:val="35A1D7D9"/>
    <w:rsid w:val="360DF125"/>
    <w:rsid w:val="364213D5"/>
    <w:rsid w:val="36422C21"/>
    <w:rsid w:val="36E7E944"/>
    <w:rsid w:val="370349A0"/>
    <w:rsid w:val="3709A19E"/>
    <w:rsid w:val="3745997D"/>
    <w:rsid w:val="375555F3"/>
    <w:rsid w:val="3781797A"/>
    <w:rsid w:val="37B9D900"/>
    <w:rsid w:val="37C720E7"/>
    <w:rsid w:val="37CD58E9"/>
    <w:rsid w:val="37D29DAC"/>
    <w:rsid w:val="37F69E4A"/>
    <w:rsid w:val="380467F1"/>
    <w:rsid w:val="38280433"/>
    <w:rsid w:val="38540CE0"/>
    <w:rsid w:val="386D3FFF"/>
    <w:rsid w:val="389EB05D"/>
    <w:rsid w:val="390C9D5D"/>
    <w:rsid w:val="395EA8ED"/>
    <w:rsid w:val="397CCC6D"/>
    <w:rsid w:val="397E8C1A"/>
    <w:rsid w:val="39A4A809"/>
    <w:rsid w:val="39FE5373"/>
    <w:rsid w:val="3A1ACA9B"/>
    <w:rsid w:val="3A739A89"/>
    <w:rsid w:val="3A8971C0"/>
    <w:rsid w:val="3ADDFCC6"/>
    <w:rsid w:val="3AEAF547"/>
    <w:rsid w:val="3B70F501"/>
    <w:rsid w:val="3B9D729F"/>
    <w:rsid w:val="3BA0CA8D"/>
    <w:rsid w:val="3BD45933"/>
    <w:rsid w:val="3C3B228D"/>
    <w:rsid w:val="3C42CAD8"/>
    <w:rsid w:val="3C4B62D7"/>
    <w:rsid w:val="3C89480C"/>
    <w:rsid w:val="3CAEA69E"/>
    <w:rsid w:val="3D344380"/>
    <w:rsid w:val="3D474F4A"/>
    <w:rsid w:val="3D6CBFA8"/>
    <w:rsid w:val="3D810D16"/>
    <w:rsid w:val="3D85CF25"/>
    <w:rsid w:val="3D9DA17E"/>
    <w:rsid w:val="3DDE9B39"/>
    <w:rsid w:val="3E1CA6DD"/>
    <w:rsid w:val="3E229609"/>
    <w:rsid w:val="3E3C5B40"/>
    <w:rsid w:val="3E6AFE55"/>
    <w:rsid w:val="3ECB6401"/>
    <w:rsid w:val="3F0CC5FD"/>
    <w:rsid w:val="3F3D0445"/>
    <w:rsid w:val="3F704B3D"/>
    <w:rsid w:val="3FB3A496"/>
    <w:rsid w:val="3FBE666A"/>
    <w:rsid w:val="3FCFCDBE"/>
    <w:rsid w:val="4007BAB0"/>
    <w:rsid w:val="4014A43B"/>
    <w:rsid w:val="40705024"/>
    <w:rsid w:val="40A24755"/>
    <w:rsid w:val="40C14F86"/>
    <w:rsid w:val="4114C0C3"/>
    <w:rsid w:val="411B6EE1"/>
    <w:rsid w:val="4179B325"/>
    <w:rsid w:val="4181F782"/>
    <w:rsid w:val="41AE99AC"/>
    <w:rsid w:val="41F22879"/>
    <w:rsid w:val="4202455E"/>
    <w:rsid w:val="421152DE"/>
    <w:rsid w:val="42A00394"/>
    <w:rsid w:val="42B631C4"/>
    <w:rsid w:val="432E5847"/>
    <w:rsid w:val="43492B83"/>
    <w:rsid w:val="43499098"/>
    <w:rsid w:val="43705CB4"/>
    <w:rsid w:val="437D1121"/>
    <w:rsid w:val="43861336"/>
    <w:rsid w:val="4388DDB4"/>
    <w:rsid w:val="43CAF660"/>
    <w:rsid w:val="4412C28B"/>
    <w:rsid w:val="446B6797"/>
    <w:rsid w:val="44D165E1"/>
    <w:rsid w:val="44F4C6E5"/>
    <w:rsid w:val="4518E182"/>
    <w:rsid w:val="45405D63"/>
    <w:rsid w:val="4572F69E"/>
    <w:rsid w:val="4578F907"/>
    <w:rsid w:val="4598AB80"/>
    <w:rsid w:val="45D4A909"/>
    <w:rsid w:val="45FBF995"/>
    <w:rsid w:val="46021FB1"/>
    <w:rsid w:val="4646FCC8"/>
    <w:rsid w:val="466B4BA9"/>
    <w:rsid w:val="46883C85"/>
    <w:rsid w:val="4693083D"/>
    <w:rsid w:val="4699A812"/>
    <w:rsid w:val="46D16063"/>
    <w:rsid w:val="46D1DECC"/>
    <w:rsid w:val="46E144B1"/>
    <w:rsid w:val="46F72505"/>
    <w:rsid w:val="4712310B"/>
    <w:rsid w:val="4727EF5C"/>
    <w:rsid w:val="47621EE0"/>
    <w:rsid w:val="476D6630"/>
    <w:rsid w:val="47847195"/>
    <w:rsid w:val="47975839"/>
    <w:rsid w:val="47BE377F"/>
    <w:rsid w:val="47E2CD29"/>
    <w:rsid w:val="47F40800"/>
    <w:rsid w:val="47FDC35E"/>
    <w:rsid w:val="48294285"/>
    <w:rsid w:val="48588DDD"/>
    <w:rsid w:val="4877A5DD"/>
    <w:rsid w:val="48B3D6C1"/>
    <w:rsid w:val="4937134F"/>
    <w:rsid w:val="494D46C6"/>
    <w:rsid w:val="497E5624"/>
    <w:rsid w:val="49C77060"/>
    <w:rsid w:val="49EC6D25"/>
    <w:rsid w:val="49F9E5A0"/>
    <w:rsid w:val="4A17C608"/>
    <w:rsid w:val="4A547878"/>
    <w:rsid w:val="4A8CFAB6"/>
    <w:rsid w:val="4AAE33EA"/>
    <w:rsid w:val="4B060B47"/>
    <w:rsid w:val="4B0B7F53"/>
    <w:rsid w:val="4B0B9192"/>
    <w:rsid w:val="4B20C5E9"/>
    <w:rsid w:val="4B855035"/>
    <w:rsid w:val="4BBEC427"/>
    <w:rsid w:val="4BCC3242"/>
    <w:rsid w:val="4BDBB3A7"/>
    <w:rsid w:val="4BE5CBDD"/>
    <w:rsid w:val="4C07313D"/>
    <w:rsid w:val="4C549BA4"/>
    <w:rsid w:val="4C9344DD"/>
    <w:rsid w:val="4CA74FB4"/>
    <w:rsid w:val="4CAE50C6"/>
    <w:rsid w:val="4CE88567"/>
    <w:rsid w:val="4D033463"/>
    <w:rsid w:val="4D5BF57E"/>
    <w:rsid w:val="4D786A28"/>
    <w:rsid w:val="4D8BE7E2"/>
    <w:rsid w:val="4D949122"/>
    <w:rsid w:val="4DC8FD80"/>
    <w:rsid w:val="4E2CC469"/>
    <w:rsid w:val="4E5553BD"/>
    <w:rsid w:val="4E63B6D6"/>
    <w:rsid w:val="4E6E08E3"/>
    <w:rsid w:val="4E962AAD"/>
    <w:rsid w:val="4EB0F68B"/>
    <w:rsid w:val="4EF148EE"/>
    <w:rsid w:val="4EFCA67B"/>
    <w:rsid w:val="4F3EC3A2"/>
    <w:rsid w:val="4F428F87"/>
    <w:rsid w:val="4F5580C0"/>
    <w:rsid w:val="4F975A44"/>
    <w:rsid w:val="4FACA5C1"/>
    <w:rsid w:val="4FDBAB53"/>
    <w:rsid w:val="4FE5F188"/>
    <w:rsid w:val="4FEFD798"/>
    <w:rsid w:val="4FF4370C"/>
    <w:rsid w:val="50125DE6"/>
    <w:rsid w:val="508BA647"/>
    <w:rsid w:val="5094E5EF"/>
    <w:rsid w:val="50C879A4"/>
    <w:rsid w:val="50CAA58E"/>
    <w:rsid w:val="517AC0D7"/>
    <w:rsid w:val="5196670C"/>
    <w:rsid w:val="51CDCB6F"/>
    <w:rsid w:val="51F1D88F"/>
    <w:rsid w:val="522776A8"/>
    <w:rsid w:val="52FBD63F"/>
    <w:rsid w:val="53026F86"/>
    <w:rsid w:val="5323369B"/>
    <w:rsid w:val="532CFB2B"/>
    <w:rsid w:val="532FF6C2"/>
    <w:rsid w:val="534AE9FC"/>
    <w:rsid w:val="5359A803"/>
    <w:rsid w:val="535C0B33"/>
    <w:rsid w:val="5369D7D4"/>
    <w:rsid w:val="536AF1D5"/>
    <w:rsid w:val="538360AC"/>
    <w:rsid w:val="53C34709"/>
    <w:rsid w:val="53C60236"/>
    <w:rsid w:val="53F05B1A"/>
    <w:rsid w:val="53F49E6D"/>
    <w:rsid w:val="543DE4C8"/>
    <w:rsid w:val="54B40D4A"/>
    <w:rsid w:val="550E829A"/>
    <w:rsid w:val="55293927"/>
    <w:rsid w:val="552E90E6"/>
    <w:rsid w:val="555F176A"/>
    <w:rsid w:val="5585B09B"/>
    <w:rsid w:val="55C7C521"/>
    <w:rsid w:val="55E93A9B"/>
    <w:rsid w:val="5601F8F3"/>
    <w:rsid w:val="5607BE6E"/>
    <w:rsid w:val="5655330C"/>
    <w:rsid w:val="567EE021"/>
    <w:rsid w:val="56CD1BC9"/>
    <w:rsid w:val="56CE6CF4"/>
    <w:rsid w:val="56D0353C"/>
    <w:rsid w:val="56D30E4E"/>
    <w:rsid w:val="56DF0EBA"/>
    <w:rsid w:val="572CD84F"/>
    <w:rsid w:val="577A6FFB"/>
    <w:rsid w:val="57EF2D5A"/>
    <w:rsid w:val="581BB026"/>
    <w:rsid w:val="5834BD62"/>
    <w:rsid w:val="58604A06"/>
    <w:rsid w:val="586E4F61"/>
    <w:rsid w:val="58835243"/>
    <w:rsid w:val="58AFF1A9"/>
    <w:rsid w:val="58DD141A"/>
    <w:rsid w:val="58FDFEAE"/>
    <w:rsid w:val="5919B038"/>
    <w:rsid w:val="5962D95E"/>
    <w:rsid w:val="59982257"/>
    <w:rsid w:val="59A98A4B"/>
    <w:rsid w:val="59BAAEA0"/>
    <w:rsid w:val="5A139D2A"/>
    <w:rsid w:val="5A3D1AC0"/>
    <w:rsid w:val="5A9920D2"/>
    <w:rsid w:val="5AB7D0F2"/>
    <w:rsid w:val="5BD0F0E4"/>
    <w:rsid w:val="5C2417F4"/>
    <w:rsid w:val="5C34F133"/>
    <w:rsid w:val="5C456A2D"/>
    <w:rsid w:val="5C463A52"/>
    <w:rsid w:val="5CA2C016"/>
    <w:rsid w:val="5D05AE7F"/>
    <w:rsid w:val="5D14F5F0"/>
    <w:rsid w:val="5D8DA7D2"/>
    <w:rsid w:val="5DBE5484"/>
    <w:rsid w:val="5E06C0A5"/>
    <w:rsid w:val="5E0A4506"/>
    <w:rsid w:val="5E1B7FDD"/>
    <w:rsid w:val="5E535036"/>
    <w:rsid w:val="5E614603"/>
    <w:rsid w:val="5E84BCEC"/>
    <w:rsid w:val="5E8CB14F"/>
    <w:rsid w:val="5EC58B8A"/>
    <w:rsid w:val="5EE28415"/>
    <w:rsid w:val="5EE9E8A7"/>
    <w:rsid w:val="5F1B284F"/>
    <w:rsid w:val="5F297833"/>
    <w:rsid w:val="5F42696B"/>
    <w:rsid w:val="5F4C4A0B"/>
    <w:rsid w:val="5FD02358"/>
    <w:rsid w:val="602A171C"/>
    <w:rsid w:val="6050B7B1"/>
    <w:rsid w:val="6096D262"/>
    <w:rsid w:val="60D085FB"/>
    <w:rsid w:val="60D929D0"/>
    <w:rsid w:val="6106E940"/>
    <w:rsid w:val="610DEA19"/>
    <w:rsid w:val="611F5A0E"/>
    <w:rsid w:val="6128E19B"/>
    <w:rsid w:val="613BE1CB"/>
    <w:rsid w:val="61490C80"/>
    <w:rsid w:val="618D02DA"/>
    <w:rsid w:val="618EADD1"/>
    <w:rsid w:val="6221F7D2"/>
    <w:rsid w:val="62381841"/>
    <w:rsid w:val="626F8AF6"/>
    <w:rsid w:val="6272F701"/>
    <w:rsid w:val="627C2471"/>
    <w:rsid w:val="62805F55"/>
    <w:rsid w:val="629DC31E"/>
    <w:rsid w:val="62B81504"/>
    <w:rsid w:val="62BF0695"/>
    <w:rsid w:val="62CABA16"/>
    <w:rsid w:val="6316C051"/>
    <w:rsid w:val="632C77CB"/>
    <w:rsid w:val="63486889"/>
    <w:rsid w:val="6368711F"/>
    <w:rsid w:val="638F7B7B"/>
    <w:rsid w:val="63B8045B"/>
    <w:rsid w:val="63FAFFC3"/>
    <w:rsid w:val="64064455"/>
    <w:rsid w:val="640EC762"/>
    <w:rsid w:val="64458ADB"/>
    <w:rsid w:val="64873BAE"/>
    <w:rsid w:val="64E3AFA6"/>
    <w:rsid w:val="6528BFE9"/>
    <w:rsid w:val="658252FE"/>
    <w:rsid w:val="65D9B777"/>
    <w:rsid w:val="65E2149A"/>
    <w:rsid w:val="65E3B90D"/>
    <w:rsid w:val="666DEEFB"/>
    <w:rsid w:val="666F3999"/>
    <w:rsid w:val="6671AED4"/>
    <w:rsid w:val="66A986FC"/>
    <w:rsid w:val="66E5AAF7"/>
    <w:rsid w:val="66EBEA15"/>
    <w:rsid w:val="67725DCA"/>
    <w:rsid w:val="677F4798"/>
    <w:rsid w:val="67A939C6"/>
    <w:rsid w:val="67C92708"/>
    <w:rsid w:val="6817CD19"/>
    <w:rsid w:val="685E88B3"/>
    <w:rsid w:val="68901185"/>
    <w:rsid w:val="68B0B0A3"/>
    <w:rsid w:val="68B3331F"/>
    <w:rsid w:val="68D98585"/>
    <w:rsid w:val="68E5AC46"/>
    <w:rsid w:val="68E9AF53"/>
    <w:rsid w:val="69B5A47D"/>
    <w:rsid w:val="6A628645"/>
    <w:rsid w:val="6A857FB4"/>
    <w:rsid w:val="6AA9FE8C"/>
    <w:rsid w:val="6AB4CC5F"/>
    <w:rsid w:val="6B041BF6"/>
    <w:rsid w:val="6B2B742E"/>
    <w:rsid w:val="6B8790BD"/>
    <w:rsid w:val="6BAB0C04"/>
    <w:rsid w:val="6BE0B727"/>
    <w:rsid w:val="6C215015"/>
    <w:rsid w:val="6C264C79"/>
    <w:rsid w:val="6C613B4F"/>
    <w:rsid w:val="6C85DE1D"/>
    <w:rsid w:val="6CDE7F93"/>
    <w:rsid w:val="6CE05604"/>
    <w:rsid w:val="6CFE4092"/>
    <w:rsid w:val="6D413D3C"/>
    <w:rsid w:val="6D57457F"/>
    <w:rsid w:val="6D6414A4"/>
    <w:rsid w:val="6D6A2D9E"/>
    <w:rsid w:val="6D811885"/>
    <w:rsid w:val="6DAA17EC"/>
    <w:rsid w:val="6DB1D9EC"/>
    <w:rsid w:val="6DC2A903"/>
    <w:rsid w:val="6DE2E63D"/>
    <w:rsid w:val="6DEA94DC"/>
    <w:rsid w:val="6E4228D8"/>
    <w:rsid w:val="6E4EE43F"/>
    <w:rsid w:val="6E50DAA6"/>
    <w:rsid w:val="6E5E367A"/>
    <w:rsid w:val="6E5F2E5A"/>
    <w:rsid w:val="6EA0A6B1"/>
    <w:rsid w:val="6EA48368"/>
    <w:rsid w:val="6ED82CAF"/>
    <w:rsid w:val="6F0C3E3D"/>
    <w:rsid w:val="6F1653AF"/>
    <w:rsid w:val="6F478983"/>
    <w:rsid w:val="6F4DAA4D"/>
    <w:rsid w:val="6F58D67B"/>
    <w:rsid w:val="6FE04BDB"/>
    <w:rsid w:val="6FED6E2A"/>
    <w:rsid w:val="6FF01CEE"/>
    <w:rsid w:val="6FFC08B9"/>
    <w:rsid w:val="70208C80"/>
    <w:rsid w:val="70338B6D"/>
    <w:rsid w:val="7036932D"/>
    <w:rsid w:val="70BA8A70"/>
    <w:rsid w:val="70C82C8B"/>
    <w:rsid w:val="70EACB2F"/>
    <w:rsid w:val="71594B85"/>
    <w:rsid w:val="71A5686B"/>
    <w:rsid w:val="71C95454"/>
    <w:rsid w:val="71E39E65"/>
    <w:rsid w:val="721A4A19"/>
    <w:rsid w:val="7228F661"/>
    <w:rsid w:val="72713228"/>
    <w:rsid w:val="727BB465"/>
    <w:rsid w:val="727DC13A"/>
    <w:rsid w:val="72909199"/>
    <w:rsid w:val="72C2BC97"/>
    <w:rsid w:val="72F33AB1"/>
    <w:rsid w:val="731120DB"/>
    <w:rsid w:val="732FA7A6"/>
    <w:rsid w:val="737CDDBE"/>
    <w:rsid w:val="73B61DE9"/>
    <w:rsid w:val="73D23C1F"/>
    <w:rsid w:val="741A6D83"/>
    <w:rsid w:val="742C61FA"/>
    <w:rsid w:val="7433DD55"/>
    <w:rsid w:val="7435B840"/>
    <w:rsid w:val="7450E0D2"/>
    <w:rsid w:val="756B7C01"/>
    <w:rsid w:val="758BF9B4"/>
    <w:rsid w:val="7595B649"/>
    <w:rsid w:val="75AE94B1"/>
    <w:rsid w:val="75AF8898"/>
    <w:rsid w:val="75B94D6B"/>
    <w:rsid w:val="764B16E8"/>
    <w:rsid w:val="764ECA48"/>
    <w:rsid w:val="76826422"/>
    <w:rsid w:val="76827FC5"/>
    <w:rsid w:val="76A2CCF1"/>
    <w:rsid w:val="76C5AFEC"/>
    <w:rsid w:val="76E765B7"/>
    <w:rsid w:val="76EDCFF0"/>
    <w:rsid w:val="76F60BF3"/>
    <w:rsid w:val="7720AA25"/>
    <w:rsid w:val="774A6512"/>
    <w:rsid w:val="7751325D"/>
    <w:rsid w:val="776402BC"/>
    <w:rsid w:val="77C51198"/>
    <w:rsid w:val="78B0DDDE"/>
    <w:rsid w:val="78E63573"/>
    <w:rsid w:val="78FFD31D"/>
    <w:rsid w:val="790DD76D"/>
    <w:rsid w:val="7923BAD9"/>
    <w:rsid w:val="7935AC1C"/>
    <w:rsid w:val="79CACDE7"/>
    <w:rsid w:val="7A14842D"/>
    <w:rsid w:val="7A1F0679"/>
    <w:rsid w:val="7A5039E0"/>
    <w:rsid w:val="7A8CBAED"/>
    <w:rsid w:val="7A8CBE8E"/>
    <w:rsid w:val="7AA1472A"/>
    <w:rsid w:val="7AB218DD"/>
    <w:rsid w:val="7ABB8124"/>
    <w:rsid w:val="7B064D21"/>
    <w:rsid w:val="7B239125"/>
    <w:rsid w:val="7B3FDAE8"/>
    <w:rsid w:val="7B78B3E7"/>
    <w:rsid w:val="7BA58ABF"/>
    <w:rsid w:val="7BB5904B"/>
    <w:rsid w:val="7BBC15D0"/>
    <w:rsid w:val="7C18FE5D"/>
    <w:rsid w:val="7C6909D3"/>
    <w:rsid w:val="7C6A0107"/>
    <w:rsid w:val="7C849224"/>
    <w:rsid w:val="7CBE631A"/>
    <w:rsid w:val="7D032985"/>
    <w:rsid w:val="7D19FBFB"/>
    <w:rsid w:val="7D64EDB5"/>
    <w:rsid w:val="7D8FA73D"/>
    <w:rsid w:val="7DEFCA0D"/>
    <w:rsid w:val="7E0F59F9"/>
    <w:rsid w:val="7E71A50F"/>
    <w:rsid w:val="7EDBDE80"/>
    <w:rsid w:val="7EE03F81"/>
    <w:rsid w:val="7F2F6058"/>
    <w:rsid w:val="7F7A563C"/>
    <w:rsid w:val="7F885458"/>
    <w:rsid w:val="7F9671D7"/>
    <w:rsid w:val="7FC27F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A0AFE"/>
  <w15:chartTrackingRefBased/>
  <w15:docId w15:val="{0A497E1C-D4E2-4206-B5AE-4CD23ECC6E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817D7"/>
    <w:pPr>
      <w:widowControl w:val="0"/>
      <w:autoSpaceDE w:val="0"/>
      <w:autoSpaceDN w:val="0"/>
      <w:spacing w:after="120" w:line="240" w:lineRule="auto"/>
    </w:pPr>
    <w:rPr>
      <w:rFonts w:ascii="Calibri" w:hAnsi="Calibri" w:eastAsia="Calibri" w:cs="Calibri"/>
      <w:sz w:val="24"/>
      <w:lang w:val="en-US"/>
      <w14:ligatures w14:val="standard"/>
    </w:rPr>
  </w:style>
  <w:style w:type="paragraph" w:styleId="Heading1">
    <w:name w:val="heading 1"/>
    <w:next w:val="Normal"/>
    <w:link w:val="Heading1Char"/>
    <w:uiPriority w:val="9"/>
    <w:qFormat/>
    <w:rsid w:val="00D666A6"/>
    <w:pPr>
      <w:spacing w:before="146"/>
      <w:outlineLvl w:val="0"/>
    </w:pPr>
    <w:rPr>
      <w:rFonts w:ascii="Calibri" w:hAnsi="Calibri" w:eastAsia="Calibri" w:cs="Calibri"/>
      <w:b/>
      <w:bCs/>
      <w:color w:val="096A84"/>
      <w:sz w:val="36"/>
      <w:szCs w:val="32"/>
      <w:lang w:val="en-US"/>
      <w14:ligatures w14:val="standard"/>
    </w:rPr>
  </w:style>
  <w:style w:type="paragraph" w:styleId="Heading2">
    <w:name w:val="heading 2"/>
    <w:basedOn w:val="Normal"/>
    <w:next w:val="Normal"/>
    <w:link w:val="Heading2Char"/>
    <w:uiPriority w:val="9"/>
    <w:unhideWhenUsed/>
    <w:qFormat/>
    <w:rsid w:val="008225DE"/>
    <w:pPr>
      <w:keepNext/>
      <w:keepLines/>
      <w:spacing w:before="40" w:line="276" w:lineRule="auto"/>
      <w:outlineLvl w:val="1"/>
    </w:pPr>
    <w:rPr>
      <w:rFonts w:cs="Times New Roman (Headings CS)" w:eastAsiaTheme="majorEastAsia"/>
      <w:color w:val="096A84"/>
      <w:sz w:val="28"/>
      <w:szCs w:val="26"/>
    </w:rPr>
  </w:style>
  <w:style w:type="paragraph" w:styleId="Heading3">
    <w:name w:val="heading 3"/>
    <w:basedOn w:val="Heading2"/>
    <w:next w:val="Normal"/>
    <w:link w:val="Heading3Char"/>
    <w:uiPriority w:val="9"/>
    <w:unhideWhenUsed/>
    <w:qFormat/>
    <w:rsid w:val="004D36B1"/>
    <w:pPr>
      <w:outlineLvl w:val="2"/>
    </w:pPr>
    <w:rPr>
      <w:szCs w:val="24"/>
    </w:rPr>
  </w:style>
  <w:style w:type="paragraph" w:styleId="Heading4">
    <w:name w:val="heading 4"/>
    <w:basedOn w:val="Normal"/>
    <w:link w:val="Heading4Char"/>
    <w:uiPriority w:val="9"/>
    <w:unhideWhenUsed/>
    <w:qFormat/>
    <w:rsid w:val="00277AEE"/>
    <w:pPr>
      <w:outlineLvl w:val="3"/>
    </w:pPr>
    <w:rPr>
      <w:b/>
      <w:bCs/>
      <w:color w:val="096A84"/>
      <w:szCs w:val="48"/>
    </w:rPr>
  </w:style>
  <w:style w:type="paragraph" w:styleId="Heading5">
    <w:name w:val="heading 5"/>
    <w:basedOn w:val="Normal"/>
    <w:next w:val="Normal"/>
    <w:link w:val="Heading5Char"/>
    <w:uiPriority w:val="9"/>
    <w:unhideWhenUsed/>
    <w:qFormat/>
    <w:rsid w:val="00BB79A0"/>
    <w:pPr>
      <w:keepNext/>
      <w:keepLines/>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525B5A"/>
    <w:pPr>
      <w:keepNext/>
      <w:keepLines/>
      <w:spacing w:before="40"/>
      <w:outlineLvl w:val="5"/>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4Char" w:customStyle="1">
    <w:name w:val="Heading 4 Char"/>
    <w:basedOn w:val="DefaultParagraphFont"/>
    <w:link w:val="Heading4"/>
    <w:uiPriority w:val="9"/>
    <w:rsid w:val="00277AEE"/>
    <w:rPr>
      <w:rFonts w:ascii="Calibri" w:hAnsi="Calibri" w:eastAsia="Calibri" w:cs="Calibri"/>
      <w:b/>
      <w:bCs/>
      <w:color w:val="096A84"/>
      <w:sz w:val="24"/>
      <w:szCs w:val="48"/>
      <w:lang w:val="en-US"/>
      <w14:ligatures w14:val="standard"/>
    </w:rPr>
  </w:style>
  <w:style w:type="paragraph" w:styleId="BodyText">
    <w:name w:val="Body Text"/>
    <w:basedOn w:val="Normal"/>
    <w:link w:val="BodyTextChar"/>
    <w:uiPriority w:val="1"/>
    <w:qFormat/>
    <w:rsid w:val="00525B5A"/>
    <w:rPr>
      <w:sz w:val="30"/>
      <w:szCs w:val="30"/>
    </w:rPr>
  </w:style>
  <w:style w:type="character" w:styleId="BodyTextChar" w:customStyle="1">
    <w:name w:val="Body Text Char"/>
    <w:basedOn w:val="DefaultParagraphFont"/>
    <w:link w:val="BodyText"/>
    <w:uiPriority w:val="1"/>
    <w:rsid w:val="00525B5A"/>
    <w:rPr>
      <w:rFonts w:ascii="Calibri" w:hAnsi="Calibri" w:eastAsia="Calibri" w:cs="Calibri"/>
      <w:sz w:val="30"/>
      <w:szCs w:val="30"/>
      <w:lang w:val="en-US"/>
    </w:rPr>
  </w:style>
  <w:style w:type="paragraph" w:styleId="ListParagraph">
    <w:name w:val="List Paragraph"/>
    <w:basedOn w:val="Normal"/>
    <w:link w:val="ListParagraphChar"/>
    <w:uiPriority w:val="1"/>
    <w:qFormat/>
    <w:rsid w:val="00525B5A"/>
    <w:pPr>
      <w:ind w:left="879" w:hanging="355"/>
    </w:pPr>
  </w:style>
  <w:style w:type="character" w:styleId="Heading6Char" w:customStyle="1">
    <w:name w:val="Heading 6 Char"/>
    <w:basedOn w:val="DefaultParagraphFont"/>
    <w:link w:val="Heading6"/>
    <w:uiPriority w:val="9"/>
    <w:rsid w:val="00525B5A"/>
    <w:rPr>
      <w:rFonts w:asciiTheme="majorHAnsi" w:hAnsiTheme="majorHAnsi" w:eastAsiaTheme="majorEastAsia" w:cstheme="majorBidi"/>
      <w:color w:val="1F3763" w:themeColor="accent1" w:themeShade="7F"/>
      <w:lang w:val="en-US"/>
    </w:rPr>
  </w:style>
  <w:style w:type="character" w:styleId="CommentReference">
    <w:name w:val="annotation reference"/>
    <w:basedOn w:val="DefaultParagraphFont"/>
    <w:uiPriority w:val="99"/>
    <w:semiHidden/>
    <w:unhideWhenUsed/>
    <w:rsid w:val="00FE317C"/>
    <w:rPr>
      <w:sz w:val="16"/>
      <w:szCs w:val="16"/>
    </w:rPr>
  </w:style>
  <w:style w:type="paragraph" w:styleId="CommentText">
    <w:name w:val="annotation text"/>
    <w:basedOn w:val="Normal"/>
    <w:link w:val="CommentTextChar"/>
    <w:uiPriority w:val="99"/>
    <w:unhideWhenUsed/>
    <w:rsid w:val="00FE317C"/>
    <w:rPr>
      <w:sz w:val="20"/>
      <w:szCs w:val="20"/>
    </w:rPr>
  </w:style>
  <w:style w:type="character" w:styleId="CommentTextChar" w:customStyle="1">
    <w:name w:val="Comment Text Char"/>
    <w:basedOn w:val="DefaultParagraphFont"/>
    <w:link w:val="CommentText"/>
    <w:uiPriority w:val="99"/>
    <w:rsid w:val="00FE317C"/>
    <w:rPr>
      <w:rFonts w:ascii="Calibri" w:hAnsi="Calibri" w:eastAsia="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E317C"/>
    <w:rPr>
      <w:b/>
      <w:bCs/>
    </w:rPr>
  </w:style>
  <w:style w:type="character" w:styleId="CommentSubjectChar" w:customStyle="1">
    <w:name w:val="Comment Subject Char"/>
    <w:basedOn w:val="CommentTextChar"/>
    <w:link w:val="CommentSubject"/>
    <w:uiPriority w:val="99"/>
    <w:semiHidden/>
    <w:rsid w:val="00FE317C"/>
    <w:rPr>
      <w:rFonts w:ascii="Calibri" w:hAnsi="Calibri" w:eastAsia="Calibri" w:cs="Calibri"/>
      <w:b/>
      <w:bCs/>
      <w:sz w:val="20"/>
      <w:szCs w:val="20"/>
      <w:lang w:val="en-US"/>
    </w:rPr>
  </w:style>
  <w:style w:type="character" w:styleId="Heading1Char" w:customStyle="1">
    <w:name w:val="Heading 1 Char"/>
    <w:basedOn w:val="DefaultParagraphFont"/>
    <w:link w:val="Heading1"/>
    <w:uiPriority w:val="9"/>
    <w:rsid w:val="00D666A6"/>
    <w:rPr>
      <w:rFonts w:ascii="Calibri" w:hAnsi="Calibri" w:eastAsia="Calibri" w:cs="Calibri"/>
      <w:b/>
      <w:bCs/>
      <w:color w:val="096A84"/>
      <w:sz w:val="36"/>
      <w:szCs w:val="32"/>
      <w:lang w:val="en-US"/>
      <w14:ligatures w14:val="standard"/>
    </w:rPr>
  </w:style>
  <w:style w:type="table" w:styleId="TableGrid">
    <w:name w:val="Table Grid"/>
    <w:basedOn w:val="TableNormal"/>
    <w:uiPriority w:val="39"/>
    <w:rsid w:val="001B291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4D36B1"/>
    <w:rPr>
      <w:rFonts w:ascii="Calibri" w:hAnsi="Calibri" w:cs="Times New Roman (Headings CS)" w:eastAsiaTheme="majorEastAsia"/>
      <w:color w:val="096A84"/>
      <w:sz w:val="28"/>
      <w:szCs w:val="24"/>
      <w:lang w:val="en-US"/>
      <w14:ligatures w14:val="standard"/>
    </w:rPr>
  </w:style>
  <w:style w:type="character" w:styleId="Heading2Char" w:customStyle="1">
    <w:name w:val="Heading 2 Char"/>
    <w:basedOn w:val="DefaultParagraphFont"/>
    <w:link w:val="Heading2"/>
    <w:uiPriority w:val="9"/>
    <w:rsid w:val="008225DE"/>
    <w:rPr>
      <w:rFonts w:ascii="Calibri" w:hAnsi="Calibri" w:cs="Times New Roman (Headings CS)" w:eastAsiaTheme="majorEastAsia"/>
      <w:color w:val="096A84"/>
      <w:sz w:val="28"/>
      <w:szCs w:val="26"/>
      <w:lang w:val="en-US"/>
      <w14:ligatures w14:val="standard"/>
    </w:rPr>
  </w:style>
  <w:style w:type="character" w:styleId="Heading5Char" w:customStyle="1">
    <w:name w:val="Heading 5 Char"/>
    <w:basedOn w:val="DefaultParagraphFont"/>
    <w:link w:val="Heading5"/>
    <w:uiPriority w:val="9"/>
    <w:semiHidden/>
    <w:rsid w:val="00BB79A0"/>
    <w:rPr>
      <w:rFonts w:asciiTheme="majorHAnsi" w:hAnsiTheme="majorHAnsi" w:eastAsiaTheme="majorEastAsia" w:cstheme="majorBidi"/>
      <w:color w:val="2F5496" w:themeColor="accent1" w:themeShade="BF"/>
      <w:lang w:val="en-US"/>
    </w:rPr>
  </w:style>
  <w:style w:type="paragraph" w:styleId="TOC1">
    <w:name w:val="toc 1"/>
    <w:basedOn w:val="Normal"/>
    <w:uiPriority w:val="39"/>
    <w:qFormat/>
    <w:rsid w:val="00A92CCF"/>
    <w:pPr>
      <w:spacing w:before="240"/>
    </w:pPr>
    <w:rPr>
      <w:rFonts w:asciiTheme="minorHAnsi" w:hAnsiTheme="minorHAnsi" w:cstheme="minorHAnsi"/>
      <w:b/>
      <w:bCs/>
      <w:szCs w:val="20"/>
    </w:rPr>
  </w:style>
  <w:style w:type="paragraph" w:styleId="TOC2">
    <w:name w:val="toc 2"/>
    <w:basedOn w:val="Normal"/>
    <w:uiPriority w:val="39"/>
    <w:qFormat/>
    <w:rsid w:val="00A92CCF"/>
    <w:pPr>
      <w:spacing w:before="120" w:after="0"/>
      <w:ind w:left="240"/>
    </w:pPr>
    <w:rPr>
      <w:rFonts w:asciiTheme="minorHAnsi" w:hAnsiTheme="minorHAnsi" w:cstheme="minorHAnsi"/>
      <w:iCs/>
      <w:szCs w:val="20"/>
    </w:rPr>
  </w:style>
  <w:style w:type="paragraph" w:styleId="TableParagraph" w:customStyle="1">
    <w:name w:val="Table Paragraph"/>
    <w:basedOn w:val="Normal"/>
    <w:uiPriority w:val="1"/>
    <w:qFormat/>
    <w:rsid w:val="00BB79A0"/>
    <w:pPr>
      <w:spacing w:before="70"/>
      <w:ind w:left="2"/>
    </w:pPr>
  </w:style>
  <w:style w:type="paragraph" w:styleId="Header">
    <w:name w:val="header"/>
    <w:basedOn w:val="Normal"/>
    <w:link w:val="HeaderChar"/>
    <w:uiPriority w:val="99"/>
    <w:unhideWhenUsed/>
    <w:rsid w:val="00BB79A0"/>
    <w:pPr>
      <w:tabs>
        <w:tab w:val="center" w:pos="4513"/>
        <w:tab w:val="right" w:pos="9026"/>
      </w:tabs>
    </w:pPr>
  </w:style>
  <w:style w:type="character" w:styleId="HeaderChar" w:customStyle="1">
    <w:name w:val="Header Char"/>
    <w:basedOn w:val="DefaultParagraphFont"/>
    <w:link w:val="Header"/>
    <w:uiPriority w:val="99"/>
    <w:rsid w:val="00BB79A0"/>
    <w:rPr>
      <w:rFonts w:ascii="Calibri" w:hAnsi="Calibri" w:eastAsia="Calibri" w:cs="Calibri"/>
      <w:lang w:val="en-US"/>
    </w:rPr>
  </w:style>
  <w:style w:type="paragraph" w:styleId="Footer">
    <w:name w:val="footer"/>
    <w:basedOn w:val="Normal"/>
    <w:link w:val="FooterChar"/>
    <w:uiPriority w:val="99"/>
    <w:unhideWhenUsed/>
    <w:qFormat/>
    <w:rsid w:val="00CF2341"/>
    <w:pPr>
      <w:tabs>
        <w:tab w:val="center" w:pos="4513"/>
        <w:tab w:val="right" w:pos="9026"/>
      </w:tabs>
      <w:spacing w:after="0"/>
      <w:ind w:right="357"/>
    </w:pPr>
    <w:rPr>
      <w:sz w:val="18"/>
    </w:rPr>
  </w:style>
  <w:style w:type="character" w:styleId="FooterChar" w:customStyle="1">
    <w:name w:val="Footer Char"/>
    <w:basedOn w:val="DefaultParagraphFont"/>
    <w:link w:val="Footer"/>
    <w:uiPriority w:val="99"/>
    <w:rsid w:val="00CF2341"/>
    <w:rPr>
      <w:rFonts w:ascii="Calibri" w:hAnsi="Calibri" w:eastAsia="Calibri" w:cs="Calibri"/>
      <w:sz w:val="18"/>
      <w:lang w:val="en-US"/>
      <w14:ligatures w14:val="standard"/>
    </w:rPr>
  </w:style>
  <w:style w:type="paragraph" w:styleId="BalloonText">
    <w:name w:val="Balloon Text"/>
    <w:basedOn w:val="Normal"/>
    <w:link w:val="BalloonTextChar"/>
    <w:uiPriority w:val="99"/>
    <w:semiHidden/>
    <w:unhideWhenUsed/>
    <w:rsid w:val="004C192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C1923"/>
    <w:rPr>
      <w:rFonts w:ascii="Segoe UI" w:hAnsi="Segoe UI" w:eastAsia="Calibri" w:cs="Segoe UI"/>
      <w:sz w:val="18"/>
      <w:szCs w:val="18"/>
      <w:lang w:val="en-US"/>
    </w:rPr>
  </w:style>
  <w:style w:type="character" w:styleId="normaltextrun" w:customStyle="1">
    <w:name w:val="normaltextrun"/>
    <w:basedOn w:val="DefaultParagraphFont"/>
    <w:rsid w:val="00C2428C"/>
  </w:style>
  <w:style w:type="character" w:styleId="eop" w:customStyle="1">
    <w:name w:val="eop"/>
    <w:basedOn w:val="DefaultParagraphFont"/>
    <w:rsid w:val="00C2428C"/>
  </w:style>
  <w:style w:type="character" w:styleId="Hyperlink">
    <w:name w:val="Hyperlink"/>
    <w:basedOn w:val="DefaultParagraphFont"/>
    <w:uiPriority w:val="99"/>
    <w:unhideWhenUsed/>
    <w:rsid w:val="003831A1"/>
    <w:rPr>
      <w:color w:val="096A84"/>
      <w:u w:val="single"/>
    </w:rPr>
  </w:style>
  <w:style w:type="paragraph" w:styleId="paragraph" w:customStyle="1">
    <w:name w:val="paragraph"/>
    <w:basedOn w:val="Normal"/>
    <w:rsid w:val="00770025"/>
    <w:pPr>
      <w:widowControl/>
      <w:autoSpaceDE/>
      <w:autoSpaceDN/>
      <w:spacing w:before="100" w:beforeAutospacing="1" w:after="100" w:afterAutospacing="1"/>
    </w:pPr>
    <w:rPr>
      <w:rFonts w:ascii="Times New Roman" w:hAnsi="Times New Roman" w:eastAsia="Times New Roman" w:cs="Times New Roman"/>
      <w:szCs w:val="24"/>
      <w:lang w:val="en-AU" w:eastAsia="en-AU"/>
    </w:rPr>
  </w:style>
  <w:style w:type="character" w:styleId="spellingerror" w:customStyle="1">
    <w:name w:val="spellingerror"/>
    <w:basedOn w:val="DefaultParagraphFont"/>
    <w:rsid w:val="00442907"/>
  </w:style>
  <w:style w:type="character" w:styleId="FollowedHyperlink">
    <w:name w:val="FollowedHyperlink"/>
    <w:basedOn w:val="DefaultParagraphFont"/>
    <w:uiPriority w:val="99"/>
    <w:semiHidden/>
    <w:unhideWhenUsed/>
    <w:rsid w:val="00A63773"/>
    <w:rPr>
      <w:color w:val="954F72" w:themeColor="followedHyperlink"/>
      <w:u w:val="single"/>
    </w:rPr>
  </w:style>
  <w:style w:type="character" w:styleId="UnresolvedMention">
    <w:name w:val="Unresolved Mention"/>
    <w:basedOn w:val="DefaultParagraphFont"/>
    <w:uiPriority w:val="99"/>
    <w:unhideWhenUsed/>
    <w:rsid w:val="006E5EB1"/>
    <w:rPr>
      <w:color w:val="605E5C"/>
      <w:shd w:val="clear" w:color="auto" w:fill="E1DFDD"/>
    </w:rPr>
  </w:style>
  <w:style w:type="character" w:styleId="Mention">
    <w:name w:val="Mention"/>
    <w:basedOn w:val="DefaultParagraphFont"/>
    <w:uiPriority w:val="99"/>
    <w:unhideWhenUsed/>
    <w:rsid w:val="006E5EB1"/>
    <w:rPr>
      <w:color w:val="2B579A"/>
      <w:shd w:val="clear" w:color="auto" w:fill="E1DFDD"/>
    </w:rPr>
  </w:style>
  <w:style w:type="paragraph" w:styleId="Title">
    <w:name w:val="Title"/>
    <w:basedOn w:val="Normal"/>
    <w:next w:val="Normal"/>
    <w:link w:val="TitleChar"/>
    <w:uiPriority w:val="10"/>
    <w:qFormat/>
    <w:rsid w:val="006F3D6E"/>
    <w:pPr>
      <w:contextualSpacing/>
    </w:pPr>
    <w:rPr>
      <w:rFonts w:asciiTheme="majorHAnsi" w:hAnsiTheme="majorHAnsi" w:eastAsiaTheme="majorEastAsia" w:cstheme="majorBidi"/>
      <w:spacing w:val="-10"/>
      <w:kern w:val="28"/>
      <w:sz w:val="52"/>
      <w:szCs w:val="52"/>
    </w:rPr>
  </w:style>
  <w:style w:type="character" w:styleId="TitleChar" w:customStyle="1">
    <w:name w:val="Title Char"/>
    <w:basedOn w:val="DefaultParagraphFont"/>
    <w:link w:val="Title"/>
    <w:uiPriority w:val="10"/>
    <w:rsid w:val="006F3D6E"/>
    <w:rPr>
      <w:rFonts w:asciiTheme="majorHAnsi" w:hAnsiTheme="majorHAnsi" w:eastAsiaTheme="majorEastAsia" w:cstheme="majorBidi"/>
      <w:spacing w:val="-10"/>
      <w:kern w:val="28"/>
      <w:sz w:val="52"/>
      <w:szCs w:val="52"/>
      <w:lang w:val="en-US"/>
    </w:rPr>
  </w:style>
  <w:style w:type="paragraph" w:styleId="Revision">
    <w:name w:val="Revision"/>
    <w:hidden/>
    <w:uiPriority w:val="99"/>
    <w:semiHidden/>
    <w:rsid w:val="003A570D"/>
    <w:pPr>
      <w:spacing w:after="0" w:line="240" w:lineRule="auto"/>
    </w:pPr>
    <w:rPr>
      <w:rFonts w:ascii="Calibri" w:hAnsi="Calibri" w:eastAsia="Calibri" w:cs="Calibri"/>
      <w:lang w:val="en-US"/>
    </w:rPr>
  </w:style>
  <w:style w:type="paragraph" w:styleId="FootnoteText">
    <w:name w:val="footnote text"/>
    <w:basedOn w:val="Normal"/>
    <w:link w:val="FootnoteTextChar"/>
    <w:uiPriority w:val="99"/>
    <w:semiHidden/>
    <w:unhideWhenUsed/>
    <w:rsid w:val="005A6184"/>
    <w:rPr>
      <w:sz w:val="20"/>
      <w:szCs w:val="20"/>
    </w:rPr>
  </w:style>
  <w:style w:type="character" w:styleId="FootnoteTextChar" w:customStyle="1">
    <w:name w:val="Footnote Text Char"/>
    <w:basedOn w:val="DefaultParagraphFont"/>
    <w:link w:val="FootnoteText"/>
    <w:uiPriority w:val="99"/>
    <w:semiHidden/>
    <w:rsid w:val="005A6184"/>
    <w:rPr>
      <w:rFonts w:ascii="Calibri" w:hAnsi="Calibri" w:eastAsia="Calibri" w:cs="Calibri"/>
      <w:sz w:val="20"/>
      <w:szCs w:val="20"/>
      <w:lang w:val="en-US"/>
    </w:rPr>
  </w:style>
  <w:style w:type="character" w:styleId="FootnoteReference">
    <w:name w:val="footnote reference"/>
    <w:basedOn w:val="DefaultParagraphFont"/>
    <w:uiPriority w:val="99"/>
    <w:semiHidden/>
    <w:unhideWhenUsed/>
    <w:rsid w:val="005A6184"/>
    <w:rPr>
      <w:vertAlign w:val="superscript"/>
    </w:rPr>
  </w:style>
  <w:style w:type="paragraph" w:styleId="Bodyitalic" w:customStyle="1">
    <w:name w:val="Body italic"/>
    <w:basedOn w:val="Normal"/>
    <w:qFormat/>
    <w:rsid w:val="0016770F"/>
    <w:rPr>
      <w:rFonts w:asciiTheme="minorHAnsi" w:hAnsiTheme="minorHAnsi" w:cstheme="minorBidi"/>
      <w:i/>
    </w:rPr>
  </w:style>
  <w:style w:type="character" w:styleId="Emphasis">
    <w:name w:val="Emphasis"/>
    <w:basedOn w:val="DefaultParagraphFont"/>
    <w:uiPriority w:val="20"/>
    <w:qFormat/>
    <w:rsid w:val="009B2A2A"/>
    <w:rPr>
      <w:i/>
      <w:iCs/>
    </w:rPr>
  </w:style>
  <w:style w:type="paragraph" w:styleId="Subtitle">
    <w:name w:val="Subtitle"/>
    <w:basedOn w:val="Normal"/>
    <w:next w:val="Normal"/>
    <w:link w:val="SubtitleChar"/>
    <w:uiPriority w:val="11"/>
    <w:qFormat/>
    <w:rsid w:val="00F51895"/>
    <w:pPr>
      <w:numPr>
        <w:ilvl w:val="1"/>
      </w:numPr>
      <w:spacing w:after="160"/>
    </w:pPr>
    <w:rPr>
      <w:rFonts w:asciiTheme="minorHAnsi" w:hAnsiTheme="minorHAnsi" w:eastAsiaTheme="minorEastAsia" w:cstheme="minorBidi"/>
      <w:color w:val="5A5A5A" w:themeColor="text1" w:themeTint="A5"/>
      <w:spacing w:val="15"/>
      <w:sz w:val="22"/>
    </w:rPr>
  </w:style>
  <w:style w:type="character" w:styleId="SubtitleChar" w:customStyle="1">
    <w:name w:val="Subtitle Char"/>
    <w:basedOn w:val="DefaultParagraphFont"/>
    <w:link w:val="Subtitle"/>
    <w:uiPriority w:val="11"/>
    <w:rsid w:val="00F51895"/>
    <w:rPr>
      <w:rFonts w:eastAsiaTheme="minorEastAsia"/>
      <w:color w:val="5A5A5A" w:themeColor="text1" w:themeTint="A5"/>
      <w:spacing w:val="15"/>
      <w:lang w:val="en-US"/>
      <w14:ligatures w14:val="standard"/>
    </w:rPr>
  </w:style>
  <w:style w:type="character" w:styleId="Strong">
    <w:name w:val="Strong"/>
    <w:basedOn w:val="DefaultParagraphFont"/>
    <w:uiPriority w:val="22"/>
    <w:qFormat/>
    <w:rsid w:val="00971FF3"/>
    <w:rPr>
      <w:b/>
      <w:bCs/>
    </w:rPr>
  </w:style>
  <w:style w:type="character" w:styleId="ListParagraphChar" w:customStyle="1">
    <w:name w:val="List Paragraph Char"/>
    <w:link w:val="ListParagraph"/>
    <w:uiPriority w:val="34"/>
    <w:rsid w:val="004F2060"/>
    <w:rPr>
      <w:rFonts w:ascii="Calibri" w:hAnsi="Calibri" w:eastAsia="Calibri" w:cs="Calibri"/>
      <w:sz w:val="24"/>
      <w:lang w:val="en-US"/>
      <w14:ligatures w14:val="standard"/>
    </w:rPr>
  </w:style>
  <w:style w:type="paragraph" w:styleId="TOC3">
    <w:name w:val="toc 3"/>
    <w:basedOn w:val="Normal"/>
    <w:next w:val="Normal"/>
    <w:autoRedefine/>
    <w:uiPriority w:val="39"/>
    <w:unhideWhenUsed/>
    <w:rsid w:val="00A92CCF"/>
    <w:pPr>
      <w:spacing w:after="0"/>
      <w:ind w:left="480"/>
    </w:pPr>
    <w:rPr>
      <w:rFonts w:asciiTheme="minorHAnsi" w:hAnsiTheme="minorHAnsi" w:cstheme="minorHAnsi"/>
      <w:szCs w:val="20"/>
    </w:rPr>
  </w:style>
  <w:style w:type="paragraph" w:styleId="TOC4">
    <w:name w:val="toc 4"/>
    <w:basedOn w:val="Normal"/>
    <w:next w:val="Normal"/>
    <w:autoRedefine/>
    <w:uiPriority w:val="39"/>
    <w:unhideWhenUsed/>
    <w:rsid w:val="002F3071"/>
    <w:pPr>
      <w:spacing w:after="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2F3071"/>
    <w:pPr>
      <w:spacing w:after="0"/>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2F3071"/>
    <w:pPr>
      <w:spacing w:after="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2F3071"/>
    <w:pPr>
      <w:spacing w:after="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2F3071"/>
    <w:pPr>
      <w:spacing w:after="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2F3071"/>
    <w:pPr>
      <w:spacing w:after="0"/>
      <w:ind w:left="1920"/>
    </w:pPr>
    <w:rPr>
      <w:rFonts w:asciiTheme="minorHAnsi" w:hAnsiTheme="minorHAnsi" w:cstheme="minorHAnsi"/>
      <w:sz w:val="20"/>
      <w:szCs w:val="20"/>
    </w:rPr>
  </w:style>
  <w:style w:type="paragraph" w:styleId="TOCHeading">
    <w:name w:val="TOC Heading"/>
    <w:basedOn w:val="Heading1"/>
    <w:next w:val="Normal"/>
    <w:uiPriority w:val="39"/>
    <w:unhideWhenUsed/>
    <w:qFormat/>
    <w:rsid w:val="00A92CCF"/>
    <w:pPr>
      <w:keepNext/>
      <w:keepLines/>
      <w:spacing w:before="480" w:after="0" w:line="276" w:lineRule="auto"/>
      <w:outlineLvl w:val="9"/>
    </w:pPr>
    <w:rPr>
      <w:rFonts w:asciiTheme="majorHAnsi" w:hAnsiTheme="majorHAnsi" w:eastAsiaTheme="majorEastAsia" w:cstheme="majorBidi"/>
      <w:color w:val="2F5496" w:themeColor="accent1" w:themeShade="BF"/>
      <w:sz w:val="28"/>
      <w:szCs w:val="28"/>
      <w14:ligatures w14:val="none"/>
    </w:rPr>
  </w:style>
  <w:style w:type="numbering" w:styleId="CurrentList1" w:customStyle="1">
    <w:name w:val="Current List1"/>
    <w:uiPriority w:val="99"/>
    <w:rsid w:val="00CD135C"/>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87929">
      <w:bodyDiv w:val="1"/>
      <w:marLeft w:val="0"/>
      <w:marRight w:val="0"/>
      <w:marTop w:val="0"/>
      <w:marBottom w:val="0"/>
      <w:divBdr>
        <w:top w:val="none" w:sz="0" w:space="0" w:color="auto"/>
        <w:left w:val="none" w:sz="0" w:space="0" w:color="auto"/>
        <w:bottom w:val="none" w:sz="0" w:space="0" w:color="auto"/>
        <w:right w:val="none" w:sz="0" w:space="0" w:color="auto"/>
      </w:divBdr>
      <w:divsChild>
        <w:div w:id="27684266">
          <w:marLeft w:val="0"/>
          <w:marRight w:val="0"/>
          <w:marTop w:val="0"/>
          <w:marBottom w:val="0"/>
          <w:divBdr>
            <w:top w:val="none" w:sz="0" w:space="0" w:color="auto"/>
            <w:left w:val="none" w:sz="0" w:space="0" w:color="auto"/>
            <w:bottom w:val="none" w:sz="0" w:space="0" w:color="auto"/>
            <w:right w:val="none" w:sz="0" w:space="0" w:color="auto"/>
          </w:divBdr>
        </w:div>
        <w:div w:id="143864408">
          <w:marLeft w:val="0"/>
          <w:marRight w:val="0"/>
          <w:marTop w:val="0"/>
          <w:marBottom w:val="0"/>
          <w:divBdr>
            <w:top w:val="none" w:sz="0" w:space="0" w:color="auto"/>
            <w:left w:val="none" w:sz="0" w:space="0" w:color="auto"/>
            <w:bottom w:val="none" w:sz="0" w:space="0" w:color="auto"/>
            <w:right w:val="none" w:sz="0" w:space="0" w:color="auto"/>
          </w:divBdr>
        </w:div>
        <w:div w:id="220945759">
          <w:marLeft w:val="0"/>
          <w:marRight w:val="0"/>
          <w:marTop w:val="0"/>
          <w:marBottom w:val="0"/>
          <w:divBdr>
            <w:top w:val="none" w:sz="0" w:space="0" w:color="auto"/>
            <w:left w:val="none" w:sz="0" w:space="0" w:color="auto"/>
            <w:bottom w:val="none" w:sz="0" w:space="0" w:color="auto"/>
            <w:right w:val="none" w:sz="0" w:space="0" w:color="auto"/>
          </w:divBdr>
        </w:div>
        <w:div w:id="222102882">
          <w:marLeft w:val="0"/>
          <w:marRight w:val="0"/>
          <w:marTop w:val="0"/>
          <w:marBottom w:val="0"/>
          <w:divBdr>
            <w:top w:val="none" w:sz="0" w:space="0" w:color="auto"/>
            <w:left w:val="none" w:sz="0" w:space="0" w:color="auto"/>
            <w:bottom w:val="none" w:sz="0" w:space="0" w:color="auto"/>
            <w:right w:val="none" w:sz="0" w:space="0" w:color="auto"/>
          </w:divBdr>
        </w:div>
        <w:div w:id="382875362">
          <w:marLeft w:val="0"/>
          <w:marRight w:val="0"/>
          <w:marTop w:val="0"/>
          <w:marBottom w:val="0"/>
          <w:divBdr>
            <w:top w:val="none" w:sz="0" w:space="0" w:color="auto"/>
            <w:left w:val="none" w:sz="0" w:space="0" w:color="auto"/>
            <w:bottom w:val="none" w:sz="0" w:space="0" w:color="auto"/>
            <w:right w:val="none" w:sz="0" w:space="0" w:color="auto"/>
          </w:divBdr>
        </w:div>
        <w:div w:id="440149262">
          <w:marLeft w:val="0"/>
          <w:marRight w:val="0"/>
          <w:marTop w:val="0"/>
          <w:marBottom w:val="0"/>
          <w:divBdr>
            <w:top w:val="none" w:sz="0" w:space="0" w:color="auto"/>
            <w:left w:val="none" w:sz="0" w:space="0" w:color="auto"/>
            <w:bottom w:val="none" w:sz="0" w:space="0" w:color="auto"/>
            <w:right w:val="none" w:sz="0" w:space="0" w:color="auto"/>
          </w:divBdr>
        </w:div>
        <w:div w:id="449514577">
          <w:marLeft w:val="0"/>
          <w:marRight w:val="0"/>
          <w:marTop w:val="0"/>
          <w:marBottom w:val="0"/>
          <w:divBdr>
            <w:top w:val="none" w:sz="0" w:space="0" w:color="auto"/>
            <w:left w:val="none" w:sz="0" w:space="0" w:color="auto"/>
            <w:bottom w:val="none" w:sz="0" w:space="0" w:color="auto"/>
            <w:right w:val="none" w:sz="0" w:space="0" w:color="auto"/>
          </w:divBdr>
        </w:div>
        <w:div w:id="516967514">
          <w:marLeft w:val="0"/>
          <w:marRight w:val="0"/>
          <w:marTop w:val="0"/>
          <w:marBottom w:val="0"/>
          <w:divBdr>
            <w:top w:val="none" w:sz="0" w:space="0" w:color="auto"/>
            <w:left w:val="none" w:sz="0" w:space="0" w:color="auto"/>
            <w:bottom w:val="none" w:sz="0" w:space="0" w:color="auto"/>
            <w:right w:val="none" w:sz="0" w:space="0" w:color="auto"/>
          </w:divBdr>
        </w:div>
        <w:div w:id="622074664">
          <w:marLeft w:val="0"/>
          <w:marRight w:val="0"/>
          <w:marTop w:val="0"/>
          <w:marBottom w:val="0"/>
          <w:divBdr>
            <w:top w:val="none" w:sz="0" w:space="0" w:color="auto"/>
            <w:left w:val="none" w:sz="0" w:space="0" w:color="auto"/>
            <w:bottom w:val="none" w:sz="0" w:space="0" w:color="auto"/>
            <w:right w:val="none" w:sz="0" w:space="0" w:color="auto"/>
          </w:divBdr>
        </w:div>
        <w:div w:id="775826292">
          <w:marLeft w:val="0"/>
          <w:marRight w:val="0"/>
          <w:marTop w:val="0"/>
          <w:marBottom w:val="0"/>
          <w:divBdr>
            <w:top w:val="none" w:sz="0" w:space="0" w:color="auto"/>
            <w:left w:val="none" w:sz="0" w:space="0" w:color="auto"/>
            <w:bottom w:val="none" w:sz="0" w:space="0" w:color="auto"/>
            <w:right w:val="none" w:sz="0" w:space="0" w:color="auto"/>
          </w:divBdr>
        </w:div>
        <w:div w:id="1050805775">
          <w:marLeft w:val="0"/>
          <w:marRight w:val="0"/>
          <w:marTop w:val="0"/>
          <w:marBottom w:val="0"/>
          <w:divBdr>
            <w:top w:val="none" w:sz="0" w:space="0" w:color="auto"/>
            <w:left w:val="none" w:sz="0" w:space="0" w:color="auto"/>
            <w:bottom w:val="none" w:sz="0" w:space="0" w:color="auto"/>
            <w:right w:val="none" w:sz="0" w:space="0" w:color="auto"/>
          </w:divBdr>
        </w:div>
        <w:div w:id="1269849599">
          <w:marLeft w:val="0"/>
          <w:marRight w:val="0"/>
          <w:marTop w:val="0"/>
          <w:marBottom w:val="0"/>
          <w:divBdr>
            <w:top w:val="none" w:sz="0" w:space="0" w:color="auto"/>
            <w:left w:val="none" w:sz="0" w:space="0" w:color="auto"/>
            <w:bottom w:val="none" w:sz="0" w:space="0" w:color="auto"/>
            <w:right w:val="none" w:sz="0" w:space="0" w:color="auto"/>
          </w:divBdr>
        </w:div>
        <w:div w:id="1699964502">
          <w:marLeft w:val="0"/>
          <w:marRight w:val="0"/>
          <w:marTop w:val="0"/>
          <w:marBottom w:val="0"/>
          <w:divBdr>
            <w:top w:val="none" w:sz="0" w:space="0" w:color="auto"/>
            <w:left w:val="none" w:sz="0" w:space="0" w:color="auto"/>
            <w:bottom w:val="none" w:sz="0" w:space="0" w:color="auto"/>
            <w:right w:val="none" w:sz="0" w:space="0" w:color="auto"/>
          </w:divBdr>
        </w:div>
        <w:div w:id="1908564952">
          <w:marLeft w:val="0"/>
          <w:marRight w:val="0"/>
          <w:marTop w:val="0"/>
          <w:marBottom w:val="0"/>
          <w:divBdr>
            <w:top w:val="none" w:sz="0" w:space="0" w:color="auto"/>
            <w:left w:val="none" w:sz="0" w:space="0" w:color="auto"/>
            <w:bottom w:val="none" w:sz="0" w:space="0" w:color="auto"/>
            <w:right w:val="none" w:sz="0" w:space="0" w:color="auto"/>
          </w:divBdr>
        </w:div>
      </w:divsChild>
    </w:div>
    <w:div w:id="741370118">
      <w:bodyDiv w:val="1"/>
      <w:marLeft w:val="0"/>
      <w:marRight w:val="0"/>
      <w:marTop w:val="0"/>
      <w:marBottom w:val="0"/>
      <w:divBdr>
        <w:top w:val="none" w:sz="0" w:space="0" w:color="auto"/>
        <w:left w:val="none" w:sz="0" w:space="0" w:color="auto"/>
        <w:bottom w:val="none" w:sz="0" w:space="0" w:color="auto"/>
        <w:right w:val="none" w:sz="0" w:space="0" w:color="auto"/>
      </w:divBdr>
    </w:div>
    <w:div w:id="839853757">
      <w:bodyDiv w:val="1"/>
      <w:marLeft w:val="0"/>
      <w:marRight w:val="0"/>
      <w:marTop w:val="0"/>
      <w:marBottom w:val="0"/>
      <w:divBdr>
        <w:top w:val="none" w:sz="0" w:space="0" w:color="auto"/>
        <w:left w:val="none" w:sz="0" w:space="0" w:color="auto"/>
        <w:bottom w:val="none" w:sz="0" w:space="0" w:color="auto"/>
        <w:right w:val="none" w:sz="0" w:space="0" w:color="auto"/>
      </w:divBdr>
      <w:divsChild>
        <w:div w:id="168717799">
          <w:marLeft w:val="0"/>
          <w:marRight w:val="0"/>
          <w:marTop w:val="0"/>
          <w:marBottom w:val="0"/>
          <w:divBdr>
            <w:top w:val="none" w:sz="0" w:space="0" w:color="auto"/>
            <w:left w:val="none" w:sz="0" w:space="0" w:color="auto"/>
            <w:bottom w:val="none" w:sz="0" w:space="0" w:color="auto"/>
            <w:right w:val="none" w:sz="0" w:space="0" w:color="auto"/>
          </w:divBdr>
        </w:div>
        <w:div w:id="241450278">
          <w:marLeft w:val="0"/>
          <w:marRight w:val="0"/>
          <w:marTop w:val="0"/>
          <w:marBottom w:val="0"/>
          <w:divBdr>
            <w:top w:val="none" w:sz="0" w:space="0" w:color="auto"/>
            <w:left w:val="none" w:sz="0" w:space="0" w:color="auto"/>
            <w:bottom w:val="none" w:sz="0" w:space="0" w:color="auto"/>
            <w:right w:val="none" w:sz="0" w:space="0" w:color="auto"/>
          </w:divBdr>
        </w:div>
        <w:div w:id="362096403">
          <w:marLeft w:val="0"/>
          <w:marRight w:val="0"/>
          <w:marTop w:val="0"/>
          <w:marBottom w:val="0"/>
          <w:divBdr>
            <w:top w:val="none" w:sz="0" w:space="0" w:color="auto"/>
            <w:left w:val="none" w:sz="0" w:space="0" w:color="auto"/>
            <w:bottom w:val="none" w:sz="0" w:space="0" w:color="auto"/>
            <w:right w:val="none" w:sz="0" w:space="0" w:color="auto"/>
          </w:divBdr>
        </w:div>
        <w:div w:id="402685725">
          <w:marLeft w:val="0"/>
          <w:marRight w:val="0"/>
          <w:marTop w:val="0"/>
          <w:marBottom w:val="0"/>
          <w:divBdr>
            <w:top w:val="none" w:sz="0" w:space="0" w:color="auto"/>
            <w:left w:val="none" w:sz="0" w:space="0" w:color="auto"/>
            <w:bottom w:val="none" w:sz="0" w:space="0" w:color="auto"/>
            <w:right w:val="none" w:sz="0" w:space="0" w:color="auto"/>
          </w:divBdr>
        </w:div>
        <w:div w:id="435561539">
          <w:marLeft w:val="0"/>
          <w:marRight w:val="0"/>
          <w:marTop w:val="0"/>
          <w:marBottom w:val="0"/>
          <w:divBdr>
            <w:top w:val="none" w:sz="0" w:space="0" w:color="auto"/>
            <w:left w:val="none" w:sz="0" w:space="0" w:color="auto"/>
            <w:bottom w:val="none" w:sz="0" w:space="0" w:color="auto"/>
            <w:right w:val="none" w:sz="0" w:space="0" w:color="auto"/>
          </w:divBdr>
        </w:div>
        <w:div w:id="463890026">
          <w:marLeft w:val="0"/>
          <w:marRight w:val="0"/>
          <w:marTop w:val="0"/>
          <w:marBottom w:val="0"/>
          <w:divBdr>
            <w:top w:val="none" w:sz="0" w:space="0" w:color="auto"/>
            <w:left w:val="none" w:sz="0" w:space="0" w:color="auto"/>
            <w:bottom w:val="none" w:sz="0" w:space="0" w:color="auto"/>
            <w:right w:val="none" w:sz="0" w:space="0" w:color="auto"/>
          </w:divBdr>
        </w:div>
        <w:div w:id="612368719">
          <w:marLeft w:val="0"/>
          <w:marRight w:val="0"/>
          <w:marTop w:val="0"/>
          <w:marBottom w:val="0"/>
          <w:divBdr>
            <w:top w:val="none" w:sz="0" w:space="0" w:color="auto"/>
            <w:left w:val="none" w:sz="0" w:space="0" w:color="auto"/>
            <w:bottom w:val="none" w:sz="0" w:space="0" w:color="auto"/>
            <w:right w:val="none" w:sz="0" w:space="0" w:color="auto"/>
          </w:divBdr>
        </w:div>
        <w:div w:id="664282306">
          <w:marLeft w:val="0"/>
          <w:marRight w:val="0"/>
          <w:marTop w:val="0"/>
          <w:marBottom w:val="0"/>
          <w:divBdr>
            <w:top w:val="none" w:sz="0" w:space="0" w:color="auto"/>
            <w:left w:val="none" w:sz="0" w:space="0" w:color="auto"/>
            <w:bottom w:val="none" w:sz="0" w:space="0" w:color="auto"/>
            <w:right w:val="none" w:sz="0" w:space="0" w:color="auto"/>
          </w:divBdr>
        </w:div>
        <w:div w:id="969435002">
          <w:marLeft w:val="0"/>
          <w:marRight w:val="0"/>
          <w:marTop w:val="0"/>
          <w:marBottom w:val="0"/>
          <w:divBdr>
            <w:top w:val="none" w:sz="0" w:space="0" w:color="auto"/>
            <w:left w:val="none" w:sz="0" w:space="0" w:color="auto"/>
            <w:bottom w:val="none" w:sz="0" w:space="0" w:color="auto"/>
            <w:right w:val="none" w:sz="0" w:space="0" w:color="auto"/>
          </w:divBdr>
        </w:div>
        <w:div w:id="1006978699">
          <w:marLeft w:val="0"/>
          <w:marRight w:val="0"/>
          <w:marTop w:val="0"/>
          <w:marBottom w:val="0"/>
          <w:divBdr>
            <w:top w:val="none" w:sz="0" w:space="0" w:color="auto"/>
            <w:left w:val="none" w:sz="0" w:space="0" w:color="auto"/>
            <w:bottom w:val="none" w:sz="0" w:space="0" w:color="auto"/>
            <w:right w:val="none" w:sz="0" w:space="0" w:color="auto"/>
          </w:divBdr>
        </w:div>
        <w:div w:id="1016271170">
          <w:marLeft w:val="0"/>
          <w:marRight w:val="0"/>
          <w:marTop w:val="0"/>
          <w:marBottom w:val="0"/>
          <w:divBdr>
            <w:top w:val="none" w:sz="0" w:space="0" w:color="auto"/>
            <w:left w:val="none" w:sz="0" w:space="0" w:color="auto"/>
            <w:bottom w:val="none" w:sz="0" w:space="0" w:color="auto"/>
            <w:right w:val="none" w:sz="0" w:space="0" w:color="auto"/>
          </w:divBdr>
        </w:div>
        <w:div w:id="1223255181">
          <w:marLeft w:val="0"/>
          <w:marRight w:val="0"/>
          <w:marTop w:val="0"/>
          <w:marBottom w:val="0"/>
          <w:divBdr>
            <w:top w:val="none" w:sz="0" w:space="0" w:color="auto"/>
            <w:left w:val="none" w:sz="0" w:space="0" w:color="auto"/>
            <w:bottom w:val="none" w:sz="0" w:space="0" w:color="auto"/>
            <w:right w:val="none" w:sz="0" w:space="0" w:color="auto"/>
          </w:divBdr>
        </w:div>
        <w:div w:id="1290623045">
          <w:marLeft w:val="0"/>
          <w:marRight w:val="0"/>
          <w:marTop w:val="0"/>
          <w:marBottom w:val="0"/>
          <w:divBdr>
            <w:top w:val="none" w:sz="0" w:space="0" w:color="auto"/>
            <w:left w:val="none" w:sz="0" w:space="0" w:color="auto"/>
            <w:bottom w:val="none" w:sz="0" w:space="0" w:color="auto"/>
            <w:right w:val="none" w:sz="0" w:space="0" w:color="auto"/>
          </w:divBdr>
        </w:div>
        <w:div w:id="1392652682">
          <w:marLeft w:val="0"/>
          <w:marRight w:val="0"/>
          <w:marTop w:val="0"/>
          <w:marBottom w:val="0"/>
          <w:divBdr>
            <w:top w:val="none" w:sz="0" w:space="0" w:color="auto"/>
            <w:left w:val="none" w:sz="0" w:space="0" w:color="auto"/>
            <w:bottom w:val="none" w:sz="0" w:space="0" w:color="auto"/>
            <w:right w:val="none" w:sz="0" w:space="0" w:color="auto"/>
          </w:divBdr>
        </w:div>
        <w:div w:id="1570113321">
          <w:marLeft w:val="0"/>
          <w:marRight w:val="0"/>
          <w:marTop w:val="0"/>
          <w:marBottom w:val="0"/>
          <w:divBdr>
            <w:top w:val="none" w:sz="0" w:space="0" w:color="auto"/>
            <w:left w:val="none" w:sz="0" w:space="0" w:color="auto"/>
            <w:bottom w:val="none" w:sz="0" w:space="0" w:color="auto"/>
            <w:right w:val="none" w:sz="0" w:space="0" w:color="auto"/>
          </w:divBdr>
        </w:div>
        <w:div w:id="1724254403">
          <w:marLeft w:val="0"/>
          <w:marRight w:val="0"/>
          <w:marTop w:val="0"/>
          <w:marBottom w:val="0"/>
          <w:divBdr>
            <w:top w:val="none" w:sz="0" w:space="0" w:color="auto"/>
            <w:left w:val="none" w:sz="0" w:space="0" w:color="auto"/>
            <w:bottom w:val="none" w:sz="0" w:space="0" w:color="auto"/>
            <w:right w:val="none" w:sz="0" w:space="0" w:color="auto"/>
          </w:divBdr>
        </w:div>
        <w:div w:id="1788962288">
          <w:marLeft w:val="0"/>
          <w:marRight w:val="0"/>
          <w:marTop w:val="0"/>
          <w:marBottom w:val="0"/>
          <w:divBdr>
            <w:top w:val="none" w:sz="0" w:space="0" w:color="auto"/>
            <w:left w:val="none" w:sz="0" w:space="0" w:color="auto"/>
            <w:bottom w:val="none" w:sz="0" w:space="0" w:color="auto"/>
            <w:right w:val="none" w:sz="0" w:space="0" w:color="auto"/>
          </w:divBdr>
        </w:div>
        <w:div w:id="1933317396">
          <w:marLeft w:val="0"/>
          <w:marRight w:val="0"/>
          <w:marTop w:val="0"/>
          <w:marBottom w:val="0"/>
          <w:divBdr>
            <w:top w:val="none" w:sz="0" w:space="0" w:color="auto"/>
            <w:left w:val="none" w:sz="0" w:space="0" w:color="auto"/>
            <w:bottom w:val="none" w:sz="0" w:space="0" w:color="auto"/>
            <w:right w:val="none" w:sz="0" w:space="0" w:color="auto"/>
          </w:divBdr>
        </w:div>
        <w:div w:id="2142535237">
          <w:marLeft w:val="0"/>
          <w:marRight w:val="0"/>
          <w:marTop w:val="0"/>
          <w:marBottom w:val="0"/>
          <w:divBdr>
            <w:top w:val="none" w:sz="0" w:space="0" w:color="auto"/>
            <w:left w:val="none" w:sz="0" w:space="0" w:color="auto"/>
            <w:bottom w:val="none" w:sz="0" w:space="0" w:color="auto"/>
            <w:right w:val="none" w:sz="0" w:space="0" w:color="auto"/>
          </w:divBdr>
        </w:div>
      </w:divsChild>
    </w:div>
    <w:div w:id="1171216578">
      <w:bodyDiv w:val="1"/>
      <w:marLeft w:val="0"/>
      <w:marRight w:val="0"/>
      <w:marTop w:val="0"/>
      <w:marBottom w:val="0"/>
      <w:divBdr>
        <w:top w:val="none" w:sz="0" w:space="0" w:color="auto"/>
        <w:left w:val="none" w:sz="0" w:space="0" w:color="auto"/>
        <w:bottom w:val="none" w:sz="0" w:space="0" w:color="auto"/>
        <w:right w:val="none" w:sz="0" w:space="0" w:color="auto"/>
      </w:divBdr>
      <w:divsChild>
        <w:div w:id="671883081">
          <w:marLeft w:val="0"/>
          <w:marRight w:val="0"/>
          <w:marTop w:val="0"/>
          <w:marBottom w:val="0"/>
          <w:divBdr>
            <w:top w:val="none" w:sz="0" w:space="0" w:color="auto"/>
            <w:left w:val="none" w:sz="0" w:space="0" w:color="auto"/>
            <w:bottom w:val="none" w:sz="0" w:space="0" w:color="auto"/>
            <w:right w:val="none" w:sz="0" w:space="0" w:color="auto"/>
          </w:divBdr>
          <w:divsChild>
            <w:div w:id="581917321">
              <w:marLeft w:val="0"/>
              <w:marRight w:val="0"/>
              <w:marTop w:val="0"/>
              <w:marBottom w:val="0"/>
              <w:divBdr>
                <w:top w:val="none" w:sz="0" w:space="0" w:color="auto"/>
                <w:left w:val="none" w:sz="0" w:space="0" w:color="auto"/>
                <w:bottom w:val="none" w:sz="0" w:space="0" w:color="auto"/>
                <w:right w:val="none" w:sz="0" w:space="0" w:color="auto"/>
              </w:divBdr>
            </w:div>
            <w:div w:id="582375332">
              <w:marLeft w:val="0"/>
              <w:marRight w:val="0"/>
              <w:marTop w:val="0"/>
              <w:marBottom w:val="0"/>
              <w:divBdr>
                <w:top w:val="none" w:sz="0" w:space="0" w:color="auto"/>
                <w:left w:val="none" w:sz="0" w:space="0" w:color="auto"/>
                <w:bottom w:val="none" w:sz="0" w:space="0" w:color="auto"/>
                <w:right w:val="none" w:sz="0" w:space="0" w:color="auto"/>
              </w:divBdr>
            </w:div>
            <w:div w:id="1306620569">
              <w:marLeft w:val="0"/>
              <w:marRight w:val="0"/>
              <w:marTop w:val="0"/>
              <w:marBottom w:val="0"/>
              <w:divBdr>
                <w:top w:val="none" w:sz="0" w:space="0" w:color="auto"/>
                <w:left w:val="none" w:sz="0" w:space="0" w:color="auto"/>
                <w:bottom w:val="none" w:sz="0" w:space="0" w:color="auto"/>
                <w:right w:val="none" w:sz="0" w:space="0" w:color="auto"/>
              </w:divBdr>
            </w:div>
            <w:div w:id="1468618996">
              <w:marLeft w:val="0"/>
              <w:marRight w:val="0"/>
              <w:marTop w:val="0"/>
              <w:marBottom w:val="0"/>
              <w:divBdr>
                <w:top w:val="none" w:sz="0" w:space="0" w:color="auto"/>
                <w:left w:val="none" w:sz="0" w:space="0" w:color="auto"/>
                <w:bottom w:val="none" w:sz="0" w:space="0" w:color="auto"/>
                <w:right w:val="none" w:sz="0" w:space="0" w:color="auto"/>
              </w:divBdr>
            </w:div>
            <w:div w:id="1995257814">
              <w:marLeft w:val="0"/>
              <w:marRight w:val="0"/>
              <w:marTop w:val="0"/>
              <w:marBottom w:val="0"/>
              <w:divBdr>
                <w:top w:val="none" w:sz="0" w:space="0" w:color="auto"/>
                <w:left w:val="none" w:sz="0" w:space="0" w:color="auto"/>
                <w:bottom w:val="none" w:sz="0" w:space="0" w:color="auto"/>
                <w:right w:val="none" w:sz="0" w:space="0" w:color="auto"/>
              </w:divBdr>
            </w:div>
          </w:divsChild>
        </w:div>
        <w:div w:id="746613669">
          <w:marLeft w:val="0"/>
          <w:marRight w:val="0"/>
          <w:marTop w:val="0"/>
          <w:marBottom w:val="0"/>
          <w:divBdr>
            <w:top w:val="none" w:sz="0" w:space="0" w:color="auto"/>
            <w:left w:val="none" w:sz="0" w:space="0" w:color="auto"/>
            <w:bottom w:val="none" w:sz="0" w:space="0" w:color="auto"/>
            <w:right w:val="none" w:sz="0" w:space="0" w:color="auto"/>
          </w:divBdr>
          <w:divsChild>
            <w:div w:id="4677627">
              <w:marLeft w:val="0"/>
              <w:marRight w:val="0"/>
              <w:marTop w:val="0"/>
              <w:marBottom w:val="0"/>
              <w:divBdr>
                <w:top w:val="none" w:sz="0" w:space="0" w:color="auto"/>
                <w:left w:val="none" w:sz="0" w:space="0" w:color="auto"/>
                <w:bottom w:val="none" w:sz="0" w:space="0" w:color="auto"/>
                <w:right w:val="none" w:sz="0" w:space="0" w:color="auto"/>
              </w:divBdr>
            </w:div>
            <w:div w:id="50159967">
              <w:marLeft w:val="0"/>
              <w:marRight w:val="0"/>
              <w:marTop w:val="0"/>
              <w:marBottom w:val="0"/>
              <w:divBdr>
                <w:top w:val="none" w:sz="0" w:space="0" w:color="auto"/>
                <w:left w:val="none" w:sz="0" w:space="0" w:color="auto"/>
                <w:bottom w:val="none" w:sz="0" w:space="0" w:color="auto"/>
                <w:right w:val="none" w:sz="0" w:space="0" w:color="auto"/>
              </w:divBdr>
            </w:div>
            <w:div w:id="136821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05633">
      <w:bodyDiv w:val="1"/>
      <w:marLeft w:val="0"/>
      <w:marRight w:val="0"/>
      <w:marTop w:val="0"/>
      <w:marBottom w:val="0"/>
      <w:divBdr>
        <w:top w:val="none" w:sz="0" w:space="0" w:color="auto"/>
        <w:left w:val="none" w:sz="0" w:space="0" w:color="auto"/>
        <w:bottom w:val="none" w:sz="0" w:space="0" w:color="auto"/>
        <w:right w:val="none" w:sz="0" w:space="0" w:color="auto"/>
      </w:divBdr>
      <w:divsChild>
        <w:div w:id="55472357">
          <w:marLeft w:val="0"/>
          <w:marRight w:val="0"/>
          <w:marTop w:val="0"/>
          <w:marBottom w:val="0"/>
          <w:divBdr>
            <w:top w:val="none" w:sz="0" w:space="0" w:color="auto"/>
            <w:left w:val="none" w:sz="0" w:space="0" w:color="auto"/>
            <w:bottom w:val="none" w:sz="0" w:space="0" w:color="auto"/>
            <w:right w:val="none" w:sz="0" w:space="0" w:color="auto"/>
          </w:divBdr>
        </w:div>
        <w:div w:id="156773164">
          <w:marLeft w:val="0"/>
          <w:marRight w:val="0"/>
          <w:marTop w:val="0"/>
          <w:marBottom w:val="0"/>
          <w:divBdr>
            <w:top w:val="none" w:sz="0" w:space="0" w:color="auto"/>
            <w:left w:val="none" w:sz="0" w:space="0" w:color="auto"/>
            <w:bottom w:val="none" w:sz="0" w:space="0" w:color="auto"/>
            <w:right w:val="none" w:sz="0" w:space="0" w:color="auto"/>
          </w:divBdr>
        </w:div>
        <w:div w:id="276068343">
          <w:marLeft w:val="0"/>
          <w:marRight w:val="0"/>
          <w:marTop w:val="0"/>
          <w:marBottom w:val="0"/>
          <w:divBdr>
            <w:top w:val="none" w:sz="0" w:space="0" w:color="auto"/>
            <w:left w:val="none" w:sz="0" w:space="0" w:color="auto"/>
            <w:bottom w:val="none" w:sz="0" w:space="0" w:color="auto"/>
            <w:right w:val="none" w:sz="0" w:space="0" w:color="auto"/>
          </w:divBdr>
        </w:div>
        <w:div w:id="399376829">
          <w:marLeft w:val="0"/>
          <w:marRight w:val="0"/>
          <w:marTop w:val="0"/>
          <w:marBottom w:val="0"/>
          <w:divBdr>
            <w:top w:val="none" w:sz="0" w:space="0" w:color="auto"/>
            <w:left w:val="none" w:sz="0" w:space="0" w:color="auto"/>
            <w:bottom w:val="none" w:sz="0" w:space="0" w:color="auto"/>
            <w:right w:val="none" w:sz="0" w:space="0" w:color="auto"/>
          </w:divBdr>
        </w:div>
        <w:div w:id="519584318">
          <w:marLeft w:val="0"/>
          <w:marRight w:val="0"/>
          <w:marTop w:val="0"/>
          <w:marBottom w:val="0"/>
          <w:divBdr>
            <w:top w:val="none" w:sz="0" w:space="0" w:color="auto"/>
            <w:left w:val="none" w:sz="0" w:space="0" w:color="auto"/>
            <w:bottom w:val="none" w:sz="0" w:space="0" w:color="auto"/>
            <w:right w:val="none" w:sz="0" w:space="0" w:color="auto"/>
          </w:divBdr>
        </w:div>
        <w:div w:id="594438931">
          <w:marLeft w:val="0"/>
          <w:marRight w:val="0"/>
          <w:marTop w:val="0"/>
          <w:marBottom w:val="0"/>
          <w:divBdr>
            <w:top w:val="none" w:sz="0" w:space="0" w:color="auto"/>
            <w:left w:val="none" w:sz="0" w:space="0" w:color="auto"/>
            <w:bottom w:val="none" w:sz="0" w:space="0" w:color="auto"/>
            <w:right w:val="none" w:sz="0" w:space="0" w:color="auto"/>
          </w:divBdr>
        </w:div>
        <w:div w:id="627205378">
          <w:marLeft w:val="0"/>
          <w:marRight w:val="0"/>
          <w:marTop w:val="0"/>
          <w:marBottom w:val="0"/>
          <w:divBdr>
            <w:top w:val="none" w:sz="0" w:space="0" w:color="auto"/>
            <w:left w:val="none" w:sz="0" w:space="0" w:color="auto"/>
            <w:bottom w:val="none" w:sz="0" w:space="0" w:color="auto"/>
            <w:right w:val="none" w:sz="0" w:space="0" w:color="auto"/>
          </w:divBdr>
        </w:div>
        <w:div w:id="930242691">
          <w:marLeft w:val="0"/>
          <w:marRight w:val="0"/>
          <w:marTop w:val="0"/>
          <w:marBottom w:val="0"/>
          <w:divBdr>
            <w:top w:val="none" w:sz="0" w:space="0" w:color="auto"/>
            <w:left w:val="none" w:sz="0" w:space="0" w:color="auto"/>
            <w:bottom w:val="none" w:sz="0" w:space="0" w:color="auto"/>
            <w:right w:val="none" w:sz="0" w:space="0" w:color="auto"/>
          </w:divBdr>
        </w:div>
        <w:div w:id="1043872153">
          <w:marLeft w:val="0"/>
          <w:marRight w:val="0"/>
          <w:marTop w:val="0"/>
          <w:marBottom w:val="0"/>
          <w:divBdr>
            <w:top w:val="none" w:sz="0" w:space="0" w:color="auto"/>
            <w:left w:val="none" w:sz="0" w:space="0" w:color="auto"/>
            <w:bottom w:val="none" w:sz="0" w:space="0" w:color="auto"/>
            <w:right w:val="none" w:sz="0" w:space="0" w:color="auto"/>
          </w:divBdr>
        </w:div>
        <w:div w:id="1204635367">
          <w:marLeft w:val="0"/>
          <w:marRight w:val="0"/>
          <w:marTop w:val="0"/>
          <w:marBottom w:val="0"/>
          <w:divBdr>
            <w:top w:val="none" w:sz="0" w:space="0" w:color="auto"/>
            <w:left w:val="none" w:sz="0" w:space="0" w:color="auto"/>
            <w:bottom w:val="none" w:sz="0" w:space="0" w:color="auto"/>
            <w:right w:val="none" w:sz="0" w:space="0" w:color="auto"/>
          </w:divBdr>
        </w:div>
        <w:div w:id="1527064955">
          <w:marLeft w:val="0"/>
          <w:marRight w:val="0"/>
          <w:marTop w:val="0"/>
          <w:marBottom w:val="0"/>
          <w:divBdr>
            <w:top w:val="none" w:sz="0" w:space="0" w:color="auto"/>
            <w:left w:val="none" w:sz="0" w:space="0" w:color="auto"/>
            <w:bottom w:val="none" w:sz="0" w:space="0" w:color="auto"/>
            <w:right w:val="none" w:sz="0" w:space="0" w:color="auto"/>
          </w:divBdr>
        </w:div>
        <w:div w:id="1685664727">
          <w:marLeft w:val="0"/>
          <w:marRight w:val="0"/>
          <w:marTop w:val="0"/>
          <w:marBottom w:val="0"/>
          <w:divBdr>
            <w:top w:val="none" w:sz="0" w:space="0" w:color="auto"/>
            <w:left w:val="none" w:sz="0" w:space="0" w:color="auto"/>
            <w:bottom w:val="none" w:sz="0" w:space="0" w:color="auto"/>
            <w:right w:val="none" w:sz="0" w:space="0" w:color="auto"/>
          </w:divBdr>
        </w:div>
        <w:div w:id="1767842325">
          <w:marLeft w:val="0"/>
          <w:marRight w:val="0"/>
          <w:marTop w:val="0"/>
          <w:marBottom w:val="0"/>
          <w:divBdr>
            <w:top w:val="none" w:sz="0" w:space="0" w:color="auto"/>
            <w:left w:val="none" w:sz="0" w:space="0" w:color="auto"/>
            <w:bottom w:val="none" w:sz="0" w:space="0" w:color="auto"/>
            <w:right w:val="none" w:sz="0" w:space="0" w:color="auto"/>
          </w:divBdr>
        </w:div>
        <w:div w:id="1848325303">
          <w:marLeft w:val="0"/>
          <w:marRight w:val="0"/>
          <w:marTop w:val="0"/>
          <w:marBottom w:val="0"/>
          <w:divBdr>
            <w:top w:val="none" w:sz="0" w:space="0" w:color="auto"/>
            <w:left w:val="none" w:sz="0" w:space="0" w:color="auto"/>
            <w:bottom w:val="none" w:sz="0" w:space="0" w:color="auto"/>
            <w:right w:val="none" w:sz="0" w:space="0" w:color="auto"/>
          </w:divBdr>
        </w:div>
        <w:div w:id="2105152591">
          <w:marLeft w:val="0"/>
          <w:marRight w:val="0"/>
          <w:marTop w:val="0"/>
          <w:marBottom w:val="0"/>
          <w:divBdr>
            <w:top w:val="none" w:sz="0" w:space="0" w:color="auto"/>
            <w:left w:val="none" w:sz="0" w:space="0" w:color="auto"/>
            <w:bottom w:val="none" w:sz="0" w:space="0" w:color="auto"/>
            <w:right w:val="none" w:sz="0" w:space="0" w:color="auto"/>
          </w:divBdr>
        </w:div>
      </w:divsChild>
    </w:div>
    <w:div w:id="1525945238">
      <w:bodyDiv w:val="1"/>
      <w:marLeft w:val="0"/>
      <w:marRight w:val="0"/>
      <w:marTop w:val="0"/>
      <w:marBottom w:val="0"/>
      <w:divBdr>
        <w:top w:val="none" w:sz="0" w:space="0" w:color="auto"/>
        <w:left w:val="none" w:sz="0" w:space="0" w:color="auto"/>
        <w:bottom w:val="none" w:sz="0" w:space="0" w:color="auto"/>
        <w:right w:val="none" w:sz="0" w:space="0" w:color="auto"/>
      </w:divBdr>
    </w:div>
    <w:div w:id="1833643348">
      <w:bodyDiv w:val="1"/>
      <w:marLeft w:val="0"/>
      <w:marRight w:val="0"/>
      <w:marTop w:val="0"/>
      <w:marBottom w:val="0"/>
      <w:divBdr>
        <w:top w:val="none" w:sz="0" w:space="0" w:color="auto"/>
        <w:left w:val="none" w:sz="0" w:space="0" w:color="auto"/>
        <w:bottom w:val="none" w:sz="0" w:space="0" w:color="auto"/>
        <w:right w:val="none" w:sz="0" w:space="0" w:color="auto"/>
      </w:divBdr>
    </w:div>
    <w:div w:id="2064210158">
      <w:bodyDiv w:val="1"/>
      <w:marLeft w:val="0"/>
      <w:marRight w:val="0"/>
      <w:marTop w:val="0"/>
      <w:marBottom w:val="0"/>
      <w:divBdr>
        <w:top w:val="none" w:sz="0" w:space="0" w:color="auto"/>
        <w:left w:val="none" w:sz="0" w:space="0" w:color="auto"/>
        <w:bottom w:val="none" w:sz="0" w:space="0" w:color="auto"/>
        <w:right w:val="none" w:sz="0" w:space="0" w:color="auto"/>
      </w:divBdr>
    </w:div>
    <w:div w:id="2075473018">
      <w:bodyDiv w:val="1"/>
      <w:marLeft w:val="0"/>
      <w:marRight w:val="0"/>
      <w:marTop w:val="0"/>
      <w:marBottom w:val="0"/>
      <w:divBdr>
        <w:top w:val="none" w:sz="0" w:space="0" w:color="auto"/>
        <w:left w:val="none" w:sz="0" w:space="0" w:color="auto"/>
        <w:bottom w:val="none" w:sz="0" w:space="0" w:color="auto"/>
        <w:right w:val="none" w:sz="0" w:space="0" w:color="auto"/>
      </w:divBdr>
      <w:divsChild>
        <w:div w:id="20019606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emf" Id="rId13" /><Relationship Type="http://schemas.openxmlformats.org/officeDocument/2006/relationships/hyperlink" Target="https://workplace.ourwatch.org.au/tools-and-resources/"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workplace.ourwatch.org.au/tools-and-resources/" TargetMode="External" Id="rId21"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hyperlink" Target="https://workplace.ourwatch.org.au/tools-and-resources/"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https://workplace.ourwatch.org.au/tools-and-resources/" TargetMode="External" Id="rId16" /><Relationship Type="http://schemas.openxmlformats.org/officeDocument/2006/relationships/hyperlink" Target="https://workplace.ourwatch.org.au/tools-and-resource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hyperlink" Target="https://workplace.ourwatch.org.au/" TargetMode="External" Id="rId24" /><Relationship Type="http://schemas.openxmlformats.org/officeDocument/2006/relationships/numbering" Target="numbering.xml" Id="rId5" /><Relationship Type="http://schemas.openxmlformats.org/officeDocument/2006/relationships/hyperlink" Target="https://workplace.ourwatch.org.au/tools-and-resources/" TargetMode="External" Id="rId15" /><Relationship Type="http://schemas.openxmlformats.org/officeDocument/2006/relationships/hyperlink" Target="https://workplace.ourwatch.org.au/tools-and-resources/" TargetMode="External" Id="rId23" /><Relationship Type="http://schemas.microsoft.com/office/2020/10/relationships/intelligence" Target="intelligence2.xml" Id="rId28" /><Relationship Type="http://schemas.openxmlformats.org/officeDocument/2006/relationships/endnotes" Target="endnotes.xml" Id="rId10" /><Relationship Type="http://schemas.openxmlformats.org/officeDocument/2006/relationships/hyperlink" Target="https://workplace.ourwatch.org.au/tools-and-resources/"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orkplace.ourwatch.org.au/tools-and-resources/" TargetMode="External" Id="rId14" /><Relationship Type="http://schemas.openxmlformats.org/officeDocument/2006/relationships/hyperlink" Target="https://www.wgea.gov.au/what-we-do/employer-of-choice-for-gender-equality" TargetMode="External" Id="rId22" /><Relationship Type="http://schemas.openxmlformats.org/officeDocument/2006/relationships/theme" Target="theme/theme1.xml" Id="rId27" /></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f89dfe1-2fd6-4ffd-966a-b6a657178080" xsi:nil="true"/>
    <lcf76f155ced4ddcb4097134ff3c332f xmlns="db894e7f-be00-41c7-931a-c6b8cced8742">
      <Terms xmlns="http://schemas.microsoft.com/office/infopath/2007/PartnerControls"/>
    </lcf76f155ced4ddcb4097134ff3c332f>
    <SharedWithUsers xmlns="ef89dfe1-2fd6-4ffd-966a-b6a657178080">
      <UserInfo>
        <DisplayName>Sharon Pask</DisplayName>
        <AccountId>18962</AccountId>
        <AccountType/>
      </UserInfo>
      <UserInfo>
        <DisplayName>Alisha Taylor-Jones</DisplayName>
        <AccountId>1898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C024826E425347A89BDC3BEEF4D651" ma:contentTypeVersion="16" ma:contentTypeDescription="Create a new document." ma:contentTypeScope="" ma:versionID="a2be6ddba85a0b9753f833290ad9ef41">
  <xsd:schema xmlns:xsd="http://www.w3.org/2001/XMLSchema" xmlns:xs="http://www.w3.org/2001/XMLSchema" xmlns:p="http://schemas.microsoft.com/office/2006/metadata/properties" xmlns:ns2="db894e7f-be00-41c7-931a-c6b8cced8742" xmlns:ns3="ef89dfe1-2fd6-4ffd-966a-b6a657178080" targetNamespace="http://schemas.microsoft.com/office/2006/metadata/properties" ma:root="true" ma:fieldsID="b6db817e04533cc1d16ee837d73c6e55" ns2:_="" ns3:_="">
    <xsd:import namespace="db894e7f-be00-41c7-931a-c6b8cced8742"/>
    <xsd:import namespace="ef89dfe1-2fd6-4ffd-966a-b6a6571780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94e7f-be00-41c7-931a-c6b8cced87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48c6f5f-df8e-4631-88e7-6cf327a6d2c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89dfe1-2fd6-4ffd-966a-b6a65717808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c7d98ecb-df8c-4513-86e4-a793d8ddbd9c}" ma:internalName="TaxCatchAll" ma:showField="CatchAllData" ma:web="ef89dfe1-2fd6-4ffd-966a-b6a6571780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D1AF0-3963-4A8B-9B49-D89C91DFEABC}">
  <ds:schemaRefs>
    <ds:schemaRef ds:uri="http://schemas.microsoft.com/sharepoint/v3/contenttype/forms"/>
  </ds:schemaRefs>
</ds:datastoreItem>
</file>

<file path=customXml/itemProps2.xml><?xml version="1.0" encoding="utf-8"?>
<ds:datastoreItem xmlns:ds="http://schemas.openxmlformats.org/officeDocument/2006/customXml" ds:itemID="{70FDC827-51F5-47BE-B4A6-151CE2A58DE9}">
  <ds:schemaRefs>
    <ds:schemaRef ds:uri="http://schemas.microsoft.com/office/2006/metadata/properties"/>
    <ds:schemaRef ds:uri="http://schemas.microsoft.com/office/infopath/2007/PartnerControls"/>
    <ds:schemaRef ds:uri="ef89dfe1-2fd6-4ffd-966a-b6a657178080"/>
    <ds:schemaRef ds:uri="db894e7f-be00-41c7-931a-c6b8cced8742"/>
  </ds:schemaRefs>
</ds:datastoreItem>
</file>

<file path=customXml/itemProps3.xml><?xml version="1.0" encoding="utf-8"?>
<ds:datastoreItem xmlns:ds="http://schemas.openxmlformats.org/officeDocument/2006/customXml" ds:itemID="{85AF765A-E413-485F-8B89-A931F3E3A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94e7f-be00-41c7-931a-c6b8cced8742"/>
    <ds:schemaRef ds:uri="ef89dfe1-2fd6-4ffd-966a-b6a657178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26C363-C020-455A-A442-FF3A298F262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orkplace Equality and Respect - Project Management Group Assessment Tool</dc:title>
  <dc:subject/>
  <dc:creator>Our Watch</dc:creator>
  <keywords/>
  <dc:description/>
  <lastModifiedBy>Sharon Pask</lastModifiedBy>
  <revision>3</revision>
  <dcterms:created xsi:type="dcterms:W3CDTF">2022-11-07T03:55:00.0000000Z</dcterms:created>
  <dcterms:modified xsi:type="dcterms:W3CDTF">2022-11-22T00:42:48.1436530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024826E425347A89BDC3BEEF4D651</vt:lpwstr>
  </property>
  <property fmtid="{D5CDD505-2E9C-101B-9397-08002B2CF9AE}" pid="3" name="MediaServiceImageTags">
    <vt:lpwstr/>
  </property>
  <property fmtid="{D5CDD505-2E9C-101B-9397-08002B2CF9AE}" pid="4" name="GrammarlyDocumentId">
    <vt:lpwstr>3eaa974070952eb34549ec36918f3b1c6fd7d8d5e24336e3174b5e11d6a51fc0</vt:lpwstr>
  </property>
</Properties>
</file>